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C17FE" w14:textId="77777777" w:rsidR="00662BAF" w:rsidRDefault="00662BAF" w:rsidP="00662BAF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  <w:r w:rsidRPr="00B47C33">
        <w:rPr>
          <w:noProof/>
        </w:rPr>
        <w:drawing>
          <wp:inline distT="0" distB="0" distL="0" distR="0" wp14:anchorId="6E16E093" wp14:editId="7EB2583E">
            <wp:extent cx="1140460" cy="1140460"/>
            <wp:effectExtent l="0" t="0" r="2540" b="2540"/>
            <wp:docPr id="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123B2" w14:textId="77777777" w:rsidR="00662BAF" w:rsidRDefault="00662BAF" w:rsidP="00662BAF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</w:p>
    <w:p w14:paraId="485334E3" w14:textId="77777777" w:rsidR="00662BAF" w:rsidRPr="00B260EF" w:rsidRDefault="00662BAF" w:rsidP="00662BAF">
      <w:pPr>
        <w:spacing w:line="360" w:lineRule="auto"/>
        <w:jc w:val="center"/>
        <w:rPr>
          <w:b/>
          <w:sz w:val="22"/>
          <w:szCs w:val="22"/>
        </w:rPr>
      </w:pPr>
      <w:r w:rsidRPr="00B260EF">
        <w:rPr>
          <w:b/>
          <w:sz w:val="28"/>
          <w:szCs w:val="22"/>
        </w:rPr>
        <w:t>AMERICAN INTERNATIONAL UNIVERSITY–BANGLADESH (AIUB)</w:t>
      </w:r>
    </w:p>
    <w:p w14:paraId="3B20BE69" w14:textId="77777777" w:rsidR="00662BAF" w:rsidRDefault="00662BAF" w:rsidP="00662BAF">
      <w:pPr>
        <w:spacing w:line="360" w:lineRule="auto"/>
        <w:jc w:val="center"/>
        <w:rPr>
          <w:b/>
          <w:sz w:val="26"/>
        </w:rPr>
      </w:pPr>
      <w:r w:rsidRPr="00B260EF">
        <w:rPr>
          <w:b/>
          <w:sz w:val="26"/>
        </w:rPr>
        <w:t>FACULTY OF SCIENCE &amp; TECHNOLOGY</w:t>
      </w:r>
    </w:p>
    <w:p w14:paraId="723582BB" w14:textId="77777777" w:rsidR="00662BAF" w:rsidRDefault="00662BAF" w:rsidP="00662BAF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>DEPARTMENT OF PHYSICS</w:t>
      </w:r>
    </w:p>
    <w:p w14:paraId="09E52FCE" w14:textId="77777777" w:rsidR="00662BAF" w:rsidRDefault="00662BAF" w:rsidP="00662BAF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>PHYSICS LAB 1</w:t>
      </w:r>
    </w:p>
    <w:p w14:paraId="3867ACA8" w14:textId="77777777" w:rsidR="00662BAF" w:rsidRPr="004D290B" w:rsidRDefault="00662BAF" w:rsidP="00662BAF">
      <w:pPr>
        <w:spacing w:line="360" w:lineRule="auto"/>
        <w:jc w:val="center"/>
        <w:rPr>
          <w:b/>
        </w:rPr>
      </w:pPr>
      <w:r w:rsidRPr="004D290B">
        <w:rPr>
          <w:b/>
        </w:rPr>
        <w:t>Summer 2020-</w:t>
      </w:r>
      <w:r>
        <w:rPr>
          <w:b/>
        </w:rPr>
        <w:t>20</w:t>
      </w:r>
      <w:r w:rsidRPr="004D290B">
        <w:rPr>
          <w:b/>
        </w:rPr>
        <w:t>21</w:t>
      </w:r>
    </w:p>
    <w:p w14:paraId="7C57730F" w14:textId="77777777" w:rsidR="00662BAF" w:rsidRPr="004D290B" w:rsidRDefault="00662BAF" w:rsidP="00662BAF">
      <w:pPr>
        <w:spacing w:line="360" w:lineRule="auto"/>
        <w:jc w:val="center"/>
        <w:rPr>
          <w:b/>
        </w:rPr>
      </w:pPr>
      <w:r w:rsidRPr="004D290B">
        <w:rPr>
          <w:b/>
        </w:rPr>
        <w:t xml:space="preserve">Section: </w:t>
      </w:r>
      <w:r>
        <w:rPr>
          <w:b/>
        </w:rPr>
        <w:t>D</w:t>
      </w:r>
      <w:r w:rsidRPr="004D290B">
        <w:rPr>
          <w:b/>
        </w:rPr>
        <w:t xml:space="preserve"> </w:t>
      </w:r>
      <w:r>
        <w:rPr>
          <w:b/>
        </w:rPr>
        <w:t xml:space="preserve"> </w:t>
      </w:r>
      <w:r w:rsidRPr="004D290B">
        <w:rPr>
          <w:b/>
        </w:rPr>
        <w:t xml:space="preserve">, Group: </w:t>
      </w:r>
      <w:r>
        <w:rPr>
          <w:b/>
        </w:rPr>
        <w:t>1</w:t>
      </w:r>
    </w:p>
    <w:p w14:paraId="41E5F1F9" w14:textId="77777777" w:rsidR="00662BAF" w:rsidRDefault="00662BAF" w:rsidP="00662BAF">
      <w:pPr>
        <w:spacing w:line="360" w:lineRule="auto"/>
        <w:jc w:val="center"/>
        <w:rPr>
          <w:b/>
          <w:sz w:val="22"/>
          <w:szCs w:val="22"/>
        </w:rPr>
      </w:pPr>
    </w:p>
    <w:p w14:paraId="2D80AA1C" w14:textId="77777777" w:rsidR="00662BAF" w:rsidRPr="00F032AA" w:rsidRDefault="00662BAF" w:rsidP="00662BAF">
      <w:pPr>
        <w:spacing w:line="360" w:lineRule="auto"/>
        <w:jc w:val="center"/>
        <w:rPr>
          <w:b/>
        </w:rPr>
      </w:pPr>
      <w:r>
        <w:rPr>
          <w:b/>
        </w:rPr>
        <w:t xml:space="preserve">LAB </w:t>
      </w:r>
      <w:r w:rsidRPr="00F032AA">
        <w:rPr>
          <w:b/>
        </w:rPr>
        <w:t>REPORT ON</w:t>
      </w:r>
    </w:p>
    <w:p w14:paraId="309AF947" w14:textId="77777777" w:rsidR="001A3137" w:rsidRPr="001A3137" w:rsidRDefault="001A3137" w:rsidP="001A3137">
      <w:pPr>
        <w:spacing w:line="360" w:lineRule="auto"/>
        <w:jc w:val="center"/>
        <w:rPr>
          <w:b/>
          <w:i/>
          <w:color w:val="808080"/>
          <w:sz w:val="22"/>
          <w:szCs w:val="22"/>
        </w:rPr>
      </w:pPr>
      <w:r w:rsidRPr="001A3137">
        <w:rPr>
          <w:b/>
          <w:i/>
          <w:color w:val="808080"/>
          <w:sz w:val="22"/>
          <w:szCs w:val="22"/>
        </w:rPr>
        <w:t>(a) Study of Ohm’s law using unknown resistances.</w:t>
      </w:r>
    </w:p>
    <w:p w14:paraId="4459D5A3" w14:textId="77777777" w:rsidR="001A3137" w:rsidRPr="001A3137" w:rsidRDefault="001A3137" w:rsidP="001A3137">
      <w:pPr>
        <w:spacing w:line="360" w:lineRule="auto"/>
        <w:jc w:val="center"/>
        <w:rPr>
          <w:b/>
          <w:i/>
          <w:color w:val="808080"/>
          <w:sz w:val="22"/>
          <w:szCs w:val="22"/>
        </w:rPr>
      </w:pPr>
      <w:r w:rsidRPr="001A3137">
        <w:rPr>
          <w:b/>
          <w:i/>
          <w:color w:val="808080"/>
          <w:sz w:val="22"/>
          <w:szCs w:val="22"/>
        </w:rPr>
        <w:t>(b) Determination of the equivalent resistances for series and parallel combinations of resistors.</w:t>
      </w:r>
    </w:p>
    <w:p w14:paraId="0482C6CB" w14:textId="038ADE5F" w:rsidR="00662BAF" w:rsidRPr="001F1004" w:rsidRDefault="00662BAF" w:rsidP="001A3137">
      <w:pPr>
        <w:spacing w:line="360" w:lineRule="auto"/>
        <w:jc w:val="center"/>
        <w:rPr>
          <w:b/>
          <w:i/>
          <w:sz w:val="22"/>
          <w:szCs w:val="22"/>
        </w:rPr>
      </w:pPr>
    </w:p>
    <w:p w14:paraId="28110C66" w14:textId="77777777" w:rsidR="00662BAF" w:rsidRPr="00F524D0" w:rsidRDefault="00662BAF" w:rsidP="00662BAF">
      <w:pPr>
        <w:spacing w:line="360" w:lineRule="auto"/>
        <w:jc w:val="center"/>
        <w:rPr>
          <w:sz w:val="22"/>
          <w:szCs w:val="22"/>
        </w:rPr>
      </w:pPr>
    </w:p>
    <w:p w14:paraId="311576CD" w14:textId="77777777" w:rsidR="00662BAF" w:rsidRPr="00F524D0" w:rsidRDefault="00662BAF" w:rsidP="00662BAF">
      <w:pPr>
        <w:spacing w:line="360" w:lineRule="auto"/>
        <w:jc w:val="center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pervised By</w:t>
      </w:r>
    </w:p>
    <w:p w14:paraId="1F7B76D5" w14:textId="77777777" w:rsidR="00662BAF" w:rsidRDefault="00662BAF" w:rsidP="00662BAF">
      <w:pPr>
        <w:spacing w:line="360" w:lineRule="auto"/>
        <w:jc w:val="center"/>
        <w:rPr>
          <w:sz w:val="22"/>
          <w:szCs w:val="22"/>
        </w:rPr>
      </w:pPr>
      <w:proofErr w:type="spellStart"/>
      <w:r w:rsidRPr="00711705">
        <w:rPr>
          <w:b/>
          <w:color w:val="808080"/>
          <w:sz w:val="22"/>
          <w:szCs w:val="22"/>
        </w:rPr>
        <w:t>Bithi</w:t>
      </w:r>
      <w:proofErr w:type="spellEnd"/>
      <w:r w:rsidRPr="00711705">
        <w:rPr>
          <w:b/>
          <w:color w:val="808080"/>
          <w:sz w:val="22"/>
          <w:szCs w:val="22"/>
        </w:rPr>
        <w:t xml:space="preserve"> Pau</w:t>
      </w:r>
      <w:r>
        <w:rPr>
          <w:b/>
          <w:color w:val="808080"/>
          <w:sz w:val="22"/>
          <w:szCs w:val="22"/>
        </w:rPr>
        <w:t>l</w:t>
      </w:r>
    </w:p>
    <w:p w14:paraId="5E8A937B" w14:textId="77777777" w:rsidR="00662BAF" w:rsidRDefault="00662BAF" w:rsidP="00662BAF">
      <w:pPr>
        <w:spacing w:line="360" w:lineRule="auto"/>
        <w:jc w:val="center"/>
        <w:rPr>
          <w:sz w:val="22"/>
          <w:szCs w:val="22"/>
        </w:rPr>
      </w:pPr>
    </w:p>
    <w:p w14:paraId="0548C82E" w14:textId="77777777" w:rsidR="00662BAF" w:rsidRPr="00F524D0" w:rsidRDefault="00662BAF" w:rsidP="00662BAF">
      <w:pPr>
        <w:spacing w:line="360" w:lineRule="auto"/>
        <w:jc w:val="center"/>
        <w:rPr>
          <w:sz w:val="22"/>
          <w:szCs w:val="22"/>
        </w:rPr>
      </w:pPr>
    </w:p>
    <w:p w14:paraId="54342ECD" w14:textId="77777777" w:rsidR="00662BAF" w:rsidRPr="00F524D0" w:rsidRDefault="00662BAF" w:rsidP="00662BAF">
      <w:pPr>
        <w:spacing w:line="360" w:lineRule="auto"/>
        <w:jc w:val="center"/>
        <w:rPr>
          <w:sz w:val="22"/>
          <w:szCs w:val="22"/>
        </w:rPr>
      </w:pPr>
    </w:p>
    <w:p w14:paraId="41298B9A" w14:textId="71DD57BA" w:rsidR="001A3137" w:rsidRDefault="001A3137" w:rsidP="00040279">
      <w:pPr>
        <w:jc w:val="center"/>
        <w:rPr>
          <w:rFonts w:ascii="Trebuchet MS" w:hAnsi="Trebuchet MS" w:cs="Arial"/>
          <w:b/>
          <w:sz w:val="28"/>
          <w:szCs w:val="26"/>
        </w:rPr>
      </w:pPr>
    </w:p>
    <w:p w14:paraId="537B7108" w14:textId="41AC207D" w:rsidR="001A3137" w:rsidRDefault="001A3137" w:rsidP="00040279">
      <w:pPr>
        <w:jc w:val="center"/>
        <w:rPr>
          <w:rFonts w:ascii="Trebuchet MS" w:hAnsi="Trebuchet MS" w:cs="Arial"/>
          <w:b/>
          <w:sz w:val="28"/>
          <w:szCs w:val="26"/>
        </w:rPr>
      </w:pPr>
    </w:p>
    <w:p w14:paraId="03673A6C" w14:textId="77777777" w:rsidR="001A3137" w:rsidRDefault="001A3137" w:rsidP="00040279">
      <w:pPr>
        <w:jc w:val="center"/>
        <w:rPr>
          <w:rFonts w:ascii="Trebuchet MS" w:hAnsi="Trebuchet MS" w:cs="Arial"/>
          <w:b/>
          <w:sz w:val="28"/>
          <w:szCs w:val="26"/>
        </w:rPr>
      </w:pPr>
    </w:p>
    <w:p w14:paraId="0513EBCF" w14:textId="110CD698" w:rsidR="00764D4E" w:rsidRDefault="00711705" w:rsidP="00040279">
      <w:pPr>
        <w:jc w:val="center"/>
        <w:rPr>
          <w:rFonts w:ascii="Trebuchet MS" w:hAnsi="Trebuchet MS" w:cs="Arial"/>
          <w:b/>
          <w:sz w:val="28"/>
          <w:szCs w:val="26"/>
        </w:rPr>
      </w:pPr>
      <w:r w:rsidRPr="00711705">
        <w:rPr>
          <w:rFonts w:ascii="Trebuchet MS" w:hAnsi="Trebuchet MS" w:cs="Arial"/>
          <w:b/>
          <w:sz w:val="28"/>
          <w:szCs w:val="26"/>
        </w:rPr>
        <w:t>TABLE OF CONTENTS</w:t>
      </w:r>
    </w:p>
    <w:p w14:paraId="4EEBAF26" w14:textId="264CC820" w:rsidR="00711705" w:rsidRDefault="00E4328B" w:rsidP="00040279">
      <w:pPr>
        <w:jc w:val="center"/>
        <w:rPr>
          <w:rFonts w:ascii="Trebuchet MS" w:hAnsi="Trebuchet MS" w:cs="Arial"/>
          <w:b/>
          <w:sz w:val="28"/>
          <w:szCs w:val="26"/>
        </w:rPr>
      </w:pPr>
      <w:r>
        <w:rPr>
          <w:rFonts w:ascii="Trebuchet MS" w:hAnsi="Trebuchet MS" w:cs="Arial"/>
          <w:b/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DF95EB0" wp14:editId="2E524C7B">
                <wp:simplePos x="0" y="0"/>
                <wp:positionH relativeFrom="column">
                  <wp:posOffset>2049780</wp:posOffset>
                </wp:positionH>
                <wp:positionV relativeFrom="paragraph">
                  <wp:posOffset>14605</wp:posOffset>
                </wp:positionV>
                <wp:extent cx="2049780" cy="0"/>
                <wp:effectExtent l="24130" t="27305" r="21590" b="20320"/>
                <wp:wrapNone/>
                <wp:docPr id="98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49780" cy="0"/>
                        </a:xfrm>
                        <a:prstGeom prst="straightConnector1">
                          <a:avLst/>
                        </a:prstGeom>
                        <a:noFill/>
                        <a:ln w="38100" cmpd="sng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FDB00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61.4pt;margin-top:1.15pt;width:161.4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" strokeweight="3pt"/>
            </w:pict>
          </mc:Fallback>
        </mc:AlternateContent>
      </w:r>
    </w:p>
    <w:p w14:paraId="3C6CB2F7" w14:textId="311A7583" w:rsidR="00711705" w:rsidRDefault="00711705" w:rsidP="00040279">
      <w:pPr>
        <w:jc w:val="center"/>
        <w:rPr>
          <w:rFonts w:ascii="Trebuchet MS" w:hAnsi="Trebuchet MS" w:cs="Arial"/>
          <w:b/>
          <w:sz w:val="28"/>
          <w:szCs w:val="26"/>
        </w:rPr>
      </w:pPr>
    </w:p>
    <w:p w14:paraId="5F1AFCE0" w14:textId="77777777" w:rsidR="00711705" w:rsidRDefault="00711705" w:rsidP="00040279">
      <w:pPr>
        <w:jc w:val="center"/>
        <w:rPr>
          <w:rFonts w:ascii="Trebuchet MS" w:hAnsi="Trebuchet MS" w:cs="Arial"/>
          <w:b/>
          <w:sz w:val="28"/>
          <w:szCs w:val="26"/>
        </w:rPr>
      </w:pPr>
    </w:p>
    <w:p w14:paraId="4A5BC004" w14:textId="77777777" w:rsidR="00B33A1D" w:rsidRDefault="00B33A1D" w:rsidP="00A67C14">
      <w:pPr>
        <w:ind w:left="360"/>
        <w:rPr>
          <w:rFonts w:ascii="Calibri" w:hAnsi="Calibri"/>
          <w:b/>
        </w:rPr>
      </w:pP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758"/>
        <w:gridCol w:w="1098"/>
      </w:tblGrid>
      <w:tr w:rsidR="009C3094" w:rsidRPr="00934DBE" w14:paraId="10820EDB" w14:textId="77777777" w:rsidTr="00D6734B">
        <w:tc>
          <w:tcPr>
            <w:tcW w:w="7758" w:type="dxa"/>
            <w:shd w:val="clear" w:color="auto" w:fill="auto"/>
          </w:tcPr>
          <w:p w14:paraId="48EBD40A" w14:textId="77777777" w:rsidR="009C3094" w:rsidRDefault="009C3094" w:rsidP="009C3094">
            <w:pPr>
              <w:spacing w:before="40" w:after="40"/>
              <w:rPr>
                <w:b/>
              </w:rPr>
            </w:pPr>
            <w:r w:rsidRPr="00934DBE">
              <w:rPr>
                <w:b/>
              </w:rPr>
              <w:t>TOPICS</w:t>
            </w:r>
          </w:p>
          <w:p w14:paraId="3CE2328B" w14:textId="18D1EFDE" w:rsidR="00657ADF" w:rsidRPr="00934DBE" w:rsidRDefault="00657ADF" w:rsidP="009C3094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4CB9D736" w14:textId="77777777" w:rsidR="009C3094" w:rsidRPr="00934DBE" w:rsidRDefault="00934DBE" w:rsidP="009C3094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="009B4D2D" w:rsidRPr="00B260EF" w14:paraId="6C6BE85F" w14:textId="77777777" w:rsidTr="00D6734B">
        <w:tc>
          <w:tcPr>
            <w:tcW w:w="7758" w:type="dxa"/>
            <w:shd w:val="clear" w:color="auto" w:fill="auto"/>
          </w:tcPr>
          <w:p w14:paraId="6880B209" w14:textId="77777777" w:rsidR="009B4D2D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itle Page</w:t>
            </w:r>
          </w:p>
        </w:tc>
        <w:tc>
          <w:tcPr>
            <w:tcW w:w="1098" w:type="dxa"/>
            <w:shd w:val="clear" w:color="auto" w:fill="auto"/>
          </w:tcPr>
          <w:p w14:paraId="2C3AF23D" w14:textId="77777777" w:rsidR="009B4D2D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</w:t>
            </w:r>
          </w:p>
        </w:tc>
      </w:tr>
      <w:tr w:rsidR="009C3094" w:rsidRPr="00B260EF" w14:paraId="0A09347E" w14:textId="77777777" w:rsidTr="00D6734B">
        <w:tc>
          <w:tcPr>
            <w:tcW w:w="7758" w:type="dxa"/>
            <w:shd w:val="clear" w:color="auto" w:fill="auto"/>
          </w:tcPr>
          <w:p w14:paraId="02BE7907" w14:textId="20792033" w:rsidR="009C3094" w:rsidRPr="00B260EF" w:rsidRDefault="00764D4E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able of Content</w:t>
            </w:r>
          </w:p>
        </w:tc>
        <w:tc>
          <w:tcPr>
            <w:tcW w:w="1098" w:type="dxa"/>
            <w:shd w:val="clear" w:color="auto" w:fill="auto"/>
          </w:tcPr>
          <w:p w14:paraId="6035C667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</w:t>
            </w:r>
          </w:p>
        </w:tc>
      </w:tr>
      <w:tr w:rsidR="009B4D2D" w:rsidRPr="00B260EF" w14:paraId="7BDF884C" w14:textId="77777777" w:rsidTr="00D6734B">
        <w:tc>
          <w:tcPr>
            <w:tcW w:w="7758" w:type="dxa"/>
            <w:shd w:val="clear" w:color="auto" w:fill="auto"/>
          </w:tcPr>
          <w:p w14:paraId="781A8B17" w14:textId="3860B04C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heory</w:t>
            </w:r>
          </w:p>
        </w:tc>
        <w:tc>
          <w:tcPr>
            <w:tcW w:w="1098" w:type="dxa"/>
            <w:shd w:val="clear" w:color="auto" w:fill="auto"/>
          </w:tcPr>
          <w:p w14:paraId="2D56F41B" w14:textId="4ECD036A" w:rsidR="009B4D2D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9B4D2D" w:rsidRPr="00B260EF" w14:paraId="11C362FF" w14:textId="77777777" w:rsidTr="00D6734B">
        <w:tc>
          <w:tcPr>
            <w:tcW w:w="7758" w:type="dxa"/>
            <w:shd w:val="clear" w:color="auto" w:fill="auto"/>
          </w:tcPr>
          <w:p w14:paraId="7DEF0FCF" w14:textId="631E9FEF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pparatus</w:t>
            </w:r>
          </w:p>
        </w:tc>
        <w:tc>
          <w:tcPr>
            <w:tcW w:w="1098" w:type="dxa"/>
            <w:shd w:val="clear" w:color="auto" w:fill="auto"/>
          </w:tcPr>
          <w:p w14:paraId="573E72B5" w14:textId="046B01BE" w:rsidR="009B4D2D" w:rsidRPr="00B260EF" w:rsidRDefault="00657ADF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</w:tr>
      <w:tr w:rsidR="009B4D2D" w:rsidRPr="00B260EF" w14:paraId="2F1100CB" w14:textId="77777777" w:rsidTr="00D6734B">
        <w:tc>
          <w:tcPr>
            <w:tcW w:w="7758" w:type="dxa"/>
            <w:shd w:val="clear" w:color="auto" w:fill="auto"/>
          </w:tcPr>
          <w:p w14:paraId="765BE709" w14:textId="731008DB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cedure</w:t>
            </w:r>
          </w:p>
        </w:tc>
        <w:tc>
          <w:tcPr>
            <w:tcW w:w="1098" w:type="dxa"/>
            <w:shd w:val="clear" w:color="auto" w:fill="auto"/>
          </w:tcPr>
          <w:p w14:paraId="3EBB35F0" w14:textId="182E79B1" w:rsidR="009B4D2D" w:rsidRPr="00B260EF" w:rsidRDefault="00657ADF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</w:tr>
      <w:tr w:rsidR="00FF03A5" w:rsidRPr="00B260EF" w14:paraId="2F4FE475" w14:textId="77777777" w:rsidTr="00D6734B">
        <w:tc>
          <w:tcPr>
            <w:tcW w:w="7758" w:type="dxa"/>
            <w:shd w:val="clear" w:color="auto" w:fill="auto"/>
          </w:tcPr>
          <w:p w14:paraId="613A94AA" w14:textId="0171CDA2" w:rsidR="00FF03A5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perimental Data</w:t>
            </w:r>
          </w:p>
        </w:tc>
        <w:tc>
          <w:tcPr>
            <w:tcW w:w="1098" w:type="dxa"/>
            <w:shd w:val="clear" w:color="auto" w:fill="auto"/>
          </w:tcPr>
          <w:p w14:paraId="1F6636C5" w14:textId="49FF4076" w:rsidR="00FF03A5" w:rsidRPr="00B260EF" w:rsidRDefault="00657ADF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</w:tr>
      <w:tr w:rsidR="00067718" w:rsidRPr="00B260EF" w14:paraId="2E5D0176" w14:textId="77777777" w:rsidTr="00D6734B">
        <w:tc>
          <w:tcPr>
            <w:tcW w:w="7758" w:type="dxa"/>
            <w:shd w:val="clear" w:color="auto" w:fill="auto"/>
          </w:tcPr>
          <w:p w14:paraId="6DA88094" w14:textId="6458B33A" w:rsidR="00067718" w:rsidRDefault="00311146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Analysis and Calculation</w:t>
            </w:r>
          </w:p>
        </w:tc>
        <w:tc>
          <w:tcPr>
            <w:tcW w:w="1098" w:type="dxa"/>
            <w:shd w:val="clear" w:color="auto" w:fill="auto"/>
          </w:tcPr>
          <w:p w14:paraId="7459A6B2" w14:textId="11138D58" w:rsidR="00067718" w:rsidRPr="00B260EF" w:rsidRDefault="00657ADF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-7</w:t>
            </w:r>
          </w:p>
        </w:tc>
      </w:tr>
      <w:tr w:rsidR="00CF5461" w:rsidRPr="00B260EF" w14:paraId="181F456F" w14:textId="77777777" w:rsidTr="00D6734B">
        <w:tc>
          <w:tcPr>
            <w:tcW w:w="7758" w:type="dxa"/>
            <w:shd w:val="clear" w:color="auto" w:fill="auto"/>
          </w:tcPr>
          <w:p w14:paraId="0C7B241F" w14:textId="5F7BEC2E" w:rsidR="00CF5461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sult</w:t>
            </w:r>
          </w:p>
        </w:tc>
        <w:tc>
          <w:tcPr>
            <w:tcW w:w="1098" w:type="dxa"/>
            <w:shd w:val="clear" w:color="auto" w:fill="auto"/>
          </w:tcPr>
          <w:p w14:paraId="6B257C52" w14:textId="36221B3F" w:rsidR="00CF5461" w:rsidRPr="00B260EF" w:rsidRDefault="00657ADF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</w:tr>
      <w:tr w:rsidR="00067718" w:rsidRPr="00B260EF" w14:paraId="7919AA19" w14:textId="77777777" w:rsidTr="00D6734B">
        <w:tc>
          <w:tcPr>
            <w:tcW w:w="7758" w:type="dxa"/>
            <w:shd w:val="clear" w:color="auto" w:fill="auto"/>
          </w:tcPr>
          <w:p w14:paraId="1B0E8BF3" w14:textId="7E8163E0" w:rsidR="00067718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iscussion</w:t>
            </w:r>
          </w:p>
        </w:tc>
        <w:tc>
          <w:tcPr>
            <w:tcW w:w="1098" w:type="dxa"/>
            <w:shd w:val="clear" w:color="auto" w:fill="auto"/>
          </w:tcPr>
          <w:p w14:paraId="181BAF1D" w14:textId="557C1527" w:rsidR="00067718" w:rsidRPr="00B260EF" w:rsidRDefault="00657ADF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</w:tr>
      <w:tr w:rsidR="002E70E4" w:rsidRPr="00B260EF" w14:paraId="15FDF089" w14:textId="77777777" w:rsidTr="00D6734B">
        <w:tc>
          <w:tcPr>
            <w:tcW w:w="7758" w:type="dxa"/>
            <w:shd w:val="clear" w:color="auto" w:fill="auto"/>
          </w:tcPr>
          <w:p w14:paraId="02B77FAE" w14:textId="77777777" w:rsidR="002E70E4" w:rsidRPr="00B260EF" w:rsidRDefault="002E70E4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References</w:t>
            </w:r>
          </w:p>
        </w:tc>
        <w:tc>
          <w:tcPr>
            <w:tcW w:w="1098" w:type="dxa"/>
            <w:shd w:val="clear" w:color="auto" w:fill="auto"/>
          </w:tcPr>
          <w:p w14:paraId="54A9ED35" w14:textId="14446E22" w:rsidR="002E70E4" w:rsidRPr="00B260EF" w:rsidRDefault="00657ADF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</w:tr>
      <w:tr w:rsidR="00CF5461" w:rsidRPr="00B260EF" w14:paraId="200A6E2A" w14:textId="77777777" w:rsidTr="00D6734B">
        <w:tc>
          <w:tcPr>
            <w:tcW w:w="7758" w:type="dxa"/>
            <w:shd w:val="clear" w:color="auto" w:fill="auto"/>
          </w:tcPr>
          <w:p w14:paraId="4A017FED" w14:textId="2041D696" w:rsidR="00CF5461" w:rsidRPr="00311146" w:rsidRDefault="00CF5461" w:rsidP="00657ADF">
            <w:pPr>
              <w:pStyle w:val="ListParagraph"/>
              <w:spacing w:before="40" w:after="40"/>
              <w:ind w:left="360"/>
              <w:rPr>
                <w:b/>
                <w:sz w:val="22"/>
                <w:szCs w:val="22"/>
              </w:rPr>
            </w:pPr>
          </w:p>
        </w:tc>
        <w:tc>
          <w:tcPr>
            <w:tcW w:w="1098" w:type="dxa"/>
            <w:shd w:val="clear" w:color="auto" w:fill="auto"/>
          </w:tcPr>
          <w:p w14:paraId="36957DDE" w14:textId="6DA0AA5A" w:rsidR="00CF5461" w:rsidRPr="00B260EF" w:rsidRDefault="00CF5461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</w:tbl>
    <w:p w14:paraId="4B3103CB" w14:textId="77777777" w:rsidR="009B4D2D" w:rsidRDefault="009B4D2D" w:rsidP="00A67C14">
      <w:pPr>
        <w:ind w:left="360"/>
        <w:rPr>
          <w:rFonts w:ascii="Calibri" w:hAnsi="Calibri"/>
          <w:b/>
        </w:rPr>
      </w:pPr>
    </w:p>
    <w:p w14:paraId="27884E89" w14:textId="72AAD8FD" w:rsidR="00311146" w:rsidRPr="006179BF" w:rsidRDefault="007B4F34" w:rsidP="006179BF">
      <w:pPr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5A073AF8" w14:textId="77777777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66F8E3A4" w14:textId="172069F5" w:rsidR="00067718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t>Theory</w:t>
      </w:r>
    </w:p>
    <w:p w14:paraId="518DA343" w14:textId="77777777" w:rsidR="00662BAF" w:rsidRDefault="00662BAF" w:rsidP="00662BAF">
      <w:pPr>
        <w:pStyle w:val="ListParagraph"/>
        <w:spacing w:after="120" w:line="360" w:lineRule="auto"/>
        <w:rPr>
          <w:b/>
          <w:color w:val="FF0000"/>
          <w:sz w:val="28"/>
          <w:szCs w:val="28"/>
        </w:rPr>
      </w:pPr>
    </w:p>
    <w:p w14:paraId="15559938" w14:textId="77777777" w:rsidR="00662BAF" w:rsidRDefault="00662BAF" w:rsidP="00662BAF">
      <w:pPr>
        <w:spacing w:line="260" w:lineRule="exact"/>
        <w:ind w:left="100"/>
      </w:pPr>
      <w:bookmarkStart w:id="0" w:name="_Hlk76245336"/>
      <w:r>
        <w:t>Ohm</w:t>
      </w:r>
      <w:r>
        <w:rPr>
          <w:spacing w:val="-2"/>
        </w:rPr>
        <w:t>'</w:t>
      </w:r>
      <w:r>
        <w:t>s law</w:t>
      </w:r>
      <w:r>
        <w:rPr>
          <w:spacing w:val="-1"/>
        </w:rPr>
        <w:t xml:space="preserve"> </w:t>
      </w:r>
      <w:r>
        <w:t>sta</w:t>
      </w:r>
      <w:r>
        <w:rPr>
          <w:spacing w:val="2"/>
        </w:rPr>
        <w:t>t</w:t>
      </w:r>
      <w:r>
        <w:rPr>
          <w:spacing w:val="-1"/>
        </w:rPr>
        <w:t>e</w:t>
      </w:r>
      <w:r>
        <w:t>s that the</w:t>
      </w:r>
      <w:r>
        <w:rPr>
          <w:spacing w:val="1"/>
        </w:rPr>
        <w:t xml:space="preserve"> </w:t>
      </w:r>
      <w:r>
        <w:rPr>
          <w:spacing w:val="-1"/>
        </w:rPr>
        <w:t>c</w:t>
      </w:r>
      <w:r>
        <w:t>ur</w:t>
      </w:r>
      <w:r>
        <w:rPr>
          <w:spacing w:val="-1"/>
        </w:rPr>
        <w:t>re</w:t>
      </w:r>
      <w:r>
        <w:t xml:space="preserve">nt </w:t>
      </w:r>
      <w:r>
        <w:rPr>
          <w:spacing w:val="1"/>
        </w:rPr>
        <w:t>t</w:t>
      </w:r>
      <w:r>
        <w:t>hro</w:t>
      </w:r>
      <w:r>
        <w:rPr>
          <w:spacing w:val="1"/>
        </w:rPr>
        <w:t>u</w:t>
      </w:r>
      <w:r>
        <w:rPr>
          <w:spacing w:val="-2"/>
        </w:rPr>
        <w:t>g</w:t>
      </w:r>
      <w:r>
        <w:t>h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 xml:space="preserve"> c</w:t>
      </w:r>
      <w:r>
        <w:t>ondu</w:t>
      </w:r>
      <w:r>
        <w:rPr>
          <w:spacing w:val="1"/>
        </w:rPr>
        <w:t>c</w:t>
      </w:r>
      <w:r>
        <w:t>tor b</w:t>
      </w:r>
      <w:r>
        <w:rPr>
          <w:spacing w:val="-1"/>
        </w:rPr>
        <w:t>e</w:t>
      </w:r>
      <w:r>
        <w:t>tw</w:t>
      </w:r>
      <w:r>
        <w:rPr>
          <w:spacing w:val="-1"/>
        </w:rPr>
        <w:t>ee</w:t>
      </w:r>
      <w:r>
        <w:t>n two poin</w:t>
      </w:r>
      <w:r>
        <w:rPr>
          <w:spacing w:val="1"/>
        </w:rPr>
        <w:t>t</w:t>
      </w:r>
      <w:r>
        <w:t>s is</w:t>
      </w:r>
      <w:r>
        <w:rPr>
          <w:spacing w:val="1"/>
        </w:rPr>
        <w:t xml:space="preserve"> </w:t>
      </w:r>
      <w:r>
        <w:t>dir</w:t>
      </w:r>
      <w:r>
        <w:rPr>
          <w:spacing w:val="-1"/>
        </w:rPr>
        <w:t>ec</w:t>
      </w:r>
      <w:r>
        <w:t>t</w:t>
      </w:r>
      <w:r>
        <w:rPr>
          <w:spacing w:val="3"/>
        </w:rPr>
        <w:t>l</w:t>
      </w:r>
      <w:r>
        <w:t>y</w:t>
      </w:r>
      <w:r>
        <w:rPr>
          <w:spacing w:val="-5"/>
        </w:rPr>
        <w:t xml:space="preserve"> </w:t>
      </w:r>
      <w:r>
        <w:rPr>
          <w:spacing w:val="2"/>
        </w:rPr>
        <w:t>p</w:t>
      </w:r>
      <w:r>
        <w:t>ropo</w:t>
      </w:r>
      <w:r>
        <w:rPr>
          <w:spacing w:val="-1"/>
        </w:rPr>
        <w:t>r</w:t>
      </w:r>
      <w:r>
        <w:t>t</w:t>
      </w:r>
      <w:r>
        <w:rPr>
          <w:spacing w:val="1"/>
        </w:rPr>
        <w:t>i</w:t>
      </w:r>
      <w:r>
        <w:t>on</w:t>
      </w:r>
      <w:r>
        <w:rPr>
          <w:spacing w:val="3"/>
        </w:rPr>
        <w:t>a</w:t>
      </w:r>
      <w:r>
        <w:t>l</w:t>
      </w:r>
    </w:p>
    <w:p w14:paraId="0FE3AC99" w14:textId="77777777" w:rsidR="00662BAF" w:rsidRDefault="00662BAF" w:rsidP="00662BAF">
      <w:pPr>
        <w:ind w:left="100" w:right="152"/>
      </w:pPr>
      <w:r>
        <w:t xml:space="preserve">to </w:t>
      </w:r>
      <w:r>
        <w:rPr>
          <w:spacing w:val="1"/>
        </w:rPr>
        <w:t>t</w:t>
      </w:r>
      <w:r>
        <w:t>he</w:t>
      </w:r>
      <w:r>
        <w:rPr>
          <w:spacing w:val="-1"/>
        </w:rPr>
        <w:t xml:space="preserve"> </w:t>
      </w:r>
      <w:r>
        <w:t>vol</w:t>
      </w:r>
      <w:r>
        <w:rPr>
          <w:spacing w:val="1"/>
        </w:rPr>
        <w:t>t</w:t>
      </w:r>
      <w:r>
        <w:rPr>
          <w:spacing w:val="-1"/>
        </w:rPr>
        <w:t>a</w:t>
      </w:r>
      <w:r>
        <w:rPr>
          <w:spacing w:val="-2"/>
        </w:rPr>
        <w:t>g</w:t>
      </w:r>
      <w:r>
        <w:t>e</w:t>
      </w:r>
      <w:r>
        <w:rPr>
          <w:spacing w:val="1"/>
        </w:rPr>
        <w:t xml:space="preserve"> </w:t>
      </w:r>
      <w:r>
        <w:rPr>
          <w:spacing w:val="-1"/>
        </w:rPr>
        <w:t>ac</w:t>
      </w:r>
      <w:r>
        <w:t>ross tho</w:t>
      </w:r>
      <w:r>
        <w:rPr>
          <w:spacing w:val="3"/>
        </w:rPr>
        <w:t>s</w:t>
      </w:r>
      <w:r>
        <w:t>e</w:t>
      </w:r>
      <w:r>
        <w:rPr>
          <w:spacing w:val="-1"/>
        </w:rPr>
        <w:t xml:space="preserve"> </w:t>
      </w:r>
      <w:r>
        <w:t>two</w:t>
      </w:r>
      <w:r>
        <w:rPr>
          <w:spacing w:val="1"/>
        </w:rPr>
        <w:t xml:space="preserve"> </w:t>
      </w:r>
      <w:r>
        <w:t>poin</w:t>
      </w:r>
      <w:r>
        <w:rPr>
          <w:spacing w:val="1"/>
        </w:rPr>
        <w:t>t</w:t>
      </w:r>
      <w:r>
        <w:t>s.</w:t>
      </w:r>
      <w:r>
        <w:rPr>
          <w:spacing w:val="2"/>
        </w:rPr>
        <w:t xml:space="preserve"> </w:t>
      </w:r>
      <w:r>
        <w:rPr>
          <w:spacing w:val="-6"/>
        </w:rPr>
        <w:t>I</w:t>
      </w:r>
      <w:r>
        <w:t>ntrod</w:t>
      </w:r>
      <w:r>
        <w:rPr>
          <w:spacing w:val="2"/>
        </w:rPr>
        <w:t>u</w:t>
      </w:r>
      <w:r>
        <w:rPr>
          <w:spacing w:val="-1"/>
        </w:rPr>
        <w:t>c</w:t>
      </w:r>
      <w:r>
        <w:t xml:space="preserve">ing </w:t>
      </w:r>
      <w:r>
        <w:rPr>
          <w:spacing w:val="1"/>
        </w:rPr>
        <w:t>t</w:t>
      </w:r>
      <w:r>
        <w:t>he</w:t>
      </w:r>
      <w:r>
        <w:rPr>
          <w:spacing w:val="-1"/>
        </w:rPr>
        <w:t xml:space="preserve"> c</w:t>
      </w:r>
      <w:r>
        <w:t>onst</w:t>
      </w:r>
      <w:r>
        <w:rPr>
          <w:spacing w:val="-1"/>
        </w:rPr>
        <w:t>a</w:t>
      </w:r>
      <w:r>
        <w:t>nt of p</w:t>
      </w:r>
      <w:r>
        <w:rPr>
          <w:spacing w:val="-1"/>
        </w:rPr>
        <w:t>r</w:t>
      </w:r>
      <w:r>
        <w:t>oporti</w:t>
      </w:r>
      <w:r>
        <w:rPr>
          <w:spacing w:val="2"/>
        </w:rPr>
        <w:t>o</w:t>
      </w:r>
      <w:r>
        <w:t>n</w:t>
      </w:r>
      <w:r>
        <w:rPr>
          <w:spacing w:val="-1"/>
        </w:rPr>
        <w:t>a</w:t>
      </w:r>
      <w:r>
        <w:t>l</w:t>
      </w:r>
      <w:r>
        <w:rPr>
          <w:spacing w:val="1"/>
        </w:rPr>
        <w:t>i</w:t>
      </w:r>
      <w:r>
        <w:rPr>
          <w:spacing w:val="3"/>
        </w:rPr>
        <w:t>t</w:t>
      </w:r>
      <w:r>
        <w:rPr>
          <w:spacing w:val="-5"/>
        </w:rPr>
        <w:t>y</w:t>
      </w:r>
      <w:r>
        <w:t xml:space="preserve">, the </w:t>
      </w:r>
      <w:r>
        <w:rPr>
          <w:spacing w:val="1"/>
        </w:rPr>
        <w:t>r</w:t>
      </w:r>
      <w:r>
        <w:rPr>
          <w:spacing w:val="-1"/>
        </w:rPr>
        <w:t>e</w:t>
      </w:r>
      <w:r>
        <w:t>si</w:t>
      </w:r>
      <w:r>
        <w:rPr>
          <w:spacing w:val="1"/>
        </w:rPr>
        <w:t>s</w:t>
      </w:r>
      <w:r>
        <w:t>tan</w:t>
      </w:r>
      <w:r>
        <w:rPr>
          <w:spacing w:val="-1"/>
        </w:rPr>
        <w:t>ce</w:t>
      </w:r>
      <w:r>
        <w:t>, one</w:t>
      </w:r>
      <w:r>
        <w:rPr>
          <w:spacing w:val="-1"/>
        </w:rPr>
        <w:t xml:space="preserve"> a</w:t>
      </w:r>
      <w:r>
        <w:t>r</w:t>
      </w:r>
      <w:r>
        <w:rPr>
          <w:spacing w:val="-1"/>
        </w:rPr>
        <w:t>r</w:t>
      </w:r>
      <w:r>
        <w:t>i</w:t>
      </w:r>
      <w:r>
        <w:rPr>
          <w:spacing w:val="3"/>
        </w:rPr>
        <w:t>v</w:t>
      </w:r>
      <w:r>
        <w:rPr>
          <w:spacing w:val="-1"/>
        </w:rPr>
        <w:t>e</w:t>
      </w:r>
      <w:r>
        <w:t xml:space="preserve">s </w:t>
      </w:r>
      <w:r>
        <w:rPr>
          <w:spacing w:val="-1"/>
        </w:rPr>
        <w:t>a</w:t>
      </w:r>
      <w:r>
        <w:t xml:space="preserve">t </w:t>
      </w:r>
      <w:r>
        <w:rPr>
          <w:spacing w:val="1"/>
        </w:rPr>
        <w:t>t</w:t>
      </w:r>
      <w:r>
        <w:t>he usu</w:t>
      </w:r>
      <w:r>
        <w:rPr>
          <w:spacing w:val="-1"/>
        </w:rPr>
        <w:t>a</w:t>
      </w:r>
      <w:r>
        <w:t>l</w:t>
      </w:r>
      <w:r>
        <w:rPr>
          <w:spacing w:val="3"/>
        </w:rPr>
        <w:t xml:space="preserve"> </w:t>
      </w:r>
      <w:r>
        <w:t>math</w:t>
      </w:r>
      <w:r>
        <w:rPr>
          <w:spacing w:val="-1"/>
        </w:rPr>
        <w:t>e</w:t>
      </w:r>
      <w:r>
        <w:t>matic</w:t>
      </w:r>
      <w:r>
        <w:rPr>
          <w:spacing w:val="-1"/>
        </w:rPr>
        <w:t>a</w:t>
      </w:r>
      <w:r>
        <w:t>l equ</w:t>
      </w:r>
      <w:r>
        <w:rPr>
          <w:spacing w:val="-1"/>
        </w:rPr>
        <w:t>a</w:t>
      </w:r>
      <w:r>
        <w:t>t</w:t>
      </w:r>
      <w:r>
        <w:rPr>
          <w:spacing w:val="1"/>
        </w:rPr>
        <w:t>i</w:t>
      </w:r>
      <w:r>
        <w:t>on t</w:t>
      </w:r>
      <w:r>
        <w:rPr>
          <w:spacing w:val="3"/>
        </w:rPr>
        <w:t>h</w:t>
      </w:r>
      <w:r>
        <w:rPr>
          <w:spacing w:val="-1"/>
        </w:rPr>
        <w:t>a</w:t>
      </w:r>
      <w:r>
        <w:t>t des</w:t>
      </w:r>
      <w:r>
        <w:rPr>
          <w:spacing w:val="-1"/>
        </w:rPr>
        <w:t>c</w:t>
      </w:r>
      <w:r>
        <w:t>rib</w:t>
      </w:r>
      <w:r>
        <w:rPr>
          <w:spacing w:val="-1"/>
        </w:rPr>
        <w:t>e</w:t>
      </w:r>
      <w:r>
        <w:t>s th</w:t>
      </w:r>
      <w:r>
        <w:rPr>
          <w:spacing w:val="1"/>
        </w:rPr>
        <w:t>i</w:t>
      </w:r>
      <w:r>
        <w:t>s r</w:t>
      </w:r>
      <w:r>
        <w:rPr>
          <w:spacing w:val="-1"/>
        </w:rPr>
        <w:t>e</w:t>
      </w:r>
      <w:r>
        <w:rPr>
          <w:spacing w:val="3"/>
        </w:rPr>
        <w:t>l</w:t>
      </w:r>
      <w:r>
        <w:rPr>
          <w:spacing w:val="-1"/>
        </w:rPr>
        <w:t>a</w:t>
      </w:r>
      <w:r>
        <w:t>t</w:t>
      </w:r>
      <w:r>
        <w:rPr>
          <w:spacing w:val="1"/>
        </w:rPr>
        <w:t>i</w:t>
      </w:r>
      <w:r>
        <w:t>onship:</w:t>
      </w:r>
    </w:p>
    <w:p w14:paraId="2C61265A" w14:textId="77777777" w:rsidR="00662BAF" w:rsidRDefault="00662BAF" w:rsidP="00662BAF">
      <w:pPr>
        <w:spacing w:before="8"/>
        <w:ind w:left="4383" w:right="4406"/>
        <w:jc w:val="center"/>
        <w:rPr>
          <w:rFonts w:ascii="Cambria Math" w:eastAsia="Cambria Math" w:hAnsi="Cambria Math" w:cs="Cambria Math"/>
        </w:rPr>
      </w:pPr>
      <w:r>
        <w:rPr>
          <w:rFonts w:ascii="Cambria Math" w:eastAsia="Cambria Math" w:hAnsi="Cambria Math" w:cs="Cambria Math"/>
        </w:rPr>
        <w:t>𝑉</w:t>
      </w:r>
      <w:r>
        <w:rPr>
          <w:rFonts w:ascii="Cambria Math" w:eastAsia="Cambria Math" w:hAnsi="Cambria Math" w:cs="Cambria Math"/>
          <w:spacing w:val="20"/>
        </w:rPr>
        <w:t xml:space="preserve"> </w:t>
      </w:r>
      <w:r>
        <w:rPr>
          <w:rFonts w:ascii="Cambria Math" w:eastAsia="Cambria Math" w:hAnsi="Cambria Math" w:cs="Cambria Math"/>
        </w:rPr>
        <w:t>=</w:t>
      </w:r>
      <w:r>
        <w:rPr>
          <w:rFonts w:ascii="Cambria Math" w:eastAsia="Cambria Math" w:hAnsi="Cambria Math" w:cs="Cambria Math"/>
          <w:spacing w:val="15"/>
        </w:rPr>
        <w:t xml:space="preserve"> </w:t>
      </w:r>
      <w:r>
        <w:rPr>
          <w:rFonts w:ascii="Cambria Math" w:eastAsia="Cambria Math" w:hAnsi="Cambria Math" w:cs="Cambria Math"/>
        </w:rPr>
        <w:t>𝐼𝑅</w:t>
      </w:r>
    </w:p>
    <w:p w14:paraId="26090A16" w14:textId="77777777" w:rsidR="00662BAF" w:rsidRDefault="00662BAF" w:rsidP="00662BAF">
      <w:pPr>
        <w:spacing w:line="260" w:lineRule="exact"/>
        <w:ind w:left="100"/>
        <w:rPr>
          <w:position w:val="-1"/>
        </w:rPr>
      </w:pPr>
      <w:r>
        <w:rPr>
          <w:position w:val="-1"/>
        </w:rPr>
        <w:t>wh</w:t>
      </w:r>
      <w:r>
        <w:rPr>
          <w:spacing w:val="-1"/>
          <w:position w:val="-1"/>
        </w:rPr>
        <w:t>e</w:t>
      </w:r>
      <w:r>
        <w:rPr>
          <w:position w:val="-1"/>
        </w:rPr>
        <w:t>re</w:t>
      </w:r>
      <w:r>
        <w:rPr>
          <w:spacing w:val="1"/>
          <w:position w:val="-1"/>
        </w:rPr>
        <w:t xml:space="preserve"> </w:t>
      </w:r>
      <w:r>
        <w:rPr>
          <w:i/>
          <w:position w:val="-1"/>
        </w:rPr>
        <w:t>I</w:t>
      </w:r>
      <w:r>
        <w:rPr>
          <w:i/>
          <w:spacing w:val="-1"/>
          <w:position w:val="-1"/>
        </w:rPr>
        <w:t xml:space="preserve"> </w:t>
      </w:r>
      <w:r>
        <w:rPr>
          <w:position w:val="-1"/>
        </w:rPr>
        <w:t xml:space="preserve">is </w:t>
      </w:r>
      <w:r>
        <w:rPr>
          <w:spacing w:val="1"/>
          <w:position w:val="-1"/>
        </w:rPr>
        <w:t>t</w:t>
      </w:r>
      <w:r>
        <w:rPr>
          <w:position w:val="-1"/>
        </w:rPr>
        <w:t>he</w:t>
      </w:r>
      <w:r>
        <w:rPr>
          <w:spacing w:val="-1"/>
          <w:position w:val="-1"/>
        </w:rPr>
        <w:t xml:space="preserve"> c</w:t>
      </w:r>
      <w:r>
        <w:rPr>
          <w:position w:val="-1"/>
        </w:rPr>
        <w:t>ur</w:t>
      </w:r>
      <w:r>
        <w:rPr>
          <w:spacing w:val="1"/>
          <w:position w:val="-1"/>
        </w:rPr>
        <w:t>r</w:t>
      </w:r>
      <w:r>
        <w:rPr>
          <w:spacing w:val="-1"/>
          <w:position w:val="-1"/>
        </w:rPr>
        <w:t>e</w:t>
      </w:r>
      <w:r>
        <w:rPr>
          <w:position w:val="-1"/>
        </w:rPr>
        <w:t>nt and</w:t>
      </w:r>
      <w:r>
        <w:rPr>
          <w:spacing w:val="3"/>
          <w:position w:val="-1"/>
        </w:rPr>
        <w:t xml:space="preserve"> </w:t>
      </w:r>
      <w:r>
        <w:rPr>
          <w:position w:val="-1"/>
        </w:rPr>
        <w:t>V is the</w:t>
      </w:r>
      <w:r>
        <w:rPr>
          <w:spacing w:val="-1"/>
          <w:position w:val="-1"/>
        </w:rPr>
        <w:t xml:space="preserve"> </w:t>
      </w:r>
      <w:r>
        <w:rPr>
          <w:position w:val="-1"/>
        </w:rPr>
        <w:t>potential dif</w:t>
      </w:r>
      <w:r>
        <w:rPr>
          <w:spacing w:val="-1"/>
          <w:position w:val="-1"/>
        </w:rPr>
        <w:t>fe</w:t>
      </w:r>
      <w:r>
        <w:rPr>
          <w:spacing w:val="1"/>
          <w:position w:val="-1"/>
        </w:rPr>
        <w:t>re</w:t>
      </w:r>
      <w:r>
        <w:rPr>
          <w:position w:val="-1"/>
        </w:rPr>
        <w:t>n</w:t>
      </w:r>
      <w:r>
        <w:rPr>
          <w:spacing w:val="-1"/>
          <w:position w:val="-1"/>
        </w:rPr>
        <w:t>c</w:t>
      </w:r>
      <w:r>
        <w:rPr>
          <w:position w:val="-1"/>
        </w:rPr>
        <w:t>e</w:t>
      </w:r>
      <w:r>
        <w:rPr>
          <w:spacing w:val="-1"/>
          <w:position w:val="-1"/>
        </w:rPr>
        <w:t xml:space="preserve"> </w:t>
      </w:r>
      <w:r>
        <w:rPr>
          <w:spacing w:val="1"/>
          <w:position w:val="-1"/>
        </w:rPr>
        <w:t>a</w:t>
      </w:r>
      <w:r>
        <w:rPr>
          <w:spacing w:val="-1"/>
          <w:position w:val="-1"/>
        </w:rPr>
        <w:t>c</w:t>
      </w:r>
      <w:r>
        <w:rPr>
          <w:position w:val="-1"/>
        </w:rPr>
        <w:t xml:space="preserve">ross the </w:t>
      </w:r>
      <w:r>
        <w:rPr>
          <w:spacing w:val="1"/>
          <w:position w:val="-1"/>
        </w:rPr>
        <w:t>r</w:t>
      </w:r>
      <w:r>
        <w:rPr>
          <w:spacing w:val="-1"/>
          <w:position w:val="-1"/>
        </w:rPr>
        <w:t>e</w:t>
      </w:r>
      <w:r>
        <w:rPr>
          <w:position w:val="-1"/>
        </w:rPr>
        <w:t>si</w:t>
      </w:r>
      <w:r>
        <w:rPr>
          <w:spacing w:val="1"/>
          <w:position w:val="-1"/>
        </w:rPr>
        <w:t>s</w:t>
      </w:r>
      <w:r>
        <w:rPr>
          <w:position w:val="-1"/>
        </w:rPr>
        <w:t>tan</w:t>
      </w:r>
      <w:r>
        <w:rPr>
          <w:spacing w:val="-1"/>
          <w:position w:val="-1"/>
        </w:rPr>
        <w:t>c</w:t>
      </w:r>
      <w:r>
        <w:rPr>
          <w:position w:val="-1"/>
        </w:rPr>
        <w:t>e</w:t>
      </w:r>
      <w:r>
        <w:rPr>
          <w:spacing w:val="1"/>
          <w:position w:val="-1"/>
        </w:rPr>
        <w:t xml:space="preserve"> </w:t>
      </w:r>
      <w:r>
        <w:rPr>
          <w:position w:val="-1"/>
        </w:rPr>
        <w:t>R.</w:t>
      </w:r>
    </w:p>
    <w:p w14:paraId="43D4BB18" w14:textId="77777777" w:rsidR="00662BAF" w:rsidRDefault="00662BAF" w:rsidP="00662BAF">
      <w:pPr>
        <w:spacing w:line="260" w:lineRule="exact"/>
        <w:ind w:left="100"/>
        <w:rPr>
          <w:position w:val="-1"/>
        </w:rPr>
      </w:pPr>
    </w:p>
    <w:p w14:paraId="531A5E09" w14:textId="77777777" w:rsidR="00662BAF" w:rsidRDefault="00662BAF" w:rsidP="00662BAF">
      <w:pPr>
        <w:spacing w:line="260" w:lineRule="exact"/>
        <w:ind w:left="100"/>
      </w:pPr>
    </w:p>
    <w:p w14:paraId="359662B3" w14:textId="77777777" w:rsidR="00662BAF" w:rsidRDefault="00662BAF" w:rsidP="00662BAF">
      <w:pPr>
        <w:spacing w:line="200" w:lineRule="exact"/>
      </w:pPr>
    </w:p>
    <w:p w14:paraId="6555484A" w14:textId="77777777" w:rsidR="00662BAF" w:rsidRDefault="00662BAF" w:rsidP="00662BAF">
      <w:pPr>
        <w:spacing w:line="200" w:lineRule="exact"/>
      </w:pPr>
    </w:p>
    <w:p w14:paraId="13C321DE" w14:textId="77777777" w:rsidR="00662BAF" w:rsidRDefault="00662BAF" w:rsidP="00662BAF">
      <w:pPr>
        <w:spacing w:before="14" w:line="200" w:lineRule="exact"/>
        <w:sectPr w:rsidR="00662BAF" w:rsidSect="001A3137">
          <w:headerReference w:type="default" r:id="rId12"/>
          <w:footerReference w:type="default" r:id="rId13"/>
          <w:type w:val="continuous"/>
          <w:pgSz w:w="12240" w:h="15840"/>
          <w:pgMar w:top="960" w:right="1320" w:bottom="280" w:left="1340" w:header="736" w:footer="1028" w:gutter="0"/>
          <w:cols w:space="720"/>
          <w:titlePg/>
          <w:docGrid w:linePitch="326"/>
        </w:sectPr>
      </w:pPr>
    </w:p>
    <w:p w14:paraId="3FF6F31A" w14:textId="77777777" w:rsidR="00662BAF" w:rsidRDefault="00662BAF" w:rsidP="00662BAF">
      <w:pPr>
        <w:spacing w:before="9" w:line="100" w:lineRule="exact"/>
        <w:rPr>
          <w:sz w:val="11"/>
          <w:szCs w:val="11"/>
        </w:rPr>
      </w:pPr>
    </w:p>
    <w:p w14:paraId="7FD901C9" w14:textId="77777777" w:rsidR="00662BAF" w:rsidRDefault="00662BAF" w:rsidP="00662BAF">
      <w:pPr>
        <w:ind w:left="1576"/>
        <w:rPr>
          <w:rFonts w:ascii="Calibri" w:eastAsia="Calibri" w:hAnsi="Calibri" w:cs="Calibri"/>
          <w:sz w:val="14"/>
          <w:szCs w:val="14"/>
        </w:rPr>
      </w:pPr>
      <w:r>
        <w:rPr>
          <w:rFonts w:ascii="Calibri" w:eastAsia="Calibri" w:hAnsi="Calibri" w:cs="Calibri"/>
          <w:position w:val="2"/>
          <w:sz w:val="22"/>
          <w:szCs w:val="22"/>
        </w:rPr>
        <w:t>R</w:t>
      </w:r>
      <w:r>
        <w:rPr>
          <w:rFonts w:ascii="Calibri" w:eastAsia="Calibri" w:hAnsi="Calibri" w:cs="Calibri"/>
          <w:sz w:val="14"/>
          <w:szCs w:val="14"/>
        </w:rPr>
        <w:t>h</w:t>
      </w:r>
    </w:p>
    <w:p w14:paraId="432677F3" w14:textId="77777777" w:rsidR="00662BAF" w:rsidRDefault="00662BAF" w:rsidP="00662BAF">
      <w:pPr>
        <w:spacing w:before="58"/>
        <w:jc w:val="right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position w:val="2"/>
          <w:sz w:val="22"/>
          <w:szCs w:val="22"/>
        </w:rPr>
        <w:t>R</w:t>
      </w:r>
      <w:r>
        <w:rPr>
          <w:rFonts w:ascii="Calibri" w:eastAsia="Calibri" w:hAnsi="Calibri" w:cs="Calibri"/>
          <w:sz w:val="14"/>
          <w:szCs w:val="14"/>
        </w:rPr>
        <w:t xml:space="preserve">x               </w:t>
      </w:r>
      <w:r>
        <w:rPr>
          <w:rFonts w:ascii="Calibri" w:eastAsia="Calibri" w:hAnsi="Calibri" w:cs="Calibri"/>
          <w:spacing w:val="28"/>
          <w:sz w:val="14"/>
          <w:szCs w:val="14"/>
        </w:rPr>
        <w:t xml:space="preserve"> </w:t>
      </w:r>
      <w:r>
        <w:rPr>
          <w:rFonts w:ascii="Calibri" w:eastAsia="Calibri" w:hAnsi="Calibri" w:cs="Calibri"/>
          <w:position w:val="-7"/>
          <w:sz w:val="22"/>
          <w:szCs w:val="22"/>
        </w:rPr>
        <w:t>V</w:t>
      </w:r>
    </w:p>
    <w:p w14:paraId="35D48FE7" w14:textId="77777777" w:rsidR="00662BAF" w:rsidRDefault="00662BAF" w:rsidP="00662BAF">
      <w:pPr>
        <w:spacing w:line="340" w:lineRule="exact"/>
        <w:rPr>
          <w:rFonts w:ascii="Calibri" w:eastAsia="Calibri" w:hAnsi="Calibri" w:cs="Calibri"/>
          <w:sz w:val="28"/>
          <w:szCs w:val="28"/>
        </w:rPr>
      </w:pPr>
      <w:r>
        <w:br w:type="column"/>
      </w:r>
      <w:r>
        <w:rPr>
          <w:rFonts w:ascii="Calibri" w:eastAsia="Calibri" w:hAnsi="Calibri" w:cs="Calibri"/>
          <w:sz w:val="28"/>
          <w:szCs w:val="28"/>
        </w:rPr>
        <w:t>V</w:t>
      </w:r>
    </w:p>
    <w:p w14:paraId="36A1569A" w14:textId="77777777" w:rsidR="00662BAF" w:rsidRDefault="00662BAF" w:rsidP="00662BAF">
      <w:pPr>
        <w:spacing w:before="10" w:line="260" w:lineRule="exact"/>
        <w:rPr>
          <w:sz w:val="26"/>
          <w:szCs w:val="26"/>
        </w:rPr>
      </w:pPr>
    </w:p>
    <w:bookmarkStart w:id="1" w:name="_Hlk76244576"/>
    <w:p w14:paraId="668428EF" w14:textId="12DF9985" w:rsidR="00662BAF" w:rsidRDefault="00E4328B" w:rsidP="00662BAF">
      <w:pPr>
        <w:ind w:left="1370"/>
        <w:rPr>
          <w:rFonts w:ascii="Calibri" w:eastAsia="Calibri" w:hAnsi="Calibri" w:cs="Calibri"/>
          <w:sz w:val="28"/>
          <w:szCs w:val="28"/>
        </w:rPr>
        <w:sectPr w:rsidR="00662BAF">
          <w:type w:val="continuous"/>
          <w:pgSz w:w="12240" w:h="15840"/>
          <w:pgMar w:top="960" w:right="1320" w:bottom="280" w:left="1340" w:header="720" w:footer="720" w:gutter="0"/>
          <w:cols w:num="2" w:space="720" w:equalWidth="0">
            <w:col w:w="4885" w:space="1360"/>
            <w:col w:w="3335"/>
          </w:cols>
        </w:sectPr>
      </w:pP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7456" behindDoc="1" locked="0" layoutInCell="1" allowOverlap="1" wp14:anchorId="7D4A87EA" wp14:editId="2895B8CF">
                <wp:simplePos x="0" y="0"/>
                <wp:positionH relativeFrom="page">
                  <wp:posOffset>4716780</wp:posOffset>
                </wp:positionH>
                <wp:positionV relativeFrom="paragraph">
                  <wp:posOffset>-755650</wp:posOffset>
                </wp:positionV>
                <wp:extent cx="1760220" cy="1228090"/>
                <wp:effectExtent l="0" t="3810" r="0" b="0"/>
                <wp:wrapNone/>
                <wp:docPr id="88" name="Group 3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60220" cy="1228090"/>
                          <a:chOff x="7428" y="-1190"/>
                          <a:chExt cx="2772" cy="1934"/>
                        </a:xfrm>
                      </wpg:grpSpPr>
                      <wps:wsp>
                        <wps:cNvPr id="89" name="Freeform 355"/>
                        <wps:cNvSpPr>
                          <a:spLocks/>
                        </wps:cNvSpPr>
                        <wps:spPr bwMode="auto">
                          <a:xfrm>
                            <a:off x="7877" y="619"/>
                            <a:ext cx="2154" cy="120"/>
                          </a:xfrm>
                          <a:custGeom>
                            <a:avLst/>
                            <a:gdLst>
                              <a:gd name="T0" fmla="+- 0 9931 7877"/>
                              <a:gd name="T1" fmla="*/ T0 w 2154"/>
                              <a:gd name="T2" fmla="+- 0 689 619"/>
                              <a:gd name="T3" fmla="*/ 689 h 120"/>
                              <a:gd name="T4" fmla="+- 0 9911 7877"/>
                              <a:gd name="T5" fmla="*/ T4 w 2154"/>
                              <a:gd name="T6" fmla="+- 0 689 619"/>
                              <a:gd name="T7" fmla="*/ 689 h 120"/>
                              <a:gd name="T8" fmla="+- 0 9911 7877"/>
                              <a:gd name="T9" fmla="*/ T8 w 2154"/>
                              <a:gd name="T10" fmla="+- 0 739 619"/>
                              <a:gd name="T11" fmla="*/ 739 h 120"/>
                              <a:gd name="T12" fmla="+- 0 10031 7877"/>
                              <a:gd name="T13" fmla="*/ T12 w 2154"/>
                              <a:gd name="T14" fmla="+- 0 679 619"/>
                              <a:gd name="T15" fmla="*/ 679 h 120"/>
                              <a:gd name="T16" fmla="+- 0 9931 7877"/>
                              <a:gd name="T17" fmla="*/ T16 w 2154"/>
                              <a:gd name="T18" fmla="+- 0 689 619"/>
                              <a:gd name="T19" fmla="*/ 689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154" h="120">
                                <a:moveTo>
                                  <a:pt x="2054" y="70"/>
                                </a:moveTo>
                                <a:lnTo>
                                  <a:pt x="2034" y="70"/>
                                </a:lnTo>
                                <a:lnTo>
                                  <a:pt x="2034" y="120"/>
                                </a:lnTo>
                                <a:lnTo>
                                  <a:pt x="2154" y="60"/>
                                </a:lnTo>
                                <a:lnTo>
                                  <a:pt x="2054" y="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Freeform 356"/>
                        <wps:cNvSpPr>
                          <a:spLocks/>
                        </wps:cNvSpPr>
                        <wps:spPr bwMode="auto">
                          <a:xfrm>
                            <a:off x="7877" y="619"/>
                            <a:ext cx="2154" cy="120"/>
                          </a:xfrm>
                          <a:custGeom>
                            <a:avLst/>
                            <a:gdLst>
                              <a:gd name="T0" fmla="+- 0 9931 7877"/>
                              <a:gd name="T1" fmla="*/ T0 w 2154"/>
                              <a:gd name="T2" fmla="+- 0 669 619"/>
                              <a:gd name="T3" fmla="*/ 669 h 120"/>
                              <a:gd name="T4" fmla="+- 0 9911 7877"/>
                              <a:gd name="T5" fmla="*/ T4 w 2154"/>
                              <a:gd name="T6" fmla="+- 0 619 619"/>
                              <a:gd name="T7" fmla="*/ 619 h 120"/>
                              <a:gd name="T8" fmla="+- 0 9911 7877"/>
                              <a:gd name="T9" fmla="*/ T8 w 2154"/>
                              <a:gd name="T10" fmla="+- 0 669 619"/>
                              <a:gd name="T11" fmla="*/ 669 h 120"/>
                              <a:gd name="T12" fmla="+- 0 9931 7877"/>
                              <a:gd name="T13" fmla="*/ T12 w 2154"/>
                              <a:gd name="T14" fmla="+- 0 669 619"/>
                              <a:gd name="T15" fmla="*/ 669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2154" h="120">
                                <a:moveTo>
                                  <a:pt x="2054" y="50"/>
                                </a:moveTo>
                                <a:lnTo>
                                  <a:pt x="2034" y="0"/>
                                </a:lnTo>
                                <a:lnTo>
                                  <a:pt x="2034" y="50"/>
                                </a:lnTo>
                                <a:lnTo>
                                  <a:pt x="2054" y="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Freeform 357"/>
                        <wps:cNvSpPr>
                          <a:spLocks/>
                        </wps:cNvSpPr>
                        <wps:spPr bwMode="auto">
                          <a:xfrm>
                            <a:off x="7877" y="619"/>
                            <a:ext cx="2154" cy="120"/>
                          </a:xfrm>
                          <a:custGeom>
                            <a:avLst/>
                            <a:gdLst>
                              <a:gd name="T0" fmla="+- 0 7877 7877"/>
                              <a:gd name="T1" fmla="*/ T0 w 2154"/>
                              <a:gd name="T2" fmla="+- 0 669 619"/>
                              <a:gd name="T3" fmla="*/ 669 h 120"/>
                              <a:gd name="T4" fmla="+- 0 7877 7877"/>
                              <a:gd name="T5" fmla="*/ T4 w 2154"/>
                              <a:gd name="T6" fmla="+- 0 689 619"/>
                              <a:gd name="T7" fmla="*/ 689 h 120"/>
                              <a:gd name="T8" fmla="+- 0 9931 7877"/>
                              <a:gd name="T9" fmla="*/ T8 w 2154"/>
                              <a:gd name="T10" fmla="+- 0 689 619"/>
                              <a:gd name="T11" fmla="*/ 689 h 120"/>
                              <a:gd name="T12" fmla="+- 0 10031 7877"/>
                              <a:gd name="T13" fmla="*/ T12 w 2154"/>
                              <a:gd name="T14" fmla="+- 0 679 619"/>
                              <a:gd name="T15" fmla="*/ 679 h 120"/>
                              <a:gd name="T16" fmla="+- 0 9911 7877"/>
                              <a:gd name="T17" fmla="*/ T16 w 2154"/>
                              <a:gd name="T18" fmla="+- 0 619 619"/>
                              <a:gd name="T19" fmla="*/ 619 h 120"/>
                              <a:gd name="T20" fmla="+- 0 9931 7877"/>
                              <a:gd name="T21" fmla="*/ T20 w 2154"/>
                              <a:gd name="T22" fmla="+- 0 669 619"/>
                              <a:gd name="T23" fmla="*/ 669 h 120"/>
                              <a:gd name="T24" fmla="+- 0 7877 7877"/>
                              <a:gd name="T25" fmla="*/ T24 w 2154"/>
                              <a:gd name="T26" fmla="+- 0 669 619"/>
                              <a:gd name="T27" fmla="*/ 669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154" h="120">
                                <a:moveTo>
                                  <a:pt x="0" y="50"/>
                                </a:moveTo>
                                <a:lnTo>
                                  <a:pt x="0" y="70"/>
                                </a:lnTo>
                                <a:lnTo>
                                  <a:pt x="2054" y="70"/>
                                </a:lnTo>
                                <a:lnTo>
                                  <a:pt x="2154" y="60"/>
                                </a:lnTo>
                                <a:lnTo>
                                  <a:pt x="2034" y="0"/>
                                </a:lnTo>
                                <a:lnTo>
                                  <a:pt x="2054" y="50"/>
                                </a:lnTo>
                                <a:lnTo>
                                  <a:pt x="0" y="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Freeform 358"/>
                        <wps:cNvSpPr>
                          <a:spLocks/>
                        </wps:cNvSpPr>
                        <wps:spPr bwMode="auto">
                          <a:xfrm>
                            <a:off x="7817" y="-1185"/>
                            <a:ext cx="120" cy="1865"/>
                          </a:xfrm>
                          <a:custGeom>
                            <a:avLst/>
                            <a:gdLst>
                              <a:gd name="T0" fmla="+- 0 7867 7817"/>
                              <a:gd name="T1" fmla="*/ T0 w 120"/>
                              <a:gd name="T2" fmla="+- 0 680 -1185"/>
                              <a:gd name="T3" fmla="*/ 680 h 1865"/>
                              <a:gd name="T4" fmla="+- 0 7887 7817"/>
                              <a:gd name="T5" fmla="*/ T4 w 120"/>
                              <a:gd name="T6" fmla="+- 0 680 -1185"/>
                              <a:gd name="T7" fmla="*/ 680 h 1865"/>
                              <a:gd name="T8" fmla="+- 0 7887 7817"/>
                              <a:gd name="T9" fmla="*/ T8 w 120"/>
                              <a:gd name="T10" fmla="+- 0 -1085 -1185"/>
                              <a:gd name="T11" fmla="*/ -1085 h 1865"/>
                              <a:gd name="T12" fmla="+- 0 7937 7817"/>
                              <a:gd name="T13" fmla="*/ T12 w 120"/>
                              <a:gd name="T14" fmla="+- 0 -1065 -1185"/>
                              <a:gd name="T15" fmla="*/ -1065 h 1865"/>
                              <a:gd name="T16" fmla="+- 0 7877 7817"/>
                              <a:gd name="T17" fmla="*/ T16 w 120"/>
                              <a:gd name="T18" fmla="+- 0 -1185 -1185"/>
                              <a:gd name="T19" fmla="*/ -1185 h 1865"/>
                              <a:gd name="T20" fmla="+- 0 7867 7817"/>
                              <a:gd name="T21" fmla="*/ T20 w 120"/>
                              <a:gd name="T22" fmla="+- 0 -1085 -1185"/>
                              <a:gd name="T23" fmla="*/ -1085 h 1865"/>
                              <a:gd name="T24" fmla="+- 0 7867 7817"/>
                              <a:gd name="T25" fmla="*/ T24 w 120"/>
                              <a:gd name="T26" fmla="+- 0 680 -1185"/>
                              <a:gd name="T27" fmla="*/ 680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20" h="1865">
                                <a:moveTo>
                                  <a:pt x="50" y="1865"/>
                                </a:moveTo>
                                <a:lnTo>
                                  <a:pt x="70" y="1865"/>
                                </a:lnTo>
                                <a:lnTo>
                                  <a:pt x="70" y="100"/>
                                </a:lnTo>
                                <a:lnTo>
                                  <a:pt x="120" y="120"/>
                                </a:lnTo>
                                <a:lnTo>
                                  <a:pt x="60" y="0"/>
                                </a:lnTo>
                                <a:lnTo>
                                  <a:pt x="50" y="100"/>
                                </a:lnTo>
                                <a:lnTo>
                                  <a:pt x="50" y="186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Freeform 359"/>
                        <wps:cNvSpPr>
                          <a:spLocks/>
                        </wps:cNvSpPr>
                        <wps:spPr bwMode="auto">
                          <a:xfrm>
                            <a:off x="7817" y="-1185"/>
                            <a:ext cx="120" cy="1865"/>
                          </a:xfrm>
                          <a:custGeom>
                            <a:avLst/>
                            <a:gdLst>
                              <a:gd name="T0" fmla="+- 0 7867 7817"/>
                              <a:gd name="T1" fmla="*/ T0 w 120"/>
                              <a:gd name="T2" fmla="+- 0 -1085 -1185"/>
                              <a:gd name="T3" fmla="*/ -1085 h 1865"/>
                              <a:gd name="T4" fmla="+- 0 7877 7817"/>
                              <a:gd name="T5" fmla="*/ T4 w 120"/>
                              <a:gd name="T6" fmla="+- 0 -1185 -1185"/>
                              <a:gd name="T7" fmla="*/ -1185 h 1865"/>
                              <a:gd name="T8" fmla="+- 0 7817 7817"/>
                              <a:gd name="T9" fmla="*/ T8 w 120"/>
                              <a:gd name="T10" fmla="+- 0 -1065 -1185"/>
                              <a:gd name="T11" fmla="*/ -1065 h 1865"/>
                              <a:gd name="T12" fmla="+- 0 7867 7817"/>
                              <a:gd name="T13" fmla="*/ T12 w 120"/>
                              <a:gd name="T14" fmla="+- 0 -1065 -1185"/>
                              <a:gd name="T15" fmla="*/ -1065 h 1865"/>
                              <a:gd name="T16" fmla="+- 0 7867 7817"/>
                              <a:gd name="T17" fmla="*/ T16 w 120"/>
                              <a:gd name="T18" fmla="+- 0 -1085 -1185"/>
                              <a:gd name="T19" fmla="*/ -108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0" h="1865">
                                <a:moveTo>
                                  <a:pt x="50" y="100"/>
                                </a:moveTo>
                                <a:lnTo>
                                  <a:pt x="60" y="0"/>
                                </a:lnTo>
                                <a:lnTo>
                                  <a:pt x="0" y="120"/>
                                </a:lnTo>
                                <a:lnTo>
                                  <a:pt x="50" y="120"/>
                                </a:lnTo>
                                <a:lnTo>
                                  <a:pt x="50" y="1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360"/>
                        <wps:cNvSpPr>
                          <a:spLocks/>
                        </wps:cNvSpPr>
                        <wps:spPr bwMode="auto">
                          <a:xfrm>
                            <a:off x="7817" y="-1185"/>
                            <a:ext cx="120" cy="1865"/>
                          </a:xfrm>
                          <a:custGeom>
                            <a:avLst/>
                            <a:gdLst>
                              <a:gd name="T0" fmla="+- 0 7937 7817"/>
                              <a:gd name="T1" fmla="*/ T0 w 120"/>
                              <a:gd name="T2" fmla="+- 0 -1065 -1185"/>
                              <a:gd name="T3" fmla="*/ -1065 h 1865"/>
                              <a:gd name="T4" fmla="+- 0 7887 7817"/>
                              <a:gd name="T5" fmla="*/ T4 w 120"/>
                              <a:gd name="T6" fmla="+- 0 -1085 -1185"/>
                              <a:gd name="T7" fmla="*/ -1085 h 1865"/>
                              <a:gd name="T8" fmla="+- 0 7887 7817"/>
                              <a:gd name="T9" fmla="*/ T8 w 120"/>
                              <a:gd name="T10" fmla="+- 0 -1065 -1185"/>
                              <a:gd name="T11" fmla="*/ -1065 h 1865"/>
                              <a:gd name="T12" fmla="+- 0 7937 7817"/>
                              <a:gd name="T13" fmla="*/ T12 w 120"/>
                              <a:gd name="T14" fmla="+- 0 -1065 -1185"/>
                              <a:gd name="T15" fmla="*/ -106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20" h="1865">
                                <a:moveTo>
                                  <a:pt x="120" y="120"/>
                                </a:moveTo>
                                <a:lnTo>
                                  <a:pt x="70" y="100"/>
                                </a:lnTo>
                                <a:lnTo>
                                  <a:pt x="70" y="120"/>
                                </a:lnTo>
                                <a:lnTo>
                                  <a:pt x="120" y="1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Freeform 361"/>
                        <wps:cNvSpPr>
                          <a:spLocks/>
                        </wps:cNvSpPr>
                        <wps:spPr bwMode="auto">
                          <a:xfrm>
                            <a:off x="7878" y="-983"/>
                            <a:ext cx="1979" cy="1665"/>
                          </a:xfrm>
                          <a:custGeom>
                            <a:avLst/>
                            <a:gdLst>
                              <a:gd name="T0" fmla="+- 0 7878 7878"/>
                              <a:gd name="T1" fmla="*/ T0 w 1979"/>
                              <a:gd name="T2" fmla="+- 0 682 -983"/>
                              <a:gd name="T3" fmla="*/ 682 h 1665"/>
                              <a:gd name="T4" fmla="+- 0 9857 7878"/>
                              <a:gd name="T5" fmla="*/ T4 w 1979"/>
                              <a:gd name="T6" fmla="+- 0 -983 -983"/>
                              <a:gd name="T7" fmla="*/ -983 h 16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1979" h="1665">
                                <a:moveTo>
                                  <a:pt x="0" y="1665"/>
                                </a:moveTo>
                                <a:lnTo>
                                  <a:pt x="1979" y="0"/>
                                </a:lnTo>
                              </a:path>
                            </a:pathLst>
                          </a:custGeom>
                          <a:noFill/>
                          <a:ln w="19812">
                            <a:solidFill>
                              <a:srgbClr val="000000"/>
                            </a:solidFill>
                            <a:prstDash val="lg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Freeform 362"/>
                        <wps:cNvSpPr>
                          <a:spLocks/>
                        </wps:cNvSpPr>
                        <wps:spPr bwMode="auto">
                          <a:xfrm>
                            <a:off x="7433" y="-684"/>
                            <a:ext cx="415" cy="437"/>
                          </a:xfrm>
                          <a:custGeom>
                            <a:avLst/>
                            <a:gdLst>
                              <a:gd name="T0" fmla="+- 0 7433 7433"/>
                              <a:gd name="T1" fmla="*/ T0 w 415"/>
                              <a:gd name="T2" fmla="+- 0 -247 -684"/>
                              <a:gd name="T3" fmla="*/ -247 h 437"/>
                              <a:gd name="T4" fmla="+- 0 7848 7433"/>
                              <a:gd name="T5" fmla="*/ T4 w 415"/>
                              <a:gd name="T6" fmla="+- 0 -247 -684"/>
                              <a:gd name="T7" fmla="*/ -247 h 437"/>
                              <a:gd name="T8" fmla="+- 0 7848 7433"/>
                              <a:gd name="T9" fmla="*/ T8 w 415"/>
                              <a:gd name="T10" fmla="+- 0 -684 -684"/>
                              <a:gd name="T11" fmla="*/ -684 h 437"/>
                              <a:gd name="T12" fmla="+- 0 7433 7433"/>
                              <a:gd name="T13" fmla="*/ T12 w 415"/>
                              <a:gd name="T14" fmla="+- 0 -684 -684"/>
                              <a:gd name="T15" fmla="*/ -684 h 437"/>
                              <a:gd name="T16" fmla="+- 0 7433 7433"/>
                              <a:gd name="T17" fmla="*/ T16 w 415"/>
                              <a:gd name="T18" fmla="+- 0 -247 -684"/>
                              <a:gd name="T19" fmla="*/ -247 h 4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415" h="437">
                                <a:moveTo>
                                  <a:pt x="0" y="437"/>
                                </a:moveTo>
                                <a:lnTo>
                                  <a:pt x="415" y="437"/>
                                </a:lnTo>
                                <a:lnTo>
                                  <a:pt x="41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Freeform 363"/>
                        <wps:cNvSpPr>
                          <a:spLocks/>
                        </wps:cNvSpPr>
                        <wps:spPr bwMode="auto">
                          <a:xfrm>
                            <a:off x="8806" y="-72"/>
                            <a:ext cx="1390" cy="437"/>
                          </a:xfrm>
                          <a:custGeom>
                            <a:avLst/>
                            <a:gdLst>
                              <a:gd name="T0" fmla="+- 0 8806 8806"/>
                              <a:gd name="T1" fmla="*/ T0 w 1390"/>
                              <a:gd name="T2" fmla="+- 0 365 -72"/>
                              <a:gd name="T3" fmla="*/ 365 h 437"/>
                              <a:gd name="T4" fmla="+- 0 10195 8806"/>
                              <a:gd name="T5" fmla="*/ T4 w 1390"/>
                              <a:gd name="T6" fmla="+- 0 365 -72"/>
                              <a:gd name="T7" fmla="*/ 365 h 437"/>
                              <a:gd name="T8" fmla="+- 0 10195 8806"/>
                              <a:gd name="T9" fmla="*/ T8 w 1390"/>
                              <a:gd name="T10" fmla="+- 0 -72 -72"/>
                              <a:gd name="T11" fmla="*/ -72 h 437"/>
                              <a:gd name="T12" fmla="+- 0 8806 8806"/>
                              <a:gd name="T13" fmla="*/ T12 w 1390"/>
                              <a:gd name="T14" fmla="+- 0 -72 -72"/>
                              <a:gd name="T15" fmla="*/ -72 h 437"/>
                              <a:gd name="T16" fmla="+- 0 8806 8806"/>
                              <a:gd name="T17" fmla="*/ T16 w 1390"/>
                              <a:gd name="T18" fmla="+- 0 365 -72"/>
                              <a:gd name="T19" fmla="*/ 365 h 4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390" h="437">
                                <a:moveTo>
                                  <a:pt x="0" y="437"/>
                                </a:moveTo>
                                <a:lnTo>
                                  <a:pt x="1389" y="437"/>
                                </a:lnTo>
                                <a:lnTo>
                                  <a:pt x="138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D4EF96" id="Group 354" o:spid="_x0000_s1026" style="position:absolute;margin-left:371.4pt;margin-top:-59.5pt;width:138.6pt;height:96.7pt;z-index:-251649024;mso-position-horizontal-relative:page" coordorigin="7428,-1190" coordsize="2772,19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">
                <v:shape id="Freeform 355" o:spid="_x0000_s1027" style="position:absolute;left:7877;top:619;width:2154;height:120;visibility:visible;mso-wrap-style:square;v-text-anchor:top" coordsize="215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" path="m2054,70r-20,l2034,120,2154,60,2054,70xe" fillcolor="black" stroked="f">
                  <v:path arrowok="t" o:connecttype="custom" o:connectlocs="2054,689;2034,689;2034,739;2154,679;2054,689" o:connectangles="0,0,0,0,0"/>
                </v:shape>
                <v:shape id="Freeform 356" o:spid="_x0000_s1028" style="position:absolute;left:7877;top:619;width:2154;height:120;visibility:visible;mso-wrap-style:square;v-text-anchor:top" coordsize="215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" path="m2054,50l2034,r,50l2054,50xe" fillcolor="black" stroked="f">
                  <v:path arrowok="t" o:connecttype="custom" o:connectlocs="2054,669;2034,619;2034,669;2054,669" o:connectangles="0,0,0,0"/>
                </v:shape>
                <v:shape id="Freeform 357" o:spid="_x0000_s1029" style="position:absolute;left:7877;top:619;width:2154;height:120;visibility:visible;mso-wrap-style:square;v-text-anchor:top" coordsize="215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" path="m,50l,70r2054,l2154,60,2034,r20,50l,50xe" fillcolor="black" stroked="f">
                  <v:path arrowok="t" o:connecttype="custom" o:connectlocs="0,669;0,689;2054,689;2154,679;2034,619;2054,669;0,669" o:connectangles="0,0,0,0,0,0,0"/>
                </v:shape>
                <v:shape id="Freeform 358" o:spid="_x0000_s1030" style="position:absolute;left:7817;top:-1185;width:120;height:1865;visibility:visible;mso-wrap-style:square;v-text-anchor:top" coordsize="120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" path="m50,1865r20,l70,100r50,20l60,,50,100r,1765xe" fillcolor="black" stroked="f">
                  <v:path arrowok="t" o:connecttype="custom" o:connectlocs="50,680;70,680;70,-1085;120,-1065;60,-1185;50,-1085;50,680" o:connectangles="0,0,0,0,0,0,0"/>
                </v:shape>
                <v:shape id="Freeform 359" o:spid="_x0000_s1031" style="position:absolute;left:7817;top:-1185;width:120;height:1865;visibility:visible;mso-wrap-style:square;v-text-anchor:top" coordsize="120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" path="m50,100l60,,,120r50,l50,100xe" fillcolor="black" stroked="f">
                  <v:path arrowok="t" o:connecttype="custom" o:connectlocs="50,-1085;60,-1185;0,-1065;50,-1065;50,-1085" o:connectangles="0,0,0,0,0"/>
                </v:shape>
                <v:shape id="Freeform 360" o:spid="_x0000_s1032" style="position:absolute;left:7817;top:-1185;width:120;height:1865;visibility:visible;mso-wrap-style:square;v-text-anchor:top" coordsize="120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" path="m120,120l70,100r,20l120,120xe" fillcolor="black" stroked="f">
                  <v:path arrowok="t" o:connecttype="custom" o:connectlocs="120,-1065;70,-1085;70,-1065;120,-1065" o:connectangles="0,0,0,0"/>
                </v:shape>
                <v:shape id="Freeform 361" o:spid="_x0000_s1033" style="position:absolute;left:7878;top:-983;width:1979;height:1665;visibility:visible;mso-wrap-style:square;v-text-anchor:top" coordsize="1979,1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" path="m,1665l1979,e" filled="f" strokeweight="1.56pt">
                  <v:stroke dashstyle="longDash"/>
                  <v:path arrowok="t" o:connecttype="custom" o:connectlocs="0,682;1979,-983" o:connectangles="0,0"/>
                </v:shape>
                <v:shape id="Freeform 362" o:spid="_x0000_s1034" style="position:absolute;left:7433;top:-684;width:415;height:437;visibility:visible;mso-wrap-style:square;v-text-anchor:top" coordsize="415,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" path="m,437r415,l415,,,,,437xe" stroked="f">
                  <v:path arrowok="t" o:connecttype="custom" o:connectlocs="0,-247;415,-247;415,-684;0,-684;0,-247" o:connectangles="0,0,0,0,0"/>
                </v:shape>
                <v:shape id="Freeform 363" o:spid="_x0000_s1035" style="position:absolute;left:8806;top:-72;width:1390;height:437;visibility:visible;mso-wrap-style:square;v-text-anchor:top" coordsize="1390,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" path="m,437r1389,l1389,,,,,437xe" stroked="f">
                  <v:path arrowok="t" o:connecttype="custom" o:connectlocs="0,365;1389,365;1389,-72;0,-72;0,365" o:connectangles="0,0,0,0,0"/>
                </v:shape>
                <w10:wrap anchorx="page"/>
              </v:group>
            </w:pict>
          </mc:Fallback>
        </mc:AlternateContent>
      </w:r>
      <w:r w:rsidR="00662BAF">
        <w:rPr>
          <w:rFonts w:ascii="Calibri" w:eastAsia="Calibri" w:hAnsi="Calibri" w:cs="Calibri"/>
          <w:sz w:val="28"/>
          <w:szCs w:val="28"/>
        </w:rPr>
        <w:t>S</w:t>
      </w:r>
      <w:r w:rsidR="00662BAF">
        <w:rPr>
          <w:rFonts w:ascii="Calibri" w:eastAsia="Calibri" w:hAnsi="Calibri" w:cs="Calibri"/>
          <w:spacing w:val="1"/>
          <w:sz w:val="28"/>
          <w:szCs w:val="28"/>
        </w:rPr>
        <w:t>l</w:t>
      </w:r>
      <w:r w:rsidR="00662BAF">
        <w:rPr>
          <w:rFonts w:ascii="Calibri" w:eastAsia="Calibri" w:hAnsi="Calibri" w:cs="Calibri"/>
          <w:sz w:val="28"/>
          <w:szCs w:val="28"/>
        </w:rPr>
        <w:t>ope</w:t>
      </w:r>
      <w:r w:rsidR="00662BAF">
        <w:rPr>
          <w:rFonts w:ascii="Calibri" w:eastAsia="Calibri" w:hAnsi="Calibri" w:cs="Calibri"/>
          <w:spacing w:val="-2"/>
          <w:sz w:val="28"/>
          <w:szCs w:val="28"/>
        </w:rPr>
        <w:t xml:space="preserve"> </w:t>
      </w:r>
      <w:r w:rsidR="00662BAF">
        <w:rPr>
          <w:rFonts w:ascii="Calibri" w:eastAsia="Calibri" w:hAnsi="Calibri" w:cs="Calibri"/>
          <w:sz w:val="28"/>
          <w:szCs w:val="28"/>
        </w:rPr>
        <w:t>=</w:t>
      </w:r>
      <w:r w:rsidR="00662BAF">
        <w:rPr>
          <w:rFonts w:ascii="Calibri" w:eastAsia="Calibri" w:hAnsi="Calibri" w:cs="Calibri"/>
          <w:spacing w:val="-2"/>
          <w:sz w:val="28"/>
          <w:szCs w:val="28"/>
        </w:rPr>
        <w:t xml:space="preserve"> </w:t>
      </w:r>
      <w:r w:rsidR="00662BAF">
        <w:rPr>
          <w:rFonts w:ascii="Calibri" w:eastAsia="Calibri" w:hAnsi="Calibri" w:cs="Calibri"/>
          <w:sz w:val="28"/>
          <w:szCs w:val="28"/>
        </w:rPr>
        <w:t>R</w:t>
      </w:r>
    </w:p>
    <w:p w14:paraId="7723549A" w14:textId="77777777" w:rsidR="00662BAF" w:rsidRDefault="00662BAF" w:rsidP="00662BAF">
      <w:pPr>
        <w:spacing w:before="3" w:line="240" w:lineRule="exact"/>
      </w:pPr>
    </w:p>
    <w:p w14:paraId="21719AD9" w14:textId="77777777" w:rsidR="00662BAF" w:rsidRDefault="00662BAF" w:rsidP="00662BAF">
      <w:pPr>
        <w:spacing w:before="12"/>
        <w:ind w:left="282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</w:t>
      </w:r>
    </w:p>
    <w:bookmarkEnd w:id="1"/>
    <w:p w14:paraId="1E4E36E6" w14:textId="0C8250B8" w:rsidR="00662BAF" w:rsidRDefault="00E4328B" w:rsidP="00662BAF">
      <w:pPr>
        <w:spacing w:line="380" w:lineRule="exact"/>
        <w:ind w:left="2260"/>
        <w:rPr>
          <w:rFonts w:ascii="Calibri" w:eastAsia="Calibri" w:hAnsi="Calibri" w:cs="Calibri"/>
          <w:sz w:val="28"/>
          <w:szCs w:val="28"/>
        </w:rPr>
      </w:pP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2F4D0B6D" wp14:editId="1EB1226C">
                <wp:simplePos x="0" y="0"/>
                <wp:positionH relativeFrom="page">
                  <wp:posOffset>880745</wp:posOffset>
                </wp:positionH>
                <wp:positionV relativeFrom="paragraph">
                  <wp:posOffset>-1184910</wp:posOffset>
                </wp:positionV>
                <wp:extent cx="3204845" cy="1261745"/>
                <wp:effectExtent l="4445" t="635" r="10160" b="4445"/>
                <wp:wrapNone/>
                <wp:docPr id="70" name="Group 3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4845" cy="1261745"/>
                          <a:chOff x="1387" y="-1866"/>
                          <a:chExt cx="5047" cy="1987"/>
                        </a:xfrm>
                      </wpg:grpSpPr>
                      <wps:wsp>
                        <wps:cNvPr id="71" name="Freeform 337"/>
                        <wps:cNvSpPr>
                          <a:spLocks/>
                        </wps:cNvSpPr>
                        <wps:spPr bwMode="auto">
                          <a:xfrm>
                            <a:off x="2766" y="-1858"/>
                            <a:ext cx="904" cy="600"/>
                          </a:xfrm>
                          <a:custGeom>
                            <a:avLst/>
                            <a:gdLst>
                              <a:gd name="T0" fmla="+- 0 2766 2766"/>
                              <a:gd name="T1" fmla="*/ T0 w 904"/>
                              <a:gd name="T2" fmla="+- 0 -1275 -1858"/>
                              <a:gd name="T3" fmla="*/ -1275 h 600"/>
                              <a:gd name="T4" fmla="+- 0 2777 2766"/>
                              <a:gd name="T5" fmla="*/ T4 w 904"/>
                              <a:gd name="T6" fmla="+- 0 -1258 -1858"/>
                              <a:gd name="T7" fmla="*/ -1258 h 600"/>
                              <a:gd name="T8" fmla="+- 0 3576 2766"/>
                              <a:gd name="T9" fmla="*/ T8 w 904"/>
                              <a:gd name="T10" fmla="+- 0 -1784 -1858"/>
                              <a:gd name="T11" fmla="*/ -1784 h 600"/>
                              <a:gd name="T12" fmla="+- 0 3593 2766"/>
                              <a:gd name="T13" fmla="*/ T12 w 904"/>
                              <a:gd name="T14" fmla="+- 0 -1795 -1858"/>
                              <a:gd name="T15" fmla="*/ -1795 h 600"/>
                              <a:gd name="T16" fmla="+- 0 3603 2766"/>
                              <a:gd name="T17" fmla="*/ T16 w 904"/>
                              <a:gd name="T18" fmla="+- 0 -1742 -1858"/>
                              <a:gd name="T19" fmla="*/ -1742 h 600"/>
                              <a:gd name="T20" fmla="+- 0 3671 2766"/>
                              <a:gd name="T21" fmla="*/ T20 w 904"/>
                              <a:gd name="T22" fmla="+- 0 -1858 -1858"/>
                              <a:gd name="T23" fmla="*/ -1858 h 600"/>
                              <a:gd name="T24" fmla="+- 0 3582 2766"/>
                              <a:gd name="T25" fmla="*/ T24 w 904"/>
                              <a:gd name="T26" fmla="+- 0 -1812 -1858"/>
                              <a:gd name="T27" fmla="*/ -1812 h 600"/>
                              <a:gd name="T28" fmla="+- 0 3565 2766"/>
                              <a:gd name="T29" fmla="*/ T28 w 904"/>
                              <a:gd name="T30" fmla="+- 0 -1801 -1858"/>
                              <a:gd name="T31" fmla="*/ -1801 h 600"/>
                              <a:gd name="T32" fmla="+- 0 2766 2766"/>
                              <a:gd name="T33" fmla="*/ T32 w 904"/>
                              <a:gd name="T34" fmla="+- 0 -1275 -1858"/>
                              <a:gd name="T35" fmla="*/ -1275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904" h="600">
                                <a:moveTo>
                                  <a:pt x="0" y="583"/>
                                </a:moveTo>
                                <a:lnTo>
                                  <a:pt x="11" y="600"/>
                                </a:lnTo>
                                <a:lnTo>
                                  <a:pt x="810" y="74"/>
                                </a:lnTo>
                                <a:lnTo>
                                  <a:pt x="827" y="63"/>
                                </a:lnTo>
                                <a:lnTo>
                                  <a:pt x="837" y="116"/>
                                </a:lnTo>
                                <a:lnTo>
                                  <a:pt x="905" y="0"/>
                                </a:lnTo>
                                <a:lnTo>
                                  <a:pt x="816" y="46"/>
                                </a:lnTo>
                                <a:lnTo>
                                  <a:pt x="799" y="57"/>
                                </a:lnTo>
                                <a:lnTo>
                                  <a:pt x="0" y="5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338"/>
                        <wps:cNvSpPr>
                          <a:spLocks/>
                        </wps:cNvSpPr>
                        <wps:spPr bwMode="auto">
                          <a:xfrm>
                            <a:off x="2766" y="-1858"/>
                            <a:ext cx="904" cy="600"/>
                          </a:xfrm>
                          <a:custGeom>
                            <a:avLst/>
                            <a:gdLst>
                              <a:gd name="T0" fmla="+- 0 3582 2766"/>
                              <a:gd name="T1" fmla="*/ T0 w 904"/>
                              <a:gd name="T2" fmla="+- 0 -1812 -1858"/>
                              <a:gd name="T3" fmla="*/ -1812 h 600"/>
                              <a:gd name="T4" fmla="+- 0 3671 2766"/>
                              <a:gd name="T5" fmla="*/ T4 w 904"/>
                              <a:gd name="T6" fmla="+- 0 -1858 -1858"/>
                              <a:gd name="T7" fmla="*/ -1858 h 600"/>
                              <a:gd name="T8" fmla="+- 0 3537 2766"/>
                              <a:gd name="T9" fmla="*/ T8 w 904"/>
                              <a:gd name="T10" fmla="+- 0 -1843 -1858"/>
                              <a:gd name="T11" fmla="*/ -1843 h 600"/>
                              <a:gd name="T12" fmla="+- 0 3565 2766"/>
                              <a:gd name="T13" fmla="*/ T12 w 904"/>
                              <a:gd name="T14" fmla="+- 0 -1801 -1858"/>
                              <a:gd name="T15" fmla="*/ -1801 h 600"/>
                              <a:gd name="T16" fmla="+- 0 3582 2766"/>
                              <a:gd name="T17" fmla="*/ T16 w 904"/>
                              <a:gd name="T18" fmla="+- 0 -1812 -1858"/>
                              <a:gd name="T19" fmla="*/ -1812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904" h="600">
                                <a:moveTo>
                                  <a:pt x="816" y="46"/>
                                </a:moveTo>
                                <a:lnTo>
                                  <a:pt x="905" y="0"/>
                                </a:lnTo>
                                <a:lnTo>
                                  <a:pt x="771" y="15"/>
                                </a:lnTo>
                                <a:lnTo>
                                  <a:pt x="799" y="57"/>
                                </a:lnTo>
                                <a:lnTo>
                                  <a:pt x="816" y="4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Freeform 339"/>
                        <wps:cNvSpPr>
                          <a:spLocks/>
                        </wps:cNvSpPr>
                        <wps:spPr bwMode="auto">
                          <a:xfrm>
                            <a:off x="2766" y="-1858"/>
                            <a:ext cx="904" cy="600"/>
                          </a:xfrm>
                          <a:custGeom>
                            <a:avLst/>
                            <a:gdLst>
                              <a:gd name="T0" fmla="+- 0 3603 2766"/>
                              <a:gd name="T1" fmla="*/ T0 w 904"/>
                              <a:gd name="T2" fmla="+- 0 -1742 -1858"/>
                              <a:gd name="T3" fmla="*/ -1742 h 600"/>
                              <a:gd name="T4" fmla="+- 0 3593 2766"/>
                              <a:gd name="T5" fmla="*/ T4 w 904"/>
                              <a:gd name="T6" fmla="+- 0 -1795 -1858"/>
                              <a:gd name="T7" fmla="*/ -1795 h 600"/>
                              <a:gd name="T8" fmla="+- 0 3576 2766"/>
                              <a:gd name="T9" fmla="*/ T8 w 904"/>
                              <a:gd name="T10" fmla="+- 0 -1784 -1858"/>
                              <a:gd name="T11" fmla="*/ -1784 h 600"/>
                              <a:gd name="T12" fmla="+- 0 3603 2766"/>
                              <a:gd name="T13" fmla="*/ T12 w 904"/>
                              <a:gd name="T14" fmla="+- 0 -1742 -1858"/>
                              <a:gd name="T15" fmla="*/ -1742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904" h="600">
                                <a:moveTo>
                                  <a:pt x="837" y="116"/>
                                </a:moveTo>
                                <a:lnTo>
                                  <a:pt x="827" y="63"/>
                                </a:lnTo>
                                <a:lnTo>
                                  <a:pt x="810" y="74"/>
                                </a:lnTo>
                                <a:lnTo>
                                  <a:pt x="837" y="11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4" name="Picture 3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72" y="-1350"/>
                            <a:ext cx="898" cy="4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5" name="Freeform 341"/>
                        <wps:cNvSpPr>
                          <a:spLocks/>
                        </wps:cNvSpPr>
                        <wps:spPr bwMode="auto">
                          <a:xfrm>
                            <a:off x="1596" y="-1671"/>
                            <a:ext cx="3703" cy="1481"/>
                          </a:xfrm>
                          <a:custGeom>
                            <a:avLst/>
                            <a:gdLst>
                              <a:gd name="T0" fmla="+- 0 1596 1596"/>
                              <a:gd name="T1" fmla="*/ T0 w 3703"/>
                              <a:gd name="T2" fmla="+- 0 -923 -1671"/>
                              <a:gd name="T3" fmla="*/ -923 h 1481"/>
                              <a:gd name="T4" fmla="+- 0 1596 1596"/>
                              <a:gd name="T5" fmla="*/ T4 w 3703"/>
                              <a:gd name="T6" fmla="+- 0 -1507 -1671"/>
                              <a:gd name="T7" fmla="*/ -1507 h 1481"/>
                              <a:gd name="T8" fmla="+- 0 2565 1596"/>
                              <a:gd name="T9" fmla="*/ T8 w 3703"/>
                              <a:gd name="T10" fmla="+- 0 -1523 -1671"/>
                              <a:gd name="T11" fmla="*/ -1523 h 1481"/>
                              <a:gd name="T12" fmla="+- 0 2677 1596"/>
                              <a:gd name="T13" fmla="*/ T12 w 3703"/>
                              <a:gd name="T14" fmla="+- 0 -1671 -1671"/>
                              <a:gd name="T15" fmla="*/ -1671 h 1481"/>
                              <a:gd name="T16" fmla="+- 0 2789 1596"/>
                              <a:gd name="T17" fmla="*/ T16 w 3703"/>
                              <a:gd name="T18" fmla="+- 0 -1375 -1671"/>
                              <a:gd name="T19" fmla="*/ -1375 h 1481"/>
                              <a:gd name="T20" fmla="+- 0 3014 1596"/>
                              <a:gd name="T21" fmla="*/ T20 w 3703"/>
                              <a:gd name="T22" fmla="+- 0 -1671 -1671"/>
                              <a:gd name="T23" fmla="*/ -1671 h 1481"/>
                              <a:gd name="T24" fmla="+- 0 3126 1596"/>
                              <a:gd name="T25" fmla="*/ T24 w 3703"/>
                              <a:gd name="T26" fmla="+- 0 -1375 -1671"/>
                              <a:gd name="T27" fmla="*/ -1375 h 1481"/>
                              <a:gd name="T28" fmla="+- 0 3238 1596"/>
                              <a:gd name="T29" fmla="*/ T28 w 3703"/>
                              <a:gd name="T30" fmla="+- 0 -1671 -1671"/>
                              <a:gd name="T31" fmla="*/ -1671 h 1481"/>
                              <a:gd name="T32" fmla="+- 0 3351 1596"/>
                              <a:gd name="T33" fmla="*/ T32 w 3703"/>
                              <a:gd name="T34" fmla="+- 0 -1375 -1671"/>
                              <a:gd name="T35" fmla="*/ -1375 h 1481"/>
                              <a:gd name="T36" fmla="+- 0 3463 1596"/>
                              <a:gd name="T37" fmla="*/ T36 w 3703"/>
                              <a:gd name="T38" fmla="+- 0 -1671 -1671"/>
                              <a:gd name="T39" fmla="*/ -1671 h 1481"/>
                              <a:gd name="T40" fmla="+- 0 3575 1596"/>
                              <a:gd name="T41" fmla="*/ T40 w 3703"/>
                              <a:gd name="T42" fmla="+- 0 -1375 -1671"/>
                              <a:gd name="T43" fmla="*/ -1375 h 1481"/>
                              <a:gd name="T44" fmla="+- 0 3688 1596"/>
                              <a:gd name="T45" fmla="*/ T44 w 3703"/>
                              <a:gd name="T46" fmla="+- 0 -1523 -1671"/>
                              <a:gd name="T47" fmla="*/ -1523 h 1481"/>
                              <a:gd name="T48" fmla="+- 0 5148 1596"/>
                              <a:gd name="T49" fmla="*/ T48 w 3703"/>
                              <a:gd name="T50" fmla="+- 0 -1523 -1671"/>
                              <a:gd name="T51" fmla="*/ -1523 h 1481"/>
                              <a:gd name="T52" fmla="+- 0 5148 1596"/>
                              <a:gd name="T53" fmla="*/ T52 w 3703"/>
                              <a:gd name="T54" fmla="+- 0 -1227 -1671"/>
                              <a:gd name="T55" fmla="*/ -1227 h 1481"/>
                              <a:gd name="T56" fmla="+- 0 4923 1596"/>
                              <a:gd name="T57" fmla="*/ T56 w 3703"/>
                              <a:gd name="T58" fmla="+- 0 -1079 -1671"/>
                              <a:gd name="T59" fmla="*/ -1079 h 1481"/>
                              <a:gd name="T60" fmla="+- 0 5299 1596"/>
                              <a:gd name="T61" fmla="*/ T60 w 3703"/>
                              <a:gd name="T62" fmla="+- 0 -1043 -1671"/>
                              <a:gd name="T63" fmla="*/ -1043 h 1481"/>
                              <a:gd name="T64" fmla="+- 0 4905 1596"/>
                              <a:gd name="T65" fmla="*/ T64 w 3703"/>
                              <a:gd name="T66" fmla="+- 0 -953 -1671"/>
                              <a:gd name="T67" fmla="*/ -953 h 1481"/>
                              <a:gd name="T68" fmla="+- 0 5274 1596"/>
                              <a:gd name="T69" fmla="*/ T68 w 3703"/>
                              <a:gd name="T70" fmla="+- 0 -875 -1671"/>
                              <a:gd name="T71" fmla="*/ -875 h 1481"/>
                              <a:gd name="T72" fmla="+- 0 4918 1596"/>
                              <a:gd name="T73" fmla="*/ T72 w 3703"/>
                              <a:gd name="T74" fmla="+- 0 -819 -1671"/>
                              <a:gd name="T75" fmla="*/ -819 h 1481"/>
                              <a:gd name="T76" fmla="+- 0 5286 1596"/>
                              <a:gd name="T77" fmla="*/ T76 w 3703"/>
                              <a:gd name="T78" fmla="+- 0 -729 -1671"/>
                              <a:gd name="T79" fmla="*/ -729 h 1481"/>
                              <a:gd name="T80" fmla="+- 0 5045 1596"/>
                              <a:gd name="T81" fmla="*/ T80 w 3703"/>
                              <a:gd name="T82" fmla="+- 0 -651 -1671"/>
                              <a:gd name="T83" fmla="*/ -651 h 1481"/>
                              <a:gd name="T84" fmla="+- 0 5035 1596"/>
                              <a:gd name="T85" fmla="*/ T84 w 3703"/>
                              <a:gd name="T86" fmla="+- 0 -190 -1671"/>
                              <a:gd name="T87" fmla="*/ -190 h 1481"/>
                              <a:gd name="T88" fmla="+- 0 2902 1596"/>
                              <a:gd name="T89" fmla="*/ T88 w 3703"/>
                              <a:gd name="T90" fmla="+- 0 -190 -1671"/>
                              <a:gd name="T91" fmla="*/ -190 h 148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</a:cxnLst>
                            <a:rect l="0" t="0" r="r" b="b"/>
                            <a:pathLst>
                              <a:path w="3703" h="1481">
                                <a:moveTo>
                                  <a:pt x="0" y="748"/>
                                </a:moveTo>
                                <a:lnTo>
                                  <a:pt x="0" y="164"/>
                                </a:lnTo>
                                <a:lnTo>
                                  <a:pt x="969" y="148"/>
                                </a:lnTo>
                                <a:lnTo>
                                  <a:pt x="1081" y="0"/>
                                </a:lnTo>
                                <a:lnTo>
                                  <a:pt x="1193" y="296"/>
                                </a:lnTo>
                                <a:lnTo>
                                  <a:pt x="1418" y="0"/>
                                </a:lnTo>
                                <a:lnTo>
                                  <a:pt x="1530" y="296"/>
                                </a:lnTo>
                                <a:lnTo>
                                  <a:pt x="1642" y="0"/>
                                </a:lnTo>
                                <a:lnTo>
                                  <a:pt x="1755" y="296"/>
                                </a:lnTo>
                                <a:lnTo>
                                  <a:pt x="1867" y="0"/>
                                </a:lnTo>
                                <a:lnTo>
                                  <a:pt x="1979" y="296"/>
                                </a:lnTo>
                                <a:lnTo>
                                  <a:pt x="2092" y="148"/>
                                </a:lnTo>
                                <a:lnTo>
                                  <a:pt x="3552" y="148"/>
                                </a:lnTo>
                                <a:lnTo>
                                  <a:pt x="3552" y="444"/>
                                </a:lnTo>
                                <a:lnTo>
                                  <a:pt x="3327" y="592"/>
                                </a:lnTo>
                                <a:lnTo>
                                  <a:pt x="3703" y="628"/>
                                </a:lnTo>
                                <a:lnTo>
                                  <a:pt x="3309" y="718"/>
                                </a:lnTo>
                                <a:lnTo>
                                  <a:pt x="3678" y="796"/>
                                </a:lnTo>
                                <a:lnTo>
                                  <a:pt x="3322" y="852"/>
                                </a:lnTo>
                                <a:lnTo>
                                  <a:pt x="3690" y="942"/>
                                </a:lnTo>
                                <a:lnTo>
                                  <a:pt x="3449" y="1020"/>
                                </a:lnTo>
                                <a:lnTo>
                                  <a:pt x="3439" y="1481"/>
                                </a:lnTo>
                                <a:lnTo>
                                  <a:pt x="1306" y="1481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" name="Freeform 342"/>
                        <wps:cNvSpPr>
                          <a:spLocks/>
                        </wps:cNvSpPr>
                        <wps:spPr bwMode="auto">
                          <a:xfrm>
                            <a:off x="5052" y="-1520"/>
                            <a:ext cx="1063" cy="1330"/>
                          </a:xfrm>
                          <a:custGeom>
                            <a:avLst/>
                            <a:gdLst>
                              <a:gd name="T0" fmla="+- 0 5141 5052"/>
                              <a:gd name="T1" fmla="*/ T0 w 1063"/>
                              <a:gd name="T2" fmla="+- 0 -1520 -1520"/>
                              <a:gd name="T3" fmla="*/ -1520 h 1330"/>
                              <a:gd name="T4" fmla="+- 0 6115 5052"/>
                              <a:gd name="T5" fmla="*/ T4 w 1063"/>
                              <a:gd name="T6" fmla="+- 0 -1520 -1520"/>
                              <a:gd name="T7" fmla="*/ -1520 h 1330"/>
                              <a:gd name="T8" fmla="+- 0 6115 5052"/>
                              <a:gd name="T9" fmla="*/ T8 w 1063"/>
                              <a:gd name="T10" fmla="+- 0 -190 -1520"/>
                              <a:gd name="T11" fmla="*/ -190 h 1330"/>
                              <a:gd name="T12" fmla="+- 0 5052 5052"/>
                              <a:gd name="T13" fmla="*/ T12 w 1063"/>
                              <a:gd name="T14" fmla="+- 0 -190 -1520"/>
                              <a:gd name="T15" fmla="*/ -190 h 13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063" h="1330">
                                <a:moveTo>
                                  <a:pt x="89" y="0"/>
                                </a:moveTo>
                                <a:lnTo>
                                  <a:pt x="1063" y="0"/>
                                </a:lnTo>
                                <a:lnTo>
                                  <a:pt x="1063" y="1330"/>
                                </a:lnTo>
                                <a:lnTo>
                                  <a:pt x="0" y="133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" name="Freeform 343"/>
                        <wps:cNvSpPr>
                          <a:spLocks/>
                        </wps:cNvSpPr>
                        <wps:spPr bwMode="auto">
                          <a:xfrm>
                            <a:off x="5866" y="-1095"/>
                            <a:ext cx="562" cy="564"/>
                          </a:xfrm>
                          <a:custGeom>
                            <a:avLst/>
                            <a:gdLst>
                              <a:gd name="T0" fmla="+- 0 5866 5866"/>
                              <a:gd name="T1" fmla="*/ T0 w 562"/>
                              <a:gd name="T2" fmla="+- 0 -792 -1095"/>
                              <a:gd name="T3" fmla="*/ -792 h 564"/>
                              <a:gd name="T4" fmla="+- 0 5873 5866"/>
                              <a:gd name="T5" fmla="*/ T4 w 562"/>
                              <a:gd name="T6" fmla="+- 0 -747 -1095"/>
                              <a:gd name="T7" fmla="*/ -747 h 564"/>
                              <a:gd name="T8" fmla="+- 0 5887 5866"/>
                              <a:gd name="T9" fmla="*/ T8 w 562"/>
                              <a:gd name="T10" fmla="+- 0 -705 -1095"/>
                              <a:gd name="T11" fmla="*/ -705 h 564"/>
                              <a:gd name="T12" fmla="+- 0 5907 5866"/>
                              <a:gd name="T13" fmla="*/ T12 w 562"/>
                              <a:gd name="T14" fmla="+- 0 -666 -1095"/>
                              <a:gd name="T15" fmla="*/ -666 h 564"/>
                              <a:gd name="T16" fmla="+- 0 5932 5866"/>
                              <a:gd name="T17" fmla="*/ T16 w 562"/>
                              <a:gd name="T18" fmla="+- 0 -631 -1095"/>
                              <a:gd name="T19" fmla="*/ -631 h 564"/>
                              <a:gd name="T20" fmla="+- 0 5963 5866"/>
                              <a:gd name="T21" fmla="*/ T20 w 562"/>
                              <a:gd name="T22" fmla="+- 0 -600 -1095"/>
                              <a:gd name="T23" fmla="*/ -600 h 564"/>
                              <a:gd name="T24" fmla="+- 0 5998 5866"/>
                              <a:gd name="T25" fmla="*/ T24 w 562"/>
                              <a:gd name="T26" fmla="+- 0 -574 -1095"/>
                              <a:gd name="T27" fmla="*/ -574 h 564"/>
                              <a:gd name="T28" fmla="+- 0 6037 5866"/>
                              <a:gd name="T29" fmla="*/ T28 w 562"/>
                              <a:gd name="T30" fmla="+- 0 -554 -1095"/>
                              <a:gd name="T31" fmla="*/ -554 h 564"/>
                              <a:gd name="T32" fmla="+- 0 6079 5866"/>
                              <a:gd name="T33" fmla="*/ T32 w 562"/>
                              <a:gd name="T34" fmla="+- 0 -539 -1095"/>
                              <a:gd name="T35" fmla="*/ -539 h 564"/>
                              <a:gd name="T36" fmla="+- 0 6123 5866"/>
                              <a:gd name="T37" fmla="*/ T36 w 562"/>
                              <a:gd name="T38" fmla="+- 0 -532 -1095"/>
                              <a:gd name="T39" fmla="*/ -532 h 564"/>
                              <a:gd name="T40" fmla="+- 0 6167 5866"/>
                              <a:gd name="T41" fmla="*/ T40 w 562"/>
                              <a:gd name="T42" fmla="+- 0 -532 -1095"/>
                              <a:gd name="T43" fmla="*/ -532 h 564"/>
                              <a:gd name="T44" fmla="+- 0 6212 5866"/>
                              <a:gd name="T45" fmla="*/ T44 w 562"/>
                              <a:gd name="T46" fmla="+- 0 -539 -1095"/>
                              <a:gd name="T47" fmla="*/ -539 h 564"/>
                              <a:gd name="T48" fmla="+- 0 6254 5866"/>
                              <a:gd name="T49" fmla="*/ T48 w 562"/>
                              <a:gd name="T50" fmla="+- 0 -553 -1095"/>
                              <a:gd name="T51" fmla="*/ -553 h 564"/>
                              <a:gd name="T52" fmla="+- 0 6293 5866"/>
                              <a:gd name="T53" fmla="*/ T52 w 562"/>
                              <a:gd name="T54" fmla="+- 0 -573 -1095"/>
                              <a:gd name="T55" fmla="*/ -573 h 564"/>
                              <a:gd name="T56" fmla="+- 0 6328 5866"/>
                              <a:gd name="T57" fmla="*/ T56 w 562"/>
                              <a:gd name="T58" fmla="+- 0 -598 -1095"/>
                              <a:gd name="T59" fmla="*/ -598 h 564"/>
                              <a:gd name="T60" fmla="+- 0 6359 5866"/>
                              <a:gd name="T61" fmla="*/ T60 w 562"/>
                              <a:gd name="T62" fmla="+- 0 -629 -1095"/>
                              <a:gd name="T63" fmla="*/ -629 h 564"/>
                              <a:gd name="T64" fmla="+- 0 6385 5866"/>
                              <a:gd name="T65" fmla="*/ T64 w 562"/>
                              <a:gd name="T66" fmla="+- 0 -664 -1095"/>
                              <a:gd name="T67" fmla="*/ -664 h 564"/>
                              <a:gd name="T68" fmla="+- 0 6405 5866"/>
                              <a:gd name="T69" fmla="*/ T68 w 562"/>
                              <a:gd name="T70" fmla="+- 0 -703 -1095"/>
                              <a:gd name="T71" fmla="*/ -703 h 564"/>
                              <a:gd name="T72" fmla="+- 0 6419 5866"/>
                              <a:gd name="T73" fmla="*/ T72 w 562"/>
                              <a:gd name="T74" fmla="+- 0 -745 -1095"/>
                              <a:gd name="T75" fmla="*/ -745 h 564"/>
                              <a:gd name="T76" fmla="+- 0 6426 5866"/>
                              <a:gd name="T77" fmla="*/ T76 w 562"/>
                              <a:gd name="T78" fmla="+- 0 -790 -1095"/>
                              <a:gd name="T79" fmla="*/ -790 h 564"/>
                              <a:gd name="T80" fmla="+- 0 6426 5866"/>
                              <a:gd name="T81" fmla="*/ T80 w 562"/>
                              <a:gd name="T82" fmla="+- 0 -834 -1095"/>
                              <a:gd name="T83" fmla="*/ -834 h 564"/>
                              <a:gd name="T84" fmla="+- 0 6419 5866"/>
                              <a:gd name="T85" fmla="*/ T84 w 562"/>
                              <a:gd name="T86" fmla="+- 0 -879 -1095"/>
                              <a:gd name="T87" fmla="*/ -879 h 564"/>
                              <a:gd name="T88" fmla="+- 0 6406 5866"/>
                              <a:gd name="T89" fmla="*/ T88 w 562"/>
                              <a:gd name="T90" fmla="+- 0 -921 -1095"/>
                              <a:gd name="T91" fmla="*/ -921 h 564"/>
                              <a:gd name="T92" fmla="+- 0 6386 5866"/>
                              <a:gd name="T93" fmla="*/ T92 w 562"/>
                              <a:gd name="T94" fmla="+- 0 -961 -1095"/>
                              <a:gd name="T95" fmla="*/ -961 h 564"/>
                              <a:gd name="T96" fmla="+- 0 6360 5866"/>
                              <a:gd name="T97" fmla="*/ T96 w 562"/>
                              <a:gd name="T98" fmla="+- 0 -996 -1095"/>
                              <a:gd name="T99" fmla="*/ -996 h 564"/>
                              <a:gd name="T100" fmla="+- 0 6330 5866"/>
                              <a:gd name="T101" fmla="*/ T100 w 562"/>
                              <a:gd name="T102" fmla="+- 0 -1027 -1095"/>
                              <a:gd name="T103" fmla="*/ -1027 h 564"/>
                              <a:gd name="T104" fmla="+- 0 6295 5866"/>
                              <a:gd name="T105" fmla="*/ T104 w 562"/>
                              <a:gd name="T106" fmla="+- 0 -1053 -1095"/>
                              <a:gd name="T107" fmla="*/ -1053 h 564"/>
                              <a:gd name="T108" fmla="+- 0 6256 5866"/>
                              <a:gd name="T109" fmla="*/ T108 w 562"/>
                              <a:gd name="T110" fmla="+- 0 -1073 -1095"/>
                              <a:gd name="T111" fmla="*/ -1073 h 564"/>
                              <a:gd name="T112" fmla="+- 0 6214 5866"/>
                              <a:gd name="T113" fmla="*/ T112 w 562"/>
                              <a:gd name="T114" fmla="+- 0 -1087 -1095"/>
                              <a:gd name="T115" fmla="*/ -1087 h 564"/>
                              <a:gd name="T116" fmla="+- 0 6170 5866"/>
                              <a:gd name="T117" fmla="*/ T116 w 562"/>
                              <a:gd name="T118" fmla="+- 0 -1094 -1095"/>
                              <a:gd name="T119" fmla="*/ -1094 h 564"/>
                              <a:gd name="T120" fmla="+- 0 6126 5866"/>
                              <a:gd name="T121" fmla="*/ T120 w 562"/>
                              <a:gd name="T122" fmla="+- 0 -1094 -1095"/>
                              <a:gd name="T123" fmla="*/ -1094 h 564"/>
                              <a:gd name="T124" fmla="+- 0 6081 5866"/>
                              <a:gd name="T125" fmla="*/ T124 w 562"/>
                              <a:gd name="T126" fmla="+- 0 -1087 -1095"/>
                              <a:gd name="T127" fmla="*/ -1087 h 564"/>
                              <a:gd name="T128" fmla="+- 0 6039 5866"/>
                              <a:gd name="T129" fmla="*/ T128 w 562"/>
                              <a:gd name="T130" fmla="+- 0 -1074 -1095"/>
                              <a:gd name="T131" fmla="*/ -1074 h 564"/>
                              <a:gd name="T132" fmla="+- 0 6000 5866"/>
                              <a:gd name="T133" fmla="*/ T132 w 562"/>
                              <a:gd name="T134" fmla="+- 0 -1054 -1095"/>
                              <a:gd name="T135" fmla="*/ -1054 h 564"/>
                              <a:gd name="T136" fmla="+- 0 5965 5866"/>
                              <a:gd name="T137" fmla="*/ T136 w 562"/>
                              <a:gd name="T138" fmla="+- 0 -1028 -1095"/>
                              <a:gd name="T139" fmla="*/ -1028 h 564"/>
                              <a:gd name="T140" fmla="+- 0 5934 5866"/>
                              <a:gd name="T141" fmla="*/ T140 w 562"/>
                              <a:gd name="T142" fmla="+- 0 -998 -1095"/>
                              <a:gd name="T143" fmla="*/ -998 h 564"/>
                              <a:gd name="T144" fmla="+- 0 5908 5866"/>
                              <a:gd name="T145" fmla="*/ T144 w 562"/>
                              <a:gd name="T146" fmla="+- 0 -962 -1095"/>
                              <a:gd name="T147" fmla="*/ -962 h 564"/>
                              <a:gd name="T148" fmla="+- 0 5888 5866"/>
                              <a:gd name="T149" fmla="*/ T148 w 562"/>
                              <a:gd name="T150" fmla="+- 0 -924 -1095"/>
                              <a:gd name="T151" fmla="*/ -924 h 564"/>
                              <a:gd name="T152" fmla="+- 0 5874 5866"/>
                              <a:gd name="T153" fmla="*/ T152 w 562"/>
                              <a:gd name="T154" fmla="+- 0 -881 -1095"/>
                              <a:gd name="T155" fmla="*/ -881 h 564"/>
                              <a:gd name="T156" fmla="+- 0 5867 5866"/>
                              <a:gd name="T157" fmla="*/ T156 w 562"/>
                              <a:gd name="T158" fmla="+- 0 -836 -1095"/>
                              <a:gd name="T159" fmla="*/ -836 h 5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562" h="564">
                                <a:moveTo>
                                  <a:pt x="0" y="282"/>
                                </a:moveTo>
                                <a:lnTo>
                                  <a:pt x="0" y="303"/>
                                </a:lnTo>
                                <a:lnTo>
                                  <a:pt x="3" y="325"/>
                                </a:lnTo>
                                <a:lnTo>
                                  <a:pt x="7" y="348"/>
                                </a:lnTo>
                                <a:lnTo>
                                  <a:pt x="13" y="369"/>
                                </a:lnTo>
                                <a:lnTo>
                                  <a:pt x="21" y="390"/>
                                </a:lnTo>
                                <a:lnTo>
                                  <a:pt x="30" y="410"/>
                                </a:lnTo>
                                <a:lnTo>
                                  <a:pt x="41" y="429"/>
                                </a:lnTo>
                                <a:lnTo>
                                  <a:pt x="53" y="447"/>
                                </a:lnTo>
                                <a:lnTo>
                                  <a:pt x="66" y="464"/>
                                </a:lnTo>
                                <a:lnTo>
                                  <a:pt x="81" y="480"/>
                                </a:lnTo>
                                <a:lnTo>
                                  <a:pt x="97" y="495"/>
                                </a:lnTo>
                                <a:lnTo>
                                  <a:pt x="114" y="509"/>
                                </a:lnTo>
                                <a:lnTo>
                                  <a:pt x="132" y="521"/>
                                </a:lnTo>
                                <a:lnTo>
                                  <a:pt x="151" y="532"/>
                                </a:lnTo>
                                <a:lnTo>
                                  <a:pt x="171" y="541"/>
                                </a:lnTo>
                                <a:lnTo>
                                  <a:pt x="191" y="549"/>
                                </a:lnTo>
                                <a:lnTo>
                                  <a:pt x="213" y="556"/>
                                </a:lnTo>
                                <a:lnTo>
                                  <a:pt x="235" y="560"/>
                                </a:lnTo>
                                <a:lnTo>
                                  <a:pt x="257" y="563"/>
                                </a:lnTo>
                                <a:lnTo>
                                  <a:pt x="280" y="564"/>
                                </a:lnTo>
                                <a:lnTo>
                                  <a:pt x="301" y="563"/>
                                </a:lnTo>
                                <a:lnTo>
                                  <a:pt x="324" y="560"/>
                                </a:lnTo>
                                <a:lnTo>
                                  <a:pt x="346" y="556"/>
                                </a:lnTo>
                                <a:lnTo>
                                  <a:pt x="367" y="550"/>
                                </a:lnTo>
                                <a:lnTo>
                                  <a:pt x="388" y="542"/>
                                </a:lnTo>
                                <a:lnTo>
                                  <a:pt x="408" y="533"/>
                                </a:lnTo>
                                <a:lnTo>
                                  <a:pt x="427" y="522"/>
                                </a:lnTo>
                                <a:lnTo>
                                  <a:pt x="445" y="510"/>
                                </a:lnTo>
                                <a:lnTo>
                                  <a:pt x="462" y="497"/>
                                </a:lnTo>
                                <a:lnTo>
                                  <a:pt x="478" y="482"/>
                                </a:lnTo>
                                <a:lnTo>
                                  <a:pt x="493" y="466"/>
                                </a:lnTo>
                                <a:lnTo>
                                  <a:pt x="506" y="449"/>
                                </a:lnTo>
                                <a:lnTo>
                                  <a:pt x="519" y="431"/>
                                </a:lnTo>
                                <a:lnTo>
                                  <a:pt x="530" y="412"/>
                                </a:lnTo>
                                <a:lnTo>
                                  <a:pt x="539" y="392"/>
                                </a:lnTo>
                                <a:lnTo>
                                  <a:pt x="547" y="371"/>
                                </a:lnTo>
                                <a:lnTo>
                                  <a:pt x="553" y="350"/>
                                </a:lnTo>
                                <a:lnTo>
                                  <a:pt x="557" y="328"/>
                                </a:lnTo>
                                <a:lnTo>
                                  <a:pt x="560" y="305"/>
                                </a:lnTo>
                                <a:lnTo>
                                  <a:pt x="561" y="282"/>
                                </a:lnTo>
                                <a:lnTo>
                                  <a:pt x="560" y="261"/>
                                </a:lnTo>
                                <a:lnTo>
                                  <a:pt x="558" y="238"/>
                                </a:lnTo>
                                <a:lnTo>
                                  <a:pt x="553" y="216"/>
                                </a:lnTo>
                                <a:lnTo>
                                  <a:pt x="547" y="194"/>
                                </a:lnTo>
                                <a:lnTo>
                                  <a:pt x="540" y="174"/>
                                </a:lnTo>
                                <a:lnTo>
                                  <a:pt x="531" y="154"/>
                                </a:lnTo>
                                <a:lnTo>
                                  <a:pt x="520" y="134"/>
                                </a:lnTo>
                                <a:lnTo>
                                  <a:pt x="508" y="116"/>
                                </a:lnTo>
                                <a:lnTo>
                                  <a:pt x="494" y="99"/>
                                </a:lnTo>
                                <a:lnTo>
                                  <a:pt x="480" y="83"/>
                                </a:lnTo>
                                <a:lnTo>
                                  <a:pt x="464" y="68"/>
                                </a:lnTo>
                                <a:lnTo>
                                  <a:pt x="447" y="55"/>
                                </a:lnTo>
                                <a:lnTo>
                                  <a:pt x="429" y="42"/>
                                </a:lnTo>
                                <a:lnTo>
                                  <a:pt x="410" y="32"/>
                                </a:lnTo>
                                <a:lnTo>
                                  <a:pt x="390" y="22"/>
                                </a:lnTo>
                                <a:lnTo>
                                  <a:pt x="370" y="14"/>
                                </a:lnTo>
                                <a:lnTo>
                                  <a:pt x="348" y="8"/>
                                </a:lnTo>
                                <a:lnTo>
                                  <a:pt x="326" y="4"/>
                                </a:lnTo>
                                <a:lnTo>
                                  <a:pt x="304" y="1"/>
                                </a:lnTo>
                                <a:lnTo>
                                  <a:pt x="280" y="0"/>
                                </a:lnTo>
                                <a:lnTo>
                                  <a:pt x="260" y="1"/>
                                </a:lnTo>
                                <a:lnTo>
                                  <a:pt x="237" y="3"/>
                                </a:lnTo>
                                <a:lnTo>
                                  <a:pt x="215" y="8"/>
                                </a:lnTo>
                                <a:lnTo>
                                  <a:pt x="193" y="14"/>
                                </a:lnTo>
                                <a:lnTo>
                                  <a:pt x="173" y="21"/>
                                </a:lnTo>
                                <a:lnTo>
                                  <a:pt x="153" y="31"/>
                                </a:lnTo>
                                <a:lnTo>
                                  <a:pt x="134" y="41"/>
                                </a:lnTo>
                                <a:lnTo>
                                  <a:pt x="116" y="53"/>
                                </a:lnTo>
                                <a:lnTo>
                                  <a:pt x="99" y="67"/>
                                </a:lnTo>
                                <a:lnTo>
                                  <a:pt x="83" y="82"/>
                                </a:lnTo>
                                <a:lnTo>
                                  <a:pt x="68" y="97"/>
                                </a:lnTo>
                                <a:lnTo>
                                  <a:pt x="54" y="115"/>
                                </a:lnTo>
                                <a:lnTo>
                                  <a:pt x="42" y="133"/>
                                </a:lnTo>
                                <a:lnTo>
                                  <a:pt x="31" y="152"/>
                                </a:lnTo>
                                <a:lnTo>
                                  <a:pt x="22" y="171"/>
                                </a:lnTo>
                                <a:lnTo>
                                  <a:pt x="14" y="192"/>
                                </a:lnTo>
                                <a:lnTo>
                                  <a:pt x="8" y="214"/>
                                </a:lnTo>
                                <a:lnTo>
                                  <a:pt x="3" y="236"/>
                                </a:lnTo>
                                <a:lnTo>
                                  <a:pt x="1" y="259"/>
                                </a:lnTo>
                                <a:lnTo>
                                  <a:pt x="0" y="2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Freeform 344"/>
                        <wps:cNvSpPr>
                          <a:spLocks/>
                        </wps:cNvSpPr>
                        <wps:spPr bwMode="auto">
                          <a:xfrm>
                            <a:off x="5866" y="-1095"/>
                            <a:ext cx="562" cy="564"/>
                          </a:xfrm>
                          <a:custGeom>
                            <a:avLst/>
                            <a:gdLst>
                              <a:gd name="T0" fmla="+- 0 5867 5866"/>
                              <a:gd name="T1" fmla="*/ T0 w 562"/>
                              <a:gd name="T2" fmla="+- 0 -836 -1095"/>
                              <a:gd name="T3" fmla="*/ -836 h 564"/>
                              <a:gd name="T4" fmla="+- 0 5874 5866"/>
                              <a:gd name="T5" fmla="*/ T4 w 562"/>
                              <a:gd name="T6" fmla="+- 0 -881 -1095"/>
                              <a:gd name="T7" fmla="*/ -881 h 564"/>
                              <a:gd name="T8" fmla="+- 0 5888 5866"/>
                              <a:gd name="T9" fmla="*/ T8 w 562"/>
                              <a:gd name="T10" fmla="+- 0 -924 -1095"/>
                              <a:gd name="T11" fmla="*/ -924 h 564"/>
                              <a:gd name="T12" fmla="+- 0 5908 5866"/>
                              <a:gd name="T13" fmla="*/ T12 w 562"/>
                              <a:gd name="T14" fmla="+- 0 -962 -1095"/>
                              <a:gd name="T15" fmla="*/ -962 h 564"/>
                              <a:gd name="T16" fmla="+- 0 5934 5866"/>
                              <a:gd name="T17" fmla="*/ T16 w 562"/>
                              <a:gd name="T18" fmla="+- 0 -998 -1095"/>
                              <a:gd name="T19" fmla="*/ -998 h 564"/>
                              <a:gd name="T20" fmla="+- 0 5965 5866"/>
                              <a:gd name="T21" fmla="*/ T20 w 562"/>
                              <a:gd name="T22" fmla="+- 0 -1028 -1095"/>
                              <a:gd name="T23" fmla="*/ -1028 h 564"/>
                              <a:gd name="T24" fmla="+- 0 6000 5866"/>
                              <a:gd name="T25" fmla="*/ T24 w 562"/>
                              <a:gd name="T26" fmla="+- 0 -1054 -1095"/>
                              <a:gd name="T27" fmla="*/ -1054 h 564"/>
                              <a:gd name="T28" fmla="+- 0 6039 5866"/>
                              <a:gd name="T29" fmla="*/ T28 w 562"/>
                              <a:gd name="T30" fmla="+- 0 -1074 -1095"/>
                              <a:gd name="T31" fmla="*/ -1074 h 564"/>
                              <a:gd name="T32" fmla="+- 0 6081 5866"/>
                              <a:gd name="T33" fmla="*/ T32 w 562"/>
                              <a:gd name="T34" fmla="+- 0 -1087 -1095"/>
                              <a:gd name="T35" fmla="*/ -1087 h 564"/>
                              <a:gd name="T36" fmla="+- 0 6126 5866"/>
                              <a:gd name="T37" fmla="*/ T36 w 562"/>
                              <a:gd name="T38" fmla="+- 0 -1094 -1095"/>
                              <a:gd name="T39" fmla="*/ -1094 h 564"/>
                              <a:gd name="T40" fmla="+- 0 6170 5866"/>
                              <a:gd name="T41" fmla="*/ T40 w 562"/>
                              <a:gd name="T42" fmla="+- 0 -1094 -1095"/>
                              <a:gd name="T43" fmla="*/ -1094 h 564"/>
                              <a:gd name="T44" fmla="+- 0 6214 5866"/>
                              <a:gd name="T45" fmla="*/ T44 w 562"/>
                              <a:gd name="T46" fmla="+- 0 -1087 -1095"/>
                              <a:gd name="T47" fmla="*/ -1087 h 564"/>
                              <a:gd name="T48" fmla="+- 0 6256 5866"/>
                              <a:gd name="T49" fmla="*/ T48 w 562"/>
                              <a:gd name="T50" fmla="+- 0 -1073 -1095"/>
                              <a:gd name="T51" fmla="*/ -1073 h 564"/>
                              <a:gd name="T52" fmla="+- 0 6295 5866"/>
                              <a:gd name="T53" fmla="*/ T52 w 562"/>
                              <a:gd name="T54" fmla="+- 0 -1053 -1095"/>
                              <a:gd name="T55" fmla="*/ -1053 h 564"/>
                              <a:gd name="T56" fmla="+- 0 6330 5866"/>
                              <a:gd name="T57" fmla="*/ T56 w 562"/>
                              <a:gd name="T58" fmla="+- 0 -1027 -1095"/>
                              <a:gd name="T59" fmla="*/ -1027 h 564"/>
                              <a:gd name="T60" fmla="+- 0 6360 5866"/>
                              <a:gd name="T61" fmla="*/ T60 w 562"/>
                              <a:gd name="T62" fmla="+- 0 -996 -1095"/>
                              <a:gd name="T63" fmla="*/ -996 h 564"/>
                              <a:gd name="T64" fmla="+- 0 6386 5866"/>
                              <a:gd name="T65" fmla="*/ T64 w 562"/>
                              <a:gd name="T66" fmla="+- 0 -961 -1095"/>
                              <a:gd name="T67" fmla="*/ -961 h 564"/>
                              <a:gd name="T68" fmla="+- 0 6406 5866"/>
                              <a:gd name="T69" fmla="*/ T68 w 562"/>
                              <a:gd name="T70" fmla="+- 0 -921 -1095"/>
                              <a:gd name="T71" fmla="*/ -921 h 564"/>
                              <a:gd name="T72" fmla="+- 0 6419 5866"/>
                              <a:gd name="T73" fmla="*/ T72 w 562"/>
                              <a:gd name="T74" fmla="+- 0 -879 -1095"/>
                              <a:gd name="T75" fmla="*/ -879 h 564"/>
                              <a:gd name="T76" fmla="+- 0 6426 5866"/>
                              <a:gd name="T77" fmla="*/ T76 w 562"/>
                              <a:gd name="T78" fmla="+- 0 -834 -1095"/>
                              <a:gd name="T79" fmla="*/ -834 h 564"/>
                              <a:gd name="T80" fmla="+- 0 6426 5866"/>
                              <a:gd name="T81" fmla="*/ T80 w 562"/>
                              <a:gd name="T82" fmla="+- 0 -790 -1095"/>
                              <a:gd name="T83" fmla="*/ -790 h 564"/>
                              <a:gd name="T84" fmla="+- 0 6419 5866"/>
                              <a:gd name="T85" fmla="*/ T84 w 562"/>
                              <a:gd name="T86" fmla="+- 0 -745 -1095"/>
                              <a:gd name="T87" fmla="*/ -745 h 564"/>
                              <a:gd name="T88" fmla="+- 0 6405 5866"/>
                              <a:gd name="T89" fmla="*/ T88 w 562"/>
                              <a:gd name="T90" fmla="+- 0 -703 -1095"/>
                              <a:gd name="T91" fmla="*/ -703 h 564"/>
                              <a:gd name="T92" fmla="+- 0 6385 5866"/>
                              <a:gd name="T93" fmla="*/ T92 w 562"/>
                              <a:gd name="T94" fmla="+- 0 -664 -1095"/>
                              <a:gd name="T95" fmla="*/ -664 h 564"/>
                              <a:gd name="T96" fmla="+- 0 6359 5866"/>
                              <a:gd name="T97" fmla="*/ T96 w 562"/>
                              <a:gd name="T98" fmla="+- 0 -629 -1095"/>
                              <a:gd name="T99" fmla="*/ -629 h 564"/>
                              <a:gd name="T100" fmla="+- 0 6328 5866"/>
                              <a:gd name="T101" fmla="*/ T100 w 562"/>
                              <a:gd name="T102" fmla="+- 0 -598 -1095"/>
                              <a:gd name="T103" fmla="*/ -598 h 564"/>
                              <a:gd name="T104" fmla="+- 0 6293 5866"/>
                              <a:gd name="T105" fmla="*/ T104 w 562"/>
                              <a:gd name="T106" fmla="+- 0 -573 -1095"/>
                              <a:gd name="T107" fmla="*/ -573 h 564"/>
                              <a:gd name="T108" fmla="+- 0 6254 5866"/>
                              <a:gd name="T109" fmla="*/ T108 w 562"/>
                              <a:gd name="T110" fmla="+- 0 -553 -1095"/>
                              <a:gd name="T111" fmla="*/ -553 h 564"/>
                              <a:gd name="T112" fmla="+- 0 6212 5866"/>
                              <a:gd name="T113" fmla="*/ T112 w 562"/>
                              <a:gd name="T114" fmla="+- 0 -539 -1095"/>
                              <a:gd name="T115" fmla="*/ -539 h 564"/>
                              <a:gd name="T116" fmla="+- 0 6167 5866"/>
                              <a:gd name="T117" fmla="*/ T116 w 562"/>
                              <a:gd name="T118" fmla="+- 0 -532 -1095"/>
                              <a:gd name="T119" fmla="*/ -532 h 564"/>
                              <a:gd name="T120" fmla="+- 0 6123 5866"/>
                              <a:gd name="T121" fmla="*/ T120 w 562"/>
                              <a:gd name="T122" fmla="+- 0 -532 -1095"/>
                              <a:gd name="T123" fmla="*/ -532 h 564"/>
                              <a:gd name="T124" fmla="+- 0 6079 5866"/>
                              <a:gd name="T125" fmla="*/ T124 w 562"/>
                              <a:gd name="T126" fmla="+- 0 -539 -1095"/>
                              <a:gd name="T127" fmla="*/ -539 h 564"/>
                              <a:gd name="T128" fmla="+- 0 6037 5866"/>
                              <a:gd name="T129" fmla="*/ T128 w 562"/>
                              <a:gd name="T130" fmla="+- 0 -554 -1095"/>
                              <a:gd name="T131" fmla="*/ -554 h 564"/>
                              <a:gd name="T132" fmla="+- 0 5998 5866"/>
                              <a:gd name="T133" fmla="*/ T132 w 562"/>
                              <a:gd name="T134" fmla="+- 0 -574 -1095"/>
                              <a:gd name="T135" fmla="*/ -574 h 564"/>
                              <a:gd name="T136" fmla="+- 0 5963 5866"/>
                              <a:gd name="T137" fmla="*/ T136 w 562"/>
                              <a:gd name="T138" fmla="+- 0 -600 -1095"/>
                              <a:gd name="T139" fmla="*/ -600 h 564"/>
                              <a:gd name="T140" fmla="+- 0 5932 5866"/>
                              <a:gd name="T141" fmla="*/ T140 w 562"/>
                              <a:gd name="T142" fmla="+- 0 -631 -1095"/>
                              <a:gd name="T143" fmla="*/ -631 h 564"/>
                              <a:gd name="T144" fmla="+- 0 5907 5866"/>
                              <a:gd name="T145" fmla="*/ T144 w 562"/>
                              <a:gd name="T146" fmla="+- 0 -666 -1095"/>
                              <a:gd name="T147" fmla="*/ -666 h 564"/>
                              <a:gd name="T148" fmla="+- 0 5887 5866"/>
                              <a:gd name="T149" fmla="*/ T148 w 562"/>
                              <a:gd name="T150" fmla="+- 0 -705 -1095"/>
                              <a:gd name="T151" fmla="*/ -705 h 564"/>
                              <a:gd name="T152" fmla="+- 0 5873 5866"/>
                              <a:gd name="T153" fmla="*/ T152 w 562"/>
                              <a:gd name="T154" fmla="+- 0 -747 -1095"/>
                              <a:gd name="T155" fmla="*/ -747 h 564"/>
                              <a:gd name="T156" fmla="+- 0 5866 5866"/>
                              <a:gd name="T157" fmla="*/ T156 w 562"/>
                              <a:gd name="T158" fmla="+- 0 -792 -1095"/>
                              <a:gd name="T159" fmla="*/ -792 h 5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562" h="564">
                                <a:moveTo>
                                  <a:pt x="0" y="282"/>
                                </a:moveTo>
                                <a:lnTo>
                                  <a:pt x="1" y="259"/>
                                </a:lnTo>
                                <a:lnTo>
                                  <a:pt x="3" y="236"/>
                                </a:lnTo>
                                <a:lnTo>
                                  <a:pt x="8" y="214"/>
                                </a:lnTo>
                                <a:lnTo>
                                  <a:pt x="14" y="192"/>
                                </a:lnTo>
                                <a:lnTo>
                                  <a:pt x="22" y="171"/>
                                </a:lnTo>
                                <a:lnTo>
                                  <a:pt x="31" y="152"/>
                                </a:lnTo>
                                <a:lnTo>
                                  <a:pt x="42" y="133"/>
                                </a:lnTo>
                                <a:lnTo>
                                  <a:pt x="54" y="115"/>
                                </a:lnTo>
                                <a:lnTo>
                                  <a:pt x="68" y="97"/>
                                </a:lnTo>
                                <a:lnTo>
                                  <a:pt x="83" y="82"/>
                                </a:lnTo>
                                <a:lnTo>
                                  <a:pt x="99" y="67"/>
                                </a:lnTo>
                                <a:lnTo>
                                  <a:pt x="116" y="53"/>
                                </a:lnTo>
                                <a:lnTo>
                                  <a:pt x="134" y="41"/>
                                </a:lnTo>
                                <a:lnTo>
                                  <a:pt x="153" y="31"/>
                                </a:lnTo>
                                <a:lnTo>
                                  <a:pt x="173" y="21"/>
                                </a:lnTo>
                                <a:lnTo>
                                  <a:pt x="193" y="14"/>
                                </a:lnTo>
                                <a:lnTo>
                                  <a:pt x="215" y="8"/>
                                </a:lnTo>
                                <a:lnTo>
                                  <a:pt x="237" y="3"/>
                                </a:lnTo>
                                <a:lnTo>
                                  <a:pt x="260" y="1"/>
                                </a:lnTo>
                                <a:lnTo>
                                  <a:pt x="280" y="0"/>
                                </a:lnTo>
                                <a:lnTo>
                                  <a:pt x="304" y="1"/>
                                </a:lnTo>
                                <a:lnTo>
                                  <a:pt x="326" y="4"/>
                                </a:lnTo>
                                <a:lnTo>
                                  <a:pt x="348" y="8"/>
                                </a:lnTo>
                                <a:lnTo>
                                  <a:pt x="370" y="14"/>
                                </a:lnTo>
                                <a:lnTo>
                                  <a:pt x="390" y="22"/>
                                </a:lnTo>
                                <a:lnTo>
                                  <a:pt x="410" y="32"/>
                                </a:lnTo>
                                <a:lnTo>
                                  <a:pt x="429" y="42"/>
                                </a:lnTo>
                                <a:lnTo>
                                  <a:pt x="447" y="55"/>
                                </a:lnTo>
                                <a:lnTo>
                                  <a:pt x="464" y="68"/>
                                </a:lnTo>
                                <a:lnTo>
                                  <a:pt x="480" y="83"/>
                                </a:lnTo>
                                <a:lnTo>
                                  <a:pt x="494" y="99"/>
                                </a:lnTo>
                                <a:lnTo>
                                  <a:pt x="508" y="116"/>
                                </a:lnTo>
                                <a:lnTo>
                                  <a:pt x="520" y="134"/>
                                </a:lnTo>
                                <a:lnTo>
                                  <a:pt x="531" y="154"/>
                                </a:lnTo>
                                <a:lnTo>
                                  <a:pt x="540" y="174"/>
                                </a:lnTo>
                                <a:lnTo>
                                  <a:pt x="547" y="194"/>
                                </a:lnTo>
                                <a:lnTo>
                                  <a:pt x="553" y="216"/>
                                </a:lnTo>
                                <a:lnTo>
                                  <a:pt x="558" y="238"/>
                                </a:lnTo>
                                <a:lnTo>
                                  <a:pt x="560" y="261"/>
                                </a:lnTo>
                                <a:lnTo>
                                  <a:pt x="561" y="282"/>
                                </a:lnTo>
                                <a:lnTo>
                                  <a:pt x="560" y="305"/>
                                </a:lnTo>
                                <a:lnTo>
                                  <a:pt x="557" y="328"/>
                                </a:lnTo>
                                <a:lnTo>
                                  <a:pt x="553" y="350"/>
                                </a:lnTo>
                                <a:lnTo>
                                  <a:pt x="547" y="371"/>
                                </a:lnTo>
                                <a:lnTo>
                                  <a:pt x="539" y="392"/>
                                </a:lnTo>
                                <a:lnTo>
                                  <a:pt x="530" y="412"/>
                                </a:lnTo>
                                <a:lnTo>
                                  <a:pt x="519" y="431"/>
                                </a:lnTo>
                                <a:lnTo>
                                  <a:pt x="506" y="449"/>
                                </a:lnTo>
                                <a:lnTo>
                                  <a:pt x="493" y="466"/>
                                </a:lnTo>
                                <a:lnTo>
                                  <a:pt x="478" y="482"/>
                                </a:lnTo>
                                <a:lnTo>
                                  <a:pt x="462" y="497"/>
                                </a:lnTo>
                                <a:lnTo>
                                  <a:pt x="445" y="510"/>
                                </a:lnTo>
                                <a:lnTo>
                                  <a:pt x="427" y="522"/>
                                </a:lnTo>
                                <a:lnTo>
                                  <a:pt x="408" y="533"/>
                                </a:lnTo>
                                <a:lnTo>
                                  <a:pt x="388" y="542"/>
                                </a:lnTo>
                                <a:lnTo>
                                  <a:pt x="367" y="550"/>
                                </a:lnTo>
                                <a:lnTo>
                                  <a:pt x="346" y="556"/>
                                </a:lnTo>
                                <a:lnTo>
                                  <a:pt x="324" y="560"/>
                                </a:lnTo>
                                <a:lnTo>
                                  <a:pt x="301" y="563"/>
                                </a:lnTo>
                                <a:lnTo>
                                  <a:pt x="280" y="564"/>
                                </a:lnTo>
                                <a:lnTo>
                                  <a:pt x="257" y="563"/>
                                </a:lnTo>
                                <a:lnTo>
                                  <a:pt x="235" y="560"/>
                                </a:lnTo>
                                <a:lnTo>
                                  <a:pt x="213" y="556"/>
                                </a:lnTo>
                                <a:lnTo>
                                  <a:pt x="191" y="549"/>
                                </a:lnTo>
                                <a:lnTo>
                                  <a:pt x="171" y="541"/>
                                </a:lnTo>
                                <a:lnTo>
                                  <a:pt x="151" y="532"/>
                                </a:lnTo>
                                <a:lnTo>
                                  <a:pt x="132" y="521"/>
                                </a:lnTo>
                                <a:lnTo>
                                  <a:pt x="114" y="509"/>
                                </a:lnTo>
                                <a:lnTo>
                                  <a:pt x="97" y="495"/>
                                </a:lnTo>
                                <a:lnTo>
                                  <a:pt x="81" y="480"/>
                                </a:lnTo>
                                <a:lnTo>
                                  <a:pt x="66" y="464"/>
                                </a:lnTo>
                                <a:lnTo>
                                  <a:pt x="53" y="447"/>
                                </a:lnTo>
                                <a:lnTo>
                                  <a:pt x="41" y="429"/>
                                </a:lnTo>
                                <a:lnTo>
                                  <a:pt x="30" y="410"/>
                                </a:lnTo>
                                <a:lnTo>
                                  <a:pt x="21" y="390"/>
                                </a:lnTo>
                                <a:lnTo>
                                  <a:pt x="13" y="369"/>
                                </a:lnTo>
                                <a:lnTo>
                                  <a:pt x="7" y="348"/>
                                </a:lnTo>
                                <a:lnTo>
                                  <a:pt x="3" y="325"/>
                                </a:lnTo>
                                <a:lnTo>
                                  <a:pt x="0" y="303"/>
                                </a:lnTo>
                                <a:lnTo>
                                  <a:pt x="0" y="28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9" name="Picture 3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54" y="-932"/>
                            <a:ext cx="382" cy="23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80" name="Freeform 346"/>
                        <wps:cNvSpPr>
                          <a:spLocks/>
                        </wps:cNvSpPr>
                        <wps:spPr bwMode="auto">
                          <a:xfrm>
                            <a:off x="3924" y="-418"/>
                            <a:ext cx="562" cy="533"/>
                          </a:xfrm>
                          <a:custGeom>
                            <a:avLst/>
                            <a:gdLst>
                              <a:gd name="T0" fmla="+- 0 3926 3924"/>
                              <a:gd name="T1" fmla="*/ T0 w 562"/>
                              <a:gd name="T2" fmla="+- 0 -122 -418"/>
                              <a:gd name="T3" fmla="*/ -122 h 533"/>
                              <a:gd name="T4" fmla="+- 0 3935 3924"/>
                              <a:gd name="T5" fmla="*/ T4 w 562"/>
                              <a:gd name="T6" fmla="+- 0 -78 -418"/>
                              <a:gd name="T7" fmla="*/ -78 h 533"/>
                              <a:gd name="T8" fmla="+- 0 3951 3924"/>
                              <a:gd name="T9" fmla="*/ T8 w 562"/>
                              <a:gd name="T10" fmla="+- 0 -38 -418"/>
                              <a:gd name="T11" fmla="*/ -38 h 533"/>
                              <a:gd name="T12" fmla="+- 0 3973 3924"/>
                              <a:gd name="T13" fmla="*/ T12 w 562"/>
                              <a:gd name="T14" fmla="+- 0 -1 -418"/>
                              <a:gd name="T15" fmla="*/ -1 h 533"/>
                              <a:gd name="T16" fmla="+- 0 4001 3924"/>
                              <a:gd name="T17" fmla="*/ T16 w 562"/>
                              <a:gd name="T18" fmla="+- 0 32 -418"/>
                              <a:gd name="T19" fmla="*/ 32 h 533"/>
                              <a:gd name="T20" fmla="+- 0 4034 3924"/>
                              <a:gd name="T21" fmla="*/ T20 w 562"/>
                              <a:gd name="T22" fmla="+- 0 60 -418"/>
                              <a:gd name="T23" fmla="*/ 60 h 533"/>
                              <a:gd name="T24" fmla="+- 0 4072 3924"/>
                              <a:gd name="T25" fmla="*/ T24 w 562"/>
                              <a:gd name="T26" fmla="+- 0 83 -418"/>
                              <a:gd name="T27" fmla="*/ 83 h 533"/>
                              <a:gd name="T28" fmla="+- 0 4113 3924"/>
                              <a:gd name="T29" fmla="*/ T28 w 562"/>
                              <a:gd name="T30" fmla="+- 0 100 -418"/>
                              <a:gd name="T31" fmla="*/ 100 h 533"/>
                              <a:gd name="T32" fmla="+- 0 4158 3924"/>
                              <a:gd name="T33" fmla="*/ T32 w 562"/>
                              <a:gd name="T34" fmla="+- 0 111 -418"/>
                              <a:gd name="T35" fmla="*/ 111 h 533"/>
                              <a:gd name="T36" fmla="+- 0 4205 3924"/>
                              <a:gd name="T37" fmla="*/ T36 w 562"/>
                              <a:gd name="T38" fmla="+- 0 114 -418"/>
                              <a:gd name="T39" fmla="*/ 114 h 533"/>
                              <a:gd name="T40" fmla="+- 0 4237 3924"/>
                              <a:gd name="T41" fmla="*/ T40 w 562"/>
                              <a:gd name="T42" fmla="+- 0 113 -418"/>
                              <a:gd name="T43" fmla="*/ 113 h 533"/>
                              <a:gd name="T44" fmla="+- 0 4282 3924"/>
                              <a:gd name="T45" fmla="*/ T44 w 562"/>
                              <a:gd name="T46" fmla="+- 0 104 -418"/>
                              <a:gd name="T47" fmla="*/ 104 h 533"/>
                              <a:gd name="T48" fmla="+- 0 4325 3924"/>
                              <a:gd name="T49" fmla="*/ T48 w 562"/>
                              <a:gd name="T50" fmla="+- 0 89 -418"/>
                              <a:gd name="T51" fmla="*/ 89 h 533"/>
                              <a:gd name="T52" fmla="+- 0 4364 3924"/>
                              <a:gd name="T53" fmla="*/ T52 w 562"/>
                              <a:gd name="T54" fmla="+- 0 68 -418"/>
                              <a:gd name="T55" fmla="*/ 68 h 533"/>
                              <a:gd name="T56" fmla="+- 0 4398 3924"/>
                              <a:gd name="T57" fmla="*/ T56 w 562"/>
                              <a:gd name="T58" fmla="+- 0 41 -418"/>
                              <a:gd name="T59" fmla="*/ 41 h 533"/>
                              <a:gd name="T60" fmla="+- 0 4428 3924"/>
                              <a:gd name="T61" fmla="*/ T60 w 562"/>
                              <a:gd name="T62" fmla="+- 0 10 -418"/>
                              <a:gd name="T63" fmla="*/ 10 h 533"/>
                              <a:gd name="T64" fmla="+- 0 4452 3924"/>
                              <a:gd name="T65" fmla="*/ T64 w 562"/>
                              <a:gd name="T66" fmla="+- 0 -26 -418"/>
                              <a:gd name="T67" fmla="*/ -26 h 533"/>
                              <a:gd name="T68" fmla="+- 0 4470 3924"/>
                              <a:gd name="T69" fmla="*/ T68 w 562"/>
                              <a:gd name="T70" fmla="+- 0 -65 -418"/>
                              <a:gd name="T71" fmla="*/ -65 h 533"/>
                              <a:gd name="T72" fmla="+- 0 4482 3924"/>
                              <a:gd name="T73" fmla="*/ T72 w 562"/>
                              <a:gd name="T74" fmla="+- 0 -107 -418"/>
                              <a:gd name="T75" fmla="*/ -107 h 533"/>
                              <a:gd name="T76" fmla="+- 0 4486 3924"/>
                              <a:gd name="T77" fmla="*/ T76 w 562"/>
                              <a:gd name="T78" fmla="+- 0 -152 -418"/>
                              <a:gd name="T79" fmla="*/ -152 h 533"/>
                              <a:gd name="T80" fmla="+- 0 4484 3924"/>
                              <a:gd name="T81" fmla="*/ T80 w 562"/>
                              <a:gd name="T82" fmla="+- 0 -182 -418"/>
                              <a:gd name="T83" fmla="*/ -182 h 533"/>
                              <a:gd name="T84" fmla="+- 0 4475 3924"/>
                              <a:gd name="T85" fmla="*/ T84 w 562"/>
                              <a:gd name="T86" fmla="+- 0 -226 -418"/>
                              <a:gd name="T87" fmla="*/ -226 h 533"/>
                              <a:gd name="T88" fmla="+- 0 4459 3924"/>
                              <a:gd name="T89" fmla="*/ T88 w 562"/>
                              <a:gd name="T90" fmla="+- 0 -266 -418"/>
                              <a:gd name="T91" fmla="*/ -266 h 533"/>
                              <a:gd name="T92" fmla="+- 0 4436 3924"/>
                              <a:gd name="T93" fmla="*/ T92 w 562"/>
                              <a:gd name="T94" fmla="+- 0 -303 -418"/>
                              <a:gd name="T95" fmla="*/ -303 h 533"/>
                              <a:gd name="T96" fmla="+- 0 4408 3924"/>
                              <a:gd name="T97" fmla="*/ T96 w 562"/>
                              <a:gd name="T98" fmla="+- 0 -336 -418"/>
                              <a:gd name="T99" fmla="*/ -336 h 533"/>
                              <a:gd name="T100" fmla="+- 0 4375 3924"/>
                              <a:gd name="T101" fmla="*/ T100 w 562"/>
                              <a:gd name="T102" fmla="+- 0 -364 -418"/>
                              <a:gd name="T103" fmla="*/ -364 h 533"/>
                              <a:gd name="T104" fmla="+- 0 4338 3924"/>
                              <a:gd name="T105" fmla="*/ T104 w 562"/>
                              <a:gd name="T106" fmla="+- 0 -387 -418"/>
                              <a:gd name="T107" fmla="*/ -387 h 533"/>
                              <a:gd name="T108" fmla="+- 0 4296 3924"/>
                              <a:gd name="T109" fmla="*/ T108 w 562"/>
                              <a:gd name="T110" fmla="+- 0 -404 -418"/>
                              <a:gd name="T111" fmla="*/ -404 h 533"/>
                              <a:gd name="T112" fmla="+- 0 4252 3924"/>
                              <a:gd name="T113" fmla="*/ T112 w 562"/>
                              <a:gd name="T114" fmla="+- 0 -415 -418"/>
                              <a:gd name="T115" fmla="*/ -415 h 533"/>
                              <a:gd name="T116" fmla="+- 0 4205 3924"/>
                              <a:gd name="T117" fmla="*/ T116 w 562"/>
                              <a:gd name="T118" fmla="+- 0 -418 -418"/>
                              <a:gd name="T119" fmla="*/ -418 h 533"/>
                              <a:gd name="T120" fmla="+- 0 4173 3924"/>
                              <a:gd name="T121" fmla="*/ T120 w 562"/>
                              <a:gd name="T122" fmla="+- 0 -417 -418"/>
                              <a:gd name="T123" fmla="*/ -417 h 533"/>
                              <a:gd name="T124" fmla="+- 0 4127 3924"/>
                              <a:gd name="T125" fmla="*/ T124 w 562"/>
                              <a:gd name="T126" fmla="+- 0 -408 -418"/>
                              <a:gd name="T127" fmla="*/ -408 h 533"/>
                              <a:gd name="T128" fmla="+- 0 4085 3924"/>
                              <a:gd name="T129" fmla="*/ T128 w 562"/>
                              <a:gd name="T130" fmla="+- 0 -393 -418"/>
                              <a:gd name="T131" fmla="*/ -393 h 533"/>
                              <a:gd name="T132" fmla="+- 0 4046 3924"/>
                              <a:gd name="T133" fmla="*/ T132 w 562"/>
                              <a:gd name="T134" fmla="+- 0 -372 -418"/>
                              <a:gd name="T135" fmla="*/ -372 h 533"/>
                              <a:gd name="T136" fmla="+- 0 4011 3924"/>
                              <a:gd name="T137" fmla="*/ T136 w 562"/>
                              <a:gd name="T138" fmla="+- 0 -345 -418"/>
                              <a:gd name="T139" fmla="*/ -345 h 533"/>
                              <a:gd name="T140" fmla="+- 0 3982 3924"/>
                              <a:gd name="T141" fmla="*/ T140 w 562"/>
                              <a:gd name="T142" fmla="+- 0 -314 -418"/>
                              <a:gd name="T143" fmla="*/ -314 h 533"/>
                              <a:gd name="T144" fmla="+- 0 3957 3924"/>
                              <a:gd name="T145" fmla="*/ T144 w 562"/>
                              <a:gd name="T146" fmla="+- 0 -278 -418"/>
                              <a:gd name="T147" fmla="*/ -278 h 533"/>
                              <a:gd name="T148" fmla="+- 0 3939 3924"/>
                              <a:gd name="T149" fmla="*/ T148 w 562"/>
                              <a:gd name="T150" fmla="+- 0 -239 -418"/>
                              <a:gd name="T151" fmla="*/ -239 h 533"/>
                              <a:gd name="T152" fmla="+- 0 3928 3924"/>
                              <a:gd name="T153" fmla="*/ T152 w 562"/>
                              <a:gd name="T154" fmla="+- 0 -197 -418"/>
                              <a:gd name="T155" fmla="*/ -197 h 533"/>
                              <a:gd name="T156" fmla="+- 0 3924 3924"/>
                              <a:gd name="T157" fmla="*/ T156 w 562"/>
                              <a:gd name="T158" fmla="+- 0 -152 -418"/>
                              <a:gd name="T159" fmla="*/ -152 h 53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562" h="533">
                                <a:moveTo>
                                  <a:pt x="0" y="266"/>
                                </a:moveTo>
                                <a:lnTo>
                                  <a:pt x="2" y="296"/>
                                </a:lnTo>
                                <a:lnTo>
                                  <a:pt x="5" y="318"/>
                                </a:lnTo>
                                <a:lnTo>
                                  <a:pt x="11" y="340"/>
                                </a:lnTo>
                                <a:lnTo>
                                  <a:pt x="18" y="360"/>
                                </a:lnTo>
                                <a:lnTo>
                                  <a:pt x="27" y="380"/>
                                </a:lnTo>
                                <a:lnTo>
                                  <a:pt x="37" y="399"/>
                                </a:lnTo>
                                <a:lnTo>
                                  <a:pt x="49" y="417"/>
                                </a:lnTo>
                                <a:lnTo>
                                  <a:pt x="63" y="434"/>
                                </a:lnTo>
                                <a:lnTo>
                                  <a:pt x="77" y="450"/>
                                </a:lnTo>
                                <a:lnTo>
                                  <a:pt x="93" y="464"/>
                                </a:lnTo>
                                <a:lnTo>
                                  <a:pt x="110" y="478"/>
                                </a:lnTo>
                                <a:lnTo>
                                  <a:pt x="129" y="490"/>
                                </a:lnTo>
                                <a:lnTo>
                                  <a:pt x="148" y="501"/>
                                </a:lnTo>
                                <a:lnTo>
                                  <a:pt x="168" y="510"/>
                                </a:lnTo>
                                <a:lnTo>
                                  <a:pt x="189" y="518"/>
                                </a:lnTo>
                                <a:lnTo>
                                  <a:pt x="211" y="524"/>
                                </a:lnTo>
                                <a:lnTo>
                                  <a:pt x="234" y="529"/>
                                </a:lnTo>
                                <a:lnTo>
                                  <a:pt x="257" y="531"/>
                                </a:lnTo>
                                <a:lnTo>
                                  <a:pt x="281" y="532"/>
                                </a:lnTo>
                                <a:lnTo>
                                  <a:pt x="289" y="532"/>
                                </a:lnTo>
                                <a:lnTo>
                                  <a:pt x="313" y="531"/>
                                </a:lnTo>
                                <a:lnTo>
                                  <a:pt x="336" y="527"/>
                                </a:lnTo>
                                <a:lnTo>
                                  <a:pt x="358" y="522"/>
                                </a:lnTo>
                                <a:lnTo>
                                  <a:pt x="380" y="515"/>
                                </a:lnTo>
                                <a:lnTo>
                                  <a:pt x="401" y="507"/>
                                </a:lnTo>
                                <a:lnTo>
                                  <a:pt x="421" y="497"/>
                                </a:lnTo>
                                <a:lnTo>
                                  <a:pt x="440" y="486"/>
                                </a:lnTo>
                                <a:lnTo>
                                  <a:pt x="457" y="473"/>
                                </a:lnTo>
                                <a:lnTo>
                                  <a:pt x="474" y="459"/>
                                </a:lnTo>
                                <a:lnTo>
                                  <a:pt x="490" y="444"/>
                                </a:lnTo>
                                <a:lnTo>
                                  <a:pt x="504" y="428"/>
                                </a:lnTo>
                                <a:lnTo>
                                  <a:pt x="517" y="410"/>
                                </a:lnTo>
                                <a:lnTo>
                                  <a:pt x="528" y="392"/>
                                </a:lnTo>
                                <a:lnTo>
                                  <a:pt x="538" y="373"/>
                                </a:lnTo>
                                <a:lnTo>
                                  <a:pt x="546" y="353"/>
                                </a:lnTo>
                                <a:lnTo>
                                  <a:pt x="553" y="332"/>
                                </a:lnTo>
                                <a:lnTo>
                                  <a:pt x="558" y="311"/>
                                </a:lnTo>
                                <a:lnTo>
                                  <a:pt x="561" y="289"/>
                                </a:lnTo>
                                <a:lnTo>
                                  <a:pt x="562" y="266"/>
                                </a:lnTo>
                                <a:lnTo>
                                  <a:pt x="561" y="258"/>
                                </a:lnTo>
                                <a:lnTo>
                                  <a:pt x="560" y="236"/>
                                </a:lnTo>
                                <a:lnTo>
                                  <a:pt x="556" y="214"/>
                                </a:lnTo>
                                <a:lnTo>
                                  <a:pt x="551" y="192"/>
                                </a:lnTo>
                                <a:lnTo>
                                  <a:pt x="544" y="172"/>
                                </a:lnTo>
                                <a:lnTo>
                                  <a:pt x="535" y="152"/>
                                </a:lnTo>
                                <a:lnTo>
                                  <a:pt x="524" y="133"/>
                                </a:lnTo>
                                <a:lnTo>
                                  <a:pt x="512" y="115"/>
                                </a:lnTo>
                                <a:lnTo>
                                  <a:pt x="499" y="98"/>
                                </a:lnTo>
                                <a:lnTo>
                                  <a:pt x="484" y="82"/>
                                </a:lnTo>
                                <a:lnTo>
                                  <a:pt x="468" y="68"/>
                                </a:lnTo>
                                <a:lnTo>
                                  <a:pt x="451" y="54"/>
                                </a:lnTo>
                                <a:lnTo>
                                  <a:pt x="433" y="42"/>
                                </a:lnTo>
                                <a:lnTo>
                                  <a:pt x="414" y="31"/>
                                </a:lnTo>
                                <a:lnTo>
                                  <a:pt x="393" y="22"/>
                                </a:lnTo>
                                <a:lnTo>
                                  <a:pt x="372" y="14"/>
                                </a:lnTo>
                                <a:lnTo>
                                  <a:pt x="350" y="8"/>
                                </a:lnTo>
                                <a:lnTo>
                                  <a:pt x="328" y="3"/>
                                </a:lnTo>
                                <a:lnTo>
                                  <a:pt x="305" y="1"/>
                                </a:lnTo>
                                <a:lnTo>
                                  <a:pt x="281" y="0"/>
                                </a:lnTo>
                                <a:lnTo>
                                  <a:pt x="272" y="0"/>
                                </a:lnTo>
                                <a:lnTo>
                                  <a:pt x="249" y="1"/>
                                </a:lnTo>
                                <a:lnTo>
                                  <a:pt x="226" y="5"/>
                                </a:lnTo>
                                <a:lnTo>
                                  <a:pt x="203" y="10"/>
                                </a:lnTo>
                                <a:lnTo>
                                  <a:pt x="182" y="17"/>
                                </a:lnTo>
                                <a:lnTo>
                                  <a:pt x="161" y="25"/>
                                </a:lnTo>
                                <a:lnTo>
                                  <a:pt x="141" y="35"/>
                                </a:lnTo>
                                <a:lnTo>
                                  <a:pt x="122" y="46"/>
                                </a:lnTo>
                                <a:lnTo>
                                  <a:pt x="104" y="59"/>
                                </a:lnTo>
                                <a:lnTo>
                                  <a:pt x="87" y="73"/>
                                </a:lnTo>
                                <a:lnTo>
                                  <a:pt x="72" y="88"/>
                                </a:lnTo>
                                <a:lnTo>
                                  <a:pt x="58" y="104"/>
                                </a:lnTo>
                                <a:lnTo>
                                  <a:pt x="45" y="122"/>
                                </a:lnTo>
                                <a:lnTo>
                                  <a:pt x="33" y="140"/>
                                </a:lnTo>
                                <a:lnTo>
                                  <a:pt x="24" y="159"/>
                                </a:lnTo>
                                <a:lnTo>
                                  <a:pt x="15" y="179"/>
                                </a:lnTo>
                                <a:lnTo>
                                  <a:pt x="9" y="200"/>
                                </a:lnTo>
                                <a:lnTo>
                                  <a:pt x="4" y="221"/>
                                </a:lnTo>
                                <a:lnTo>
                                  <a:pt x="1" y="243"/>
                                </a:lnTo>
                                <a:lnTo>
                                  <a:pt x="0" y="2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Freeform 347"/>
                        <wps:cNvSpPr>
                          <a:spLocks/>
                        </wps:cNvSpPr>
                        <wps:spPr bwMode="auto">
                          <a:xfrm>
                            <a:off x="3924" y="-418"/>
                            <a:ext cx="562" cy="533"/>
                          </a:xfrm>
                          <a:custGeom>
                            <a:avLst/>
                            <a:gdLst>
                              <a:gd name="T0" fmla="+- 0 3925 3924"/>
                              <a:gd name="T1" fmla="*/ T0 w 562"/>
                              <a:gd name="T2" fmla="+- 0 -175 -418"/>
                              <a:gd name="T3" fmla="*/ -175 h 533"/>
                              <a:gd name="T4" fmla="+- 0 3933 3924"/>
                              <a:gd name="T5" fmla="*/ T4 w 562"/>
                              <a:gd name="T6" fmla="+- 0 -218 -418"/>
                              <a:gd name="T7" fmla="*/ -218 h 533"/>
                              <a:gd name="T8" fmla="+- 0 3948 3924"/>
                              <a:gd name="T9" fmla="*/ T8 w 562"/>
                              <a:gd name="T10" fmla="+- 0 -259 -418"/>
                              <a:gd name="T11" fmla="*/ -259 h 533"/>
                              <a:gd name="T12" fmla="+- 0 3969 3924"/>
                              <a:gd name="T13" fmla="*/ T12 w 562"/>
                              <a:gd name="T14" fmla="+- 0 -296 -418"/>
                              <a:gd name="T15" fmla="*/ -296 h 533"/>
                              <a:gd name="T16" fmla="+- 0 3996 3924"/>
                              <a:gd name="T17" fmla="*/ T16 w 562"/>
                              <a:gd name="T18" fmla="+- 0 -330 -418"/>
                              <a:gd name="T19" fmla="*/ -330 h 533"/>
                              <a:gd name="T20" fmla="+- 0 4028 3924"/>
                              <a:gd name="T21" fmla="*/ T20 w 562"/>
                              <a:gd name="T22" fmla="+- 0 -359 -418"/>
                              <a:gd name="T23" fmla="*/ -359 h 533"/>
                              <a:gd name="T24" fmla="+- 0 4065 3924"/>
                              <a:gd name="T25" fmla="*/ T24 w 562"/>
                              <a:gd name="T26" fmla="+- 0 -383 -418"/>
                              <a:gd name="T27" fmla="*/ -383 h 533"/>
                              <a:gd name="T28" fmla="+- 0 4106 3924"/>
                              <a:gd name="T29" fmla="*/ T28 w 562"/>
                              <a:gd name="T30" fmla="+- 0 -401 -418"/>
                              <a:gd name="T31" fmla="*/ -401 h 533"/>
                              <a:gd name="T32" fmla="+- 0 4150 3924"/>
                              <a:gd name="T33" fmla="*/ T32 w 562"/>
                              <a:gd name="T34" fmla="+- 0 -413 -418"/>
                              <a:gd name="T35" fmla="*/ -413 h 533"/>
                              <a:gd name="T36" fmla="+- 0 4196 3924"/>
                              <a:gd name="T37" fmla="*/ T36 w 562"/>
                              <a:gd name="T38" fmla="+- 0 -418 -418"/>
                              <a:gd name="T39" fmla="*/ -418 h 533"/>
                              <a:gd name="T40" fmla="+- 0 4229 3924"/>
                              <a:gd name="T41" fmla="*/ T40 w 562"/>
                              <a:gd name="T42" fmla="+- 0 -417 -418"/>
                              <a:gd name="T43" fmla="*/ -417 h 533"/>
                              <a:gd name="T44" fmla="+- 0 4274 3924"/>
                              <a:gd name="T45" fmla="*/ T44 w 562"/>
                              <a:gd name="T46" fmla="+- 0 -410 -418"/>
                              <a:gd name="T47" fmla="*/ -410 h 533"/>
                              <a:gd name="T48" fmla="+- 0 4317 3924"/>
                              <a:gd name="T49" fmla="*/ T48 w 562"/>
                              <a:gd name="T50" fmla="+- 0 -396 -418"/>
                              <a:gd name="T51" fmla="*/ -396 h 533"/>
                              <a:gd name="T52" fmla="+- 0 4357 3924"/>
                              <a:gd name="T53" fmla="*/ T52 w 562"/>
                              <a:gd name="T54" fmla="+- 0 -376 -418"/>
                              <a:gd name="T55" fmla="*/ -376 h 533"/>
                              <a:gd name="T56" fmla="+- 0 4392 3924"/>
                              <a:gd name="T57" fmla="*/ T56 w 562"/>
                              <a:gd name="T58" fmla="+- 0 -350 -418"/>
                              <a:gd name="T59" fmla="*/ -350 h 533"/>
                              <a:gd name="T60" fmla="+- 0 4423 3924"/>
                              <a:gd name="T61" fmla="*/ T60 w 562"/>
                              <a:gd name="T62" fmla="+- 0 -320 -418"/>
                              <a:gd name="T63" fmla="*/ -320 h 533"/>
                              <a:gd name="T64" fmla="+- 0 4448 3924"/>
                              <a:gd name="T65" fmla="*/ T64 w 562"/>
                              <a:gd name="T66" fmla="+- 0 -285 -418"/>
                              <a:gd name="T67" fmla="*/ -285 h 533"/>
                              <a:gd name="T68" fmla="+- 0 4468 3924"/>
                              <a:gd name="T69" fmla="*/ T68 w 562"/>
                              <a:gd name="T70" fmla="+- 0 -246 -418"/>
                              <a:gd name="T71" fmla="*/ -246 h 533"/>
                              <a:gd name="T72" fmla="+- 0 4480 3924"/>
                              <a:gd name="T73" fmla="*/ T72 w 562"/>
                              <a:gd name="T74" fmla="+- 0 -204 -418"/>
                              <a:gd name="T75" fmla="*/ -204 h 533"/>
                              <a:gd name="T76" fmla="+- 0 4485 3924"/>
                              <a:gd name="T77" fmla="*/ T76 w 562"/>
                              <a:gd name="T78" fmla="+- 0 -160 -418"/>
                              <a:gd name="T79" fmla="*/ -160 h 533"/>
                              <a:gd name="T80" fmla="+- 0 4485 3924"/>
                              <a:gd name="T81" fmla="*/ T80 w 562"/>
                              <a:gd name="T82" fmla="+- 0 -129 -418"/>
                              <a:gd name="T83" fmla="*/ -129 h 533"/>
                              <a:gd name="T84" fmla="+- 0 4477 3924"/>
                              <a:gd name="T85" fmla="*/ T84 w 562"/>
                              <a:gd name="T86" fmla="+- 0 -86 -418"/>
                              <a:gd name="T87" fmla="*/ -86 h 533"/>
                              <a:gd name="T88" fmla="+- 0 4462 3924"/>
                              <a:gd name="T89" fmla="*/ T88 w 562"/>
                              <a:gd name="T90" fmla="+- 0 -45 -418"/>
                              <a:gd name="T91" fmla="*/ -45 h 533"/>
                              <a:gd name="T92" fmla="+- 0 4441 3924"/>
                              <a:gd name="T93" fmla="*/ T92 w 562"/>
                              <a:gd name="T94" fmla="+- 0 -8 -418"/>
                              <a:gd name="T95" fmla="*/ -8 h 533"/>
                              <a:gd name="T96" fmla="+- 0 4414 3924"/>
                              <a:gd name="T97" fmla="*/ T96 w 562"/>
                              <a:gd name="T98" fmla="+- 0 26 -418"/>
                              <a:gd name="T99" fmla="*/ 26 h 533"/>
                              <a:gd name="T100" fmla="+- 0 4381 3924"/>
                              <a:gd name="T101" fmla="*/ T100 w 562"/>
                              <a:gd name="T102" fmla="+- 0 55 -418"/>
                              <a:gd name="T103" fmla="*/ 55 h 533"/>
                              <a:gd name="T104" fmla="+- 0 4345 3924"/>
                              <a:gd name="T105" fmla="*/ T104 w 562"/>
                              <a:gd name="T106" fmla="+- 0 79 -418"/>
                              <a:gd name="T107" fmla="*/ 79 h 533"/>
                              <a:gd name="T108" fmla="+- 0 4304 3924"/>
                              <a:gd name="T109" fmla="*/ T108 w 562"/>
                              <a:gd name="T110" fmla="+- 0 97 -418"/>
                              <a:gd name="T111" fmla="*/ 97 h 533"/>
                              <a:gd name="T112" fmla="+- 0 4260 3924"/>
                              <a:gd name="T113" fmla="*/ T112 w 562"/>
                              <a:gd name="T114" fmla="+- 0 109 -418"/>
                              <a:gd name="T115" fmla="*/ 109 h 533"/>
                              <a:gd name="T116" fmla="+- 0 4213 3924"/>
                              <a:gd name="T117" fmla="*/ T116 w 562"/>
                              <a:gd name="T118" fmla="+- 0 114 -418"/>
                              <a:gd name="T119" fmla="*/ 114 h 533"/>
                              <a:gd name="T120" fmla="+- 0 4181 3924"/>
                              <a:gd name="T121" fmla="*/ T120 w 562"/>
                              <a:gd name="T122" fmla="+- 0 113 -418"/>
                              <a:gd name="T123" fmla="*/ 113 h 533"/>
                              <a:gd name="T124" fmla="+- 0 4135 3924"/>
                              <a:gd name="T125" fmla="*/ T124 w 562"/>
                              <a:gd name="T126" fmla="+- 0 106 -418"/>
                              <a:gd name="T127" fmla="*/ 106 h 533"/>
                              <a:gd name="T128" fmla="+- 0 4092 3924"/>
                              <a:gd name="T129" fmla="*/ T128 w 562"/>
                              <a:gd name="T130" fmla="+- 0 92 -418"/>
                              <a:gd name="T131" fmla="*/ 92 h 533"/>
                              <a:gd name="T132" fmla="+- 0 4053 3924"/>
                              <a:gd name="T133" fmla="*/ T132 w 562"/>
                              <a:gd name="T134" fmla="+- 0 72 -418"/>
                              <a:gd name="T135" fmla="*/ 72 h 533"/>
                              <a:gd name="T136" fmla="+- 0 4017 3924"/>
                              <a:gd name="T137" fmla="*/ T136 w 562"/>
                              <a:gd name="T138" fmla="+- 0 46 -418"/>
                              <a:gd name="T139" fmla="*/ 46 h 533"/>
                              <a:gd name="T140" fmla="+- 0 3987 3924"/>
                              <a:gd name="T141" fmla="*/ T140 w 562"/>
                              <a:gd name="T142" fmla="+- 0 16 -418"/>
                              <a:gd name="T143" fmla="*/ 16 h 533"/>
                              <a:gd name="T144" fmla="+- 0 3961 3924"/>
                              <a:gd name="T145" fmla="*/ T144 w 562"/>
                              <a:gd name="T146" fmla="+- 0 -19 -418"/>
                              <a:gd name="T147" fmla="*/ -19 h 533"/>
                              <a:gd name="T148" fmla="+- 0 3942 3924"/>
                              <a:gd name="T149" fmla="*/ T148 w 562"/>
                              <a:gd name="T150" fmla="+- 0 -58 -418"/>
                              <a:gd name="T151" fmla="*/ -58 h 533"/>
                              <a:gd name="T152" fmla="+- 0 3929 3924"/>
                              <a:gd name="T153" fmla="*/ T152 w 562"/>
                              <a:gd name="T154" fmla="+- 0 -100 -418"/>
                              <a:gd name="T155" fmla="*/ -100 h 533"/>
                              <a:gd name="T156" fmla="+- 0 3924 3924"/>
                              <a:gd name="T157" fmla="*/ T156 w 562"/>
                              <a:gd name="T158" fmla="+- 0 -144 -418"/>
                              <a:gd name="T159" fmla="*/ -144 h 53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562" h="533">
                                <a:moveTo>
                                  <a:pt x="0" y="266"/>
                                </a:moveTo>
                                <a:lnTo>
                                  <a:pt x="1" y="243"/>
                                </a:lnTo>
                                <a:lnTo>
                                  <a:pt x="4" y="221"/>
                                </a:lnTo>
                                <a:lnTo>
                                  <a:pt x="9" y="200"/>
                                </a:lnTo>
                                <a:lnTo>
                                  <a:pt x="15" y="179"/>
                                </a:lnTo>
                                <a:lnTo>
                                  <a:pt x="24" y="159"/>
                                </a:lnTo>
                                <a:lnTo>
                                  <a:pt x="33" y="140"/>
                                </a:lnTo>
                                <a:lnTo>
                                  <a:pt x="45" y="122"/>
                                </a:lnTo>
                                <a:lnTo>
                                  <a:pt x="58" y="104"/>
                                </a:lnTo>
                                <a:lnTo>
                                  <a:pt x="72" y="88"/>
                                </a:lnTo>
                                <a:lnTo>
                                  <a:pt x="87" y="73"/>
                                </a:lnTo>
                                <a:lnTo>
                                  <a:pt x="104" y="59"/>
                                </a:lnTo>
                                <a:lnTo>
                                  <a:pt x="122" y="46"/>
                                </a:lnTo>
                                <a:lnTo>
                                  <a:pt x="141" y="35"/>
                                </a:lnTo>
                                <a:lnTo>
                                  <a:pt x="161" y="25"/>
                                </a:lnTo>
                                <a:lnTo>
                                  <a:pt x="182" y="17"/>
                                </a:lnTo>
                                <a:lnTo>
                                  <a:pt x="203" y="10"/>
                                </a:lnTo>
                                <a:lnTo>
                                  <a:pt x="226" y="5"/>
                                </a:lnTo>
                                <a:lnTo>
                                  <a:pt x="249" y="1"/>
                                </a:lnTo>
                                <a:lnTo>
                                  <a:pt x="272" y="0"/>
                                </a:lnTo>
                                <a:lnTo>
                                  <a:pt x="281" y="0"/>
                                </a:lnTo>
                                <a:lnTo>
                                  <a:pt x="305" y="1"/>
                                </a:lnTo>
                                <a:lnTo>
                                  <a:pt x="328" y="3"/>
                                </a:lnTo>
                                <a:lnTo>
                                  <a:pt x="350" y="8"/>
                                </a:lnTo>
                                <a:lnTo>
                                  <a:pt x="372" y="14"/>
                                </a:lnTo>
                                <a:lnTo>
                                  <a:pt x="393" y="22"/>
                                </a:lnTo>
                                <a:lnTo>
                                  <a:pt x="414" y="31"/>
                                </a:lnTo>
                                <a:lnTo>
                                  <a:pt x="433" y="42"/>
                                </a:lnTo>
                                <a:lnTo>
                                  <a:pt x="451" y="54"/>
                                </a:lnTo>
                                <a:lnTo>
                                  <a:pt x="468" y="68"/>
                                </a:lnTo>
                                <a:lnTo>
                                  <a:pt x="484" y="82"/>
                                </a:lnTo>
                                <a:lnTo>
                                  <a:pt x="499" y="98"/>
                                </a:lnTo>
                                <a:lnTo>
                                  <a:pt x="512" y="115"/>
                                </a:lnTo>
                                <a:lnTo>
                                  <a:pt x="524" y="133"/>
                                </a:lnTo>
                                <a:lnTo>
                                  <a:pt x="535" y="152"/>
                                </a:lnTo>
                                <a:lnTo>
                                  <a:pt x="544" y="172"/>
                                </a:lnTo>
                                <a:lnTo>
                                  <a:pt x="551" y="192"/>
                                </a:lnTo>
                                <a:lnTo>
                                  <a:pt x="556" y="214"/>
                                </a:lnTo>
                                <a:lnTo>
                                  <a:pt x="560" y="236"/>
                                </a:lnTo>
                                <a:lnTo>
                                  <a:pt x="561" y="258"/>
                                </a:lnTo>
                                <a:lnTo>
                                  <a:pt x="562" y="266"/>
                                </a:lnTo>
                                <a:lnTo>
                                  <a:pt x="561" y="289"/>
                                </a:lnTo>
                                <a:lnTo>
                                  <a:pt x="558" y="311"/>
                                </a:lnTo>
                                <a:lnTo>
                                  <a:pt x="553" y="332"/>
                                </a:lnTo>
                                <a:lnTo>
                                  <a:pt x="546" y="353"/>
                                </a:lnTo>
                                <a:lnTo>
                                  <a:pt x="538" y="373"/>
                                </a:lnTo>
                                <a:lnTo>
                                  <a:pt x="528" y="392"/>
                                </a:lnTo>
                                <a:lnTo>
                                  <a:pt x="517" y="410"/>
                                </a:lnTo>
                                <a:lnTo>
                                  <a:pt x="504" y="428"/>
                                </a:lnTo>
                                <a:lnTo>
                                  <a:pt x="490" y="444"/>
                                </a:lnTo>
                                <a:lnTo>
                                  <a:pt x="474" y="459"/>
                                </a:lnTo>
                                <a:lnTo>
                                  <a:pt x="457" y="473"/>
                                </a:lnTo>
                                <a:lnTo>
                                  <a:pt x="440" y="486"/>
                                </a:lnTo>
                                <a:lnTo>
                                  <a:pt x="421" y="497"/>
                                </a:lnTo>
                                <a:lnTo>
                                  <a:pt x="401" y="507"/>
                                </a:lnTo>
                                <a:lnTo>
                                  <a:pt x="380" y="515"/>
                                </a:lnTo>
                                <a:lnTo>
                                  <a:pt x="358" y="522"/>
                                </a:lnTo>
                                <a:lnTo>
                                  <a:pt x="336" y="527"/>
                                </a:lnTo>
                                <a:lnTo>
                                  <a:pt x="313" y="531"/>
                                </a:lnTo>
                                <a:lnTo>
                                  <a:pt x="289" y="532"/>
                                </a:lnTo>
                                <a:lnTo>
                                  <a:pt x="281" y="532"/>
                                </a:lnTo>
                                <a:lnTo>
                                  <a:pt x="257" y="531"/>
                                </a:lnTo>
                                <a:lnTo>
                                  <a:pt x="234" y="529"/>
                                </a:lnTo>
                                <a:lnTo>
                                  <a:pt x="211" y="524"/>
                                </a:lnTo>
                                <a:lnTo>
                                  <a:pt x="189" y="518"/>
                                </a:lnTo>
                                <a:lnTo>
                                  <a:pt x="168" y="510"/>
                                </a:lnTo>
                                <a:lnTo>
                                  <a:pt x="148" y="501"/>
                                </a:lnTo>
                                <a:lnTo>
                                  <a:pt x="129" y="490"/>
                                </a:lnTo>
                                <a:lnTo>
                                  <a:pt x="110" y="478"/>
                                </a:lnTo>
                                <a:lnTo>
                                  <a:pt x="93" y="464"/>
                                </a:lnTo>
                                <a:lnTo>
                                  <a:pt x="77" y="450"/>
                                </a:lnTo>
                                <a:lnTo>
                                  <a:pt x="63" y="434"/>
                                </a:lnTo>
                                <a:lnTo>
                                  <a:pt x="49" y="417"/>
                                </a:lnTo>
                                <a:lnTo>
                                  <a:pt x="37" y="399"/>
                                </a:lnTo>
                                <a:lnTo>
                                  <a:pt x="27" y="380"/>
                                </a:lnTo>
                                <a:lnTo>
                                  <a:pt x="18" y="360"/>
                                </a:lnTo>
                                <a:lnTo>
                                  <a:pt x="11" y="340"/>
                                </a:lnTo>
                                <a:lnTo>
                                  <a:pt x="5" y="318"/>
                                </a:lnTo>
                                <a:lnTo>
                                  <a:pt x="2" y="296"/>
                                </a:lnTo>
                                <a:lnTo>
                                  <a:pt x="0" y="274"/>
                                </a:lnTo>
                                <a:lnTo>
                                  <a:pt x="0" y="26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2" name="Picture 3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15" y="-262"/>
                            <a:ext cx="382" cy="21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83" name="Freeform 349"/>
                        <wps:cNvSpPr>
                          <a:spLocks/>
                        </wps:cNvSpPr>
                        <wps:spPr bwMode="auto">
                          <a:xfrm>
                            <a:off x="1438" y="-826"/>
                            <a:ext cx="337" cy="0"/>
                          </a:xfrm>
                          <a:custGeom>
                            <a:avLst/>
                            <a:gdLst>
                              <a:gd name="T0" fmla="+- 0 1774 1438"/>
                              <a:gd name="T1" fmla="*/ T0 w 337"/>
                              <a:gd name="T2" fmla="+- 0 1438 1438"/>
                              <a:gd name="T3" fmla="*/ T2 w 337"/>
                              <a:gd name="T4" fmla="+- 0 1438 1438"/>
                              <a:gd name="T5" fmla="*/ T4 w 33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w="337">
                                <a:moveTo>
                                  <a:pt x="336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Freeform 350"/>
                        <wps:cNvSpPr>
                          <a:spLocks/>
                        </wps:cNvSpPr>
                        <wps:spPr bwMode="auto">
                          <a:xfrm>
                            <a:off x="1394" y="-932"/>
                            <a:ext cx="445" cy="0"/>
                          </a:xfrm>
                          <a:custGeom>
                            <a:avLst/>
                            <a:gdLst>
                              <a:gd name="T0" fmla="+- 0 1394 1394"/>
                              <a:gd name="T1" fmla="*/ T0 w 445"/>
                              <a:gd name="T2" fmla="+- 0 1839 1394"/>
                              <a:gd name="T3" fmla="*/ T2 w 44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45">
                                <a:moveTo>
                                  <a:pt x="0" y="0"/>
                                </a:moveTo>
                                <a:lnTo>
                                  <a:pt x="445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5" name="Picture 3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39" y="-1023"/>
                            <a:ext cx="533" cy="4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86" name="Freeform 352"/>
                        <wps:cNvSpPr>
                          <a:spLocks/>
                        </wps:cNvSpPr>
                        <wps:spPr bwMode="auto">
                          <a:xfrm>
                            <a:off x="1596" y="-819"/>
                            <a:ext cx="0" cy="636"/>
                          </a:xfrm>
                          <a:custGeom>
                            <a:avLst/>
                            <a:gdLst>
                              <a:gd name="T0" fmla="+- 0 -819 -819"/>
                              <a:gd name="T1" fmla="*/ -819 h 636"/>
                              <a:gd name="T2" fmla="+- 0 -184 -819"/>
                              <a:gd name="T3" fmla="*/ -184 h 636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36">
                                <a:moveTo>
                                  <a:pt x="0" y="0"/>
                                </a:moveTo>
                                <a:lnTo>
                                  <a:pt x="0" y="635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Freeform 353"/>
                        <wps:cNvSpPr>
                          <a:spLocks/>
                        </wps:cNvSpPr>
                        <wps:spPr bwMode="auto">
                          <a:xfrm>
                            <a:off x="1596" y="-193"/>
                            <a:ext cx="2329" cy="0"/>
                          </a:xfrm>
                          <a:custGeom>
                            <a:avLst/>
                            <a:gdLst>
                              <a:gd name="T0" fmla="+- 0 1596 1596"/>
                              <a:gd name="T1" fmla="*/ T0 w 2329"/>
                              <a:gd name="T2" fmla="+- 0 3925 1596"/>
                              <a:gd name="T3" fmla="*/ T2 w 232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329">
                                <a:moveTo>
                                  <a:pt x="0" y="0"/>
                                </a:moveTo>
                                <a:lnTo>
                                  <a:pt x="2329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2E3EE1" id="Group 336" o:spid="_x0000_s1026" style="position:absolute;margin-left:69.35pt;margin-top:-93.3pt;width:252.35pt;height:99.35pt;z-index:-251650048;mso-position-horizontal-relative:page" coordorigin="1387,-1866" coordsize="5047,198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">
                <v:shape id="Freeform 337" o:spid="_x0000_s1027" style="position:absolute;left:2766;top:-1858;width:904;height:600;visibility:visible;mso-wrap-style:square;v-text-anchor:top" coordsize="904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" path="m,583r11,17l810,74,827,63r10,53l905,,816,46,799,57,,583xe" fillcolor="black" stroked="f">
                  <v:path arrowok="t" o:connecttype="custom" o:connectlocs="0,-1275;11,-1258;810,-1784;827,-1795;837,-1742;905,-1858;816,-1812;799,-1801;0,-1275" o:connectangles="0,0,0,0,0,0,0,0,0"/>
                </v:shape>
                <v:shape id="Freeform 338" o:spid="_x0000_s1028" style="position:absolute;left:2766;top:-1858;width:904;height:600;visibility:visible;mso-wrap-style:square;v-text-anchor:top" coordsize="904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" path="m816,46l905,,771,15r28,42l816,46xe" fillcolor="black" stroked="f">
                  <v:path arrowok="t" o:connecttype="custom" o:connectlocs="816,-1812;905,-1858;771,-1843;799,-1801;816,-1812" o:connectangles="0,0,0,0,0"/>
                </v:shape>
                <v:shape id="Freeform 339" o:spid="_x0000_s1029" style="position:absolute;left:2766;top:-1858;width:904;height:600;visibility:visible;mso-wrap-style:square;v-text-anchor:top" coordsize="904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" path="m837,116l827,63,810,74r27,42xe" fillcolor="black" stroked="f">
                  <v:path arrowok="t" o:connecttype="custom" o:connectlocs="837,-1742;827,-1795;810,-1784;837,-1742" o:connectangles="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40" o:spid="_x0000_s1030" type="#_x0000_t75" style="position:absolute;left:2772;top:-1350;width:898;height: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">
                  <v:imagedata r:id="rId18" o:title=""/>
                </v:shape>
                <v:shape id="Freeform 341" o:spid="_x0000_s1031" style="position:absolute;left:1596;top:-1671;width:3703;height:1481;visibility:visible;mso-wrap-style:square;v-text-anchor:top" coordsize="3703,1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" path="m,748l,164,969,148,1081,r112,296l1418,r112,296l1642,r113,296l1867,r112,296l2092,148r1460,l3552,444,3327,592r376,36l3309,718r369,78l3322,852r368,90l3449,1020r-10,461l1306,1481e" filled="f" strokeweight=".72pt">
                  <v:path arrowok="t" o:connecttype="custom" o:connectlocs="0,-923;0,-1507;969,-1523;1081,-1671;1193,-1375;1418,-1671;1530,-1375;1642,-1671;1755,-1375;1867,-1671;1979,-1375;2092,-1523;3552,-1523;3552,-1227;3327,-1079;3703,-1043;3309,-953;3678,-875;3322,-819;3690,-729;3449,-651;3439,-190;1306,-190" o:connectangles="0,0,0,0,0,0,0,0,0,0,0,0,0,0,0,0,0,0,0,0,0,0,0"/>
                </v:shape>
                <v:shape id="Freeform 342" o:spid="_x0000_s1032" style="position:absolute;left:5052;top:-1520;width:1063;height:1330;visibility:visible;mso-wrap-style:square;v-text-anchor:top" coordsize="1063,1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" path="m89,r974,l1063,1330,,1330e" filled="f" strokeweight=".72pt">
                  <v:stroke dashstyle="dash"/>
                  <v:path arrowok="t" o:connecttype="custom" o:connectlocs="89,-1520;1063,-1520;1063,-190;0,-190" o:connectangles="0,0,0,0"/>
                </v:shape>
                <v:shape id="Freeform 343" o:spid="_x0000_s1033" style="position:absolute;left:5866;top:-1095;width:562;height:564;visibility:visible;mso-wrap-style:square;v-text-anchor:top" coordsize="562,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" path="m,282r,21l3,325r4,23l13,369r8,21l30,410r11,19l53,447r13,17l81,480r16,15l114,509r18,12l151,532r20,9l191,549r22,7l235,560r22,3l280,564r21,-1l324,560r22,-4l367,550r21,-8l408,533r19,-11l445,510r17,-13l478,482r15,-16l506,449r13,-18l530,412r9,-20l547,371r6,-21l557,328r3,-23l561,282r-1,-21l558,238r-5,-22l547,194r-7,-20l531,154,520,134,508,116,494,99,480,83,464,68,447,55,429,42,410,32,390,22,370,14,348,8,326,4,304,1,280,,260,1,237,3,215,8r-22,6l173,21,153,31,134,41,116,53,99,67,83,82,68,97,54,115,42,133,31,152r-9,19l14,192,8,214,3,236,1,259,,282xe" stroked="f">
                  <v:path arrowok="t" o:connecttype="custom" o:connectlocs="0,-792;7,-747;21,-705;41,-666;66,-631;97,-600;132,-574;171,-554;213,-539;257,-532;301,-532;346,-539;388,-553;427,-573;462,-598;493,-629;519,-664;539,-703;553,-745;560,-790;560,-834;553,-879;540,-921;520,-961;494,-996;464,-1027;429,-1053;390,-1073;348,-1087;304,-1094;260,-1094;215,-1087;173,-1074;134,-1054;99,-1028;68,-998;42,-962;22,-924;8,-881;1,-836" o:connectangles="0,0,0,0,0,0,0,0,0,0,0,0,0,0,0,0,0,0,0,0,0,0,0,0,0,0,0,0,0,0,0,0,0,0,0,0,0,0,0,0"/>
                </v:shape>
                <v:shape id="Freeform 344" o:spid="_x0000_s1034" style="position:absolute;left:5866;top:-1095;width:562;height:564;visibility:visible;mso-wrap-style:square;v-text-anchor:top" coordsize="562,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" path="m,282l1,259,3,236,8,214r6,-22l22,171r9,-19l42,133,54,115,68,97,83,82,99,67,116,53,134,41,153,31,173,21r20,-7l215,8,237,3,260,1,280,r24,1l326,4r22,4l370,14r20,8l410,32r19,10l447,55r17,13l480,83r14,16l508,116r12,18l531,154r9,20l547,194r6,22l558,238r2,23l561,282r-1,23l557,328r-4,22l547,371r-8,21l530,412r-11,19l506,449r-13,17l478,482r-16,15l445,510r-18,12l408,533r-20,9l367,550r-21,6l324,560r-23,3l280,564r-23,-1l235,560r-22,-4l191,549r-20,-8l151,532,132,521,114,509,97,495,81,480,66,464,53,447,41,429,30,410,21,390,13,369,7,348,3,325,,303,,282xe" filled="f" strokeweight=".72pt">
                  <v:path arrowok="t" o:connecttype="custom" o:connectlocs="1,-836;8,-881;22,-924;42,-962;68,-998;99,-1028;134,-1054;173,-1074;215,-1087;260,-1094;304,-1094;348,-1087;390,-1073;429,-1053;464,-1027;494,-996;520,-961;540,-921;553,-879;560,-834;560,-790;553,-745;539,-703;519,-664;493,-629;462,-598;427,-573;388,-553;346,-539;301,-532;257,-532;213,-539;171,-554;132,-574;97,-600;66,-631;41,-666;21,-705;7,-747;0,-792" o:connectangles="0,0,0,0,0,0,0,0,0,0,0,0,0,0,0,0,0,0,0,0,0,0,0,0,0,0,0,0,0,0,0,0,0,0,0,0,0,0,0,0"/>
                </v:shape>
                <v:shape id="Picture 345" o:spid="_x0000_s1035" type="#_x0000_t75" style="position:absolute;left:5954;top:-932;width:382;height:2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">
                  <v:imagedata r:id="rId19" o:title=""/>
                </v:shape>
                <v:shape id="Freeform 346" o:spid="_x0000_s1036" style="position:absolute;left:3924;top:-418;width:562;height:533;visibility:visible;mso-wrap-style:square;v-text-anchor:top" coordsize="562,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" path="m,266r2,30l5,318r6,22l18,360r9,20l37,399r12,18l63,434r14,16l93,464r17,14l129,490r19,11l168,510r21,8l211,524r23,5l257,531r24,1l289,532r24,-1l336,527r22,-5l380,515r21,-8l421,497r19,-11l457,473r17,-14l490,444r14,-16l517,410r11,-18l538,373r8,-20l553,332r5,-21l561,289r1,-23l561,258r-1,-22l556,214r-5,-22l544,172r-9,-20l524,133,512,115,499,98,484,82,468,68,451,54,433,42,414,31,393,22,372,14,350,8,328,3,305,1,281,r-9,l249,1,226,5r-23,5l182,17r-21,8l141,35,122,46,104,59,87,73,72,88,58,104,45,122,33,140r-9,19l15,179,9,200,4,221,1,243,,266xe" stroked="f">
                  <v:path arrowok="t" o:connecttype="custom" o:connectlocs="2,-122;11,-78;27,-38;49,-1;77,32;110,60;148,83;189,100;234,111;281,114;313,113;358,104;401,89;440,68;474,41;504,10;528,-26;546,-65;558,-107;562,-152;560,-182;551,-226;535,-266;512,-303;484,-336;451,-364;414,-387;372,-404;328,-415;281,-418;249,-417;203,-408;161,-393;122,-372;87,-345;58,-314;33,-278;15,-239;4,-197;0,-152" o:connectangles="0,0,0,0,0,0,0,0,0,0,0,0,0,0,0,0,0,0,0,0,0,0,0,0,0,0,0,0,0,0,0,0,0,0,0,0,0,0,0,0"/>
                </v:shape>
                <v:shape id="Freeform 347" o:spid="_x0000_s1037" style="position:absolute;left:3924;top:-418;width:562;height:533;visibility:visible;mso-wrap-style:square;v-text-anchor:top" coordsize="562,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" path="m,266l1,243,4,221,9,200r6,-21l24,159r9,-19l45,122,58,104,72,88,87,73,104,59,122,46,141,35,161,25r21,-8l203,10,226,5,249,1,272,r9,l305,1r23,2l350,8r22,6l393,22r21,9l433,42r18,12l468,68r16,14l499,98r13,17l524,133r11,19l544,172r7,20l556,214r4,22l561,258r1,8l561,289r-3,22l553,332r-7,21l538,373r-10,19l517,410r-13,18l490,444r-16,15l457,473r-17,13l421,497r-20,10l380,515r-22,7l336,527r-23,4l289,532r-8,l257,531r-23,-2l211,524r-22,-6l168,510r-20,-9l129,490,110,478,93,464,77,450,63,434,49,417,37,399,27,380,18,360,11,340,5,318,2,296,,274r,-8xe" filled="f" strokeweight=".72pt">
                  <v:path arrowok="t" o:connecttype="custom" o:connectlocs="1,-175;9,-218;24,-259;45,-296;72,-330;104,-359;141,-383;182,-401;226,-413;272,-418;305,-417;350,-410;393,-396;433,-376;468,-350;499,-320;524,-285;544,-246;556,-204;561,-160;561,-129;553,-86;538,-45;517,-8;490,26;457,55;421,79;380,97;336,109;289,114;257,113;211,106;168,92;129,72;93,46;63,16;37,-19;18,-58;5,-100;0,-144" o:connectangles="0,0,0,0,0,0,0,0,0,0,0,0,0,0,0,0,0,0,0,0,0,0,0,0,0,0,0,0,0,0,0,0,0,0,0,0,0,0,0,0"/>
                </v:shape>
                <v:shape id="Picture 348" o:spid="_x0000_s1038" type="#_x0000_t75" style="position:absolute;left:4015;top:-262;width:382;height:2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">
                  <v:imagedata r:id="rId20" o:title=""/>
                </v:shape>
                <v:shape id="Freeform 349" o:spid="_x0000_s1039" style="position:absolute;left:1438;top:-826;width:337;height:0;visibility:visible;mso-wrap-style:square;v-text-anchor:top" coordsize="33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" path="m336,l,e" filled="f" strokeweight=".72pt">
                  <v:path arrowok="t" o:connecttype="custom" o:connectlocs="336,0;0,0;0,0" o:connectangles="0,0,0"/>
                </v:shape>
                <v:shape id="Freeform 350" o:spid="_x0000_s1040" style="position:absolute;left:1394;top:-932;width:445;height:0;visibility:visible;mso-wrap-style:square;v-text-anchor:top" coordsize="44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" path="m,l445,e" filled="f" strokeweight=".72pt">
                  <v:path arrowok="t" o:connecttype="custom" o:connectlocs="0,0;445,0" o:connectangles="0,0"/>
                </v:shape>
                <v:shape id="Picture 351" o:spid="_x0000_s1041" type="#_x0000_t75" style="position:absolute;left:5239;top:-1023;width:533;height:4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">
                  <v:imagedata r:id="rId21" o:title=""/>
                </v:shape>
                <v:shape id="Freeform 352" o:spid="_x0000_s1042" style="position:absolute;left:1596;top:-819;width:0;height:636;visibility:visible;mso-wrap-style:square;v-text-anchor:top" coordsize="0,6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" path="m,l,635e" filled="f" strokeweight=".48pt">
                  <v:path arrowok="t" o:connecttype="custom" o:connectlocs="0,-819;0,-184" o:connectangles="0,0"/>
                </v:shape>
                <v:shape id="Freeform 353" o:spid="_x0000_s1043" style="position:absolute;left:1596;top:-193;width:2329;height:0;visibility:visible;mso-wrap-style:square;v-text-anchor:top" coordsize="232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" path="m,l2329,e" filled="f" strokeweight=".48pt">
                  <v:path arrowok="t" o:connecttype="custom" o:connectlocs="0,0;2329,0" o:connectangles="0,0"/>
                </v:shape>
                <w10:wrap anchorx="page"/>
              </v:group>
            </w:pict>
          </mc:Fallback>
        </mc:AlternateContent>
      </w:r>
      <w:r w:rsidR="00662BAF">
        <w:rPr>
          <w:position w:val="-3"/>
        </w:rPr>
        <w:t>(</w:t>
      </w:r>
      <w:r w:rsidR="00662BAF">
        <w:rPr>
          <w:spacing w:val="-2"/>
          <w:position w:val="-3"/>
        </w:rPr>
        <w:t>a</w:t>
      </w:r>
      <w:r w:rsidR="00662BAF">
        <w:rPr>
          <w:position w:val="-3"/>
        </w:rPr>
        <w:t xml:space="preserve">)                                                                       </w:t>
      </w:r>
      <w:r w:rsidR="00662BAF">
        <w:rPr>
          <w:spacing w:val="22"/>
          <w:position w:val="-3"/>
        </w:rPr>
        <w:t xml:space="preserve"> </w:t>
      </w:r>
      <w:r w:rsidR="00662BAF">
        <w:rPr>
          <w:position w:val="-3"/>
        </w:rPr>
        <w:t xml:space="preserve">(b)        </w:t>
      </w:r>
      <w:r w:rsidR="00662BAF">
        <w:rPr>
          <w:spacing w:val="25"/>
          <w:position w:val="-3"/>
        </w:rPr>
        <w:t xml:space="preserve"> </w:t>
      </w:r>
      <w:r w:rsidR="00662BAF">
        <w:rPr>
          <w:rFonts w:ascii="Calibri" w:eastAsia="Calibri" w:hAnsi="Calibri" w:cs="Calibri"/>
          <w:position w:val="8"/>
          <w:sz w:val="28"/>
          <w:szCs w:val="28"/>
        </w:rPr>
        <w:t>I</w:t>
      </w:r>
    </w:p>
    <w:p w14:paraId="399CD4A5" w14:textId="77777777" w:rsidR="00662BAF" w:rsidRDefault="00662BAF" w:rsidP="00662BAF">
      <w:pPr>
        <w:spacing w:before="12" w:line="240" w:lineRule="exact"/>
      </w:pPr>
    </w:p>
    <w:p w14:paraId="50969588" w14:textId="77777777" w:rsidR="00662BAF" w:rsidRDefault="00662BAF" w:rsidP="00662BAF">
      <w:pPr>
        <w:spacing w:before="29"/>
        <w:ind w:left="100" w:right="99"/>
      </w:pPr>
      <w:r>
        <w:rPr>
          <w:spacing w:val="-1"/>
          <w:position w:val="2"/>
        </w:rPr>
        <w:t>F</w:t>
      </w:r>
      <w:r>
        <w:rPr>
          <w:position w:val="2"/>
        </w:rPr>
        <w:t>i</w:t>
      </w:r>
      <w:r>
        <w:rPr>
          <w:spacing w:val="-2"/>
          <w:position w:val="2"/>
        </w:rPr>
        <w:t>g</w:t>
      </w:r>
      <w:r>
        <w:rPr>
          <w:spacing w:val="2"/>
          <w:position w:val="2"/>
        </w:rPr>
        <w:t>u</w:t>
      </w:r>
      <w:r>
        <w:rPr>
          <w:position w:val="2"/>
        </w:rPr>
        <w:t>re</w:t>
      </w:r>
      <w:r>
        <w:rPr>
          <w:spacing w:val="-2"/>
          <w:position w:val="2"/>
        </w:rPr>
        <w:t xml:space="preserve"> </w:t>
      </w:r>
      <w:r>
        <w:rPr>
          <w:position w:val="2"/>
        </w:rPr>
        <w:t>4.1:</w:t>
      </w:r>
      <w:r>
        <w:rPr>
          <w:spacing w:val="1"/>
          <w:position w:val="2"/>
        </w:rPr>
        <w:t xml:space="preserve"> (</w:t>
      </w:r>
      <w:r>
        <w:rPr>
          <w:spacing w:val="-1"/>
          <w:position w:val="2"/>
        </w:rPr>
        <w:t>a</w:t>
      </w:r>
      <w:r>
        <w:rPr>
          <w:position w:val="2"/>
        </w:rPr>
        <w:t xml:space="preserve">) </w:t>
      </w:r>
      <w:r>
        <w:rPr>
          <w:spacing w:val="1"/>
          <w:position w:val="2"/>
        </w:rPr>
        <w:t>S</w:t>
      </w:r>
      <w:r>
        <w:rPr>
          <w:position w:val="2"/>
        </w:rPr>
        <w:t>i</w:t>
      </w:r>
      <w:r>
        <w:rPr>
          <w:spacing w:val="1"/>
          <w:position w:val="2"/>
        </w:rPr>
        <w:t>m</w:t>
      </w:r>
      <w:r>
        <w:rPr>
          <w:position w:val="2"/>
        </w:rPr>
        <w:t xml:space="preserve">ple </w:t>
      </w:r>
      <w:r>
        <w:rPr>
          <w:spacing w:val="-1"/>
          <w:position w:val="2"/>
        </w:rPr>
        <w:t>c</w:t>
      </w:r>
      <w:r>
        <w:rPr>
          <w:position w:val="2"/>
        </w:rPr>
        <w:t>i</w:t>
      </w:r>
      <w:r>
        <w:rPr>
          <w:spacing w:val="2"/>
          <w:position w:val="2"/>
        </w:rPr>
        <w:t>r</w:t>
      </w:r>
      <w:r>
        <w:rPr>
          <w:spacing w:val="-1"/>
          <w:position w:val="2"/>
        </w:rPr>
        <w:t>c</w:t>
      </w:r>
      <w:r>
        <w:rPr>
          <w:position w:val="2"/>
        </w:rPr>
        <w:t>uit</w:t>
      </w:r>
      <w:r>
        <w:rPr>
          <w:spacing w:val="1"/>
          <w:position w:val="2"/>
        </w:rPr>
        <w:t xml:space="preserve"> </w:t>
      </w:r>
      <w:r>
        <w:rPr>
          <w:position w:val="2"/>
        </w:rPr>
        <w:t>to det</w:t>
      </w:r>
      <w:r>
        <w:rPr>
          <w:spacing w:val="-1"/>
          <w:position w:val="2"/>
        </w:rPr>
        <w:t>e</w:t>
      </w:r>
      <w:r>
        <w:rPr>
          <w:position w:val="2"/>
        </w:rPr>
        <w:t>rmine</w:t>
      </w:r>
      <w:r>
        <w:rPr>
          <w:spacing w:val="1"/>
          <w:position w:val="2"/>
        </w:rPr>
        <w:t xml:space="preserve"> </w:t>
      </w:r>
      <w:r>
        <w:rPr>
          <w:position w:val="2"/>
        </w:rPr>
        <w:t>unkn</w:t>
      </w:r>
      <w:r>
        <w:rPr>
          <w:spacing w:val="2"/>
          <w:position w:val="2"/>
        </w:rPr>
        <w:t>o</w:t>
      </w:r>
      <w:r>
        <w:rPr>
          <w:position w:val="2"/>
        </w:rPr>
        <w:t xml:space="preserve">wn </w:t>
      </w:r>
      <w:r>
        <w:rPr>
          <w:spacing w:val="-1"/>
          <w:position w:val="2"/>
        </w:rPr>
        <w:t>re</w:t>
      </w:r>
      <w:r>
        <w:rPr>
          <w:position w:val="2"/>
        </w:rPr>
        <w:t>si</w:t>
      </w:r>
      <w:r>
        <w:rPr>
          <w:spacing w:val="1"/>
          <w:position w:val="2"/>
        </w:rPr>
        <w:t>s</w:t>
      </w:r>
      <w:r>
        <w:rPr>
          <w:position w:val="2"/>
        </w:rPr>
        <w:t>tan</w:t>
      </w:r>
      <w:r>
        <w:rPr>
          <w:spacing w:val="-1"/>
          <w:position w:val="2"/>
        </w:rPr>
        <w:t>c</w:t>
      </w:r>
      <w:r>
        <w:rPr>
          <w:position w:val="2"/>
        </w:rPr>
        <w:t>e,</w:t>
      </w:r>
      <w:r>
        <w:rPr>
          <w:spacing w:val="2"/>
          <w:position w:val="2"/>
        </w:rPr>
        <w:t xml:space="preserve"> </w:t>
      </w:r>
      <w:r>
        <w:rPr>
          <w:spacing w:val="1"/>
          <w:position w:val="2"/>
        </w:rPr>
        <w:t>R</w:t>
      </w:r>
      <w:r>
        <w:rPr>
          <w:sz w:val="16"/>
          <w:szCs w:val="16"/>
        </w:rPr>
        <w:t>x</w:t>
      </w:r>
      <w:r>
        <w:rPr>
          <w:spacing w:val="19"/>
          <w:sz w:val="16"/>
          <w:szCs w:val="16"/>
        </w:rPr>
        <w:t xml:space="preserve"> </w:t>
      </w:r>
      <w:r>
        <w:rPr>
          <w:spacing w:val="5"/>
          <w:position w:val="2"/>
        </w:rPr>
        <w:t>b</w:t>
      </w:r>
      <w:r>
        <w:rPr>
          <w:position w:val="2"/>
        </w:rPr>
        <w:t>y</w:t>
      </w:r>
      <w:r>
        <w:rPr>
          <w:spacing w:val="-5"/>
          <w:position w:val="2"/>
        </w:rPr>
        <w:t xml:space="preserve"> </w:t>
      </w:r>
      <w:r>
        <w:rPr>
          <w:position w:val="2"/>
        </w:rPr>
        <w:t>using</w:t>
      </w:r>
      <w:r>
        <w:rPr>
          <w:spacing w:val="-2"/>
          <w:position w:val="2"/>
        </w:rPr>
        <w:t xml:space="preserve"> </w:t>
      </w:r>
      <w:r>
        <w:rPr>
          <w:position w:val="2"/>
        </w:rPr>
        <w:t>Ohm</w:t>
      </w:r>
      <w:r>
        <w:rPr>
          <w:spacing w:val="-1"/>
          <w:position w:val="2"/>
        </w:rPr>
        <w:t>’</w:t>
      </w:r>
      <w:r>
        <w:rPr>
          <w:position w:val="2"/>
        </w:rPr>
        <w:t>s l</w:t>
      </w:r>
      <w:r>
        <w:rPr>
          <w:spacing w:val="2"/>
          <w:position w:val="2"/>
        </w:rPr>
        <w:t>a</w:t>
      </w:r>
      <w:r>
        <w:rPr>
          <w:position w:val="2"/>
        </w:rPr>
        <w:t xml:space="preserve">w, </w:t>
      </w:r>
      <w:r>
        <w:rPr>
          <w:spacing w:val="-1"/>
          <w:position w:val="2"/>
        </w:rPr>
        <w:t>a</w:t>
      </w:r>
      <w:r>
        <w:rPr>
          <w:position w:val="2"/>
        </w:rPr>
        <w:t>m</w:t>
      </w:r>
      <w:r>
        <w:rPr>
          <w:spacing w:val="1"/>
          <w:position w:val="2"/>
        </w:rPr>
        <w:t>m</w:t>
      </w:r>
      <w:r>
        <w:rPr>
          <w:spacing w:val="-1"/>
          <w:position w:val="2"/>
        </w:rPr>
        <w:t>e</w:t>
      </w:r>
      <w:r>
        <w:rPr>
          <w:position w:val="2"/>
        </w:rPr>
        <w:t xml:space="preserve">ter </w:t>
      </w:r>
      <w:r>
        <w:t>(</w:t>
      </w:r>
      <w:r>
        <w:rPr>
          <w:spacing w:val="-1"/>
        </w:rPr>
        <w:t>A</w:t>
      </w:r>
      <w:r>
        <w:t xml:space="preserve">) </w:t>
      </w:r>
      <w:r>
        <w:rPr>
          <w:spacing w:val="-2"/>
        </w:rPr>
        <w:t>a</w:t>
      </w:r>
      <w:r>
        <w:t>nd vol</w:t>
      </w:r>
      <w:r>
        <w:rPr>
          <w:spacing w:val="1"/>
        </w:rPr>
        <w:t>t</w:t>
      </w:r>
      <w:r>
        <w:t>met</w:t>
      </w:r>
      <w:r>
        <w:rPr>
          <w:spacing w:val="-1"/>
        </w:rPr>
        <w:t>e</w:t>
      </w:r>
      <w:r>
        <w:t>r</w:t>
      </w:r>
      <w:r>
        <w:rPr>
          <w:spacing w:val="1"/>
        </w:rPr>
        <w:t xml:space="preserve"> </w:t>
      </w:r>
      <w:r>
        <w:t>(</w:t>
      </w:r>
      <w:r>
        <w:rPr>
          <w:spacing w:val="-1"/>
        </w:rPr>
        <w:t>V</w:t>
      </w:r>
      <w:r>
        <w:t>)</w:t>
      </w:r>
      <w:r>
        <w:rPr>
          <w:spacing w:val="1"/>
        </w:rPr>
        <w:t xml:space="preserve"> </w:t>
      </w:r>
      <w:r>
        <w:rPr>
          <w:spacing w:val="-1"/>
        </w:rPr>
        <w:t>a</w:t>
      </w:r>
      <w:r>
        <w:rPr>
          <w:spacing w:val="1"/>
        </w:rPr>
        <w:t>r</w:t>
      </w:r>
      <w:r>
        <w:t>e</w:t>
      </w:r>
      <w:r>
        <w:rPr>
          <w:spacing w:val="-1"/>
        </w:rPr>
        <w:t xml:space="preserve"> </w:t>
      </w:r>
      <w:r>
        <w:t>us</w:t>
      </w:r>
      <w:r>
        <w:rPr>
          <w:spacing w:val="-1"/>
        </w:rPr>
        <w:t>e</w:t>
      </w:r>
      <w:r>
        <w:t xml:space="preserve">d to </w:t>
      </w:r>
      <w:r>
        <w:rPr>
          <w:spacing w:val="1"/>
        </w:rPr>
        <w:t>m</w:t>
      </w:r>
      <w:r>
        <w:rPr>
          <w:spacing w:val="-1"/>
        </w:rPr>
        <w:t>ea</w:t>
      </w:r>
      <w:r>
        <w:t>su</w:t>
      </w:r>
      <w:r>
        <w:rPr>
          <w:spacing w:val="2"/>
        </w:rPr>
        <w:t>r</w:t>
      </w:r>
      <w:r>
        <w:t>e</w:t>
      </w:r>
      <w:r>
        <w:rPr>
          <w:spacing w:val="-1"/>
        </w:rPr>
        <w:t xml:space="preserve"> </w:t>
      </w:r>
      <w:r>
        <w:t xml:space="preserve">the </w:t>
      </w:r>
      <w:r>
        <w:rPr>
          <w:spacing w:val="-1"/>
        </w:rPr>
        <w:t>c</w:t>
      </w:r>
      <w:r>
        <w:rPr>
          <w:spacing w:val="2"/>
        </w:rPr>
        <w:t>u</w:t>
      </w:r>
      <w:r>
        <w:rPr>
          <w:spacing w:val="1"/>
        </w:rPr>
        <w:t>r</w:t>
      </w:r>
      <w:r>
        <w:t>r</w:t>
      </w:r>
      <w:r>
        <w:rPr>
          <w:spacing w:val="-2"/>
        </w:rPr>
        <w:t>e</w:t>
      </w:r>
      <w:r>
        <w:t>nt and pot</w:t>
      </w:r>
      <w:r>
        <w:rPr>
          <w:spacing w:val="-1"/>
        </w:rPr>
        <w:t>e</w:t>
      </w:r>
      <w:r>
        <w:t>nt</w:t>
      </w:r>
      <w:r>
        <w:rPr>
          <w:spacing w:val="1"/>
        </w:rPr>
        <w:t>i</w:t>
      </w:r>
      <w:r>
        <w:rPr>
          <w:spacing w:val="-1"/>
        </w:rPr>
        <w:t>a</w:t>
      </w:r>
      <w:r>
        <w:t>l drop in</w:t>
      </w:r>
      <w:r>
        <w:rPr>
          <w:spacing w:val="2"/>
        </w:rPr>
        <w:t xml:space="preserve"> </w:t>
      </w:r>
      <w:r>
        <w:t xml:space="preserve">the </w:t>
      </w:r>
      <w:r>
        <w:rPr>
          <w:spacing w:val="-1"/>
        </w:rPr>
        <w:t>c</w:t>
      </w:r>
      <w:r>
        <w:t>ir</w:t>
      </w:r>
      <w:r>
        <w:rPr>
          <w:spacing w:val="-1"/>
        </w:rPr>
        <w:t>c</w:t>
      </w:r>
      <w:r>
        <w:t>ui</w:t>
      </w:r>
      <w:r>
        <w:rPr>
          <w:spacing w:val="1"/>
        </w:rPr>
        <w:t>t</w:t>
      </w:r>
      <w:r>
        <w:t>, v</w:t>
      </w:r>
      <w:r>
        <w:rPr>
          <w:spacing w:val="-1"/>
        </w:rPr>
        <w:t>a</w:t>
      </w:r>
      <w:r>
        <w:t>ri</w:t>
      </w:r>
      <w:r>
        <w:rPr>
          <w:spacing w:val="-1"/>
        </w:rPr>
        <w:t>a</w:t>
      </w:r>
      <w:r>
        <w:t>b</w:t>
      </w:r>
      <w:r>
        <w:rPr>
          <w:spacing w:val="3"/>
        </w:rPr>
        <w:t>l</w:t>
      </w:r>
      <w:r>
        <w:t xml:space="preserve">e </w:t>
      </w:r>
      <w:r>
        <w:rPr>
          <w:position w:val="2"/>
        </w:rPr>
        <w:t>r</w:t>
      </w:r>
      <w:r>
        <w:rPr>
          <w:spacing w:val="-2"/>
          <w:position w:val="2"/>
        </w:rPr>
        <w:t>e</w:t>
      </w:r>
      <w:r>
        <w:rPr>
          <w:position w:val="2"/>
        </w:rPr>
        <w:t>si</w:t>
      </w:r>
      <w:r>
        <w:rPr>
          <w:spacing w:val="1"/>
          <w:position w:val="2"/>
        </w:rPr>
        <w:t>s</w:t>
      </w:r>
      <w:r>
        <w:rPr>
          <w:position w:val="2"/>
        </w:rPr>
        <w:t xml:space="preserve">tor, </w:t>
      </w:r>
      <w:r>
        <w:rPr>
          <w:spacing w:val="1"/>
          <w:position w:val="2"/>
        </w:rPr>
        <w:t>R</w:t>
      </w:r>
      <w:r>
        <w:rPr>
          <w:sz w:val="16"/>
          <w:szCs w:val="16"/>
        </w:rPr>
        <w:t>h</w:t>
      </w:r>
      <w:r>
        <w:rPr>
          <w:spacing w:val="21"/>
          <w:sz w:val="16"/>
          <w:szCs w:val="16"/>
        </w:rPr>
        <w:t xml:space="preserve"> </w:t>
      </w:r>
      <w:r>
        <w:rPr>
          <w:position w:val="2"/>
        </w:rPr>
        <w:t>is u</w:t>
      </w:r>
      <w:r>
        <w:rPr>
          <w:spacing w:val="1"/>
          <w:position w:val="2"/>
        </w:rPr>
        <w:t>s</w:t>
      </w:r>
      <w:r>
        <w:rPr>
          <w:spacing w:val="-1"/>
          <w:position w:val="2"/>
        </w:rPr>
        <w:t>e</w:t>
      </w:r>
      <w:r>
        <w:rPr>
          <w:position w:val="2"/>
        </w:rPr>
        <w:t>d to ch</w:t>
      </w:r>
      <w:r>
        <w:rPr>
          <w:spacing w:val="-1"/>
          <w:position w:val="2"/>
        </w:rPr>
        <w:t>a</w:t>
      </w:r>
      <w:r>
        <w:rPr>
          <w:position w:val="2"/>
        </w:rPr>
        <w:t>n</w:t>
      </w:r>
      <w:r>
        <w:rPr>
          <w:spacing w:val="-2"/>
          <w:position w:val="2"/>
        </w:rPr>
        <w:t>g</w:t>
      </w:r>
      <w:r>
        <w:rPr>
          <w:position w:val="2"/>
        </w:rPr>
        <w:t>e</w:t>
      </w:r>
      <w:r>
        <w:rPr>
          <w:spacing w:val="-1"/>
          <w:position w:val="2"/>
        </w:rPr>
        <w:t xml:space="preserve"> </w:t>
      </w:r>
      <w:r>
        <w:rPr>
          <w:position w:val="2"/>
        </w:rPr>
        <w:t>t</w:t>
      </w:r>
      <w:r>
        <w:rPr>
          <w:spacing w:val="3"/>
          <w:position w:val="2"/>
        </w:rPr>
        <w:t>h</w:t>
      </w:r>
      <w:r>
        <w:rPr>
          <w:position w:val="2"/>
        </w:rPr>
        <w:t>e</w:t>
      </w:r>
      <w:r>
        <w:rPr>
          <w:spacing w:val="-1"/>
          <w:position w:val="2"/>
        </w:rPr>
        <w:t xml:space="preserve"> c</w:t>
      </w:r>
      <w:r>
        <w:rPr>
          <w:position w:val="2"/>
        </w:rPr>
        <w:t>u</w:t>
      </w:r>
      <w:r>
        <w:rPr>
          <w:spacing w:val="1"/>
          <w:position w:val="2"/>
        </w:rPr>
        <w:t>r</w:t>
      </w:r>
      <w:r>
        <w:rPr>
          <w:position w:val="2"/>
        </w:rPr>
        <w:t>r</w:t>
      </w:r>
      <w:r>
        <w:rPr>
          <w:spacing w:val="-2"/>
          <w:position w:val="2"/>
        </w:rPr>
        <w:t>e</w:t>
      </w:r>
      <w:r>
        <w:rPr>
          <w:position w:val="2"/>
        </w:rPr>
        <w:t>nt flow in t</w:t>
      </w:r>
      <w:r>
        <w:rPr>
          <w:spacing w:val="2"/>
          <w:position w:val="2"/>
        </w:rPr>
        <w:t>h</w:t>
      </w:r>
      <w:r>
        <w:rPr>
          <w:position w:val="2"/>
        </w:rPr>
        <w:t>e</w:t>
      </w:r>
      <w:r>
        <w:rPr>
          <w:spacing w:val="-1"/>
          <w:position w:val="2"/>
        </w:rPr>
        <w:t xml:space="preserve"> c</w:t>
      </w:r>
      <w:r>
        <w:rPr>
          <w:position w:val="2"/>
        </w:rPr>
        <w:t>ir</w:t>
      </w:r>
      <w:r>
        <w:rPr>
          <w:spacing w:val="-1"/>
          <w:position w:val="2"/>
        </w:rPr>
        <w:t>c</w:t>
      </w:r>
      <w:r>
        <w:rPr>
          <w:position w:val="2"/>
        </w:rPr>
        <w:t>uit</w:t>
      </w:r>
      <w:r>
        <w:rPr>
          <w:spacing w:val="3"/>
          <w:position w:val="2"/>
        </w:rPr>
        <w:t xml:space="preserve"> </w:t>
      </w:r>
      <w:r>
        <w:rPr>
          <w:position w:val="2"/>
        </w:rPr>
        <w:t>(b)</w:t>
      </w:r>
      <w:r>
        <w:rPr>
          <w:spacing w:val="-1"/>
          <w:position w:val="2"/>
        </w:rPr>
        <w:t xml:space="preserve"> </w:t>
      </w:r>
      <w:r>
        <w:rPr>
          <w:spacing w:val="1"/>
          <w:position w:val="2"/>
        </w:rPr>
        <w:t>S</w:t>
      </w:r>
      <w:r>
        <w:rPr>
          <w:position w:val="2"/>
        </w:rPr>
        <w:t xml:space="preserve">lope </w:t>
      </w:r>
      <w:r>
        <w:rPr>
          <w:spacing w:val="2"/>
          <w:position w:val="2"/>
        </w:rPr>
        <w:t>o</w:t>
      </w:r>
      <w:r>
        <w:rPr>
          <w:position w:val="2"/>
        </w:rPr>
        <w:t>f the</w:t>
      </w:r>
      <w:r>
        <w:rPr>
          <w:spacing w:val="1"/>
          <w:position w:val="2"/>
        </w:rPr>
        <w:t xml:space="preserve"> </w:t>
      </w:r>
      <w:r>
        <w:rPr>
          <w:position w:val="2"/>
        </w:rPr>
        <w:t>V vs</w:t>
      </w:r>
      <w:r>
        <w:rPr>
          <w:spacing w:val="2"/>
          <w:position w:val="2"/>
        </w:rPr>
        <w:t xml:space="preserve"> </w:t>
      </w:r>
      <w:r>
        <w:rPr>
          <w:position w:val="2"/>
        </w:rPr>
        <w:t>I</w:t>
      </w:r>
      <w:r>
        <w:rPr>
          <w:spacing w:val="-3"/>
          <w:position w:val="2"/>
        </w:rPr>
        <w:t xml:space="preserve"> </w:t>
      </w:r>
      <w:r>
        <w:rPr>
          <w:position w:val="2"/>
        </w:rPr>
        <w:t>gr</w:t>
      </w:r>
      <w:r>
        <w:rPr>
          <w:spacing w:val="-2"/>
          <w:position w:val="2"/>
        </w:rPr>
        <w:t>a</w:t>
      </w:r>
      <w:r>
        <w:rPr>
          <w:position w:val="2"/>
        </w:rPr>
        <w:t>ph</w:t>
      </w:r>
      <w:r>
        <w:rPr>
          <w:spacing w:val="2"/>
          <w:position w:val="2"/>
        </w:rPr>
        <w:t xml:space="preserve"> </w:t>
      </w:r>
      <w:r>
        <w:rPr>
          <w:spacing w:val="-2"/>
          <w:position w:val="2"/>
        </w:rPr>
        <w:t>g</w:t>
      </w:r>
      <w:r>
        <w:rPr>
          <w:position w:val="2"/>
        </w:rPr>
        <w:t>ives</w:t>
      </w:r>
    </w:p>
    <w:p w14:paraId="3BF36935" w14:textId="77777777" w:rsidR="00662BAF" w:rsidRDefault="00662BAF" w:rsidP="00662BAF">
      <w:pPr>
        <w:spacing w:line="260" w:lineRule="exact"/>
        <w:ind w:left="100"/>
      </w:pPr>
      <w:r>
        <w:t>the v</w:t>
      </w:r>
      <w:r>
        <w:rPr>
          <w:spacing w:val="-1"/>
        </w:rPr>
        <w:t>a</w:t>
      </w:r>
      <w:r>
        <w:t>lue of</w:t>
      </w:r>
      <w:r>
        <w:rPr>
          <w:spacing w:val="-1"/>
        </w:rPr>
        <w:t xml:space="preserve"> </w:t>
      </w:r>
      <w:r>
        <w:t>R.</w:t>
      </w:r>
    </w:p>
    <w:p w14:paraId="0417F830" w14:textId="77777777" w:rsidR="00662BAF" w:rsidRDefault="00662BAF" w:rsidP="00662BAF">
      <w:pPr>
        <w:spacing w:before="7" w:line="100" w:lineRule="exact"/>
        <w:rPr>
          <w:sz w:val="10"/>
          <w:szCs w:val="10"/>
        </w:rPr>
      </w:pPr>
    </w:p>
    <w:p w14:paraId="26990C6D" w14:textId="77777777" w:rsidR="00662BAF" w:rsidRDefault="00662BAF" w:rsidP="00662BAF">
      <w:pPr>
        <w:spacing w:line="280" w:lineRule="exact"/>
        <w:ind w:left="100" w:right="543"/>
      </w:pPr>
      <w:r>
        <w:rPr>
          <w:spacing w:val="1"/>
        </w:rPr>
        <w:t>W</w:t>
      </w:r>
      <w:r>
        <w:t>h</w:t>
      </w:r>
      <w:r>
        <w:rPr>
          <w:spacing w:val="-1"/>
        </w:rPr>
        <w:t>e</w:t>
      </w:r>
      <w:r>
        <w:t xml:space="preserve">n </w:t>
      </w:r>
      <w:r>
        <w:rPr>
          <w:i/>
        </w:rPr>
        <w:t>N</w:t>
      </w:r>
      <w:r>
        <w:rPr>
          <w:i/>
          <w:spacing w:val="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r</w:t>
      </w:r>
      <w:r>
        <w:rPr>
          <w:spacing w:val="-2"/>
        </w:rPr>
        <w:t>e</w:t>
      </w:r>
      <w:r>
        <w:t>si</w:t>
      </w:r>
      <w:r>
        <w:rPr>
          <w:spacing w:val="1"/>
        </w:rPr>
        <w:t>s</w:t>
      </w:r>
      <w:r>
        <w:t xml:space="preserve">tors </w:t>
      </w:r>
      <w:r>
        <w:rPr>
          <w:spacing w:val="-1"/>
        </w:rPr>
        <w:t>a</w:t>
      </w:r>
      <w:r>
        <w:t xml:space="preserve">re </w:t>
      </w:r>
      <w:r>
        <w:rPr>
          <w:spacing w:val="-1"/>
        </w:rPr>
        <w:t>c</w:t>
      </w:r>
      <w:r>
        <w:t>onn</w:t>
      </w:r>
      <w:r>
        <w:rPr>
          <w:spacing w:val="-1"/>
        </w:rPr>
        <w:t>ec</w:t>
      </w:r>
      <w:r>
        <w:rPr>
          <w:spacing w:val="3"/>
        </w:rPr>
        <w:t>t</w:t>
      </w:r>
      <w:r>
        <w:rPr>
          <w:spacing w:val="-1"/>
        </w:rPr>
        <w:t>e</w:t>
      </w:r>
      <w:r>
        <w:t>d in s</w:t>
      </w:r>
      <w:r>
        <w:rPr>
          <w:spacing w:val="-1"/>
        </w:rPr>
        <w:t>e</w:t>
      </w:r>
      <w:r>
        <w:t>ri</w:t>
      </w:r>
      <w:r>
        <w:rPr>
          <w:spacing w:val="1"/>
        </w:rPr>
        <w:t>e</w:t>
      </w:r>
      <w:r>
        <w:t>s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t>nd p</w:t>
      </w:r>
      <w:r>
        <w:rPr>
          <w:spacing w:val="-1"/>
        </w:rPr>
        <w:t>a</w:t>
      </w:r>
      <w:r>
        <w:t>r</w:t>
      </w:r>
      <w:r>
        <w:rPr>
          <w:spacing w:val="-2"/>
        </w:rPr>
        <w:t>a</w:t>
      </w:r>
      <w:r>
        <w:t>l</w:t>
      </w:r>
      <w:r>
        <w:rPr>
          <w:spacing w:val="1"/>
        </w:rPr>
        <w:t>l</w:t>
      </w:r>
      <w:r>
        <w:rPr>
          <w:spacing w:val="-1"/>
        </w:rPr>
        <w:t>e</w:t>
      </w:r>
      <w:r>
        <w:t>l</w:t>
      </w:r>
      <w:r>
        <w:rPr>
          <w:spacing w:val="3"/>
        </w:rPr>
        <w:t xml:space="preserve"> </w:t>
      </w:r>
      <w:r>
        <w:rPr>
          <w:spacing w:val="-1"/>
        </w:rPr>
        <w:t>c</w:t>
      </w:r>
      <w:r>
        <w:t>onn</w:t>
      </w:r>
      <w:r>
        <w:rPr>
          <w:spacing w:val="-1"/>
        </w:rPr>
        <w:t>ec</w:t>
      </w:r>
      <w:r>
        <w:t>t</w:t>
      </w:r>
      <w:r>
        <w:rPr>
          <w:spacing w:val="1"/>
        </w:rPr>
        <w:t>i</w:t>
      </w:r>
      <w:r>
        <w:t>o</w:t>
      </w:r>
      <w:r>
        <w:rPr>
          <w:spacing w:val="2"/>
        </w:rPr>
        <w:t>n</w:t>
      </w:r>
      <w:r>
        <w:t>s</w:t>
      </w:r>
      <w:r>
        <w:rPr>
          <w:spacing w:val="2"/>
        </w:rPr>
        <w:t xml:space="preserve"> </w:t>
      </w:r>
      <w:r>
        <w:t>their</w:t>
      </w:r>
      <w:r>
        <w:rPr>
          <w:spacing w:val="-1"/>
        </w:rPr>
        <w:t xml:space="preserve"> e</w:t>
      </w:r>
      <w:r>
        <w:t>quival</w:t>
      </w:r>
      <w:r>
        <w:rPr>
          <w:spacing w:val="-1"/>
        </w:rPr>
        <w:t>e</w:t>
      </w:r>
      <w:r>
        <w:t xml:space="preserve">nt </w:t>
      </w:r>
      <w:r>
        <w:rPr>
          <w:position w:val="2"/>
        </w:rPr>
        <w:t>r</w:t>
      </w:r>
      <w:r>
        <w:rPr>
          <w:spacing w:val="-2"/>
          <w:position w:val="2"/>
        </w:rPr>
        <w:t>e</w:t>
      </w:r>
      <w:r>
        <w:rPr>
          <w:position w:val="2"/>
        </w:rPr>
        <w:t>si</w:t>
      </w:r>
      <w:r>
        <w:rPr>
          <w:spacing w:val="1"/>
          <w:position w:val="2"/>
        </w:rPr>
        <w:t>s</w:t>
      </w:r>
      <w:r>
        <w:rPr>
          <w:position w:val="2"/>
        </w:rPr>
        <w:t>tan</w:t>
      </w:r>
      <w:r>
        <w:rPr>
          <w:spacing w:val="-1"/>
          <w:position w:val="2"/>
        </w:rPr>
        <w:t>ce</w:t>
      </w:r>
      <w:r>
        <w:rPr>
          <w:position w:val="2"/>
        </w:rPr>
        <w:t xml:space="preserve">s </w:t>
      </w:r>
      <w:r>
        <w:rPr>
          <w:i/>
          <w:position w:val="2"/>
        </w:rPr>
        <w:t>R</w:t>
      </w:r>
      <w:r>
        <w:rPr>
          <w:i/>
          <w:sz w:val="16"/>
          <w:szCs w:val="16"/>
        </w:rPr>
        <w:t>s</w:t>
      </w:r>
      <w:r>
        <w:rPr>
          <w:i/>
          <w:spacing w:val="22"/>
          <w:sz w:val="16"/>
          <w:szCs w:val="16"/>
        </w:rPr>
        <w:t xml:space="preserve"> </w:t>
      </w:r>
      <w:r>
        <w:rPr>
          <w:spacing w:val="-1"/>
          <w:position w:val="2"/>
        </w:rPr>
        <w:t>a</w:t>
      </w:r>
      <w:r>
        <w:rPr>
          <w:position w:val="2"/>
        </w:rPr>
        <w:t xml:space="preserve">nd </w:t>
      </w:r>
      <w:r>
        <w:rPr>
          <w:i/>
          <w:position w:val="2"/>
        </w:rPr>
        <w:t>R</w:t>
      </w:r>
      <w:r>
        <w:rPr>
          <w:i/>
          <w:sz w:val="16"/>
          <w:szCs w:val="16"/>
        </w:rPr>
        <w:t>p</w:t>
      </w:r>
      <w:r>
        <w:rPr>
          <w:i/>
          <w:spacing w:val="21"/>
          <w:sz w:val="16"/>
          <w:szCs w:val="16"/>
        </w:rPr>
        <w:t xml:space="preserve"> </w:t>
      </w:r>
      <w:r>
        <w:rPr>
          <w:spacing w:val="-1"/>
          <w:position w:val="2"/>
        </w:rPr>
        <w:t>a</w:t>
      </w:r>
      <w:r>
        <w:rPr>
          <w:position w:val="2"/>
        </w:rPr>
        <w:t xml:space="preserve">re </w:t>
      </w:r>
      <w:r>
        <w:rPr>
          <w:spacing w:val="-1"/>
          <w:position w:val="2"/>
        </w:rPr>
        <w:t>ca</w:t>
      </w:r>
      <w:r>
        <w:rPr>
          <w:position w:val="2"/>
        </w:rPr>
        <w:t>lcul</w:t>
      </w:r>
      <w:r>
        <w:rPr>
          <w:spacing w:val="-1"/>
          <w:position w:val="2"/>
        </w:rPr>
        <w:t>a</w:t>
      </w:r>
      <w:r>
        <w:rPr>
          <w:position w:val="2"/>
        </w:rPr>
        <w:t xml:space="preserve">ted </w:t>
      </w:r>
      <w:r>
        <w:rPr>
          <w:spacing w:val="4"/>
          <w:position w:val="2"/>
        </w:rPr>
        <w:t>b</w:t>
      </w:r>
      <w:r>
        <w:rPr>
          <w:position w:val="2"/>
        </w:rPr>
        <w:t>y</w:t>
      </w:r>
      <w:r>
        <w:rPr>
          <w:spacing w:val="-5"/>
          <w:position w:val="2"/>
        </w:rPr>
        <w:t xml:space="preserve"> </w:t>
      </w:r>
      <w:r>
        <w:rPr>
          <w:position w:val="2"/>
        </w:rPr>
        <w:t>the</w:t>
      </w:r>
      <w:r>
        <w:rPr>
          <w:spacing w:val="2"/>
          <w:position w:val="2"/>
        </w:rPr>
        <w:t xml:space="preserve"> </w:t>
      </w:r>
      <w:r>
        <w:rPr>
          <w:position w:val="2"/>
        </w:rPr>
        <w:t>following</w:t>
      </w:r>
      <w:r>
        <w:rPr>
          <w:spacing w:val="-2"/>
          <w:position w:val="2"/>
        </w:rPr>
        <w:t xml:space="preserve"> </w:t>
      </w:r>
      <w:r>
        <w:rPr>
          <w:position w:val="2"/>
        </w:rPr>
        <w:t xml:space="preserve">two </w:t>
      </w:r>
      <w:r>
        <w:rPr>
          <w:spacing w:val="-1"/>
          <w:position w:val="2"/>
        </w:rPr>
        <w:t>e</w:t>
      </w:r>
      <w:r>
        <w:rPr>
          <w:position w:val="2"/>
        </w:rPr>
        <w:t>q</w:t>
      </w:r>
      <w:r>
        <w:rPr>
          <w:spacing w:val="2"/>
          <w:position w:val="2"/>
        </w:rPr>
        <w:t>u</w:t>
      </w:r>
      <w:r>
        <w:rPr>
          <w:spacing w:val="-1"/>
          <w:position w:val="2"/>
        </w:rPr>
        <w:t>a</w:t>
      </w:r>
      <w:r>
        <w:rPr>
          <w:position w:val="2"/>
        </w:rPr>
        <w:t>t</w:t>
      </w:r>
      <w:r>
        <w:rPr>
          <w:spacing w:val="1"/>
          <w:position w:val="2"/>
        </w:rPr>
        <w:t>i</w:t>
      </w:r>
      <w:r>
        <w:rPr>
          <w:position w:val="2"/>
        </w:rPr>
        <w:t>on</w:t>
      </w:r>
      <w:r>
        <w:rPr>
          <w:spacing w:val="2"/>
          <w:position w:val="2"/>
        </w:rPr>
        <w:t>s</w:t>
      </w:r>
      <w:r>
        <w:rPr>
          <w:position w:val="2"/>
        </w:rPr>
        <w:t>:</w:t>
      </w:r>
    </w:p>
    <w:p w14:paraId="587E73E8" w14:textId="77777777" w:rsidR="00662BAF" w:rsidRDefault="00662BAF" w:rsidP="00662BAF">
      <w:pPr>
        <w:spacing w:before="1" w:line="100" w:lineRule="exact"/>
        <w:rPr>
          <w:sz w:val="10"/>
          <w:szCs w:val="10"/>
        </w:rPr>
      </w:pPr>
    </w:p>
    <w:p w14:paraId="063181F9" w14:textId="77777777" w:rsidR="00662BAF" w:rsidRDefault="00662BAF" w:rsidP="00662BAF">
      <w:pPr>
        <w:spacing w:line="300" w:lineRule="exact"/>
        <w:ind w:left="3457" w:right="3489"/>
        <w:jc w:val="center"/>
        <w:rPr>
          <w:rFonts w:ascii="Cambria Math" w:eastAsia="Cambria Math" w:hAnsi="Cambria Math" w:cs="Cambria Math"/>
          <w:sz w:val="17"/>
          <w:szCs w:val="17"/>
        </w:rPr>
        <w:sectPr w:rsidR="00662BAF">
          <w:type w:val="continuous"/>
          <w:pgSz w:w="12240" w:h="15840"/>
          <w:pgMar w:top="960" w:right="1320" w:bottom="280" w:left="1340" w:header="720" w:footer="720" w:gutter="0"/>
          <w:cols w:space="720"/>
        </w:sectPr>
      </w:pPr>
      <w:r>
        <w:rPr>
          <w:rFonts w:ascii="Cambria Math" w:eastAsia="Cambria Math" w:hAnsi="Cambria Math" w:cs="Cambria Math"/>
          <w:position w:val="2"/>
        </w:rPr>
        <w:t>R</w:t>
      </w:r>
      <w:r>
        <w:rPr>
          <w:rFonts w:ascii="Cambria Math" w:eastAsia="Cambria Math" w:hAnsi="Cambria Math" w:cs="Cambria Math"/>
          <w:position w:val="-2"/>
          <w:sz w:val="17"/>
          <w:szCs w:val="17"/>
        </w:rPr>
        <w:t xml:space="preserve">𝑠 </w:t>
      </w:r>
      <w:r>
        <w:rPr>
          <w:rFonts w:ascii="Cambria Math" w:eastAsia="Cambria Math" w:hAnsi="Cambria Math" w:cs="Cambria Math"/>
          <w:spacing w:val="6"/>
          <w:position w:val="-2"/>
          <w:sz w:val="17"/>
          <w:szCs w:val="17"/>
        </w:rPr>
        <w:t xml:space="preserve"> </w:t>
      </w:r>
      <w:r>
        <w:rPr>
          <w:rFonts w:ascii="Cambria Math" w:eastAsia="Cambria Math" w:hAnsi="Cambria Math" w:cs="Cambria Math"/>
          <w:position w:val="2"/>
        </w:rPr>
        <w:t xml:space="preserve">= </w:t>
      </w:r>
      <w:r>
        <w:rPr>
          <w:rFonts w:ascii="Cambria Math" w:eastAsia="Cambria Math" w:hAnsi="Cambria Math" w:cs="Cambria Math"/>
          <w:spacing w:val="13"/>
          <w:position w:val="2"/>
        </w:rPr>
        <w:t xml:space="preserve"> </w:t>
      </w:r>
      <w:r>
        <w:rPr>
          <w:rFonts w:ascii="Cambria Math" w:eastAsia="Cambria Math" w:hAnsi="Cambria Math" w:cs="Cambria Math"/>
          <w:position w:val="2"/>
        </w:rPr>
        <w:t>R</w:t>
      </w:r>
      <w:r>
        <w:rPr>
          <w:rFonts w:ascii="Cambria Math" w:eastAsia="Cambria Math" w:hAnsi="Cambria Math" w:cs="Cambria Math"/>
          <w:position w:val="-2"/>
          <w:sz w:val="17"/>
          <w:szCs w:val="17"/>
        </w:rPr>
        <w:t>1</w:t>
      </w:r>
      <w:r>
        <w:rPr>
          <w:rFonts w:ascii="Cambria Math" w:eastAsia="Cambria Math" w:hAnsi="Cambria Math" w:cs="Cambria Math"/>
          <w:spacing w:val="28"/>
          <w:position w:val="-2"/>
          <w:sz w:val="17"/>
          <w:szCs w:val="17"/>
        </w:rPr>
        <w:t xml:space="preserve"> </w:t>
      </w:r>
      <w:r>
        <w:rPr>
          <w:rFonts w:ascii="Cambria Math" w:eastAsia="Cambria Math" w:hAnsi="Cambria Math" w:cs="Cambria Math"/>
          <w:position w:val="2"/>
        </w:rPr>
        <w:t xml:space="preserve">+ </w:t>
      </w:r>
      <w:r>
        <w:rPr>
          <w:rFonts w:ascii="Cambria Math" w:eastAsia="Cambria Math" w:hAnsi="Cambria Math" w:cs="Cambria Math"/>
          <w:spacing w:val="1"/>
          <w:position w:val="2"/>
        </w:rPr>
        <w:t xml:space="preserve"> </w:t>
      </w:r>
      <w:r>
        <w:rPr>
          <w:rFonts w:ascii="Cambria Math" w:eastAsia="Cambria Math" w:hAnsi="Cambria Math" w:cs="Cambria Math"/>
          <w:position w:val="2"/>
        </w:rPr>
        <w:t>R</w:t>
      </w:r>
      <w:r>
        <w:rPr>
          <w:rFonts w:ascii="Cambria Math" w:eastAsia="Cambria Math" w:hAnsi="Cambria Math" w:cs="Cambria Math"/>
          <w:w w:val="104"/>
          <w:position w:val="-2"/>
          <w:sz w:val="17"/>
          <w:szCs w:val="17"/>
        </w:rPr>
        <w:t>2</w:t>
      </w:r>
      <w:r>
        <w:rPr>
          <w:rFonts w:ascii="Cambria Math" w:eastAsia="Cambria Math" w:hAnsi="Cambria Math" w:cs="Cambria Math"/>
          <w:position w:val="-2"/>
          <w:sz w:val="17"/>
          <w:szCs w:val="17"/>
        </w:rPr>
        <w:t xml:space="preserve"> </w:t>
      </w:r>
      <w:r>
        <w:rPr>
          <w:rFonts w:ascii="Cambria Math" w:eastAsia="Cambria Math" w:hAnsi="Cambria Math" w:cs="Cambria Math"/>
          <w:spacing w:val="-10"/>
          <w:position w:val="-2"/>
          <w:sz w:val="17"/>
          <w:szCs w:val="17"/>
        </w:rPr>
        <w:t xml:space="preserve"> </w:t>
      </w:r>
      <w:r>
        <w:rPr>
          <w:rFonts w:ascii="Cambria Math" w:eastAsia="Cambria Math" w:hAnsi="Cambria Math" w:cs="Cambria Math"/>
          <w:position w:val="2"/>
        </w:rPr>
        <w:t>+</w:t>
      </w:r>
      <w:r>
        <w:rPr>
          <w:rFonts w:ascii="Cambria Math" w:eastAsia="Cambria Math" w:hAnsi="Cambria Math" w:cs="Cambria Math"/>
          <w:spacing w:val="1"/>
          <w:position w:val="2"/>
        </w:rPr>
        <w:t xml:space="preserve"> </w:t>
      </w:r>
      <w:r>
        <w:rPr>
          <w:rFonts w:ascii="Cambria Math" w:eastAsia="Cambria Math" w:hAnsi="Cambria Math" w:cs="Cambria Math"/>
          <w:position w:val="2"/>
        </w:rPr>
        <w:t>⋯</w:t>
      </w:r>
      <w:r>
        <w:rPr>
          <w:rFonts w:ascii="Cambria Math" w:eastAsia="Cambria Math" w:hAnsi="Cambria Math" w:cs="Cambria Math"/>
          <w:spacing w:val="-13"/>
          <w:position w:val="2"/>
        </w:rPr>
        <w:t xml:space="preserve"> </w:t>
      </w:r>
      <w:r>
        <w:rPr>
          <w:rFonts w:ascii="Cambria Math" w:eastAsia="Cambria Math" w:hAnsi="Cambria Math" w:cs="Cambria Math"/>
          <w:position w:val="2"/>
        </w:rPr>
        <w:t>+ R</w:t>
      </w:r>
      <w:r w:rsidRPr="00A93DB8">
        <w:rPr>
          <w:rFonts w:ascii="Cambria Math" w:eastAsia="Cambria Math" w:hAnsi="Cambria Math" w:cs="Cambria Math"/>
          <w:position w:val="2"/>
          <w:vertAlign w:val="subscript"/>
        </w:rPr>
        <w:t xml:space="preserve">n </w:t>
      </w:r>
      <w:r w:rsidRPr="00A93DB8">
        <w:rPr>
          <w:rFonts w:ascii="Cambria Math" w:eastAsia="Cambria Math" w:hAnsi="Cambria Math" w:cs="Cambria Math"/>
          <w:spacing w:val="1"/>
          <w:position w:val="2"/>
          <w:vertAlign w:val="subscript"/>
        </w:rPr>
        <w:t xml:space="preserve"> </w:t>
      </w:r>
    </w:p>
    <w:p w14:paraId="3453D625" w14:textId="54CEABE5" w:rsidR="00662BAF" w:rsidRDefault="00E4328B" w:rsidP="00662BAF">
      <w:pPr>
        <w:spacing w:before="53" w:line="240" w:lineRule="exact"/>
        <w:ind w:right="313"/>
        <w:jc w:val="right"/>
        <w:rPr>
          <w:rFonts w:ascii="Cambria Math" w:eastAsia="Cambria Math" w:hAnsi="Cambria Math" w:cs="Cambria Math"/>
        </w:rPr>
      </w:pP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39BC3255" wp14:editId="62C2589F">
                <wp:simplePos x="0" y="0"/>
                <wp:positionH relativeFrom="page">
                  <wp:posOffset>3065145</wp:posOffset>
                </wp:positionH>
                <wp:positionV relativeFrom="paragraph">
                  <wp:posOffset>250825</wp:posOffset>
                </wp:positionV>
                <wp:extent cx="170815" cy="0"/>
                <wp:effectExtent l="7620" t="8890" r="12065" b="10160"/>
                <wp:wrapNone/>
                <wp:docPr id="68" name="Group 2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0815" cy="0"/>
                          <a:chOff x="4827" y="395"/>
                          <a:chExt cx="269" cy="0"/>
                        </a:xfrm>
                      </wpg:grpSpPr>
                      <wps:wsp>
                        <wps:cNvPr id="69" name="Freeform 288"/>
                        <wps:cNvSpPr>
                          <a:spLocks/>
                        </wps:cNvSpPr>
                        <wps:spPr bwMode="auto">
                          <a:xfrm>
                            <a:off x="4827" y="395"/>
                            <a:ext cx="269" cy="0"/>
                          </a:xfrm>
                          <a:custGeom>
                            <a:avLst/>
                            <a:gdLst>
                              <a:gd name="T0" fmla="+- 0 4827 4827"/>
                              <a:gd name="T1" fmla="*/ T0 w 269"/>
                              <a:gd name="T2" fmla="+- 0 5096 4827"/>
                              <a:gd name="T3" fmla="*/ T2 w 26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69">
                                <a:moveTo>
                                  <a:pt x="0" y="0"/>
                                </a:moveTo>
                                <a:lnTo>
                                  <a:pt x="269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B3FA4F" id="Group 287" o:spid="_x0000_s1026" style="position:absolute;margin-left:241.35pt;margin-top:19.75pt;width:13.45pt;height:0;z-index:-251656192;mso-position-horizontal-relative:page" coordorigin="4827,395" coordsize="26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">
                <v:shape id="Freeform 288" o:spid="_x0000_s1027" style="position:absolute;left:4827;top:395;width:269;height:0;visibility:visible;mso-wrap-style:square;v-text-anchor:top" coordsize="26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" path="m,l269,e" filled="f" strokeweight=".94pt">
                  <v:path arrowok="t" o:connecttype="custom" o:connectlocs="0,0;269,0" o:connectangles="0,0"/>
                </v:shape>
                <w10:wrap anchorx="page"/>
              </v:group>
            </w:pict>
          </mc:Fallback>
        </mc:AlternateContent>
      </w:r>
      <w:r w:rsidR="00662BAF">
        <w:rPr>
          <w:rFonts w:ascii="Cambria Math" w:eastAsia="Cambria Math" w:hAnsi="Cambria Math" w:cs="Cambria Math"/>
          <w:position w:val="-3"/>
        </w:rPr>
        <w:t>1</w:t>
      </w:r>
    </w:p>
    <w:p w14:paraId="0F4B151F" w14:textId="77777777" w:rsidR="00662BAF" w:rsidRDefault="00662BAF" w:rsidP="00662BAF">
      <w:pPr>
        <w:spacing w:line="160" w:lineRule="exact"/>
        <w:jc w:val="right"/>
        <w:rPr>
          <w:rFonts w:ascii="Cambria Math" w:eastAsia="Cambria Math" w:hAnsi="Cambria Math" w:cs="Cambria Math"/>
        </w:rPr>
      </w:pPr>
      <w:r>
        <w:rPr>
          <w:rFonts w:ascii="Cambria Math" w:eastAsia="Cambria Math" w:hAnsi="Cambria Math" w:cs="Cambria Math"/>
          <w:position w:val="-2"/>
        </w:rPr>
        <w:t>=</w:t>
      </w:r>
    </w:p>
    <w:p w14:paraId="4E760B45" w14:textId="77777777" w:rsidR="00662BAF" w:rsidRDefault="00662BAF" w:rsidP="00662BAF">
      <w:pPr>
        <w:spacing w:line="220" w:lineRule="exact"/>
        <w:ind w:right="257"/>
        <w:jc w:val="right"/>
        <w:rPr>
          <w:rFonts w:ascii="Cambria Math" w:eastAsia="Cambria Math" w:hAnsi="Cambria Math" w:cs="Cambria Math"/>
          <w:sz w:val="17"/>
          <w:szCs w:val="17"/>
        </w:rPr>
      </w:pPr>
      <w:r>
        <w:rPr>
          <w:rFonts w:ascii="Cambria Math" w:eastAsia="Cambria Math" w:hAnsi="Cambria Math" w:cs="Cambria Math"/>
          <w:position w:val="4"/>
        </w:rPr>
        <w:t>R</w:t>
      </w:r>
      <w:r>
        <w:rPr>
          <w:rFonts w:ascii="Cambria Math" w:eastAsia="Cambria Math" w:hAnsi="Cambria Math" w:cs="Cambria Math"/>
          <w:position w:val="-1"/>
          <w:sz w:val="17"/>
          <w:szCs w:val="17"/>
        </w:rPr>
        <w:t>𝑝</w:t>
      </w:r>
    </w:p>
    <w:p w14:paraId="219B3B12" w14:textId="77777777" w:rsidR="00662BAF" w:rsidRDefault="00662BAF" w:rsidP="00662BAF">
      <w:pPr>
        <w:spacing w:before="10" w:line="240" w:lineRule="exact"/>
      </w:pPr>
    </w:p>
    <w:p w14:paraId="5B35F5AF" w14:textId="287F4EAC" w:rsidR="00662BAF" w:rsidRDefault="00E4328B" w:rsidP="00662BAF">
      <w:pPr>
        <w:ind w:left="1305" w:right="2429"/>
        <w:jc w:val="center"/>
        <w:rPr>
          <w:rFonts w:ascii="Calibri" w:eastAsia="Calibri" w:hAnsi="Calibri" w:cs="Calibri"/>
          <w:sz w:val="14"/>
          <w:szCs w:val="14"/>
        </w:rPr>
      </w:pP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03E3C9A3" wp14:editId="321D48D1">
                <wp:simplePos x="0" y="0"/>
                <wp:positionH relativeFrom="page">
                  <wp:posOffset>1005840</wp:posOffset>
                </wp:positionH>
                <wp:positionV relativeFrom="paragraph">
                  <wp:posOffset>2540</wp:posOffset>
                </wp:positionV>
                <wp:extent cx="2275205" cy="1327150"/>
                <wp:effectExtent l="5715" t="0" r="14605" b="12065"/>
                <wp:wrapNone/>
                <wp:docPr id="45" name="Group 2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75205" cy="1327150"/>
                          <a:chOff x="1584" y="4"/>
                          <a:chExt cx="3583" cy="2090"/>
                        </a:xfrm>
                      </wpg:grpSpPr>
                      <wps:wsp>
                        <wps:cNvPr id="46" name="Freeform 296"/>
                        <wps:cNvSpPr>
                          <a:spLocks/>
                        </wps:cNvSpPr>
                        <wps:spPr bwMode="auto">
                          <a:xfrm>
                            <a:off x="1738" y="283"/>
                            <a:ext cx="2474" cy="1529"/>
                          </a:xfrm>
                          <a:custGeom>
                            <a:avLst/>
                            <a:gdLst>
                              <a:gd name="T0" fmla="+- 0 1738 1738"/>
                              <a:gd name="T1" fmla="*/ T0 w 2474"/>
                              <a:gd name="T2" fmla="+- 0 1055 283"/>
                              <a:gd name="T3" fmla="*/ 1055 h 1529"/>
                              <a:gd name="T4" fmla="+- 0 1738 1738"/>
                              <a:gd name="T5" fmla="*/ T4 w 2474"/>
                              <a:gd name="T6" fmla="+- 0 452 283"/>
                              <a:gd name="T7" fmla="*/ 452 h 1529"/>
                              <a:gd name="T8" fmla="+- 0 2393 1738"/>
                              <a:gd name="T9" fmla="*/ T8 w 2474"/>
                              <a:gd name="T10" fmla="+- 0 435 283"/>
                              <a:gd name="T11" fmla="*/ 435 h 1529"/>
                              <a:gd name="T12" fmla="+- 0 2469 1738"/>
                              <a:gd name="T13" fmla="*/ T12 w 2474"/>
                              <a:gd name="T14" fmla="+- 0 283 283"/>
                              <a:gd name="T15" fmla="*/ 283 h 1529"/>
                              <a:gd name="T16" fmla="+- 0 2545 1738"/>
                              <a:gd name="T17" fmla="*/ T16 w 2474"/>
                              <a:gd name="T18" fmla="+- 0 588 283"/>
                              <a:gd name="T19" fmla="*/ 588 h 1529"/>
                              <a:gd name="T20" fmla="+- 0 2697 1738"/>
                              <a:gd name="T21" fmla="*/ T20 w 2474"/>
                              <a:gd name="T22" fmla="+- 0 283 283"/>
                              <a:gd name="T23" fmla="*/ 283 h 1529"/>
                              <a:gd name="T24" fmla="+- 0 2773 1738"/>
                              <a:gd name="T25" fmla="*/ T24 w 2474"/>
                              <a:gd name="T26" fmla="+- 0 588 283"/>
                              <a:gd name="T27" fmla="*/ 588 h 1529"/>
                              <a:gd name="T28" fmla="+- 0 2849 1738"/>
                              <a:gd name="T29" fmla="*/ T28 w 2474"/>
                              <a:gd name="T30" fmla="+- 0 283 283"/>
                              <a:gd name="T31" fmla="*/ 283 h 1529"/>
                              <a:gd name="T32" fmla="+- 0 2925 1738"/>
                              <a:gd name="T33" fmla="*/ T32 w 2474"/>
                              <a:gd name="T34" fmla="+- 0 588 283"/>
                              <a:gd name="T35" fmla="*/ 588 h 1529"/>
                              <a:gd name="T36" fmla="+- 0 3001 1738"/>
                              <a:gd name="T37" fmla="*/ T36 w 2474"/>
                              <a:gd name="T38" fmla="+- 0 283 283"/>
                              <a:gd name="T39" fmla="*/ 283 h 1529"/>
                              <a:gd name="T40" fmla="+- 0 3077 1738"/>
                              <a:gd name="T41" fmla="*/ T40 w 2474"/>
                              <a:gd name="T42" fmla="+- 0 588 283"/>
                              <a:gd name="T43" fmla="*/ 588 h 1529"/>
                              <a:gd name="T44" fmla="+- 0 3153 1738"/>
                              <a:gd name="T45" fmla="*/ T44 w 2474"/>
                              <a:gd name="T46" fmla="+- 0 435 283"/>
                              <a:gd name="T47" fmla="*/ 435 h 1529"/>
                              <a:gd name="T48" fmla="+- 0 4117 1738"/>
                              <a:gd name="T49" fmla="*/ T48 w 2474"/>
                              <a:gd name="T50" fmla="+- 0 432 283"/>
                              <a:gd name="T51" fmla="*/ 432 h 1529"/>
                              <a:gd name="T52" fmla="+- 0 4121 1738"/>
                              <a:gd name="T53" fmla="*/ T52 w 2474"/>
                              <a:gd name="T54" fmla="+- 0 629 283"/>
                              <a:gd name="T55" fmla="*/ 629 h 1529"/>
                              <a:gd name="T56" fmla="+- 0 4026 1738"/>
                              <a:gd name="T57" fmla="*/ T56 w 2474"/>
                              <a:gd name="T58" fmla="+- 0 674 283"/>
                              <a:gd name="T59" fmla="*/ 674 h 1529"/>
                              <a:gd name="T60" fmla="+- 0 4207 1738"/>
                              <a:gd name="T61" fmla="*/ T60 w 2474"/>
                              <a:gd name="T62" fmla="+- 0 712 283"/>
                              <a:gd name="T63" fmla="*/ 712 h 1529"/>
                              <a:gd name="T64" fmla="+- 0 4017 1738"/>
                              <a:gd name="T65" fmla="*/ T64 w 2474"/>
                              <a:gd name="T66" fmla="+- 0 795 283"/>
                              <a:gd name="T67" fmla="*/ 795 h 1529"/>
                              <a:gd name="T68" fmla="+- 0 4193 1738"/>
                              <a:gd name="T69" fmla="*/ T68 w 2474"/>
                              <a:gd name="T70" fmla="+- 0 846 283"/>
                              <a:gd name="T71" fmla="*/ 846 h 1529"/>
                              <a:gd name="T72" fmla="+- 0 4007 1738"/>
                              <a:gd name="T73" fmla="*/ T72 w 2474"/>
                              <a:gd name="T74" fmla="+- 0 916 283"/>
                              <a:gd name="T75" fmla="*/ 916 h 1529"/>
                              <a:gd name="T76" fmla="+- 0 4212 1738"/>
                              <a:gd name="T77" fmla="*/ T76 w 2474"/>
                              <a:gd name="T78" fmla="+- 0 967 283"/>
                              <a:gd name="T79" fmla="*/ 967 h 1529"/>
                              <a:gd name="T80" fmla="+- 0 4098 1738"/>
                              <a:gd name="T81" fmla="*/ T80 w 2474"/>
                              <a:gd name="T82" fmla="+- 0 1018 283"/>
                              <a:gd name="T83" fmla="*/ 1018 h 1529"/>
                              <a:gd name="T84" fmla="+- 0 4098 1738"/>
                              <a:gd name="T85" fmla="*/ T84 w 2474"/>
                              <a:gd name="T86" fmla="+- 0 1171 283"/>
                              <a:gd name="T87" fmla="*/ 1171 h 1529"/>
                              <a:gd name="T88" fmla="+- 0 3998 1738"/>
                              <a:gd name="T89" fmla="*/ T88 w 2474"/>
                              <a:gd name="T90" fmla="+- 0 1235 283"/>
                              <a:gd name="T91" fmla="*/ 1235 h 1529"/>
                              <a:gd name="T92" fmla="+- 0 4188 1738"/>
                              <a:gd name="T93" fmla="*/ T92 w 2474"/>
                              <a:gd name="T94" fmla="+- 0 1292 283"/>
                              <a:gd name="T95" fmla="*/ 1292 h 1529"/>
                              <a:gd name="T96" fmla="+- 0 3988 1738"/>
                              <a:gd name="T97" fmla="*/ T96 w 2474"/>
                              <a:gd name="T98" fmla="+- 0 1368 283"/>
                              <a:gd name="T99" fmla="*/ 1368 h 1529"/>
                              <a:gd name="T100" fmla="+- 0 4188 1738"/>
                              <a:gd name="T101" fmla="*/ T100 w 2474"/>
                              <a:gd name="T102" fmla="+- 0 1444 283"/>
                              <a:gd name="T103" fmla="*/ 1444 h 1529"/>
                              <a:gd name="T104" fmla="+- 0 3993 1738"/>
                              <a:gd name="T105" fmla="*/ T104 w 2474"/>
                              <a:gd name="T106" fmla="+- 0 1490 283"/>
                              <a:gd name="T107" fmla="*/ 1490 h 1529"/>
                              <a:gd name="T108" fmla="+- 0 4178 1738"/>
                              <a:gd name="T109" fmla="*/ T108 w 2474"/>
                              <a:gd name="T110" fmla="+- 0 1566 283"/>
                              <a:gd name="T111" fmla="*/ 1566 h 1529"/>
                              <a:gd name="T112" fmla="+- 0 4064 1738"/>
                              <a:gd name="T113" fmla="*/ T112 w 2474"/>
                              <a:gd name="T114" fmla="+- 0 1610 283"/>
                              <a:gd name="T115" fmla="*/ 1610 h 1529"/>
                              <a:gd name="T116" fmla="+- 0 4066 1738"/>
                              <a:gd name="T117" fmla="*/ T116 w 2474"/>
                              <a:gd name="T118" fmla="+- 0 1811 283"/>
                              <a:gd name="T119" fmla="*/ 1811 h 1529"/>
                              <a:gd name="T120" fmla="+- 0 2621 1738"/>
                              <a:gd name="T121" fmla="*/ T120 w 2474"/>
                              <a:gd name="T122" fmla="+- 0 1811 283"/>
                              <a:gd name="T123" fmla="*/ 1811 h 152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</a:cxnLst>
                            <a:rect l="0" t="0" r="r" b="b"/>
                            <a:pathLst>
                              <a:path w="2474" h="1529">
                                <a:moveTo>
                                  <a:pt x="0" y="772"/>
                                </a:moveTo>
                                <a:lnTo>
                                  <a:pt x="0" y="169"/>
                                </a:lnTo>
                                <a:lnTo>
                                  <a:pt x="655" y="152"/>
                                </a:lnTo>
                                <a:lnTo>
                                  <a:pt x="731" y="0"/>
                                </a:lnTo>
                                <a:lnTo>
                                  <a:pt x="807" y="305"/>
                                </a:lnTo>
                                <a:lnTo>
                                  <a:pt x="959" y="0"/>
                                </a:lnTo>
                                <a:lnTo>
                                  <a:pt x="1035" y="305"/>
                                </a:lnTo>
                                <a:lnTo>
                                  <a:pt x="1111" y="0"/>
                                </a:lnTo>
                                <a:lnTo>
                                  <a:pt x="1187" y="305"/>
                                </a:lnTo>
                                <a:lnTo>
                                  <a:pt x="1263" y="0"/>
                                </a:lnTo>
                                <a:lnTo>
                                  <a:pt x="1339" y="305"/>
                                </a:lnTo>
                                <a:lnTo>
                                  <a:pt x="1415" y="152"/>
                                </a:lnTo>
                                <a:lnTo>
                                  <a:pt x="2379" y="149"/>
                                </a:lnTo>
                                <a:lnTo>
                                  <a:pt x="2383" y="346"/>
                                </a:lnTo>
                                <a:lnTo>
                                  <a:pt x="2288" y="391"/>
                                </a:lnTo>
                                <a:lnTo>
                                  <a:pt x="2469" y="429"/>
                                </a:lnTo>
                                <a:lnTo>
                                  <a:pt x="2279" y="512"/>
                                </a:lnTo>
                                <a:lnTo>
                                  <a:pt x="2455" y="563"/>
                                </a:lnTo>
                                <a:lnTo>
                                  <a:pt x="2269" y="633"/>
                                </a:lnTo>
                                <a:lnTo>
                                  <a:pt x="2474" y="684"/>
                                </a:lnTo>
                                <a:lnTo>
                                  <a:pt x="2360" y="735"/>
                                </a:lnTo>
                                <a:lnTo>
                                  <a:pt x="2360" y="888"/>
                                </a:lnTo>
                                <a:lnTo>
                                  <a:pt x="2260" y="952"/>
                                </a:lnTo>
                                <a:lnTo>
                                  <a:pt x="2450" y="1009"/>
                                </a:lnTo>
                                <a:lnTo>
                                  <a:pt x="2250" y="1085"/>
                                </a:lnTo>
                                <a:lnTo>
                                  <a:pt x="2450" y="1161"/>
                                </a:lnTo>
                                <a:lnTo>
                                  <a:pt x="2255" y="1207"/>
                                </a:lnTo>
                                <a:lnTo>
                                  <a:pt x="2440" y="1283"/>
                                </a:lnTo>
                                <a:lnTo>
                                  <a:pt x="2326" y="1327"/>
                                </a:lnTo>
                                <a:lnTo>
                                  <a:pt x="2328" y="1528"/>
                                </a:lnTo>
                                <a:lnTo>
                                  <a:pt x="883" y="1528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297"/>
                        <wps:cNvSpPr>
                          <a:spLocks/>
                        </wps:cNvSpPr>
                        <wps:spPr bwMode="auto">
                          <a:xfrm>
                            <a:off x="4066" y="436"/>
                            <a:ext cx="912" cy="1375"/>
                          </a:xfrm>
                          <a:custGeom>
                            <a:avLst/>
                            <a:gdLst>
                              <a:gd name="T0" fmla="+- 0 4142 4066"/>
                              <a:gd name="T1" fmla="*/ T0 w 912"/>
                              <a:gd name="T2" fmla="+- 0 436 436"/>
                              <a:gd name="T3" fmla="*/ 436 h 1375"/>
                              <a:gd name="T4" fmla="+- 0 4978 4066"/>
                              <a:gd name="T5" fmla="*/ T4 w 912"/>
                              <a:gd name="T6" fmla="+- 0 436 436"/>
                              <a:gd name="T7" fmla="*/ 436 h 1375"/>
                              <a:gd name="T8" fmla="+- 0 4978 4066"/>
                              <a:gd name="T9" fmla="*/ T8 w 912"/>
                              <a:gd name="T10" fmla="+- 0 1811 436"/>
                              <a:gd name="T11" fmla="*/ 1811 h 1375"/>
                              <a:gd name="T12" fmla="+- 0 4066 4066"/>
                              <a:gd name="T13" fmla="*/ T12 w 912"/>
                              <a:gd name="T14" fmla="+- 0 1811 436"/>
                              <a:gd name="T15" fmla="*/ 1811 h 1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912" h="1375">
                                <a:moveTo>
                                  <a:pt x="76" y="0"/>
                                </a:moveTo>
                                <a:lnTo>
                                  <a:pt x="912" y="0"/>
                                </a:lnTo>
                                <a:lnTo>
                                  <a:pt x="912" y="1375"/>
                                </a:lnTo>
                                <a:lnTo>
                                  <a:pt x="0" y="1375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Freeform 298"/>
                        <wps:cNvSpPr>
                          <a:spLocks/>
                        </wps:cNvSpPr>
                        <wps:spPr bwMode="auto">
                          <a:xfrm>
                            <a:off x="4697" y="871"/>
                            <a:ext cx="463" cy="595"/>
                          </a:xfrm>
                          <a:custGeom>
                            <a:avLst/>
                            <a:gdLst>
                              <a:gd name="T0" fmla="+- 0 4697 4697"/>
                              <a:gd name="T1" fmla="*/ T0 w 463"/>
                              <a:gd name="T2" fmla="+- 0 1190 871"/>
                              <a:gd name="T3" fmla="*/ 1190 h 595"/>
                              <a:gd name="T4" fmla="+- 0 4704 4697"/>
                              <a:gd name="T5" fmla="*/ T4 w 463"/>
                              <a:gd name="T6" fmla="+- 0 1240 871"/>
                              <a:gd name="T7" fmla="*/ 1240 h 595"/>
                              <a:gd name="T8" fmla="+- 0 4716 4697"/>
                              <a:gd name="T9" fmla="*/ T8 w 463"/>
                              <a:gd name="T10" fmla="+- 0 1287 871"/>
                              <a:gd name="T11" fmla="*/ 1287 h 595"/>
                              <a:gd name="T12" fmla="+- 0 4734 4697"/>
                              <a:gd name="T13" fmla="*/ T12 w 463"/>
                              <a:gd name="T14" fmla="+- 0 1330 871"/>
                              <a:gd name="T15" fmla="*/ 1330 h 595"/>
                              <a:gd name="T16" fmla="+- 0 4757 4697"/>
                              <a:gd name="T17" fmla="*/ T16 w 463"/>
                              <a:gd name="T18" fmla="+- 0 1369 871"/>
                              <a:gd name="T19" fmla="*/ 1369 h 595"/>
                              <a:gd name="T20" fmla="+- 0 4785 4697"/>
                              <a:gd name="T21" fmla="*/ T20 w 463"/>
                              <a:gd name="T22" fmla="+- 0 1402 871"/>
                              <a:gd name="T23" fmla="*/ 1402 h 595"/>
                              <a:gd name="T24" fmla="+- 0 4816 4697"/>
                              <a:gd name="T25" fmla="*/ T24 w 463"/>
                              <a:gd name="T26" fmla="+- 0 1429 871"/>
                              <a:gd name="T27" fmla="*/ 1429 h 595"/>
                              <a:gd name="T28" fmla="+- 0 4851 4697"/>
                              <a:gd name="T29" fmla="*/ T28 w 463"/>
                              <a:gd name="T30" fmla="+- 0 1449 871"/>
                              <a:gd name="T31" fmla="*/ 1449 h 595"/>
                              <a:gd name="T32" fmla="+- 0 4889 4697"/>
                              <a:gd name="T33" fmla="*/ T32 w 463"/>
                              <a:gd name="T34" fmla="+- 0 1461 871"/>
                              <a:gd name="T35" fmla="*/ 1461 h 595"/>
                              <a:gd name="T36" fmla="+- 0 4928 4697"/>
                              <a:gd name="T37" fmla="*/ T36 w 463"/>
                              <a:gd name="T38" fmla="+- 0 1466 871"/>
                              <a:gd name="T39" fmla="*/ 1466 h 595"/>
                              <a:gd name="T40" fmla="+- 0 4965 4697"/>
                              <a:gd name="T41" fmla="*/ T40 w 463"/>
                              <a:gd name="T42" fmla="+- 0 1462 871"/>
                              <a:gd name="T43" fmla="*/ 1462 h 595"/>
                              <a:gd name="T44" fmla="+- 0 5003 4697"/>
                              <a:gd name="T45" fmla="*/ T44 w 463"/>
                              <a:gd name="T46" fmla="+- 0 1450 871"/>
                              <a:gd name="T47" fmla="*/ 1450 h 595"/>
                              <a:gd name="T48" fmla="+- 0 5038 4697"/>
                              <a:gd name="T49" fmla="*/ T48 w 463"/>
                              <a:gd name="T50" fmla="+- 0 1430 871"/>
                              <a:gd name="T51" fmla="*/ 1430 h 595"/>
                              <a:gd name="T52" fmla="+- 0 5070 4697"/>
                              <a:gd name="T53" fmla="*/ T52 w 463"/>
                              <a:gd name="T54" fmla="+- 0 1404 871"/>
                              <a:gd name="T55" fmla="*/ 1404 h 595"/>
                              <a:gd name="T56" fmla="+- 0 5098 4697"/>
                              <a:gd name="T57" fmla="*/ T56 w 463"/>
                              <a:gd name="T58" fmla="+- 0 1371 871"/>
                              <a:gd name="T59" fmla="*/ 1371 h 595"/>
                              <a:gd name="T60" fmla="+- 0 5121 4697"/>
                              <a:gd name="T61" fmla="*/ T60 w 463"/>
                              <a:gd name="T62" fmla="+- 0 1333 871"/>
                              <a:gd name="T63" fmla="*/ 1333 h 595"/>
                              <a:gd name="T64" fmla="+- 0 5140 4697"/>
                              <a:gd name="T65" fmla="*/ T64 w 463"/>
                              <a:gd name="T66" fmla="+- 0 1290 871"/>
                              <a:gd name="T67" fmla="*/ 1290 h 595"/>
                              <a:gd name="T68" fmla="+- 0 5152 4697"/>
                              <a:gd name="T69" fmla="*/ T68 w 463"/>
                              <a:gd name="T70" fmla="+- 0 1244 871"/>
                              <a:gd name="T71" fmla="*/ 1244 h 595"/>
                              <a:gd name="T72" fmla="+- 0 5159 4697"/>
                              <a:gd name="T73" fmla="*/ T72 w 463"/>
                              <a:gd name="T74" fmla="+- 0 1194 871"/>
                              <a:gd name="T75" fmla="*/ 1194 h 595"/>
                              <a:gd name="T76" fmla="+- 0 5159 4697"/>
                              <a:gd name="T77" fmla="*/ T76 w 463"/>
                              <a:gd name="T78" fmla="+- 0 1146 871"/>
                              <a:gd name="T79" fmla="*/ 1146 h 595"/>
                              <a:gd name="T80" fmla="+- 0 5153 4697"/>
                              <a:gd name="T81" fmla="*/ T80 w 463"/>
                              <a:gd name="T82" fmla="+- 0 1096 871"/>
                              <a:gd name="T83" fmla="*/ 1096 h 595"/>
                              <a:gd name="T84" fmla="+- 0 5141 4697"/>
                              <a:gd name="T85" fmla="*/ T84 w 463"/>
                              <a:gd name="T86" fmla="+- 0 1049 871"/>
                              <a:gd name="T87" fmla="*/ 1049 h 595"/>
                              <a:gd name="T88" fmla="+- 0 5123 4697"/>
                              <a:gd name="T89" fmla="*/ T88 w 463"/>
                              <a:gd name="T90" fmla="+- 0 1006 871"/>
                              <a:gd name="T91" fmla="*/ 1006 h 595"/>
                              <a:gd name="T92" fmla="+- 0 5100 4697"/>
                              <a:gd name="T93" fmla="*/ T92 w 463"/>
                              <a:gd name="T94" fmla="+- 0 968 871"/>
                              <a:gd name="T95" fmla="*/ 968 h 595"/>
                              <a:gd name="T96" fmla="+- 0 5072 4697"/>
                              <a:gd name="T97" fmla="*/ T96 w 463"/>
                              <a:gd name="T98" fmla="+- 0 935 871"/>
                              <a:gd name="T99" fmla="*/ 935 h 595"/>
                              <a:gd name="T100" fmla="+- 0 5041 4697"/>
                              <a:gd name="T101" fmla="*/ T100 w 463"/>
                              <a:gd name="T102" fmla="+- 0 908 871"/>
                              <a:gd name="T103" fmla="*/ 908 h 595"/>
                              <a:gd name="T104" fmla="+- 0 5006 4697"/>
                              <a:gd name="T105" fmla="*/ T104 w 463"/>
                              <a:gd name="T106" fmla="+- 0 888 871"/>
                              <a:gd name="T107" fmla="*/ 888 h 595"/>
                              <a:gd name="T108" fmla="+- 0 4968 4697"/>
                              <a:gd name="T109" fmla="*/ T108 w 463"/>
                              <a:gd name="T110" fmla="+- 0 875 871"/>
                              <a:gd name="T111" fmla="*/ 875 h 595"/>
                              <a:gd name="T112" fmla="+- 0 4928 4697"/>
                              <a:gd name="T113" fmla="*/ T112 w 463"/>
                              <a:gd name="T114" fmla="+- 0 871 871"/>
                              <a:gd name="T115" fmla="*/ 871 h 595"/>
                              <a:gd name="T116" fmla="+- 0 4891 4697"/>
                              <a:gd name="T117" fmla="*/ T116 w 463"/>
                              <a:gd name="T118" fmla="+- 0 874 871"/>
                              <a:gd name="T119" fmla="*/ 874 h 595"/>
                              <a:gd name="T120" fmla="+- 0 4854 4697"/>
                              <a:gd name="T121" fmla="*/ T120 w 463"/>
                              <a:gd name="T122" fmla="+- 0 886 871"/>
                              <a:gd name="T123" fmla="*/ 886 h 595"/>
                              <a:gd name="T124" fmla="+- 0 4819 4697"/>
                              <a:gd name="T125" fmla="*/ T124 w 463"/>
                              <a:gd name="T126" fmla="+- 0 906 871"/>
                              <a:gd name="T127" fmla="*/ 906 h 595"/>
                              <a:gd name="T128" fmla="+- 0 4787 4697"/>
                              <a:gd name="T129" fmla="*/ T128 w 463"/>
                              <a:gd name="T130" fmla="+- 0 933 871"/>
                              <a:gd name="T131" fmla="*/ 933 h 595"/>
                              <a:gd name="T132" fmla="+- 0 4759 4697"/>
                              <a:gd name="T133" fmla="*/ T132 w 463"/>
                              <a:gd name="T134" fmla="+- 0 965 871"/>
                              <a:gd name="T135" fmla="*/ 965 h 595"/>
                              <a:gd name="T136" fmla="+- 0 4736 4697"/>
                              <a:gd name="T137" fmla="*/ T136 w 463"/>
                              <a:gd name="T138" fmla="+- 0 1003 871"/>
                              <a:gd name="T139" fmla="*/ 1003 h 595"/>
                              <a:gd name="T140" fmla="+- 0 4717 4697"/>
                              <a:gd name="T141" fmla="*/ T140 w 463"/>
                              <a:gd name="T142" fmla="+- 0 1046 871"/>
                              <a:gd name="T143" fmla="*/ 1046 h 595"/>
                              <a:gd name="T144" fmla="+- 0 4704 4697"/>
                              <a:gd name="T145" fmla="*/ T144 w 463"/>
                              <a:gd name="T146" fmla="+- 0 1092 871"/>
                              <a:gd name="T147" fmla="*/ 1092 h 595"/>
                              <a:gd name="T148" fmla="+- 0 4698 4697"/>
                              <a:gd name="T149" fmla="*/ T148 w 463"/>
                              <a:gd name="T150" fmla="+- 0 1142 871"/>
                              <a:gd name="T151" fmla="*/ 1142 h 5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463" h="595">
                                <a:moveTo>
                                  <a:pt x="0" y="297"/>
                                </a:moveTo>
                                <a:lnTo>
                                  <a:pt x="0" y="319"/>
                                </a:lnTo>
                                <a:lnTo>
                                  <a:pt x="3" y="345"/>
                                </a:lnTo>
                                <a:lnTo>
                                  <a:pt x="7" y="369"/>
                                </a:lnTo>
                                <a:lnTo>
                                  <a:pt x="12" y="393"/>
                                </a:lnTo>
                                <a:lnTo>
                                  <a:pt x="19" y="416"/>
                                </a:lnTo>
                                <a:lnTo>
                                  <a:pt x="27" y="438"/>
                                </a:lnTo>
                                <a:lnTo>
                                  <a:pt x="37" y="459"/>
                                </a:lnTo>
                                <a:lnTo>
                                  <a:pt x="48" y="479"/>
                                </a:lnTo>
                                <a:lnTo>
                                  <a:pt x="60" y="498"/>
                                </a:lnTo>
                                <a:lnTo>
                                  <a:pt x="73" y="515"/>
                                </a:lnTo>
                                <a:lnTo>
                                  <a:pt x="88" y="531"/>
                                </a:lnTo>
                                <a:lnTo>
                                  <a:pt x="103" y="545"/>
                                </a:lnTo>
                                <a:lnTo>
                                  <a:pt x="119" y="558"/>
                                </a:lnTo>
                                <a:lnTo>
                                  <a:pt x="136" y="569"/>
                                </a:lnTo>
                                <a:lnTo>
                                  <a:pt x="154" y="578"/>
                                </a:lnTo>
                                <a:lnTo>
                                  <a:pt x="172" y="585"/>
                                </a:lnTo>
                                <a:lnTo>
                                  <a:pt x="192" y="590"/>
                                </a:lnTo>
                                <a:lnTo>
                                  <a:pt x="211" y="594"/>
                                </a:lnTo>
                                <a:lnTo>
                                  <a:pt x="231" y="595"/>
                                </a:lnTo>
                                <a:lnTo>
                                  <a:pt x="249" y="594"/>
                                </a:lnTo>
                                <a:lnTo>
                                  <a:pt x="268" y="591"/>
                                </a:lnTo>
                                <a:lnTo>
                                  <a:pt x="288" y="586"/>
                                </a:lnTo>
                                <a:lnTo>
                                  <a:pt x="306" y="579"/>
                                </a:lnTo>
                                <a:lnTo>
                                  <a:pt x="324" y="570"/>
                                </a:lnTo>
                                <a:lnTo>
                                  <a:pt x="341" y="559"/>
                                </a:lnTo>
                                <a:lnTo>
                                  <a:pt x="358" y="547"/>
                                </a:lnTo>
                                <a:lnTo>
                                  <a:pt x="373" y="533"/>
                                </a:lnTo>
                                <a:lnTo>
                                  <a:pt x="387" y="517"/>
                                </a:lnTo>
                                <a:lnTo>
                                  <a:pt x="401" y="500"/>
                                </a:lnTo>
                                <a:lnTo>
                                  <a:pt x="413" y="482"/>
                                </a:lnTo>
                                <a:lnTo>
                                  <a:pt x="424" y="462"/>
                                </a:lnTo>
                                <a:lnTo>
                                  <a:pt x="434" y="441"/>
                                </a:lnTo>
                                <a:lnTo>
                                  <a:pt x="443" y="419"/>
                                </a:lnTo>
                                <a:lnTo>
                                  <a:pt x="450" y="397"/>
                                </a:lnTo>
                                <a:lnTo>
                                  <a:pt x="455" y="373"/>
                                </a:lnTo>
                                <a:lnTo>
                                  <a:pt x="460" y="348"/>
                                </a:lnTo>
                                <a:lnTo>
                                  <a:pt x="462" y="323"/>
                                </a:lnTo>
                                <a:lnTo>
                                  <a:pt x="463" y="297"/>
                                </a:lnTo>
                                <a:lnTo>
                                  <a:pt x="462" y="275"/>
                                </a:lnTo>
                                <a:lnTo>
                                  <a:pt x="460" y="250"/>
                                </a:lnTo>
                                <a:lnTo>
                                  <a:pt x="456" y="225"/>
                                </a:lnTo>
                                <a:lnTo>
                                  <a:pt x="451" y="201"/>
                                </a:lnTo>
                                <a:lnTo>
                                  <a:pt x="444" y="178"/>
                                </a:lnTo>
                                <a:lnTo>
                                  <a:pt x="435" y="156"/>
                                </a:lnTo>
                                <a:lnTo>
                                  <a:pt x="426" y="135"/>
                                </a:lnTo>
                                <a:lnTo>
                                  <a:pt x="415" y="115"/>
                                </a:lnTo>
                                <a:lnTo>
                                  <a:pt x="403" y="97"/>
                                </a:lnTo>
                                <a:lnTo>
                                  <a:pt x="389" y="80"/>
                                </a:lnTo>
                                <a:lnTo>
                                  <a:pt x="375" y="64"/>
                                </a:lnTo>
                                <a:lnTo>
                                  <a:pt x="360" y="49"/>
                                </a:lnTo>
                                <a:lnTo>
                                  <a:pt x="344" y="37"/>
                                </a:lnTo>
                                <a:lnTo>
                                  <a:pt x="327" y="26"/>
                                </a:lnTo>
                                <a:lnTo>
                                  <a:pt x="309" y="17"/>
                                </a:lnTo>
                                <a:lnTo>
                                  <a:pt x="290" y="9"/>
                                </a:lnTo>
                                <a:lnTo>
                                  <a:pt x="271" y="4"/>
                                </a:lnTo>
                                <a:lnTo>
                                  <a:pt x="252" y="1"/>
                                </a:lnTo>
                                <a:lnTo>
                                  <a:pt x="231" y="0"/>
                                </a:lnTo>
                                <a:lnTo>
                                  <a:pt x="214" y="0"/>
                                </a:lnTo>
                                <a:lnTo>
                                  <a:pt x="194" y="3"/>
                                </a:lnTo>
                                <a:lnTo>
                                  <a:pt x="175" y="8"/>
                                </a:lnTo>
                                <a:lnTo>
                                  <a:pt x="157" y="15"/>
                                </a:lnTo>
                                <a:lnTo>
                                  <a:pt x="139" y="24"/>
                                </a:lnTo>
                                <a:lnTo>
                                  <a:pt x="122" y="35"/>
                                </a:lnTo>
                                <a:lnTo>
                                  <a:pt x="105" y="47"/>
                                </a:lnTo>
                                <a:lnTo>
                                  <a:pt x="90" y="62"/>
                                </a:lnTo>
                                <a:lnTo>
                                  <a:pt x="75" y="77"/>
                                </a:lnTo>
                                <a:lnTo>
                                  <a:pt x="62" y="94"/>
                                </a:lnTo>
                                <a:lnTo>
                                  <a:pt x="50" y="113"/>
                                </a:lnTo>
                                <a:lnTo>
                                  <a:pt x="39" y="132"/>
                                </a:lnTo>
                                <a:lnTo>
                                  <a:pt x="29" y="153"/>
                                </a:lnTo>
                                <a:lnTo>
                                  <a:pt x="20" y="175"/>
                                </a:lnTo>
                                <a:lnTo>
                                  <a:pt x="13" y="198"/>
                                </a:lnTo>
                                <a:lnTo>
                                  <a:pt x="7" y="221"/>
                                </a:lnTo>
                                <a:lnTo>
                                  <a:pt x="3" y="246"/>
                                </a:lnTo>
                                <a:lnTo>
                                  <a:pt x="1" y="271"/>
                                </a:lnTo>
                                <a:lnTo>
                                  <a:pt x="0" y="29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Freeform 299"/>
                        <wps:cNvSpPr>
                          <a:spLocks/>
                        </wps:cNvSpPr>
                        <wps:spPr bwMode="auto">
                          <a:xfrm>
                            <a:off x="4697" y="871"/>
                            <a:ext cx="463" cy="595"/>
                          </a:xfrm>
                          <a:custGeom>
                            <a:avLst/>
                            <a:gdLst>
                              <a:gd name="T0" fmla="+- 0 4698 4697"/>
                              <a:gd name="T1" fmla="*/ T0 w 463"/>
                              <a:gd name="T2" fmla="+- 0 1142 871"/>
                              <a:gd name="T3" fmla="*/ 1142 h 595"/>
                              <a:gd name="T4" fmla="+- 0 4704 4697"/>
                              <a:gd name="T5" fmla="*/ T4 w 463"/>
                              <a:gd name="T6" fmla="+- 0 1092 871"/>
                              <a:gd name="T7" fmla="*/ 1092 h 595"/>
                              <a:gd name="T8" fmla="+- 0 4717 4697"/>
                              <a:gd name="T9" fmla="*/ T8 w 463"/>
                              <a:gd name="T10" fmla="+- 0 1046 871"/>
                              <a:gd name="T11" fmla="*/ 1046 h 595"/>
                              <a:gd name="T12" fmla="+- 0 4736 4697"/>
                              <a:gd name="T13" fmla="*/ T12 w 463"/>
                              <a:gd name="T14" fmla="+- 0 1003 871"/>
                              <a:gd name="T15" fmla="*/ 1003 h 595"/>
                              <a:gd name="T16" fmla="+- 0 4759 4697"/>
                              <a:gd name="T17" fmla="*/ T16 w 463"/>
                              <a:gd name="T18" fmla="+- 0 965 871"/>
                              <a:gd name="T19" fmla="*/ 965 h 595"/>
                              <a:gd name="T20" fmla="+- 0 4787 4697"/>
                              <a:gd name="T21" fmla="*/ T20 w 463"/>
                              <a:gd name="T22" fmla="+- 0 933 871"/>
                              <a:gd name="T23" fmla="*/ 933 h 595"/>
                              <a:gd name="T24" fmla="+- 0 4819 4697"/>
                              <a:gd name="T25" fmla="*/ T24 w 463"/>
                              <a:gd name="T26" fmla="+- 0 906 871"/>
                              <a:gd name="T27" fmla="*/ 906 h 595"/>
                              <a:gd name="T28" fmla="+- 0 4854 4697"/>
                              <a:gd name="T29" fmla="*/ T28 w 463"/>
                              <a:gd name="T30" fmla="+- 0 886 871"/>
                              <a:gd name="T31" fmla="*/ 886 h 595"/>
                              <a:gd name="T32" fmla="+- 0 4891 4697"/>
                              <a:gd name="T33" fmla="*/ T32 w 463"/>
                              <a:gd name="T34" fmla="+- 0 874 871"/>
                              <a:gd name="T35" fmla="*/ 874 h 595"/>
                              <a:gd name="T36" fmla="+- 0 4928 4697"/>
                              <a:gd name="T37" fmla="*/ T36 w 463"/>
                              <a:gd name="T38" fmla="+- 0 871 871"/>
                              <a:gd name="T39" fmla="*/ 871 h 595"/>
                              <a:gd name="T40" fmla="+- 0 4968 4697"/>
                              <a:gd name="T41" fmla="*/ T40 w 463"/>
                              <a:gd name="T42" fmla="+- 0 875 871"/>
                              <a:gd name="T43" fmla="*/ 875 h 595"/>
                              <a:gd name="T44" fmla="+- 0 5006 4697"/>
                              <a:gd name="T45" fmla="*/ T44 w 463"/>
                              <a:gd name="T46" fmla="+- 0 888 871"/>
                              <a:gd name="T47" fmla="*/ 888 h 595"/>
                              <a:gd name="T48" fmla="+- 0 5041 4697"/>
                              <a:gd name="T49" fmla="*/ T48 w 463"/>
                              <a:gd name="T50" fmla="+- 0 908 871"/>
                              <a:gd name="T51" fmla="*/ 908 h 595"/>
                              <a:gd name="T52" fmla="+- 0 5072 4697"/>
                              <a:gd name="T53" fmla="*/ T52 w 463"/>
                              <a:gd name="T54" fmla="+- 0 935 871"/>
                              <a:gd name="T55" fmla="*/ 935 h 595"/>
                              <a:gd name="T56" fmla="+- 0 5100 4697"/>
                              <a:gd name="T57" fmla="*/ T56 w 463"/>
                              <a:gd name="T58" fmla="+- 0 968 871"/>
                              <a:gd name="T59" fmla="*/ 968 h 595"/>
                              <a:gd name="T60" fmla="+- 0 5123 4697"/>
                              <a:gd name="T61" fmla="*/ T60 w 463"/>
                              <a:gd name="T62" fmla="+- 0 1006 871"/>
                              <a:gd name="T63" fmla="*/ 1006 h 595"/>
                              <a:gd name="T64" fmla="+- 0 5141 4697"/>
                              <a:gd name="T65" fmla="*/ T64 w 463"/>
                              <a:gd name="T66" fmla="+- 0 1049 871"/>
                              <a:gd name="T67" fmla="*/ 1049 h 595"/>
                              <a:gd name="T68" fmla="+- 0 5153 4697"/>
                              <a:gd name="T69" fmla="*/ T68 w 463"/>
                              <a:gd name="T70" fmla="+- 0 1096 871"/>
                              <a:gd name="T71" fmla="*/ 1096 h 595"/>
                              <a:gd name="T72" fmla="+- 0 5159 4697"/>
                              <a:gd name="T73" fmla="*/ T72 w 463"/>
                              <a:gd name="T74" fmla="+- 0 1146 871"/>
                              <a:gd name="T75" fmla="*/ 1146 h 595"/>
                              <a:gd name="T76" fmla="+- 0 5159 4697"/>
                              <a:gd name="T77" fmla="*/ T76 w 463"/>
                              <a:gd name="T78" fmla="+- 0 1194 871"/>
                              <a:gd name="T79" fmla="*/ 1194 h 595"/>
                              <a:gd name="T80" fmla="+- 0 5152 4697"/>
                              <a:gd name="T81" fmla="*/ T80 w 463"/>
                              <a:gd name="T82" fmla="+- 0 1244 871"/>
                              <a:gd name="T83" fmla="*/ 1244 h 595"/>
                              <a:gd name="T84" fmla="+- 0 5140 4697"/>
                              <a:gd name="T85" fmla="*/ T84 w 463"/>
                              <a:gd name="T86" fmla="+- 0 1290 871"/>
                              <a:gd name="T87" fmla="*/ 1290 h 595"/>
                              <a:gd name="T88" fmla="+- 0 5121 4697"/>
                              <a:gd name="T89" fmla="*/ T88 w 463"/>
                              <a:gd name="T90" fmla="+- 0 1333 871"/>
                              <a:gd name="T91" fmla="*/ 1333 h 595"/>
                              <a:gd name="T92" fmla="+- 0 5098 4697"/>
                              <a:gd name="T93" fmla="*/ T92 w 463"/>
                              <a:gd name="T94" fmla="+- 0 1371 871"/>
                              <a:gd name="T95" fmla="*/ 1371 h 595"/>
                              <a:gd name="T96" fmla="+- 0 5070 4697"/>
                              <a:gd name="T97" fmla="*/ T96 w 463"/>
                              <a:gd name="T98" fmla="+- 0 1404 871"/>
                              <a:gd name="T99" fmla="*/ 1404 h 595"/>
                              <a:gd name="T100" fmla="+- 0 5038 4697"/>
                              <a:gd name="T101" fmla="*/ T100 w 463"/>
                              <a:gd name="T102" fmla="+- 0 1430 871"/>
                              <a:gd name="T103" fmla="*/ 1430 h 595"/>
                              <a:gd name="T104" fmla="+- 0 5003 4697"/>
                              <a:gd name="T105" fmla="*/ T104 w 463"/>
                              <a:gd name="T106" fmla="+- 0 1450 871"/>
                              <a:gd name="T107" fmla="*/ 1450 h 595"/>
                              <a:gd name="T108" fmla="+- 0 4965 4697"/>
                              <a:gd name="T109" fmla="*/ T108 w 463"/>
                              <a:gd name="T110" fmla="+- 0 1462 871"/>
                              <a:gd name="T111" fmla="*/ 1462 h 595"/>
                              <a:gd name="T112" fmla="+- 0 4928 4697"/>
                              <a:gd name="T113" fmla="*/ T112 w 463"/>
                              <a:gd name="T114" fmla="+- 0 1466 871"/>
                              <a:gd name="T115" fmla="*/ 1466 h 595"/>
                              <a:gd name="T116" fmla="+- 0 4889 4697"/>
                              <a:gd name="T117" fmla="*/ T116 w 463"/>
                              <a:gd name="T118" fmla="+- 0 1461 871"/>
                              <a:gd name="T119" fmla="*/ 1461 h 595"/>
                              <a:gd name="T120" fmla="+- 0 4851 4697"/>
                              <a:gd name="T121" fmla="*/ T120 w 463"/>
                              <a:gd name="T122" fmla="+- 0 1449 871"/>
                              <a:gd name="T123" fmla="*/ 1449 h 595"/>
                              <a:gd name="T124" fmla="+- 0 4816 4697"/>
                              <a:gd name="T125" fmla="*/ T124 w 463"/>
                              <a:gd name="T126" fmla="+- 0 1429 871"/>
                              <a:gd name="T127" fmla="*/ 1429 h 595"/>
                              <a:gd name="T128" fmla="+- 0 4785 4697"/>
                              <a:gd name="T129" fmla="*/ T128 w 463"/>
                              <a:gd name="T130" fmla="+- 0 1402 871"/>
                              <a:gd name="T131" fmla="*/ 1402 h 595"/>
                              <a:gd name="T132" fmla="+- 0 4757 4697"/>
                              <a:gd name="T133" fmla="*/ T132 w 463"/>
                              <a:gd name="T134" fmla="+- 0 1369 871"/>
                              <a:gd name="T135" fmla="*/ 1369 h 595"/>
                              <a:gd name="T136" fmla="+- 0 4734 4697"/>
                              <a:gd name="T137" fmla="*/ T136 w 463"/>
                              <a:gd name="T138" fmla="+- 0 1330 871"/>
                              <a:gd name="T139" fmla="*/ 1330 h 595"/>
                              <a:gd name="T140" fmla="+- 0 4716 4697"/>
                              <a:gd name="T141" fmla="*/ T140 w 463"/>
                              <a:gd name="T142" fmla="+- 0 1287 871"/>
                              <a:gd name="T143" fmla="*/ 1287 h 595"/>
                              <a:gd name="T144" fmla="+- 0 4704 4697"/>
                              <a:gd name="T145" fmla="*/ T144 w 463"/>
                              <a:gd name="T146" fmla="+- 0 1240 871"/>
                              <a:gd name="T147" fmla="*/ 1240 h 595"/>
                              <a:gd name="T148" fmla="+- 0 4697 4697"/>
                              <a:gd name="T149" fmla="*/ T148 w 463"/>
                              <a:gd name="T150" fmla="+- 0 1190 871"/>
                              <a:gd name="T151" fmla="*/ 1190 h 5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463" h="595">
                                <a:moveTo>
                                  <a:pt x="0" y="297"/>
                                </a:moveTo>
                                <a:lnTo>
                                  <a:pt x="1" y="271"/>
                                </a:lnTo>
                                <a:lnTo>
                                  <a:pt x="3" y="246"/>
                                </a:lnTo>
                                <a:lnTo>
                                  <a:pt x="7" y="221"/>
                                </a:lnTo>
                                <a:lnTo>
                                  <a:pt x="13" y="198"/>
                                </a:lnTo>
                                <a:lnTo>
                                  <a:pt x="20" y="175"/>
                                </a:lnTo>
                                <a:lnTo>
                                  <a:pt x="29" y="153"/>
                                </a:lnTo>
                                <a:lnTo>
                                  <a:pt x="39" y="132"/>
                                </a:lnTo>
                                <a:lnTo>
                                  <a:pt x="50" y="113"/>
                                </a:lnTo>
                                <a:lnTo>
                                  <a:pt x="62" y="94"/>
                                </a:lnTo>
                                <a:lnTo>
                                  <a:pt x="75" y="77"/>
                                </a:lnTo>
                                <a:lnTo>
                                  <a:pt x="90" y="62"/>
                                </a:lnTo>
                                <a:lnTo>
                                  <a:pt x="105" y="47"/>
                                </a:lnTo>
                                <a:lnTo>
                                  <a:pt x="122" y="35"/>
                                </a:lnTo>
                                <a:lnTo>
                                  <a:pt x="139" y="24"/>
                                </a:lnTo>
                                <a:lnTo>
                                  <a:pt x="157" y="15"/>
                                </a:lnTo>
                                <a:lnTo>
                                  <a:pt x="175" y="8"/>
                                </a:lnTo>
                                <a:lnTo>
                                  <a:pt x="194" y="3"/>
                                </a:lnTo>
                                <a:lnTo>
                                  <a:pt x="214" y="0"/>
                                </a:lnTo>
                                <a:lnTo>
                                  <a:pt x="231" y="0"/>
                                </a:lnTo>
                                <a:lnTo>
                                  <a:pt x="252" y="1"/>
                                </a:lnTo>
                                <a:lnTo>
                                  <a:pt x="271" y="4"/>
                                </a:lnTo>
                                <a:lnTo>
                                  <a:pt x="290" y="9"/>
                                </a:lnTo>
                                <a:lnTo>
                                  <a:pt x="309" y="17"/>
                                </a:lnTo>
                                <a:lnTo>
                                  <a:pt x="327" y="26"/>
                                </a:lnTo>
                                <a:lnTo>
                                  <a:pt x="344" y="37"/>
                                </a:lnTo>
                                <a:lnTo>
                                  <a:pt x="360" y="49"/>
                                </a:lnTo>
                                <a:lnTo>
                                  <a:pt x="375" y="64"/>
                                </a:lnTo>
                                <a:lnTo>
                                  <a:pt x="389" y="80"/>
                                </a:lnTo>
                                <a:lnTo>
                                  <a:pt x="403" y="97"/>
                                </a:lnTo>
                                <a:lnTo>
                                  <a:pt x="415" y="115"/>
                                </a:lnTo>
                                <a:lnTo>
                                  <a:pt x="426" y="135"/>
                                </a:lnTo>
                                <a:lnTo>
                                  <a:pt x="435" y="156"/>
                                </a:lnTo>
                                <a:lnTo>
                                  <a:pt x="444" y="178"/>
                                </a:lnTo>
                                <a:lnTo>
                                  <a:pt x="451" y="201"/>
                                </a:lnTo>
                                <a:lnTo>
                                  <a:pt x="456" y="225"/>
                                </a:lnTo>
                                <a:lnTo>
                                  <a:pt x="460" y="250"/>
                                </a:lnTo>
                                <a:lnTo>
                                  <a:pt x="462" y="275"/>
                                </a:lnTo>
                                <a:lnTo>
                                  <a:pt x="463" y="297"/>
                                </a:lnTo>
                                <a:lnTo>
                                  <a:pt x="462" y="323"/>
                                </a:lnTo>
                                <a:lnTo>
                                  <a:pt x="460" y="348"/>
                                </a:lnTo>
                                <a:lnTo>
                                  <a:pt x="455" y="373"/>
                                </a:lnTo>
                                <a:lnTo>
                                  <a:pt x="450" y="397"/>
                                </a:lnTo>
                                <a:lnTo>
                                  <a:pt x="443" y="419"/>
                                </a:lnTo>
                                <a:lnTo>
                                  <a:pt x="434" y="441"/>
                                </a:lnTo>
                                <a:lnTo>
                                  <a:pt x="424" y="462"/>
                                </a:lnTo>
                                <a:lnTo>
                                  <a:pt x="413" y="482"/>
                                </a:lnTo>
                                <a:lnTo>
                                  <a:pt x="401" y="500"/>
                                </a:lnTo>
                                <a:lnTo>
                                  <a:pt x="387" y="517"/>
                                </a:lnTo>
                                <a:lnTo>
                                  <a:pt x="373" y="533"/>
                                </a:lnTo>
                                <a:lnTo>
                                  <a:pt x="358" y="547"/>
                                </a:lnTo>
                                <a:lnTo>
                                  <a:pt x="341" y="559"/>
                                </a:lnTo>
                                <a:lnTo>
                                  <a:pt x="324" y="570"/>
                                </a:lnTo>
                                <a:lnTo>
                                  <a:pt x="306" y="579"/>
                                </a:lnTo>
                                <a:lnTo>
                                  <a:pt x="288" y="586"/>
                                </a:lnTo>
                                <a:lnTo>
                                  <a:pt x="268" y="591"/>
                                </a:lnTo>
                                <a:lnTo>
                                  <a:pt x="249" y="594"/>
                                </a:lnTo>
                                <a:lnTo>
                                  <a:pt x="231" y="595"/>
                                </a:lnTo>
                                <a:lnTo>
                                  <a:pt x="211" y="594"/>
                                </a:lnTo>
                                <a:lnTo>
                                  <a:pt x="192" y="590"/>
                                </a:lnTo>
                                <a:lnTo>
                                  <a:pt x="172" y="585"/>
                                </a:lnTo>
                                <a:lnTo>
                                  <a:pt x="154" y="578"/>
                                </a:lnTo>
                                <a:lnTo>
                                  <a:pt x="136" y="569"/>
                                </a:lnTo>
                                <a:lnTo>
                                  <a:pt x="119" y="558"/>
                                </a:lnTo>
                                <a:lnTo>
                                  <a:pt x="103" y="545"/>
                                </a:lnTo>
                                <a:lnTo>
                                  <a:pt x="88" y="531"/>
                                </a:lnTo>
                                <a:lnTo>
                                  <a:pt x="73" y="515"/>
                                </a:lnTo>
                                <a:lnTo>
                                  <a:pt x="60" y="498"/>
                                </a:lnTo>
                                <a:lnTo>
                                  <a:pt x="48" y="479"/>
                                </a:lnTo>
                                <a:lnTo>
                                  <a:pt x="37" y="459"/>
                                </a:lnTo>
                                <a:lnTo>
                                  <a:pt x="27" y="438"/>
                                </a:lnTo>
                                <a:lnTo>
                                  <a:pt x="19" y="416"/>
                                </a:lnTo>
                                <a:lnTo>
                                  <a:pt x="12" y="393"/>
                                </a:lnTo>
                                <a:lnTo>
                                  <a:pt x="7" y="369"/>
                                </a:lnTo>
                                <a:lnTo>
                                  <a:pt x="3" y="345"/>
                                </a:lnTo>
                                <a:lnTo>
                                  <a:pt x="0" y="319"/>
                                </a:lnTo>
                                <a:lnTo>
                                  <a:pt x="0" y="29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0" name="Picture 3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71" y="1036"/>
                            <a:ext cx="314" cy="26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1" name="Freeform 301"/>
                        <wps:cNvSpPr>
                          <a:spLocks/>
                        </wps:cNvSpPr>
                        <wps:spPr bwMode="auto">
                          <a:xfrm>
                            <a:off x="3182" y="1535"/>
                            <a:ext cx="583" cy="552"/>
                          </a:xfrm>
                          <a:custGeom>
                            <a:avLst/>
                            <a:gdLst>
                              <a:gd name="T0" fmla="+- 0 3183 3182"/>
                              <a:gd name="T1" fmla="*/ T0 w 583"/>
                              <a:gd name="T2" fmla="+- 0 1834 1535"/>
                              <a:gd name="T3" fmla="*/ 1834 h 552"/>
                              <a:gd name="T4" fmla="+- 0 3191 3182"/>
                              <a:gd name="T5" fmla="*/ T4 w 583"/>
                              <a:gd name="T6" fmla="+- 0 1878 1535"/>
                              <a:gd name="T7" fmla="*/ 1878 h 552"/>
                              <a:gd name="T8" fmla="+- 0 3205 3182"/>
                              <a:gd name="T9" fmla="*/ T8 w 583"/>
                              <a:gd name="T10" fmla="+- 0 1919 1535"/>
                              <a:gd name="T11" fmla="*/ 1919 h 552"/>
                              <a:gd name="T12" fmla="+- 0 3226 3182"/>
                              <a:gd name="T13" fmla="*/ T12 w 583"/>
                              <a:gd name="T14" fmla="+- 0 1957 1535"/>
                              <a:gd name="T15" fmla="*/ 1957 h 552"/>
                              <a:gd name="T16" fmla="+- 0 3253 3182"/>
                              <a:gd name="T17" fmla="*/ T16 w 583"/>
                              <a:gd name="T18" fmla="+- 0 1991 1535"/>
                              <a:gd name="T19" fmla="*/ 1991 h 552"/>
                              <a:gd name="T20" fmla="+- 0 3284 3182"/>
                              <a:gd name="T21" fmla="*/ T20 w 583"/>
                              <a:gd name="T22" fmla="+- 0 2021 1535"/>
                              <a:gd name="T23" fmla="*/ 2021 h 552"/>
                              <a:gd name="T24" fmla="+- 0 3320 3182"/>
                              <a:gd name="T25" fmla="*/ T24 w 583"/>
                              <a:gd name="T26" fmla="+- 0 2046 1535"/>
                              <a:gd name="T27" fmla="*/ 2046 h 552"/>
                              <a:gd name="T28" fmla="+- 0 3361 3182"/>
                              <a:gd name="T29" fmla="*/ T28 w 583"/>
                              <a:gd name="T30" fmla="+- 0 2066 1535"/>
                              <a:gd name="T31" fmla="*/ 2066 h 552"/>
                              <a:gd name="T32" fmla="+- 0 3404 3182"/>
                              <a:gd name="T33" fmla="*/ T32 w 583"/>
                              <a:gd name="T34" fmla="+- 0 2079 1535"/>
                              <a:gd name="T35" fmla="*/ 2079 h 552"/>
                              <a:gd name="T36" fmla="+- 0 3450 3182"/>
                              <a:gd name="T37" fmla="*/ T36 w 583"/>
                              <a:gd name="T38" fmla="+- 0 2086 1535"/>
                              <a:gd name="T39" fmla="*/ 2086 h 552"/>
                              <a:gd name="T40" fmla="+- 0 3498 3182"/>
                              <a:gd name="T41" fmla="*/ T40 w 583"/>
                              <a:gd name="T42" fmla="+- 0 2086 1535"/>
                              <a:gd name="T43" fmla="*/ 2086 h 552"/>
                              <a:gd name="T44" fmla="+- 0 3544 3182"/>
                              <a:gd name="T45" fmla="*/ T44 w 583"/>
                              <a:gd name="T46" fmla="+- 0 2079 1535"/>
                              <a:gd name="T47" fmla="*/ 2079 h 552"/>
                              <a:gd name="T48" fmla="+- 0 3587 3182"/>
                              <a:gd name="T49" fmla="*/ T48 w 583"/>
                              <a:gd name="T50" fmla="+- 0 2066 1535"/>
                              <a:gd name="T51" fmla="*/ 2066 h 552"/>
                              <a:gd name="T52" fmla="+- 0 3628 3182"/>
                              <a:gd name="T53" fmla="*/ T52 w 583"/>
                              <a:gd name="T54" fmla="+- 0 2046 1535"/>
                              <a:gd name="T55" fmla="*/ 2046 h 552"/>
                              <a:gd name="T56" fmla="+- 0 3664 3182"/>
                              <a:gd name="T57" fmla="*/ T56 w 583"/>
                              <a:gd name="T58" fmla="+- 0 2021 1535"/>
                              <a:gd name="T59" fmla="*/ 2021 h 552"/>
                              <a:gd name="T60" fmla="+- 0 3695 3182"/>
                              <a:gd name="T61" fmla="*/ T60 w 583"/>
                              <a:gd name="T62" fmla="+- 0 1991 1535"/>
                              <a:gd name="T63" fmla="*/ 1991 h 552"/>
                              <a:gd name="T64" fmla="+- 0 3722 3182"/>
                              <a:gd name="T65" fmla="*/ T64 w 583"/>
                              <a:gd name="T66" fmla="+- 0 1957 1535"/>
                              <a:gd name="T67" fmla="*/ 1957 h 552"/>
                              <a:gd name="T68" fmla="+- 0 3743 3182"/>
                              <a:gd name="T69" fmla="*/ T68 w 583"/>
                              <a:gd name="T70" fmla="+- 0 1919 1535"/>
                              <a:gd name="T71" fmla="*/ 1919 h 552"/>
                              <a:gd name="T72" fmla="+- 0 3757 3182"/>
                              <a:gd name="T73" fmla="*/ T72 w 583"/>
                              <a:gd name="T74" fmla="+- 0 1878 1535"/>
                              <a:gd name="T75" fmla="*/ 1878 h 552"/>
                              <a:gd name="T76" fmla="+- 0 3765 3182"/>
                              <a:gd name="T77" fmla="*/ T76 w 583"/>
                              <a:gd name="T78" fmla="+- 0 1834 1535"/>
                              <a:gd name="T79" fmla="*/ 1834 h 552"/>
                              <a:gd name="T80" fmla="+- 0 3765 3182"/>
                              <a:gd name="T81" fmla="*/ T80 w 583"/>
                              <a:gd name="T82" fmla="+- 0 1789 1535"/>
                              <a:gd name="T83" fmla="*/ 1789 h 552"/>
                              <a:gd name="T84" fmla="+- 0 3757 3182"/>
                              <a:gd name="T85" fmla="*/ T84 w 583"/>
                              <a:gd name="T86" fmla="+- 0 1745 1535"/>
                              <a:gd name="T87" fmla="*/ 1745 h 552"/>
                              <a:gd name="T88" fmla="+- 0 3743 3182"/>
                              <a:gd name="T89" fmla="*/ T88 w 583"/>
                              <a:gd name="T90" fmla="+- 0 1704 1535"/>
                              <a:gd name="T91" fmla="*/ 1704 h 552"/>
                              <a:gd name="T92" fmla="+- 0 3722 3182"/>
                              <a:gd name="T93" fmla="*/ T92 w 583"/>
                              <a:gd name="T94" fmla="+- 0 1666 1535"/>
                              <a:gd name="T95" fmla="*/ 1666 h 552"/>
                              <a:gd name="T96" fmla="+- 0 3695 3182"/>
                              <a:gd name="T97" fmla="*/ T96 w 583"/>
                              <a:gd name="T98" fmla="+- 0 1632 1535"/>
                              <a:gd name="T99" fmla="*/ 1632 h 552"/>
                              <a:gd name="T100" fmla="+- 0 3664 3182"/>
                              <a:gd name="T101" fmla="*/ T100 w 583"/>
                              <a:gd name="T102" fmla="+- 0 1602 1535"/>
                              <a:gd name="T103" fmla="*/ 1602 h 552"/>
                              <a:gd name="T104" fmla="+- 0 3628 3182"/>
                              <a:gd name="T105" fmla="*/ T104 w 583"/>
                              <a:gd name="T106" fmla="+- 0 1577 1535"/>
                              <a:gd name="T107" fmla="*/ 1577 h 552"/>
                              <a:gd name="T108" fmla="+- 0 3587 3182"/>
                              <a:gd name="T109" fmla="*/ T108 w 583"/>
                              <a:gd name="T110" fmla="+- 0 1557 1535"/>
                              <a:gd name="T111" fmla="*/ 1557 h 552"/>
                              <a:gd name="T112" fmla="+- 0 3544 3182"/>
                              <a:gd name="T113" fmla="*/ T112 w 583"/>
                              <a:gd name="T114" fmla="+- 0 1543 1535"/>
                              <a:gd name="T115" fmla="*/ 1543 h 552"/>
                              <a:gd name="T116" fmla="+- 0 3498 3182"/>
                              <a:gd name="T117" fmla="*/ T116 w 583"/>
                              <a:gd name="T118" fmla="+- 0 1536 1535"/>
                              <a:gd name="T119" fmla="*/ 1536 h 552"/>
                              <a:gd name="T120" fmla="+- 0 3450 3182"/>
                              <a:gd name="T121" fmla="*/ T120 w 583"/>
                              <a:gd name="T122" fmla="+- 0 1536 1535"/>
                              <a:gd name="T123" fmla="*/ 1536 h 552"/>
                              <a:gd name="T124" fmla="+- 0 3404 3182"/>
                              <a:gd name="T125" fmla="*/ T124 w 583"/>
                              <a:gd name="T126" fmla="+- 0 1543 1535"/>
                              <a:gd name="T127" fmla="*/ 1543 h 552"/>
                              <a:gd name="T128" fmla="+- 0 3361 3182"/>
                              <a:gd name="T129" fmla="*/ T128 w 583"/>
                              <a:gd name="T130" fmla="+- 0 1557 1535"/>
                              <a:gd name="T131" fmla="*/ 1557 h 552"/>
                              <a:gd name="T132" fmla="+- 0 3320 3182"/>
                              <a:gd name="T133" fmla="*/ T132 w 583"/>
                              <a:gd name="T134" fmla="+- 0 1577 1535"/>
                              <a:gd name="T135" fmla="*/ 1577 h 552"/>
                              <a:gd name="T136" fmla="+- 0 3284 3182"/>
                              <a:gd name="T137" fmla="*/ T136 w 583"/>
                              <a:gd name="T138" fmla="+- 0 1602 1535"/>
                              <a:gd name="T139" fmla="*/ 1602 h 552"/>
                              <a:gd name="T140" fmla="+- 0 3253 3182"/>
                              <a:gd name="T141" fmla="*/ T140 w 583"/>
                              <a:gd name="T142" fmla="+- 0 1632 1535"/>
                              <a:gd name="T143" fmla="*/ 1632 h 552"/>
                              <a:gd name="T144" fmla="+- 0 3226 3182"/>
                              <a:gd name="T145" fmla="*/ T144 w 583"/>
                              <a:gd name="T146" fmla="+- 0 1666 1535"/>
                              <a:gd name="T147" fmla="*/ 1666 h 552"/>
                              <a:gd name="T148" fmla="+- 0 3205 3182"/>
                              <a:gd name="T149" fmla="*/ T148 w 583"/>
                              <a:gd name="T150" fmla="+- 0 1704 1535"/>
                              <a:gd name="T151" fmla="*/ 1704 h 552"/>
                              <a:gd name="T152" fmla="+- 0 3191 3182"/>
                              <a:gd name="T153" fmla="*/ T152 w 583"/>
                              <a:gd name="T154" fmla="+- 0 1745 1535"/>
                              <a:gd name="T155" fmla="*/ 1745 h 552"/>
                              <a:gd name="T156" fmla="+- 0 3183 3182"/>
                              <a:gd name="T157" fmla="*/ T156 w 583"/>
                              <a:gd name="T158" fmla="+- 0 1789 1535"/>
                              <a:gd name="T159" fmla="*/ 1789 h 5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583" h="552">
                                <a:moveTo>
                                  <a:pt x="0" y="276"/>
                                </a:moveTo>
                                <a:lnTo>
                                  <a:pt x="1" y="299"/>
                                </a:lnTo>
                                <a:lnTo>
                                  <a:pt x="4" y="321"/>
                                </a:lnTo>
                                <a:lnTo>
                                  <a:pt x="9" y="343"/>
                                </a:lnTo>
                                <a:lnTo>
                                  <a:pt x="15" y="364"/>
                                </a:lnTo>
                                <a:lnTo>
                                  <a:pt x="23" y="384"/>
                                </a:lnTo>
                                <a:lnTo>
                                  <a:pt x="33" y="403"/>
                                </a:lnTo>
                                <a:lnTo>
                                  <a:pt x="44" y="422"/>
                                </a:lnTo>
                                <a:lnTo>
                                  <a:pt x="57" y="439"/>
                                </a:lnTo>
                                <a:lnTo>
                                  <a:pt x="71" y="456"/>
                                </a:lnTo>
                                <a:lnTo>
                                  <a:pt x="86" y="472"/>
                                </a:lnTo>
                                <a:lnTo>
                                  <a:pt x="102" y="486"/>
                                </a:lnTo>
                                <a:lnTo>
                                  <a:pt x="120" y="499"/>
                                </a:lnTo>
                                <a:lnTo>
                                  <a:pt x="138" y="511"/>
                                </a:lnTo>
                                <a:lnTo>
                                  <a:pt x="158" y="522"/>
                                </a:lnTo>
                                <a:lnTo>
                                  <a:pt x="179" y="531"/>
                                </a:lnTo>
                                <a:lnTo>
                                  <a:pt x="200" y="538"/>
                                </a:lnTo>
                                <a:lnTo>
                                  <a:pt x="222" y="544"/>
                                </a:lnTo>
                                <a:lnTo>
                                  <a:pt x="245" y="549"/>
                                </a:lnTo>
                                <a:lnTo>
                                  <a:pt x="268" y="551"/>
                                </a:lnTo>
                                <a:lnTo>
                                  <a:pt x="292" y="552"/>
                                </a:lnTo>
                                <a:lnTo>
                                  <a:pt x="316" y="551"/>
                                </a:lnTo>
                                <a:lnTo>
                                  <a:pt x="339" y="549"/>
                                </a:lnTo>
                                <a:lnTo>
                                  <a:pt x="362" y="544"/>
                                </a:lnTo>
                                <a:lnTo>
                                  <a:pt x="384" y="538"/>
                                </a:lnTo>
                                <a:lnTo>
                                  <a:pt x="405" y="531"/>
                                </a:lnTo>
                                <a:lnTo>
                                  <a:pt x="426" y="522"/>
                                </a:lnTo>
                                <a:lnTo>
                                  <a:pt x="446" y="511"/>
                                </a:lnTo>
                                <a:lnTo>
                                  <a:pt x="464" y="499"/>
                                </a:lnTo>
                                <a:lnTo>
                                  <a:pt x="482" y="486"/>
                                </a:lnTo>
                                <a:lnTo>
                                  <a:pt x="498" y="472"/>
                                </a:lnTo>
                                <a:lnTo>
                                  <a:pt x="513" y="456"/>
                                </a:lnTo>
                                <a:lnTo>
                                  <a:pt x="527" y="439"/>
                                </a:lnTo>
                                <a:lnTo>
                                  <a:pt x="540" y="422"/>
                                </a:lnTo>
                                <a:lnTo>
                                  <a:pt x="551" y="403"/>
                                </a:lnTo>
                                <a:lnTo>
                                  <a:pt x="561" y="384"/>
                                </a:lnTo>
                                <a:lnTo>
                                  <a:pt x="569" y="364"/>
                                </a:lnTo>
                                <a:lnTo>
                                  <a:pt x="575" y="343"/>
                                </a:lnTo>
                                <a:lnTo>
                                  <a:pt x="580" y="321"/>
                                </a:lnTo>
                                <a:lnTo>
                                  <a:pt x="583" y="299"/>
                                </a:lnTo>
                                <a:lnTo>
                                  <a:pt x="584" y="276"/>
                                </a:lnTo>
                                <a:lnTo>
                                  <a:pt x="583" y="254"/>
                                </a:lnTo>
                                <a:lnTo>
                                  <a:pt x="580" y="232"/>
                                </a:lnTo>
                                <a:lnTo>
                                  <a:pt x="575" y="210"/>
                                </a:lnTo>
                                <a:lnTo>
                                  <a:pt x="569" y="189"/>
                                </a:lnTo>
                                <a:lnTo>
                                  <a:pt x="561" y="169"/>
                                </a:lnTo>
                                <a:lnTo>
                                  <a:pt x="551" y="150"/>
                                </a:lnTo>
                                <a:lnTo>
                                  <a:pt x="540" y="131"/>
                                </a:lnTo>
                                <a:lnTo>
                                  <a:pt x="527" y="113"/>
                                </a:lnTo>
                                <a:lnTo>
                                  <a:pt x="513" y="97"/>
                                </a:lnTo>
                                <a:lnTo>
                                  <a:pt x="498" y="81"/>
                                </a:lnTo>
                                <a:lnTo>
                                  <a:pt x="482" y="67"/>
                                </a:lnTo>
                                <a:lnTo>
                                  <a:pt x="464" y="54"/>
                                </a:lnTo>
                                <a:lnTo>
                                  <a:pt x="446" y="42"/>
                                </a:lnTo>
                                <a:lnTo>
                                  <a:pt x="426" y="31"/>
                                </a:lnTo>
                                <a:lnTo>
                                  <a:pt x="405" y="22"/>
                                </a:lnTo>
                                <a:lnTo>
                                  <a:pt x="384" y="14"/>
                                </a:lnTo>
                                <a:lnTo>
                                  <a:pt x="362" y="8"/>
                                </a:lnTo>
                                <a:lnTo>
                                  <a:pt x="339" y="4"/>
                                </a:lnTo>
                                <a:lnTo>
                                  <a:pt x="316" y="1"/>
                                </a:lnTo>
                                <a:lnTo>
                                  <a:pt x="292" y="0"/>
                                </a:lnTo>
                                <a:lnTo>
                                  <a:pt x="268" y="1"/>
                                </a:lnTo>
                                <a:lnTo>
                                  <a:pt x="245" y="4"/>
                                </a:lnTo>
                                <a:lnTo>
                                  <a:pt x="222" y="8"/>
                                </a:lnTo>
                                <a:lnTo>
                                  <a:pt x="200" y="14"/>
                                </a:lnTo>
                                <a:lnTo>
                                  <a:pt x="179" y="22"/>
                                </a:lnTo>
                                <a:lnTo>
                                  <a:pt x="158" y="31"/>
                                </a:lnTo>
                                <a:lnTo>
                                  <a:pt x="138" y="42"/>
                                </a:lnTo>
                                <a:lnTo>
                                  <a:pt x="120" y="54"/>
                                </a:lnTo>
                                <a:lnTo>
                                  <a:pt x="102" y="67"/>
                                </a:lnTo>
                                <a:lnTo>
                                  <a:pt x="86" y="81"/>
                                </a:lnTo>
                                <a:lnTo>
                                  <a:pt x="71" y="97"/>
                                </a:lnTo>
                                <a:lnTo>
                                  <a:pt x="57" y="113"/>
                                </a:lnTo>
                                <a:lnTo>
                                  <a:pt x="44" y="131"/>
                                </a:lnTo>
                                <a:lnTo>
                                  <a:pt x="33" y="150"/>
                                </a:lnTo>
                                <a:lnTo>
                                  <a:pt x="23" y="169"/>
                                </a:lnTo>
                                <a:lnTo>
                                  <a:pt x="15" y="189"/>
                                </a:lnTo>
                                <a:lnTo>
                                  <a:pt x="9" y="210"/>
                                </a:lnTo>
                                <a:lnTo>
                                  <a:pt x="4" y="232"/>
                                </a:lnTo>
                                <a:lnTo>
                                  <a:pt x="1" y="254"/>
                                </a:lnTo>
                                <a:lnTo>
                                  <a:pt x="0" y="2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Freeform 302"/>
                        <wps:cNvSpPr>
                          <a:spLocks/>
                        </wps:cNvSpPr>
                        <wps:spPr bwMode="auto">
                          <a:xfrm>
                            <a:off x="3182" y="1535"/>
                            <a:ext cx="583" cy="552"/>
                          </a:xfrm>
                          <a:custGeom>
                            <a:avLst/>
                            <a:gdLst>
                              <a:gd name="T0" fmla="+- 0 3183 3182"/>
                              <a:gd name="T1" fmla="*/ T0 w 583"/>
                              <a:gd name="T2" fmla="+- 0 1789 1535"/>
                              <a:gd name="T3" fmla="*/ 1789 h 552"/>
                              <a:gd name="T4" fmla="+- 0 3191 3182"/>
                              <a:gd name="T5" fmla="*/ T4 w 583"/>
                              <a:gd name="T6" fmla="+- 0 1745 1535"/>
                              <a:gd name="T7" fmla="*/ 1745 h 552"/>
                              <a:gd name="T8" fmla="+- 0 3205 3182"/>
                              <a:gd name="T9" fmla="*/ T8 w 583"/>
                              <a:gd name="T10" fmla="+- 0 1704 1535"/>
                              <a:gd name="T11" fmla="*/ 1704 h 552"/>
                              <a:gd name="T12" fmla="+- 0 3226 3182"/>
                              <a:gd name="T13" fmla="*/ T12 w 583"/>
                              <a:gd name="T14" fmla="+- 0 1666 1535"/>
                              <a:gd name="T15" fmla="*/ 1666 h 552"/>
                              <a:gd name="T16" fmla="+- 0 3253 3182"/>
                              <a:gd name="T17" fmla="*/ T16 w 583"/>
                              <a:gd name="T18" fmla="+- 0 1632 1535"/>
                              <a:gd name="T19" fmla="*/ 1632 h 552"/>
                              <a:gd name="T20" fmla="+- 0 3284 3182"/>
                              <a:gd name="T21" fmla="*/ T20 w 583"/>
                              <a:gd name="T22" fmla="+- 0 1602 1535"/>
                              <a:gd name="T23" fmla="*/ 1602 h 552"/>
                              <a:gd name="T24" fmla="+- 0 3320 3182"/>
                              <a:gd name="T25" fmla="*/ T24 w 583"/>
                              <a:gd name="T26" fmla="+- 0 1577 1535"/>
                              <a:gd name="T27" fmla="*/ 1577 h 552"/>
                              <a:gd name="T28" fmla="+- 0 3361 3182"/>
                              <a:gd name="T29" fmla="*/ T28 w 583"/>
                              <a:gd name="T30" fmla="+- 0 1557 1535"/>
                              <a:gd name="T31" fmla="*/ 1557 h 552"/>
                              <a:gd name="T32" fmla="+- 0 3404 3182"/>
                              <a:gd name="T33" fmla="*/ T32 w 583"/>
                              <a:gd name="T34" fmla="+- 0 1543 1535"/>
                              <a:gd name="T35" fmla="*/ 1543 h 552"/>
                              <a:gd name="T36" fmla="+- 0 3450 3182"/>
                              <a:gd name="T37" fmla="*/ T36 w 583"/>
                              <a:gd name="T38" fmla="+- 0 1536 1535"/>
                              <a:gd name="T39" fmla="*/ 1536 h 552"/>
                              <a:gd name="T40" fmla="+- 0 3498 3182"/>
                              <a:gd name="T41" fmla="*/ T40 w 583"/>
                              <a:gd name="T42" fmla="+- 0 1536 1535"/>
                              <a:gd name="T43" fmla="*/ 1536 h 552"/>
                              <a:gd name="T44" fmla="+- 0 3544 3182"/>
                              <a:gd name="T45" fmla="*/ T44 w 583"/>
                              <a:gd name="T46" fmla="+- 0 1543 1535"/>
                              <a:gd name="T47" fmla="*/ 1543 h 552"/>
                              <a:gd name="T48" fmla="+- 0 3587 3182"/>
                              <a:gd name="T49" fmla="*/ T48 w 583"/>
                              <a:gd name="T50" fmla="+- 0 1557 1535"/>
                              <a:gd name="T51" fmla="*/ 1557 h 552"/>
                              <a:gd name="T52" fmla="+- 0 3628 3182"/>
                              <a:gd name="T53" fmla="*/ T52 w 583"/>
                              <a:gd name="T54" fmla="+- 0 1577 1535"/>
                              <a:gd name="T55" fmla="*/ 1577 h 552"/>
                              <a:gd name="T56" fmla="+- 0 3664 3182"/>
                              <a:gd name="T57" fmla="*/ T56 w 583"/>
                              <a:gd name="T58" fmla="+- 0 1602 1535"/>
                              <a:gd name="T59" fmla="*/ 1602 h 552"/>
                              <a:gd name="T60" fmla="+- 0 3695 3182"/>
                              <a:gd name="T61" fmla="*/ T60 w 583"/>
                              <a:gd name="T62" fmla="+- 0 1632 1535"/>
                              <a:gd name="T63" fmla="*/ 1632 h 552"/>
                              <a:gd name="T64" fmla="+- 0 3722 3182"/>
                              <a:gd name="T65" fmla="*/ T64 w 583"/>
                              <a:gd name="T66" fmla="+- 0 1666 1535"/>
                              <a:gd name="T67" fmla="*/ 1666 h 552"/>
                              <a:gd name="T68" fmla="+- 0 3743 3182"/>
                              <a:gd name="T69" fmla="*/ T68 w 583"/>
                              <a:gd name="T70" fmla="+- 0 1704 1535"/>
                              <a:gd name="T71" fmla="*/ 1704 h 552"/>
                              <a:gd name="T72" fmla="+- 0 3757 3182"/>
                              <a:gd name="T73" fmla="*/ T72 w 583"/>
                              <a:gd name="T74" fmla="+- 0 1745 1535"/>
                              <a:gd name="T75" fmla="*/ 1745 h 552"/>
                              <a:gd name="T76" fmla="+- 0 3765 3182"/>
                              <a:gd name="T77" fmla="*/ T76 w 583"/>
                              <a:gd name="T78" fmla="+- 0 1789 1535"/>
                              <a:gd name="T79" fmla="*/ 1789 h 552"/>
                              <a:gd name="T80" fmla="+- 0 3765 3182"/>
                              <a:gd name="T81" fmla="*/ T80 w 583"/>
                              <a:gd name="T82" fmla="+- 0 1834 1535"/>
                              <a:gd name="T83" fmla="*/ 1834 h 552"/>
                              <a:gd name="T84" fmla="+- 0 3757 3182"/>
                              <a:gd name="T85" fmla="*/ T84 w 583"/>
                              <a:gd name="T86" fmla="+- 0 1878 1535"/>
                              <a:gd name="T87" fmla="*/ 1878 h 552"/>
                              <a:gd name="T88" fmla="+- 0 3743 3182"/>
                              <a:gd name="T89" fmla="*/ T88 w 583"/>
                              <a:gd name="T90" fmla="+- 0 1919 1535"/>
                              <a:gd name="T91" fmla="*/ 1919 h 552"/>
                              <a:gd name="T92" fmla="+- 0 3722 3182"/>
                              <a:gd name="T93" fmla="*/ T92 w 583"/>
                              <a:gd name="T94" fmla="+- 0 1957 1535"/>
                              <a:gd name="T95" fmla="*/ 1957 h 552"/>
                              <a:gd name="T96" fmla="+- 0 3695 3182"/>
                              <a:gd name="T97" fmla="*/ T96 w 583"/>
                              <a:gd name="T98" fmla="+- 0 1991 1535"/>
                              <a:gd name="T99" fmla="*/ 1991 h 552"/>
                              <a:gd name="T100" fmla="+- 0 3664 3182"/>
                              <a:gd name="T101" fmla="*/ T100 w 583"/>
                              <a:gd name="T102" fmla="+- 0 2021 1535"/>
                              <a:gd name="T103" fmla="*/ 2021 h 552"/>
                              <a:gd name="T104" fmla="+- 0 3628 3182"/>
                              <a:gd name="T105" fmla="*/ T104 w 583"/>
                              <a:gd name="T106" fmla="+- 0 2046 1535"/>
                              <a:gd name="T107" fmla="*/ 2046 h 552"/>
                              <a:gd name="T108" fmla="+- 0 3587 3182"/>
                              <a:gd name="T109" fmla="*/ T108 w 583"/>
                              <a:gd name="T110" fmla="+- 0 2066 1535"/>
                              <a:gd name="T111" fmla="*/ 2066 h 552"/>
                              <a:gd name="T112" fmla="+- 0 3544 3182"/>
                              <a:gd name="T113" fmla="*/ T112 w 583"/>
                              <a:gd name="T114" fmla="+- 0 2079 1535"/>
                              <a:gd name="T115" fmla="*/ 2079 h 552"/>
                              <a:gd name="T116" fmla="+- 0 3498 3182"/>
                              <a:gd name="T117" fmla="*/ T116 w 583"/>
                              <a:gd name="T118" fmla="+- 0 2086 1535"/>
                              <a:gd name="T119" fmla="*/ 2086 h 552"/>
                              <a:gd name="T120" fmla="+- 0 3450 3182"/>
                              <a:gd name="T121" fmla="*/ T120 w 583"/>
                              <a:gd name="T122" fmla="+- 0 2086 1535"/>
                              <a:gd name="T123" fmla="*/ 2086 h 552"/>
                              <a:gd name="T124" fmla="+- 0 3404 3182"/>
                              <a:gd name="T125" fmla="*/ T124 w 583"/>
                              <a:gd name="T126" fmla="+- 0 2079 1535"/>
                              <a:gd name="T127" fmla="*/ 2079 h 552"/>
                              <a:gd name="T128" fmla="+- 0 3361 3182"/>
                              <a:gd name="T129" fmla="*/ T128 w 583"/>
                              <a:gd name="T130" fmla="+- 0 2066 1535"/>
                              <a:gd name="T131" fmla="*/ 2066 h 552"/>
                              <a:gd name="T132" fmla="+- 0 3320 3182"/>
                              <a:gd name="T133" fmla="*/ T132 w 583"/>
                              <a:gd name="T134" fmla="+- 0 2046 1535"/>
                              <a:gd name="T135" fmla="*/ 2046 h 552"/>
                              <a:gd name="T136" fmla="+- 0 3284 3182"/>
                              <a:gd name="T137" fmla="*/ T136 w 583"/>
                              <a:gd name="T138" fmla="+- 0 2021 1535"/>
                              <a:gd name="T139" fmla="*/ 2021 h 552"/>
                              <a:gd name="T140" fmla="+- 0 3253 3182"/>
                              <a:gd name="T141" fmla="*/ T140 w 583"/>
                              <a:gd name="T142" fmla="+- 0 1991 1535"/>
                              <a:gd name="T143" fmla="*/ 1991 h 552"/>
                              <a:gd name="T144" fmla="+- 0 3226 3182"/>
                              <a:gd name="T145" fmla="*/ T144 w 583"/>
                              <a:gd name="T146" fmla="+- 0 1957 1535"/>
                              <a:gd name="T147" fmla="*/ 1957 h 552"/>
                              <a:gd name="T148" fmla="+- 0 3205 3182"/>
                              <a:gd name="T149" fmla="*/ T148 w 583"/>
                              <a:gd name="T150" fmla="+- 0 1919 1535"/>
                              <a:gd name="T151" fmla="*/ 1919 h 552"/>
                              <a:gd name="T152" fmla="+- 0 3191 3182"/>
                              <a:gd name="T153" fmla="*/ T152 w 583"/>
                              <a:gd name="T154" fmla="+- 0 1878 1535"/>
                              <a:gd name="T155" fmla="*/ 1878 h 552"/>
                              <a:gd name="T156" fmla="+- 0 3183 3182"/>
                              <a:gd name="T157" fmla="*/ T156 w 583"/>
                              <a:gd name="T158" fmla="+- 0 1834 1535"/>
                              <a:gd name="T159" fmla="*/ 1834 h 55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</a:cxnLst>
                            <a:rect l="0" t="0" r="r" b="b"/>
                            <a:pathLst>
                              <a:path w="583" h="552">
                                <a:moveTo>
                                  <a:pt x="0" y="276"/>
                                </a:moveTo>
                                <a:lnTo>
                                  <a:pt x="1" y="254"/>
                                </a:lnTo>
                                <a:lnTo>
                                  <a:pt x="4" y="232"/>
                                </a:lnTo>
                                <a:lnTo>
                                  <a:pt x="9" y="210"/>
                                </a:lnTo>
                                <a:lnTo>
                                  <a:pt x="15" y="189"/>
                                </a:lnTo>
                                <a:lnTo>
                                  <a:pt x="23" y="169"/>
                                </a:lnTo>
                                <a:lnTo>
                                  <a:pt x="33" y="150"/>
                                </a:lnTo>
                                <a:lnTo>
                                  <a:pt x="44" y="131"/>
                                </a:lnTo>
                                <a:lnTo>
                                  <a:pt x="57" y="113"/>
                                </a:lnTo>
                                <a:lnTo>
                                  <a:pt x="71" y="97"/>
                                </a:lnTo>
                                <a:lnTo>
                                  <a:pt x="86" y="81"/>
                                </a:lnTo>
                                <a:lnTo>
                                  <a:pt x="102" y="67"/>
                                </a:lnTo>
                                <a:lnTo>
                                  <a:pt x="120" y="54"/>
                                </a:lnTo>
                                <a:lnTo>
                                  <a:pt x="138" y="42"/>
                                </a:lnTo>
                                <a:lnTo>
                                  <a:pt x="158" y="31"/>
                                </a:lnTo>
                                <a:lnTo>
                                  <a:pt x="179" y="22"/>
                                </a:lnTo>
                                <a:lnTo>
                                  <a:pt x="200" y="14"/>
                                </a:lnTo>
                                <a:lnTo>
                                  <a:pt x="222" y="8"/>
                                </a:lnTo>
                                <a:lnTo>
                                  <a:pt x="245" y="4"/>
                                </a:lnTo>
                                <a:lnTo>
                                  <a:pt x="268" y="1"/>
                                </a:lnTo>
                                <a:lnTo>
                                  <a:pt x="292" y="0"/>
                                </a:lnTo>
                                <a:lnTo>
                                  <a:pt x="316" y="1"/>
                                </a:lnTo>
                                <a:lnTo>
                                  <a:pt x="339" y="4"/>
                                </a:lnTo>
                                <a:lnTo>
                                  <a:pt x="362" y="8"/>
                                </a:lnTo>
                                <a:lnTo>
                                  <a:pt x="384" y="14"/>
                                </a:lnTo>
                                <a:lnTo>
                                  <a:pt x="405" y="22"/>
                                </a:lnTo>
                                <a:lnTo>
                                  <a:pt x="426" y="31"/>
                                </a:lnTo>
                                <a:lnTo>
                                  <a:pt x="446" y="42"/>
                                </a:lnTo>
                                <a:lnTo>
                                  <a:pt x="464" y="54"/>
                                </a:lnTo>
                                <a:lnTo>
                                  <a:pt x="482" y="67"/>
                                </a:lnTo>
                                <a:lnTo>
                                  <a:pt x="498" y="81"/>
                                </a:lnTo>
                                <a:lnTo>
                                  <a:pt x="513" y="97"/>
                                </a:lnTo>
                                <a:lnTo>
                                  <a:pt x="527" y="113"/>
                                </a:lnTo>
                                <a:lnTo>
                                  <a:pt x="540" y="131"/>
                                </a:lnTo>
                                <a:lnTo>
                                  <a:pt x="551" y="150"/>
                                </a:lnTo>
                                <a:lnTo>
                                  <a:pt x="561" y="169"/>
                                </a:lnTo>
                                <a:lnTo>
                                  <a:pt x="569" y="189"/>
                                </a:lnTo>
                                <a:lnTo>
                                  <a:pt x="575" y="210"/>
                                </a:lnTo>
                                <a:lnTo>
                                  <a:pt x="580" y="232"/>
                                </a:lnTo>
                                <a:lnTo>
                                  <a:pt x="583" y="254"/>
                                </a:lnTo>
                                <a:lnTo>
                                  <a:pt x="584" y="276"/>
                                </a:lnTo>
                                <a:lnTo>
                                  <a:pt x="583" y="299"/>
                                </a:lnTo>
                                <a:lnTo>
                                  <a:pt x="580" y="321"/>
                                </a:lnTo>
                                <a:lnTo>
                                  <a:pt x="575" y="343"/>
                                </a:lnTo>
                                <a:lnTo>
                                  <a:pt x="569" y="364"/>
                                </a:lnTo>
                                <a:lnTo>
                                  <a:pt x="561" y="384"/>
                                </a:lnTo>
                                <a:lnTo>
                                  <a:pt x="551" y="403"/>
                                </a:lnTo>
                                <a:lnTo>
                                  <a:pt x="540" y="422"/>
                                </a:lnTo>
                                <a:lnTo>
                                  <a:pt x="527" y="439"/>
                                </a:lnTo>
                                <a:lnTo>
                                  <a:pt x="513" y="456"/>
                                </a:lnTo>
                                <a:lnTo>
                                  <a:pt x="498" y="472"/>
                                </a:lnTo>
                                <a:lnTo>
                                  <a:pt x="482" y="486"/>
                                </a:lnTo>
                                <a:lnTo>
                                  <a:pt x="464" y="499"/>
                                </a:lnTo>
                                <a:lnTo>
                                  <a:pt x="446" y="511"/>
                                </a:lnTo>
                                <a:lnTo>
                                  <a:pt x="426" y="522"/>
                                </a:lnTo>
                                <a:lnTo>
                                  <a:pt x="405" y="531"/>
                                </a:lnTo>
                                <a:lnTo>
                                  <a:pt x="384" y="538"/>
                                </a:lnTo>
                                <a:lnTo>
                                  <a:pt x="362" y="544"/>
                                </a:lnTo>
                                <a:lnTo>
                                  <a:pt x="339" y="549"/>
                                </a:lnTo>
                                <a:lnTo>
                                  <a:pt x="316" y="551"/>
                                </a:lnTo>
                                <a:lnTo>
                                  <a:pt x="292" y="552"/>
                                </a:lnTo>
                                <a:lnTo>
                                  <a:pt x="268" y="551"/>
                                </a:lnTo>
                                <a:lnTo>
                                  <a:pt x="245" y="549"/>
                                </a:lnTo>
                                <a:lnTo>
                                  <a:pt x="222" y="544"/>
                                </a:lnTo>
                                <a:lnTo>
                                  <a:pt x="200" y="538"/>
                                </a:lnTo>
                                <a:lnTo>
                                  <a:pt x="179" y="531"/>
                                </a:lnTo>
                                <a:lnTo>
                                  <a:pt x="158" y="522"/>
                                </a:lnTo>
                                <a:lnTo>
                                  <a:pt x="138" y="511"/>
                                </a:lnTo>
                                <a:lnTo>
                                  <a:pt x="120" y="499"/>
                                </a:lnTo>
                                <a:lnTo>
                                  <a:pt x="102" y="486"/>
                                </a:lnTo>
                                <a:lnTo>
                                  <a:pt x="86" y="472"/>
                                </a:lnTo>
                                <a:lnTo>
                                  <a:pt x="71" y="456"/>
                                </a:lnTo>
                                <a:lnTo>
                                  <a:pt x="57" y="439"/>
                                </a:lnTo>
                                <a:lnTo>
                                  <a:pt x="44" y="422"/>
                                </a:lnTo>
                                <a:lnTo>
                                  <a:pt x="33" y="403"/>
                                </a:lnTo>
                                <a:lnTo>
                                  <a:pt x="23" y="384"/>
                                </a:lnTo>
                                <a:lnTo>
                                  <a:pt x="15" y="364"/>
                                </a:lnTo>
                                <a:lnTo>
                                  <a:pt x="9" y="343"/>
                                </a:lnTo>
                                <a:lnTo>
                                  <a:pt x="4" y="321"/>
                                </a:lnTo>
                                <a:lnTo>
                                  <a:pt x="1" y="299"/>
                                </a:lnTo>
                                <a:lnTo>
                                  <a:pt x="0" y="27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3" name="Picture 3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76" y="1696"/>
                            <a:ext cx="396" cy="23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4" name="Freeform 304"/>
                        <wps:cNvSpPr>
                          <a:spLocks/>
                        </wps:cNvSpPr>
                        <wps:spPr bwMode="auto">
                          <a:xfrm>
                            <a:off x="2477" y="95"/>
                            <a:ext cx="615" cy="618"/>
                          </a:xfrm>
                          <a:custGeom>
                            <a:avLst/>
                            <a:gdLst>
                              <a:gd name="T0" fmla="+- 0 2477 2477"/>
                              <a:gd name="T1" fmla="*/ T0 w 615"/>
                              <a:gd name="T2" fmla="+- 0 699 95"/>
                              <a:gd name="T3" fmla="*/ 699 h 618"/>
                              <a:gd name="T4" fmla="+- 0 2491 2477"/>
                              <a:gd name="T5" fmla="*/ T4 w 615"/>
                              <a:gd name="T6" fmla="+- 0 713 95"/>
                              <a:gd name="T7" fmla="*/ 713 h 618"/>
                              <a:gd name="T8" fmla="+- 0 3014 2477"/>
                              <a:gd name="T9" fmla="*/ T8 w 615"/>
                              <a:gd name="T10" fmla="+- 0 188 95"/>
                              <a:gd name="T11" fmla="*/ 188 h 618"/>
                              <a:gd name="T12" fmla="+- 0 3028 2477"/>
                              <a:gd name="T13" fmla="*/ T12 w 615"/>
                              <a:gd name="T14" fmla="+- 0 173 95"/>
                              <a:gd name="T15" fmla="*/ 173 h 618"/>
                              <a:gd name="T16" fmla="+- 0 3050 2477"/>
                              <a:gd name="T17" fmla="*/ T16 w 615"/>
                              <a:gd name="T18" fmla="+- 0 223 95"/>
                              <a:gd name="T19" fmla="*/ 223 h 618"/>
                              <a:gd name="T20" fmla="+- 0 3092 2477"/>
                              <a:gd name="T21" fmla="*/ T20 w 615"/>
                              <a:gd name="T22" fmla="+- 0 95 95"/>
                              <a:gd name="T23" fmla="*/ 95 h 618"/>
                              <a:gd name="T24" fmla="+- 0 3014 2477"/>
                              <a:gd name="T25" fmla="*/ T24 w 615"/>
                              <a:gd name="T26" fmla="+- 0 159 95"/>
                              <a:gd name="T27" fmla="*/ 159 h 618"/>
                              <a:gd name="T28" fmla="+- 0 3000 2477"/>
                              <a:gd name="T29" fmla="*/ T28 w 615"/>
                              <a:gd name="T30" fmla="+- 0 173 95"/>
                              <a:gd name="T31" fmla="*/ 173 h 618"/>
                              <a:gd name="T32" fmla="+- 0 2477 2477"/>
                              <a:gd name="T33" fmla="*/ T32 w 615"/>
                              <a:gd name="T34" fmla="+- 0 699 95"/>
                              <a:gd name="T35" fmla="*/ 699 h 6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615" h="618">
                                <a:moveTo>
                                  <a:pt x="0" y="604"/>
                                </a:moveTo>
                                <a:lnTo>
                                  <a:pt x="14" y="618"/>
                                </a:lnTo>
                                <a:lnTo>
                                  <a:pt x="537" y="93"/>
                                </a:lnTo>
                                <a:lnTo>
                                  <a:pt x="551" y="78"/>
                                </a:lnTo>
                                <a:lnTo>
                                  <a:pt x="573" y="128"/>
                                </a:lnTo>
                                <a:lnTo>
                                  <a:pt x="615" y="0"/>
                                </a:lnTo>
                                <a:lnTo>
                                  <a:pt x="537" y="64"/>
                                </a:lnTo>
                                <a:lnTo>
                                  <a:pt x="523" y="78"/>
                                </a:lnTo>
                                <a:lnTo>
                                  <a:pt x="0" y="60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Freeform 305"/>
                        <wps:cNvSpPr>
                          <a:spLocks/>
                        </wps:cNvSpPr>
                        <wps:spPr bwMode="auto">
                          <a:xfrm>
                            <a:off x="2477" y="95"/>
                            <a:ext cx="615" cy="618"/>
                          </a:xfrm>
                          <a:custGeom>
                            <a:avLst/>
                            <a:gdLst>
                              <a:gd name="T0" fmla="+- 0 3014 2477"/>
                              <a:gd name="T1" fmla="*/ T0 w 615"/>
                              <a:gd name="T2" fmla="+- 0 159 95"/>
                              <a:gd name="T3" fmla="*/ 159 h 618"/>
                              <a:gd name="T4" fmla="+- 0 3092 2477"/>
                              <a:gd name="T5" fmla="*/ T4 w 615"/>
                              <a:gd name="T6" fmla="+- 0 95 95"/>
                              <a:gd name="T7" fmla="*/ 95 h 618"/>
                              <a:gd name="T8" fmla="+- 0 2965 2477"/>
                              <a:gd name="T9" fmla="*/ T8 w 615"/>
                              <a:gd name="T10" fmla="+- 0 138 95"/>
                              <a:gd name="T11" fmla="*/ 138 h 618"/>
                              <a:gd name="T12" fmla="+- 0 3000 2477"/>
                              <a:gd name="T13" fmla="*/ T12 w 615"/>
                              <a:gd name="T14" fmla="+- 0 173 95"/>
                              <a:gd name="T15" fmla="*/ 173 h 618"/>
                              <a:gd name="T16" fmla="+- 0 3014 2477"/>
                              <a:gd name="T17" fmla="*/ T16 w 615"/>
                              <a:gd name="T18" fmla="+- 0 159 95"/>
                              <a:gd name="T19" fmla="*/ 159 h 6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15" h="618">
                                <a:moveTo>
                                  <a:pt x="537" y="64"/>
                                </a:moveTo>
                                <a:lnTo>
                                  <a:pt x="615" y="0"/>
                                </a:lnTo>
                                <a:lnTo>
                                  <a:pt x="488" y="43"/>
                                </a:lnTo>
                                <a:lnTo>
                                  <a:pt x="523" y="78"/>
                                </a:lnTo>
                                <a:lnTo>
                                  <a:pt x="537" y="6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Freeform 306"/>
                        <wps:cNvSpPr>
                          <a:spLocks/>
                        </wps:cNvSpPr>
                        <wps:spPr bwMode="auto">
                          <a:xfrm>
                            <a:off x="2477" y="95"/>
                            <a:ext cx="615" cy="618"/>
                          </a:xfrm>
                          <a:custGeom>
                            <a:avLst/>
                            <a:gdLst>
                              <a:gd name="T0" fmla="+- 0 3050 2477"/>
                              <a:gd name="T1" fmla="*/ T0 w 615"/>
                              <a:gd name="T2" fmla="+- 0 223 95"/>
                              <a:gd name="T3" fmla="*/ 223 h 618"/>
                              <a:gd name="T4" fmla="+- 0 3028 2477"/>
                              <a:gd name="T5" fmla="*/ T4 w 615"/>
                              <a:gd name="T6" fmla="+- 0 173 95"/>
                              <a:gd name="T7" fmla="*/ 173 h 618"/>
                              <a:gd name="T8" fmla="+- 0 3014 2477"/>
                              <a:gd name="T9" fmla="*/ T8 w 615"/>
                              <a:gd name="T10" fmla="+- 0 188 95"/>
                              <a:gd name="T11" fmla="*/ 188 h 618"/>
                              <a:gd name="T12" fmla="+- 0 3050 2477"/>
                              <a:gd name="T13" fmla="*/ T12 w 615"/>
                              <a:gd name="T14" fmla="+- 0 223 95"/>
                              <a:gd name="T15" fmla="*/ 223 h 6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615" h="618">
                                <a:moveTo>
                                  <a:pt x="573" y="128"/>
                                </a:moveTo>
                                <a:lnTo>
                                  <a:pt x="551" y="78"/>
                                </a:lnTo>
                                <a:lnTo>
                                  <a:pt x="537" y="93"/>
                                </a:lnTo>
                                <a:lnTo>
                                  <a:pt x="573" y="1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Freeform 307"/>
                        <wps:cNvSpPr>
                          <a:spLocks/>
                        </wps:cNvSpPr>
                        <wps:spPr bwMode="auto">
                          <a:xfrm>
                            <a:off x="1620" y="1192"/>
                            <a:ext cx="228" cy="0"/>
                          </a:xfrm>
                          <a:custGeom>
                            <a:avLst/>
                            <a:gdLst>
                              <a:gd name="T0" fmla="+- 0 1620 1620"/>
                              <a:gd name="T1" fmla="*/ T0 w 228"/>
                              <a:gd name="T2" fmla="+- 0 1848 1620"/>
                              <a:gd name="T3" fmla="*/ T2 w 22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28">
                                <a:moveTo>
                                  <a:pt x="0" y="0"/>
                                </a:moveTo>
                                <a:lnTo>
                                  <a:pt x="228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308"/>
                        <wps:cNvSpPr>
                          <a:spLocks/>
                        </wps:cNvSpPr>
                        <wps:spPr bwMode="auto">
                          <a:xfrm>
                            <a:off x="1591" y="1084"/>
                            <a:ext cx="301" cy="0"/>
                          </a:xfrm>
                          <a:custGeom>
                            <a:avLst/>
                            <a:gdLst>
                              <a:gd name="T0" fmla="+- 0 1893 1591"/>
                              <a:gd name="T1" fmla="*/ T0 w 301"/>
                              <a:gd name="T2" fmla="+- 0 1591 1591"/>
                              <a:gd name="T3" fmla="*/ T2 w 301"/>
                              <a:gd name="T4" fmla="+- 0 1591 1591"/>
                              <a:gd name="T5" fmla="*/ T4 w 30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w="301">
                                <a:moveTo>
                                  <a:pt x="302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9" name="Picture 3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537" y="4"/>
                            <a:ext cx="607" cy="46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0" name="Picture 3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35" y="789"/>
                            <a:ext cx="506" cy="92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61" name="Freeform 311"/>
                        <wps:cNvSpPr>
                          <a:spLocks/>
                        </wps:cNvSpPr>
                        <wps:spPr bwMode="auto">
                          <a:xfrm>
                            <a:off x="1742" y="1199"/>
                            <a:ext cx="943" cy="612"/>
                          </a:xfrm>
                          <a:custGeom>
                            <a:avLst/>
                            <a:gdLst>
                              <a:gd name="T0" fmla="+- 0 2686 1742"/>
                              <a:gd name="T1" fmla="*/ T0 w 943"/>
                              <a:gd name="T2" fmla="+- 0 1811 1199"/>
                              <a:gd name="T3" fmla="*/ 1811 h 612"/>
                              <a:gd name="T4" fmla="+- 0 1742 1742"/>
                              <a:gd name="T5" fmla="*/ T4 w 943"/>
                              <a:gd name="T6" fmla="+- 0 1811 1199"/>
                              <a:gd name="T7" fmla="*/ 1811 h 612"/>
                              <a:gd name="T8" fmla="+- 0 1742 1742"/>
                              <a:gd name="T9" fmla="*/ T8 w 943"/>
                              <a:gd name="T10" fmla="+- 0 1199 1199"/>
                              <a:gd name="T11" fmla="*/ 1199 h 61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943" h="612">
                                <a:moveTo>
                                  <a:pt x="944" y="612"/>
                                </a:moveTo>
                                <a:lnTo>
                                  <a:pt x="0" y="6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Freeform 312"/>
                        <wps:cNvSpPr>
                          <a:spLocks/>
                        </wps:cNvSpPr>
                        <wps:spPr bwMode="auto">
                          <a:xfrm>
                            <a:off x="4087" y="1072"/>
                            <a:ext cx="26" cy="36"/>
                          </a:xfrm>
                          <a:custGeom>
                            <a:avLst/>
                            <a:gdLst>
                              <a:gd name="T0" fmla="+- 0 4087 4087"/>
                              <a:gd name="T1" fmla="*/ T0 w 26"/>
                              <a:gd name="T2" fmla="+- 0 1090 1072"/>
                              <a:gd name="T3" fmla="*/ 1090 h 36"/>
                              <a:gd name="T4" fmla="+- 0 4087 4087"/>
                              <a:gd name="T5" fmla="*/ T4 w 26"/>
                              <a:gd name="T6" fmla="+- 0 1100 1072"/>
                              <a:gd name="T7" fmla="*/ 1100 h 36"/>
                              <a:gd name="T8" fmla="+- 0 4093 4087"/>
                              <a:gd name="T9" fmla="*/ T8 w 26"/>
                              <a:gd name="T10" fmla="+- 0 1108 1072"/>
                              <a:gd name="T11" fmla="*/ 1108 h 36"/>
                              <a:gd name="T12" fmla="+- 0 4108 4087"/>
                              <a:gd name="T13" fmla="*/ T12 w 26"/>
                              <a:gd name="T14" fmla="+- 0 1108 1072"/>
                              <a:gd name="T15" fmla="*/ 1108 h 36"/>
                              <a:gd name="T16" fmla="+- 0 4114 4087"/>
                              <a:gd name="T17" fmla="*/ T16 w 26"/>
                              <a:gd name="T18" fmla="+- 0 1100 1072"/>
                              <a:gd name="T19" fmla="*/ 1100 h 36"/>
                              <a:gd name="T20" fmla="+- 0 4114 4087"/>
                              <a:gd name="T21" fmla="*/ T20 w 26"/>
                              <a:gd name="T22" fmla="+- 0 1080 1072"/>
                              <a:gd name="T23" fmla="*/ 1080 h 36"/>
                              <a:gd name="T24" fmla="+- 0 4108 4087"/>
                              <a:gd name="T25" fmla="*/ T24 w 26"/>
                              <a:gd name="T26" fmla="+- 0 1072 1072"/>
                              <a:gd name="T27" fmla="*/ 1072 h 36"/>
                              <a:gd name="T28" fmla="+- 0 4093 4087"/>
                              <a:gd name="T29" fmla="*/ T28 w 26"/>
                              <a:gd name="T30" fmla="+- 0 1072 1072"/>
                              <a:gd name="T31" fmla="*/ 1072 h 36"/>
                              <a:gd name="T32" fmla="+- 0 4087 4087"/>
                              <a:gd name="T33" fmla="*/ T32 w 26"/>
                              <a:gd name="T34" fmla="+- 0 1080 1072"/>
                              <a:gd name="T35" fmla="*/ 1080 h 36"/>
                              <a:gd name="T36" fmla="+- 0 4087 4087"/>
                              <a:gd name="T37" fmla="*/ T36 w 26"/>
                              <a:gd name="T38" fmla="+- 0 1090 1072"/>
                              <a:gd name="T39" fmla="*/ 1090 h 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26" h="36">
                                <a:moveTo>
                                  <a:pt x="0" y="18"/>
                                </a:moveTo>
                                <a:lnTo>
                                  <a:pt x="0" y="28"/>
                                </a:lnTo>
                                <a:lnTo>
                                  <a:pt x="6" y="36"/>
                                </a:lnTo>
                                <a:lnTo>
                                  <a:pt x="21" y="36"/>
                                </a:lnTo>
                                <a:lnTo>
                                  <a:pt x="27" y="28"/>
                                </a:lnTo>
                                <a:lnTo>
                                  <a:pt x="27" y="8"/>
                                </a:lnTo>
                                <a:lnTo>
                                  <a:pt x="21" y="0"/>
                                </a:lnTo>
                                <a:lnTo>
                                  <a:pt x="6" y="0"/>
                                </a:lnTo>
                                <a:lnTo>
                                  <a:pt x="0" y="8"/>
                                </a:lnTo>
                                <a:lnTo>
                                  <a:pt x="0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Freeform 313"/>
                        <wps:cNvSpPr>
                          <a:spLocks/>
                        </wps:cNvSpPr>
                        <wps:spPr bwMode="auto">
                          <a:xfrm>
                            <a:off x="4087" y="1072"/>
                            <a:ext cx="26" cy="36"/>
                          </a:xfrm>
                          <a:custGeom>
                            <a:avLst/>
                            <a:gdLst>
                              <a:gd name="T0" fmla="+- 0 4087 4087"/>
                              <a:gd name="T1" fmla="*/ T0 w 26"/>
                              <a:gd name="T2" fmla="+- 0 1090 1072"/>
                              <a:gd name="T3" fmla="*/ 1090 h 36"/>
                              <a:gd name="T4" fmla="+- 0 4087 4087"/>
                              <a:gd name="T5" fmla="*/ T4 w 26"/>
                              <a:gd name="T6" fmla="+- 0 1080 1072"/>
                              <a:gd name="T7" fmla="*/ 1080 h 36"/>
                              <a:gd name="T8" fmla="+- 0 4093 4087"/>
                              <a:gd name="T9" fmla="*/ T8 w 26"/>
                              <a:gd name="T10" fmla="+- 0 1072 1072"/>
                              <a:gd name="T11" fmla="*/ 1072 h 36"/>
                              <a:gd name="T12" fmla="+- 0 4100 4087"/>
                              <a:gd name="T13" fmla="*/ T12 w 26"/>
                              <a:gd name="T14" fmla="+- 0 1072 1072"/>
                              <a:gd name="T15" fmla="*/ 1072 h 36"/>
                              <a:gd name="T16" fmla="+- 0 4108 4087"/>
                              <a:gd name="T17" fmla="*/ T16 w 26"/>
                              <a:gd name="T18" fmla="+- 0 1072 1072"/>
                              <a:gd name="T19" fmla="*/ 1072 h 36"/>
                              <a:gd name="T20" fmla="+- 0 4114 4087"/>
                              <a:gd name="T21" fmla="*/ T20 w 26"/>
                              <a:gd name="T22" fmla="+- 0 1080 1072"/>
                              <a:gd name="T23" fmla="*/ 1080 h 36"/>
                              <a:gd name="T24" fmla="+- 0 4114 4087"/>
                              <a:gd name="T25" fmla="*/ T24 w 26"/>
                              <a:gd name="T26" fmla="+- 0 1090 1072"/>
                              <a:gd name="T27" fmla="*/ 1090 h 36"/>
                              <a:gd name="T28" fmla="+- 0 4114 4087"/>
                              <a:gd name="T29" fmla="*/ T28 w 26"/>
                              <a:gd name="T30" fmla="+- 0 1100 1072"/>
                              <a:gd name="T31" fmla="*/ 1100 h 36"/>
                              <a:gd name="T32" fmla="+- 0 4108 4087"/>
                              <a:gd name="T33" fmla="*/ T32 w 26"/>
                              <a:gd name="T34" fmla="+- 0 1108 1072"/>
                              <a:gd name="T35" fmla="*/ 1108 h 36"/>
                              <a:gd name="T36" fmla="+- 0 4100 4087"/>
                              <a:gd name="T37" fmla="*/ T36 w 26"/>
                              <a:gd name="T38" fmla="+- 0 1108 1072"/>
                              <a:gd name="T39" fmla="*/ 1108 h 36"/>
                              <a:gd name="T40" fmla="+- 0 4093 4087"/>
                              <a:gd name="T41" fmla="*/ T40 w 26"/>
                              <a:gd name="T42" fmla="+- 0 1108 1072"/>
                              <a:gd name="T43" fmla="*/ 1108 h 36"/>
                              <a:gd name="T44" fmla="+- 0 4087 4087"/>
                              <a:gd name="T45" fmla="*/ T44 w 26"/>
                              <a:gd name="T46" fmla="+- 0 1100 1072"/>
                              <a:gd name="T47" fmla="*/ 1100 h 36"/>
                              <a:gd name="T48" fmla="+- 0 4087 4087"/>
                              <a:gd name="T49" fmla="*/ T48 w 26"/>
                              <a:gd name="T50" fmla="+- 0 1090 1072"/>
                              <a:gd name="T51" fmla="*/ 1090 h 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6" h="36">
                                <a:moveTo>
                                  <a:pt x="0" y="18"/>
                                </a:moveTo>
                                <a:lnTo>
                                  <a:pt x="0" y="8"/>
                                </a:lnTo>
                                <a:lnTo>
                                  <a:pt x="6" y="0"/>
                                </a:lnTo>
                                <a:lnTo>
                                  <a:pt x="13" y="0"/>
                                </a:lnTo>
                                <a:lnTo>
                                  <a:pt x="21" y="0"/>
                                </a:lnTo>
                                <a:lnTo>
                                  <a:pt x="27" y="8"/>
                                </a:lnTo>
                                <a:lnTo>
                                  <a:pt x="27" y="18"/>
                                </a:lnTo>
                                <a:lnTo>
                                  <a:pt x="27" y="28"/>
                                </a:lnTo>
                                <a:lnTo>
                                  <a:pt x="21" y="36"/>
                                </a:lnTo>
                                <a:lnTo>
                                  <a:pt x="13" y="36"/>
                                </a:lnTo>
                                <a:lnTo>
                                  <a:pt x="6" y="36"/>
                                </a:lnTo>
                                <a:lnTo>
                                  <a:pt x="0" y="28"/>
                                </a:lnTo>
                                <a:lnTo>
                                  <a:pt x="0" y="1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Freeform 314"/>
                        <wps:cNvSpPr>
                          <a:spLocks/>
                        </wps:cNvSpPr>
                        <wps:spPr bwMode="auto">
                          <a:xfrm>
                            <a:off x="4106" y="424"/>
                            <a:ext cx="26" cy="36"/>
                          </a:xfrm>
                          <a:custGeom>
                            <a:avLst/>
                            <a:gdLst>
                              <a:gd name="T0" fmla="+- 0 4106 4106"/>
                              <a:gd name="T1" fmla="*/ T0 w 26"/>
                              <a:gd name="T2" fmla="+- 0 442 424"/>
                              <a:gd name="T3" fmla="*/ 442 h 36"/>
                              <a:gd name="T4" fmla="+- 0 4106 4106"/>
                              <a:gd name="T5" fmla="*/ T4 w 26"/>
                              <a:gd name="T6" fmla="+- 0 452 424"/>
                              <a:gd name="T7" fmla="*/ 452 h 36"/>
                              <a:gd name="T8" fmla="+- 0 4112 4106"/>
                              <a:gd name="T9" fmla="*/ T8 w 26"/>
                              <a:gd name="T10" fmla="+- 0 460 424"/>
                              <a:gd name="T11" fmla="*/ 460 h 36"/>
                              <a:gd name="T12" fmla="+- 0 4127 4106"/>
                              <a:gd name="T13" fmla="*/ T12 w 26"/>
                              <a:gd name="T14" fmla="+- 0 460 424"/>
                              <a:gd name="T15" fmla="*/ 460 h 36"/>
                              <a:gd name="T16" fmla="+- 0 4133 4106"/>
                              <a:gd name="T17" fmla="*/ T16 w 26"/>
                              <a:gd name="T18" fmla="+- 0 452 424"/>
                              <a:gd name="T19" fmla="*/ 452 h 36"/>
                              <a:gd name="T20" fmla="+- 0 4133 4106"/>
                              <a:gd name="T21" fmla="*/ T20 w 26"/>
                              <a:gd name="T22" fmla="+- 0 432 424"/>
                              <a:gd name="T23" fmla="*/ 432 h 36"/>
                              <a:gd name="T24" fmla="+- 0 4127 4106"/>
                              <a:gd name="T25" fmla="*/ T24 w 26"/>
                              <a:gd name="T26" fmla="+- 0 424 424"/>
                              <a:gd name="T27" fmla="*/ 424 h 36"/>
                              <a:gd name="T28" fmla="+- 0 4112 4106"/>
                              <a:gd name="T29" fmla="*/ T28 w 26"/>
                              <a:gd name="T30" fmla="+- 0 424 424"/>
                              <a:gd name="T31" fmla="*/ 424 h 36"/>
                              <a:gd name="T32" fmla="+- 0 4106 4106"/>
                              <a:gd name="T33" fmla="*/ T32 w 26"/>
                              <a:gd name="T34" fmla="+- 0 432 424"/>
                              <a:gd name="T35" fmla="*/ 432 h 36"/>
                              <a:gd name="T36" fmla="+- 0 4106 4106"/>
                              <a:gd name="T37" fmla="*/ T36 w 26"/>
                              <a:gd name="T38" fmla="+- 0 442 424"/>
                              <a:gd name="T39" fmla="*/ 442 h 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26" h="36">
                                <a:moveTo>
                                  <a:pt x="0" y="18"/>
                                </a:moveTo>
                                <a:lnTo>
                                  <a:pt x="0" y="28"/>
                                </a:lnTo>
                                <a:lnTo>
                                  <a:pt x="6" y="36"/>
                                </a:lnTo>
                                <a:lnTo>
                                  <a:pt x="21" y="36"/>
                                </a:lnTo>
                                <a:lnTo>
                                  <a:pt x="27" y="28"/>
                                </a:lnTo>
                                <a:lnTo>
                                  <a:pt x="27" y="8"/>
                                </a:lnTo>
                                <a:lnTo>
                                  <a:pt x="21" y="0"/>
                                </a:lnTo>
                                <a:lnTo>
                                  <a:pt x="6" y="0"/>
                                </a:lnTo>
                                <a:lnTo>
                                  <a:pt x="0" y="8"/>
                                </a:lnTo>
                                <a:lnTo>
                                  <a:pt x="0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Freeform 315"/>
                        <wps:cNvSpPr>
                          <a:spLocks/>
                        </wps:cNvSpPr>
                        <wps:spPr bwMode="auto">
                          <a:xfrm>
                            <a:off x="4106" y="424"/>
                            <a:ext cx="26" cy="36"/>
                          </a:xfrm>
                          <a:custGeom>
                            <a:avLst/>
                            <a:gdLst>
                              <a:gd name="T0" fmla="+- 0 4106 4106"/>
                              <a:gd name="T1" fmla="*/ T0 w 26"/>
                              <a:gd name="T2" fmla="+- 0 442 424"/>
                              <a:gd name="T3" fmla="*/ 442 h 36"/>
                              <a:gd name="T4" fmla="+- 0 4106 4106"/>
                              <a:gd name="T5" fmla="*/ T4 w 26"/>
                              <a:gd name="T6" fmla="+- 0 432 424"/>
                              <a:gd name="T7" fmla="*/ 432 h 36"/>
                              <a:gd name="T8" fmla="+- 0 4112 4106"/>
                              <a:gd name="T9" fmla="*/ T8 w 26"/>
                              <a:gd name="T10" fmla="+- 0 424 424"/>
                              <a:gd name="T11" fmla="*/ 424 h 36"/>
                              <a:gd name="T12" fmla="+- 0 4120 4106"/>
                              <a:gd name="T13" fmla="*/ T12 w 26"/>
                              <a:gd name="T14" fmla="+- 0 424 424"/>
                              <a:gd name="T15" fmla="*/ 424 h 36"/>
                              <a:gd name="T16" fmla="+- 0 4127 4106"/>
                              <a:gd name="T17" fmla="*/ T16 w 26"/>
                              <a:gd name="T18" fmla="+- 0 424 424"/>
                              <a:gd name="T19" fmla="*/ 424 h 36"/>
                              <a:gd name="T20" fmla="+- 0 4133 4106"/>
                              <a:gd name="T21" fmla="*/ T20 w 26"/>
                              <a:gd name="T22" fmla="+- 0 432 424"/>
                              <a:gd name="T23" fmla="*/ 432 h 36"/>
                              <a:gd name="T24" fmla="+- 0 4133 4106"/>
                              <a:gd name="T25" fmla="*/ T24 w 26"/>
                              <a:gd name="T26" fmla="+- 0 442 424"/>
                              <a:gd name="T27" fmla="*/ 442 h 36"/>
                              <a:gd name="T28" fmla="+- 0 4133 4106"/>
                              <a:gd name="T29" fmla="*/ T28 w 26"/>
                              <a:gd name="T30" fmla="+- 0 452 424"/>
                              <a:gd name="T31" fmla="*/ 452 h 36"/>
                              <a:gd name="T32" fmla="+- 0 4127 4106"/>
                              <a:gd name="T33" fmla="*/ T32 w 26"/>
                              <a:gd name="T34" fmla="+- 0 460 424"/>
                              <a:gd name="T35" fmla="*/ 460 h 36"/>
                              <a:gd name="T36" fmla="+- 0 4120 4106"/>
                              <a:gd name="T37" fmla="*/ T36 w 26"/>
                              <a:gd name="T38" fmla="+- 0 460 424"/>
                              <a:gd name="T39" fmla="*/ 460 h 36"/>
                              <a:gd name="T40" fmla="+- 0 4112 4106"/>
                              <a:gd name="T41" fmla="*/ T40 w 26"/>
                              <a:gd name="T42" fmla="+- 0 460 424"/>
                              <a:gd name="T43" fmla="*/ 460 h 36"/>
                              <a:gd name="T44" fmla="+- 0 4106 4106"/>
                              <a:gd name="T45" fmla="*/ T44 w 26"/>
                              <a:gd name="T46" fmla="+- 0 452 424"/>
                              <a:gd name="T47" fmla="*/ 452 h 36"/>
                              <a:gd name="T48" fmla="+- 0 4106 4106"/>
                              <a:gd name="T49" fmla="*/ T48 w 26"/>
                              <a:gd name="T50" fmla="+- 0 442 424"/>
                              <a:gd name="T51" fmla="*/ 442 h 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6" h="36">
                                <a:moveTo>
                                  <a:pt x="0" y="18"/>
                                </a:moveTo>
                                <a:lnTo>
                                  <a:pt x="0" y="8"/>
                                </a:lnTo>
                                <a:lnTo>
                                  <a:pt x="6" y="0"/>
                                </a:lnTo>
                                <a:lnTo>
                                  <a:pt x="14" y="0"/>
                                </a:lnTo>
                                <a:lnTo>
                                  <a:pt x="21" y="0"/>
                                </a:lnTo>
                                <a:lnTo>
                                  <a:pt x="27" y="8"/>
                                </a:lnTo>
                                <a:lnTo>
                                  <a:pt x="27" y="18"/>
                                </a:lnTo>
                                <a:lnTo>
                                  <a:pt x="27" y="28"/>
                                </a:lnTo>
                                <a:lnTo>
                                  <a:pt x="21" y="36"/>
                                </a:lnTo>
                                <a:lnTo>
                                  <a:pt x="14" y="36"/>
                                </a:lnTo>
                                <a:lnTo>
                                  <a:pt x="6" y="36"/>
                                </a:lnTo>
                                <a:lnTo>
                                  <a:pt x="0" y="28"/>
                                </a:lnTo>
                                <a:lnTo>
                                  <a:pt x="0" y="1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Freeform 316"/>
                        <wps:cNvSpPr>
                          <a:spLocks/>
                        </wps:cNvSpPr>
                        <wps:spPr bwMode="auto">
                          <a:xfrm>
                            <a:off x="4049" y="1785"/>
                            <a:ext cx="26" cy="36"/>
                          </a:xfrm>
                          <a:custGeom>
                            <a:avLst/>
                            <a:gdLst>
                              <a:gd name="T0" fmla="+- 0 4049 4049"/>
                              <a:gd name="T1" fmla="*/ T0 w 26"/>
                              <a:gd name="T2" fmla="+- 0 1803 1785"/>
                              <a:gd name="T3" fmla="*/ 1803 h 36"/>
                              <a:gd name="T4" fmla="+- 0 4049 4049"/>
                              <a:gd name="T5" fmla="*/ T4 w 26"/>
                              <a:gd name="T6" fmla="+- 0 1813 1785"/>
                              <a:gd name="T7" fmla="*/ 1813 h 36"/>
                              <a:gd name="T8" fmla="+- 0 4055 4049"/>
                              <a:gd name="T9" fmla="*/ T8 w 26"/>
                              <a:gd name="T10" fmla="+- 0 1821 1785"/>
                              <a:gd name="T11" fmla="*/ 1821 h 36"/>
                              <a:gd name="T12" fmla="+- 0 4069 4049"/>
                              <a:gd name="T13" fmla="*/ T12 w 26"/>
                              <a:gd name="T14" fmla="+- 0 1821 1785"/>
                              <a:gd name="T15" fmla="*/ 1821 h 36"/>
                              <a:gd name="T16" fmla="+- 0 4075 4049"/>
                              <a:gd name="T17" fmla="*/ T16 w 26"/>
                              <a:gd name="T18" fmla="+- 0 1813 1785"/>
                              <a:gd name="T19" fmla="*/ 1813 h 36"/>
                              <a:gd name="T20" fmla="+- 0 4075 4049"/>
                              <a:gd name="T21" fmla="*/ T20 w 26"/>
                              <a:gd name="T22" fmla="+- 0 1793 1785"/>
                              <a:gd name="T23" fmla="*/ 1793 h 36"/>
                              <a:gd name="T24" fmla="+- 0 4069 4049"/>
                              <a:gd name="T25" fmla="*/ T24 w 26"/>
                              <a:gd name="T26" fmla="+- 0 1785 1785"/>
                              <a:gd name="T27" fmla="*/ 1785 h 36"/>
                              <a:gd name="T28" fmla="+- 0 4055 4049"/>
                              <a:gd name="T29" fmla="*/ T28 w 26"/>
                              <a:gd name="T30" fmla="+- 0 1785 1785"/>
                              <a:gd name="T31" fmla="*/ 1785 h 36"/>
                              <a:gd name="T32" fmla="+- 0 4049 4049"/>
                              <a:gd name="T33" fmla="*/ T32 w 26"/>
                              <a:gd name="T34" fmla="+- 0 1793 1785"/>
                              <a:gd name="T35" fmla="*/ 1793 h 36"/>
                              <a:gd name="T36" fmla="+- 0 4049 4049"/>
                              <a:gd name="T37" fmla="*/ T36 w 26"/>
                              <a:gd name="T38" fmla="+- 0 1803 1785"/>
                              <a:gd name="T39" fmla="*/ 1803 h 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26" h="36">
                                <a:moveTo>
                                  <a:pt x="0" y="18"/>
                                </a:moveTo>
                                <a:lnTo>
                                  <a:pt x="0" y="28"/>
                                </a:lnTo>
                                <a:lnTo>
                                  <a:pt x="6" y="36"/>
                                </a:lnTo>
                                <a:lnTo>
                                  <a:pt x="20" y="36"/>
                                </a:lnTo>
                                <a:lnTo>
                                  <a:pt x="26" y="28"/>
                                </a:lnTo>
                                <a:lnTo>
                                  <a:pt x="26" y="8"/>
                                </a:lnTo>
                                <a:lnTo>
                                  <a:pt x="20" y="0"/>
                                </a:lnTo>
                                <a:lnTo>
                                  <a:pt x="6" y="0"/>
                                </a:lnTo>
                                <a:lnTo>
                                  <a:pt x="0" y="8"/>
                                </a:lnTo>
                                <a:lnTo>
                                  <a:pt x="0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Freeform 317"/>
                        <wps:cNvSpPr>
                          <a:spLocks/>
                        </wps:cNvSpPr>
                        <wps:spPr bwMode="auto">
                          <a:xfrm>
                            <a:off x="4049" y="1785"/>
                            <a:ext cx="26" cy="36"/>
                          </a:xfrm>
                          <a:custGeom>
                            <a:avLst/>
                            <a:gdLst>
                              <a:gd name="T0" fmla="+- 0 4049 4049"/>
                              <a:gd name="T1" fmla="*/ T0 w 26"/>
                              <a:gd name="T2" fmla="+- 0 1803 1785"/>
                              <a:gd name="T3" fmla="*/ 1803 h 36"/>
                              <a:gd name="T4" fmla="+- 0 4049 4049"/>
                              <a:gd name="T5" fmla="*/ T4 w 26"/>
                              <a:gd name="T6" fmla="+- 0 1793 1785"/>
                              <a:gd name="T7" fmla="*/ 1793 h 36"/>
                              <a:gd name="T8" fmla="+- 0 4055 4049"/>
                              <a:gd name="T9" fmla="*/ T8 w 26"/>
                              <a:gd name="T10" fmla="+- 0 1785 1785"/>
                              <a:gd name="T11" fmla="*/ 1785 h 36"/>
                              <a:gd name="T12" fmla="+- 0 4062 4049"/>
                              <a:gd name="T13" fmla="*/ T12 w 26"/>
                              <a:gd name="T14" fmla="+- 0 1785 1785"/>
                              <a:gd name="T15" fmla="*/ 1785 h 36"/>
                              <a:gd name="T16" fmla="+- 0 4069 4049"/>
                              <a:gd name="T17" fmla="*/ T16 w 26"/>
                              <a:gd name="T18" fmla="+- 0 1785 1785"/>
                              <a:gd name="T19" fmla="*/ 1785 h 36"/>
                              <a:gd name="T20" fmla="+- 0 4075 4049"/>
                              <a:gd name="T21" fmla="*/ T20 w 26"/>
                              <a:gd name="T22" fmla="+- 0 1793 1785"/>
                              <a:gd name="T23" fmla="*/ 1793 h 36"/>
                              <a:gd name="T24" fmla="+- 0 4075 4049"/>
                              <a:gd name="T25" fmla="*/ T24 w 26"/>
                              <a:gd name="T26" fmla="+- 0 1803 1785"/>
                              <a:gd name="T27" fmla="*/ 1803 h 36"/>
                              <a:gd name="T28" fmla="+- 0 4075 4049"/>
                              <a:gd name="T29" fmla="*/ T28 w 26"/>
                              <a:gd name="T30" fmla="+- 0 1813 1785"/>
                              <a:gd name="T31" fmla="*/ 1813 h 36"/>
                              <a:gd name="T32" fmla="+- 0 4069 4049"/>
                              <a:gd name="T33" fmla="*/ T32 w 26"/>
                              <a:gd name="T34" fmla="+- 0 1821 1785"/>
                              <a:gd name="T35" fmla="*/ 1821 h 36"/>
                              <a:gd name="T36" fmla="+- 0 4062 4049"/>
                              <a:gd name="T37" fmla="*/ T36 w 26"/>
                              <a:gd name="T38" fmla="+- 0 1821 1785"/>
                              <a:gd name="T39" fmla="*/ 1821 h 36"/>
                              <a:gd name="T40" fmla="+- 0 4055 4049"/>
                              <a:gd name="T41" fmla="*/ T40 w 26"/>
                              <a:gd name="T42" fmla="+- 0 1821 1785"/>
                              <a:gd name="T43" fmla="*/ 1821 h 36"/>
                              <a:gd name="T44" fmla="+- 0 4049 4049"/>
                              <a:gd name="T45" fmla="*/ T44 w 26"/>
                              <a:gd name="T46" fmla="+- 0 1813 1785"/>
                              <a:gd name="T47" fmla="*/ 1813 h 36"/>
                              <a:gd name="T48" fmla="+- 0 4049 4049"/>
                              <a:gd name="T49" fmla="*/ T48 w 26"/>
                              <a:gd name="T50" fmla="+- 0 1803 1785"/>
                              <a:gd name="T51" fmla="*/ 1803 h 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26" h="36">
                                <a:moveTo>
                                  <a:pt x="0" y="18"/>
                                </a:moveTo>
                                <a:lnTo>
                                  <a:pt x="0" y="8"/>
                                </a:lnTo>
                                <a:lnTo>
                                  <a:pt x="6" y="0"/>
                                </a:lnTo>
                                <a:lnTo>
                                  <a:pt x="13" y="0"/>
                                </a:lnTo>
                                <a:lnTo>
                                  <a:pt x="20" y="0"/>
                                </a:lnTo>
                                <a:lnTo>
                                  <a:pt x="26" y="8"/>
                                </a:lnTo>
                                <a:lnTo>
                                  <a:pt x="26" y="18"/>
                                </a:lnTo>
                                <a:lnTo>
                                  <a:pt x="26" y="28"/>
                                </a:lnTo>
                                <a:lnTo>
                                  <a:pt x="20" y="36"/>
                                </a:lnTo>
                                <a:lnTo>
                                  <a:pt x="13" y="36"/>
                                </a:lnTo>
                                <a:lnTo>
                                  <a:pt x="6" y="36"/>
                                </a:lnTo>
                                <a:lnTo>
                                  <a:pt x="0" y="28"/>
                                </a:lnTo>
                                <a:lnTo>
                                  <a:pt x="0" y="1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ACC40FF" id="Group 295" o:spid="_x0000_s1026" style="position:absolute;margin-left:79.2pt;margin-top:.2pt;width:179.15pt;height:104.5pt;z-index:-251652096;mso-position-horizontal-relative:page" coordorigin="1584,4" coordsize="3583,20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">
                <v:shape id="Freeform 296" o:spid="_x0000_s1027" style="position:absolute;left:1738;top:283;width:2474;height:1529;visibility:visible;mso-wrap-style:square;v-text-anchor:top" coordsize="2474,15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" path="m,772l,169,655,152,731,r76,305l959,r76,305l1111,r76,305l1263,r76,305l1415,152r964,-3l2383,346r-95,45l2469,429r-190,83l2455,563r-186,70l2474,684r-114,51l2360,888r-100,64l2450,1009r-200,76l2450,1161r-195,46l2440,1283r-114,44l2328,1528r-1445,e" filled="f" strokeweight=".72pt">
                  <v:path arrowok="t" o:connecttype="custom" o:connectlocs="0,1055;0,452;655,435;731,283;807,588;959,283;1035,588;1111,283;1187,588;1263,283;1339,588;1415,435;2379,432;2383,629;2288,674;2469,712;2279,795;2455,846;2269,916;2474,967;2360,1018;2360,1171;2260,1235;2450,1292;2250,1368;2450,1444;2255,1490;2440,1566;2326,1610;2328,1811;883,1811" o:connectangles="0,0,0,0,0,0,0,0,0,0,0,0,0,0,0,0,0,0,0,0,0,0,0,0,0,0,0,0,0,0,0"/>
                </v:shape>
                <v:shape id="Freeform 297" o:spid="_x0000_s1028" style="position:absolute;left:4066;top:436;width:912;height:1375;visibility:visible;mso-wrap-style:square;v-text-anchor:top" coordsize="912,1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" path="m76,l912,r,1375l,1375e" filled="f" strokeweight=".72pt">
                  <v:stroke dashstyle="dash"/>
                  <v:path arrowok="t" o:connecttype="custom" o:connectlocs="76,436;912,436;912,1811;0,1811" o:connectangles="0,0,0,0"/>
                </v:shape>
                <v:shape id="Freeform 298" o:spid="_x0000_s1029" style="position:absolute;left:4697;top:871;width:463;height:595;visibility:visible;mso-wrap-style:square;v-text-anchor:top" coordsize="463,5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" path="m,297r,22l3,345r4,24l12,393r7,23l27,438r10,21l48,479r12,19l73,515r15,16l103,545r16,13l136,569r18,9l172,585r20,5l211,594r20,1l249,594r19,-3l288,586r18,-7l324,570r17,-11l358,547r15,-14l387,517r14,-17l413,482r11,-20l434,441r9,-22l450,397r5,-24l460,348r2,-25l463,297r-1,-22l460,250r-4,-25l451,201r-7,-23l435,156r-9,-21l415,115,403,97,389,80,375,64,360,49,344,37,327,26,309,17,290,9,271,4,252,1,231,,214,,194,3,175,8r-18,7l139,24,122,35,105,47,90,62,75,77,62,94,50,113,39,132,29,153r-9,22l13,198,7,221,3,246,1,271,,297xe" stroked="f">
                  <v:path arrowok="t" o:connecttype="custom" o:connectlocs="0,1190;7,1240;19,1287;37,1330;60,1369;88,1402;119,1429;154,1449;192,1461;231,1466;268,1462;306,1450;341,1430;373,1404;401,1371;424,1333;443,1290;455,1244;462,1194;462,1146;456,1096;444,1049;426,1006;403,968;375,935;344,908;309,888;271,875;231,871;194,874;157,886;122,906;90,933;62,965;39,1003;20,1046;7,1092;1,1142" o:connectangles="0,0,0,0,0,0,0,0,0,0,0,0,0,0,0,0,0,0,0,0,0,0,0,0,0,0,0,0,0,0,0,0,0,0,0,0,0,0"/>
                </v:shape>
                <v:shape id="Freeform 299" o:spid="_x0000_s1030" style="position:absolute;left:4697;top:871;width:463;height:595;visibility:visible;mso-wrap-style:square;v-text-anchor:top" coordsize="463,5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" path="m,297l1,271,3,246,7,221r6,-23l20,175r9,-22l39,132,50,113,62,94,75,77,90,62,105,47,122,35,139,24r18,-9l175,8,194,3,214,r17,l252,1r19,3l290,9r19,8l327,26r17,11l360,49r15,15l389,80r14,17l415,115r11,20l435,156r9,22l451,201r5,24l460,250r2,25l463,297r-1,26l460,348r-5,25l450,397r-7,22l434,441r-10,21l413,482r-12,18l387,517r-14,16l358,547r-17,12l324,570r-18,9l288,586r-20,5l249,594r-18,1l211,594r-19,-4l172,585r-18,-7l136,569,119,558,103,545,88,531,73,515,60,498,48,479,37,459,27,438,19,416,12,393,7,369,3,345,,319,,297xe" filled="f" strokeweight=".72pt">
                  <v:path arrowok="t" o:connecttype="custom" o:connectlocs="1,1142;7,1092;20,1046;39,1003;62,965;90,933;122,906;157,886;194,874;231,871;271,875;309,888;344,908;375,935;403,968;426,1006;444,1049;456,1096;462,1146;462,1194;455,1244;443,1290;424,1333;401,1371;373,1404;341,1430;306,1450;268,1462;231,1466;192,1461;154,1449;119,1429;88,1402;60,1369;37,1330;19,1287;7,1240;0,1190" o:connectangles="0,0,0,0,0,0,0,0,0,0,0,0,0,0,0,0,0,0,0,0,0,0,0,0,0,0,0,0,0,0,0,0,0,0,0,0,0,0"/>
                </v:shape>
                <v:shape id="Picture 300" o:spid="_x0000_s1031" type="#_x0000_t75" style="position:absolute;left:4771;top:1036;width:314;height:2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">
                  <v:imagedata r:id="rId26" o:title=""/>
                </v:shape>
                <v:shape id="Freeform 301" o:spid="_x0000_s1032" style="position:absolute;left:3182;top:1535;width:583;height:552;visibility:visible;mso-wrap-style:square;v-text-anchor:top" coordsize="583,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" path="m,276r1,23l4,321r5,22l15,364r8,20l33,403r11,19l57,439r14,17l86,472r16,14l120,499r18,12l158,522r21,9l200,538r22,6l245,549r23,2l292,552r24,-1l339,549r23,-5l384,538r21,-7l426,522r20,-11l464,499r18,-13l498,472r15,-16l527,439r13,-17l551,403r10,-19l569,364r6,-21l580,321r3,-22l584,276r-1,-22l580,232r-5,-22l569,189r-8,-20l551,150,540,131,527,113,513,97,498,81,482,67,464,54,446,42,426,31,405,22,384,14,362,8,339,4,316,1,292,,268,1,245,4,222,8r-22,6l179,22r-21,9l138,42,120,54,102,67,86,81,71,97,57,113,44,131,33,150,23,169r-8,20l9,210,4,232,1,254,,276xe" stroked="f">
                  <v:path arrowok="t" o:connecttype="custom" o:connectlocs="1,1834;9,1878;23,1919;44,1957;71,1991;102,2021;138,2046;179,2066;222,2079;268,2086;316,2086;362,2079;405,2066;446,2046;482,2021;513,1991;540,1957;561,1919;575,1878;583,1834;583,1789;575,1745;561,1704;540,1666;513,1632;482,1602;446,1577;405,1557;362,1543;316,1536;268,1536;222,1543;179,1557;138,1577;102,1602;71,1632;44,1666;23,1704;9,1745;1,1789" o:connectangles="0,0,0,0,0,0,0,0,0,0,0,0,0,0,0,0,0,0,0,0,0,0,0,0,0,0,0,0,0,0,0,0,0,0,0,0,0,0,0,0"/>
                </v:shape>
                <v:shape id="Freeform 302" o:spid="_x0000_s1033" style="position:absolute;left:3182;top:1535;width:583;height:552;visibility:visible;mso-wrap-style:square;v-text-anchor:top" coordsize="583,5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" path="m,276l1,254,4,232,9,210r6,-21l23,169,33,150,44,131,57,113,71,97,86,81,102,67,120,54,138,42,158,31r21,-9l200,14,222,8,245,4,268,1,292,r24,1l339,4r23,4l384,14r21,8l426,31r20,11l464,54r18,13l498,81r15,16l527,113r13,18l551,150r10,19l569,189r6,21l580,232r3,22l584,276r-1,23l580,321r-5,22l569,364r-8,20l551,403r-11,19l527,439r-14,17l498,472r-16,14l464,499r-18,12l426,522r-21,9l384,538r-22,6l339,549r-23,2l292,552r-24,-1l245,549r-23,-5l200,538r-21,-7l158,522,138,511,120,499,102,486,86,472,71,456,57,439,44,422,33,403,23,384,15,364,9,343,4,321,1,299,,276xe" filled="f" strokeweight=".72pt">
                  <v:path arrowok="t" o:connecttype="custom" o:connectlocs="1,1789;9,1745;23,1704;44,1666;71,1632;102,1602;138,1577;179,1557;222,1543;268,1536;316,1536;362,1543;405,1557;446,1577;482,1602;513,1632;540,1666;561,1704;575,1745;583,1789;583,1834;575,1878;561,1919;540,1957;513,1991;482,2021;446,2046;405,2066;362,2079;316,2086;268,2086;222,2079;179,2066;138,2046;102,2021;71,1991;44,1957;23,1919;9,1878;1,1834" o:connectangles="0,0,0,0,0,0,0,0,0,0,0,0,0,0,0,0,0,0,0,0,0,0,0,0,0,0,0,0,0,0,0,0,0,0,0,0,0,0,0,0"/>
                </v:shape>
                <v:shape id="Picture 303" o:spid="_x0000_s1034" type="#_x0000_t75" style="position:absolute;left:3276;top:1696;width:396;height:2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">
                  <v:imagedata r:id="rId27" o:title=""/>
                </v:shape>
                <v:shape id="Freeform 304" o:spid="_x0000_s1035" style="position:absolute;left:2477;top:95;width:615;height:618;visibility:visible;mso-wrap-style:square;v-text-anchor:top" coordsize="615,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" path="m,604r14,14l537,93,551,78r22,50l615,,537,64,523,78,,604xe" fillcolor="black" stroked="f">
                  <v:path arrowok="t" o:connecttype="custom" o:connectlocs="0,699;14,713;537,188;551,173;573,223;615,95;537,159;523,173;0,699" o:connectangles="0,0,0,0,0,0,0,0,0"/>
                </v:shape>
                <v:shape id="Freeform 305" o:spid="_x0000_s1036" style="position:absolute;left:2477;top:95;width:615;height:618;visibility:visible;mso-wrap-style:square;v-text-anchor:top" coordsize="615,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" path="m537,64l615,,488,43r35,35l537,64xe" fillcolor="black" stroked="f">
                  <v:path arrowok="t" o:connecttype="custom" o:connectlocs="537,159;615,95;488,138;523,173;537,159" o:connectangles="0,0,0,0,0"/>
                </v:shape>
                <v:shape id="Freeform 306" o:spid="_x0000_s1037" style="position:absolute;left:2477;top:95;width:615;height:618;visibility:visible;mso-wrap-style:square;v-text-anchor:top" coordsize="615,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" path="m573,128l551,78,537,93r36,35xe" fillcolor="black" stroked="f">
                  <v:path arrowok="t" o:connecttype="custom" o:connectlocs="573,223;551,173;537,188;573,223" o:connectangles="0,0,0,0"/>
                </v:shape>
                <v:shape id="Freeform 307" o:spid="_x0000_s1038" style="position:absolute;left:1620;top:1192;width:228;height:0;visibility:visible;mso-wrap-style:square;v-text-anchor:top" coordsize="22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" path="m,l228,e" filled="f" strokeweight=".72pt">
                  <v:path arrowok="t" o:connecttype="custom" o:connectlocs="0,0;228,0" o:connectangles="0,0"/>
                </v:shape>
                <v:shape id="Freeform 308" o:spid="_x0000_s1039" style="position:absolute;left:1591;top:1084;width:301;height:0;visibility:visible;mso-wrap-style:square;v-text-anchor:top" coordsize="30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" path="m302,l,e" filled="f" strokeweight=".72pt">
                  <v:path arrowok="t" o:connecttype="custom" o:connectlocs="302,0;0,0;0,0" o:connectangles="0,0,0"/>
                </v:shape>
                <v:shape id="Picture 309" o:spid="_x0000_s1040" type="#_x0000_t75" style="position:absolute;left:2537;top:4;width:607;height:4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">
                  <v:imagedata r:id="rId28" o:title=""/>
                </v:shape>
                <v:shape id="Picture 310" o:spid="_x0000_s1041" type="#_x0000_t75" style="position:absolute;left:4135;top:789;width:506;height:9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">
                  <v:imagedata r:id="rId29" o:title=""/>
                </v:shape>
                <v:shape id="Freeform 311" o:spid="_x0000_s1042" style="position:absolute;left:1742;top:1199;width:943;height:612;visibility:visible;mso-wrap-style:square;v-text-anchor:top" coordsize="943,6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" path="m944,612l,612,,e" filled="f" strokeweight=".72pt">
                  <v:path arrowok="t" o:connecttype="custom" o:connectlocs="944,1811;0,1811;0,1199" o:connectangles="0,0,0"/>
                </v:shape>
                <v:shape id="Freeform 312" o:spid="_x0000_s1043" style="position:absolute;left:4087;top:1072;width:26;height:36;visibility:visible;mso-wrap-style:square;v-text-anchor:top" coordsize="26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" path="m,18l,28r6,8l21,36r6,-8l27,8,21,,6,,,8,,18xe" fillcolor="black" stroked="f">
                  <v:path arrowok="t" o:connecttype="custom" o:connectlocs="0,1090;0,1100;6,1108;21,1108;27,1100;27,1080;21,1072;6,1072;0,1080;0,1090" o:connectangles="0,0,0,0,0,0,0,0,0,0"/>
                </v:shape>
                <v:shape id="Freeform 313" o:spid="_x0000_s1044" style="position:absolute;left:4087;top:1072;width:26;height:36;visibility:visible;mso-wrap-style:square;v-text-anchor:top" coordsize="26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" path="m,18l,8,6,r7,l21,r6,8l27,18r,10l21,36r-8,l6,36,,28,,18xe" filled="f" strokeweight=".72pt">
                  <v:path arrowok="t" o:connecttype="custom" o:connectlocs="0,1090;0,1080;6,1072;13,1072;21,1072;27,1080;27,1090;27,1100;21,1108;13,1108;6,1108;0,1100;0,1090" o:connectangles="0,0,0,0,0,0,0,0,0,0,0,0,0"/>
                </v:shape>
                <v:shape id="Freeform 314" o:spid="_x0000_s1045" style="position:absolute;left:4106;top:424;width:26;height:36;visibility:visible;mso-wrap-style:square;v-text-anchor:top" coordsize="26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" path="m,18l,28r6,8l21,36r6,-8l27,8,21,,6,,,8,,18xe" fillcolor="black" stroked="f">
                  <v:path arrowok="t" o:connecttype="custom" o:connectlocs="0,442;0,452;6,460;21,460;27,452;27,432;21,424;6,424;0,432;0,442" o:connectangles="0,0,0,0,0,0,0,0,0,0"/>
                </v:shape>
                <v:shape id="Freeform 315" o:spid="_x0000_s1046" style="position:absolute;left:4106;top:424;width:26;height:36;visibility:visible;mso-wrap-style:square;v-text-anchor:top" coordsize="26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" path="m,18l,8,6,r8,l21,r6,8l27,18r,10l21,36r-7,l6,36,,28,,18xe" filled="f" strokeweight=".72pt">
                  <v:path arrowok="t" o:connecttype="custom" o:connectlocs="0,442;0,432;6,424;14,424;21,424;27,432;27,442;27,452;21,460;14,460;6,460;0,452;0,442" o:connectangles="0,0,0,0,0,0,0,0,0,0,0,0,0"/>
                </v:shape>
                <v:shape id="Freeform 316" o:spid="_x0000_s1047" style="position:absolute;left:4049;top:1785;width:26;height:36;visibility:visible;mso-wrap-style:square;v-text-anchor:top" coordsize="26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" path="m,18l,28r6,8l20,36r6,-8l26,8,20,,6,,,8,,18xe" fillcolor="black" stroked="f">
                  <v:path arrowok="t" o:connecttype="custom" o:connectlocs="0,1803;0,1813;6,1821;20,1821;26,1813;26,1793;20,1785;6,1785;0,1793;0,1803" o:connectangles="0,0,0,0,0,0,0,0,0,0"/>
                </v:shape>
                <v:shape id="Freeform 317" o:spid="_x0000_s1048" style="position:absolute;left:4049;top:1785;width:26;height:36;visibility:visible;mso-wrap-style:square;v-text-anchor:top" coordsize="26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" path="m,18l,8,6,r7,l20,r6,8l26,18r,10l20,36r-7,l6,36,,28,,18xe" filled="f" strokeweight=".72pt">
                  <v:path arrowok="t" o:connecttype="custom" o:connectlocs="0,1803;0,1793;6,1785;13,1785;20,1785;26,1793;26,1803;26,1813;20,1821;13,1821;6,1821;0,1813;0,1803" o:connectangles="0,0,0,0,0,0,0,0,0,0,0,0,0"/>
                </v:shape>
                <w10:wrap anchorx="page"/>
              </v:group>
            </w:pict>
          </mc:Fallback>
        </mc:AlternateContent>
      </w:r>
      <w:r w:rsidR="00662BAF">
        <w:rPr>
          <w:rFonts w:ascii="Calibri" w:eastAsia="Calibri" w:hAnsi="Calibri" w:cs="Calibri"/>
          <w:position w:val="2"/>
          <w:sz w:val="22"/>
          <w:szCs w:val="22"/>
        </w:rPr>
        <w:t>R</w:t>
      </w:r>
      <w:r w:rsidR="00662BAF">
        <w:rPr>
          <w:rFonts w:ascii="Calibri" w:eastAsia="Calibri" w:hAnsi="Calibri" w:cs="Calibri"/>
          <w:w w:val="99"/>
          <w:sz w:val="14"/>
          <w:szCs w:val="14"/>
        </w:rPr>
        <w:t>h</w:t>
      </w:r>
    </w:p>
    <w:p w14:paraId="401F13BD" w14:textId="77777777" w:rsidR="00662BAF" w:rsidRDefault="00662BAF" w:rsidP="00662BAF">
      <w:pPr>
        <w:spacing w:before="53" w:line="240" w:lineRule="exact"/>
        <w:ind w:left="60"/>
        <w:rPr>
          <w:rFonts w:ascii="Cambria Math" w:eastAsia="Cambria Math" w:hAnsi="Cambria Math" w:cs="Cambria Math"/>
        </w:rPr>
      </w:pPr>
      <w:r>
        <w:br w:type="column"/>
      </w:r>
      <w:r>
        <w:rPr>
          <w:rFonts w:ascii="Cambria Math" w:eastAsia="Cambria Math" w:hAnsi="Cambria Math" w:cs="Cambria Math"/>
          <w:position w:val="-3"/>
        </w:rPr>
        <w:t>1</w:t>
      </w:r>
    </w:p>
    <w:p w14:paraId="03451959" w14:textId="77777777" w:rsidR="00662BAF" w:rsidRDefault="00662BAF" w:rsidP="00662BAF">
      <w:pPr>
        <w:spacing w:line="160" w:lineRule="exact"/>
        <w:ind w:left="307" w:right="-56"/>
        <w:rPr>
          <w:rFonts w:ascii="Cambria Math" w:eastAsia="Cambria Math" w:hAnsi="Cambria Math" w:cs="Cambria Math"/>
        </w:rPr>
      </w:pPr>
      <w:r>
        <w:rPr>
          <w:rFonts w:ascii="Cambria Math" w:eastAsia="Cambria Math" w:hAnsi="Cambria Math" w:cs="Cambria Math"/>
          <w:position w:val="-2"/>
        </w:rPr>
        <w:t>+</w:t>
      </w:r>
    </w:p>
    <w:p w14:paraId="0CEA1D16" w14:textId="77777777" w:rsidR="00662BAF" w:rsidRDefault="00662BAF" w:rsidP="00662BAF">
      <w:pPr>
        <w:spacing w:line="220" w:lineRule="exact"/>
        <w:rPr>
          <w:rFonts w:ascii="Cambria Math" w:eastAsia="Cambria Math" w:hAnsi="Cambria Math" w:cs="Cambria Math"/>
          <w:sz w:val="17"/>
          <w:szCs w:val="17"/>
        </w:rPr>
      </w:pPr>
      <w:r>
        <w:rPr>
          <w:rFonts w:ascii="Cambria Math" w:eastAsia="Cambria Math" w:hAnsi="Cambria Math" w:cs="Cambria Math"/>
          <w:position w:val="4"/>
        </w:rPr>
        <w:t>R</w:t>
      </w:r>
      <w:r>
        <w:rPr>
          <w:rFonts w:ascii="Cambria Math" w:eastAsia="Cambria Math" w:hAnsi="Cambria Math" w:cs="Cambria Math"/>
          <w:w w:val="104"/>
          <w:position w:val="-1"/>
          <w:sz w:val="17"/>
          <w:szCs w:val="17"/>
        </w:rPr>
        <w:t>1</w:t>
      </w:r>
    </w:p>
    <w:p w14:paraId="0C6A9FDA" w14:textId="77777777" w:rsidR="00662BAF" w:rsidRDefault="00662BAF" w:rsidP="00662BAF">
      <w:pPr>
        <w:spacing w:before="53"/>
        <w:ind w:left="62"/>
        <w:rPr>
          <w:rFonts w:ascii="Cambria Math" w:eastAsia="Cambria Math" w:hAnsi="Cambria Math" w:cs="Cambria Math"/>
        </w:rPr>
      </w:pPr>
      <w:r>
        <w:br w:type="column"/>
      </w:r>
      <w:r>
        <w:rPr>
          <w:rFonts w:ascii="Cambria Math" w:eastAsia="Cambria Math" w:hAnsi="Cambria Math" w:cs="Cambria Math"/>
        </w:rPr>
        <w:t>1</w:t>
      </w:r>
    </w:p>
    <w:p w14:paraId="718323E8" w14:textId="21B09FCC" w:rsidR="00662BAF" w:rsidRDefault="00E4328B" w:rsidP="00662BAF">
      <w:pPr>
        <w:spacing w:before="62"/>
        <w:ind w:right="-61"/>
        <w:rPr>
          <w:rFonts w:ascii="Cambria Math" w:eastAsia="Cambria Math" w:hAnsi="Cambria Math" w:cs="Cambria Math"/>
          <w:sz w:val="17"/>
          <w:szCs w:val="17"/>
        </w:rPr>
      </w:pP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54BB3520" wp14:editId="5D9113C7">
                <wp:simplePos x="0" y="0"/>
                <wp:positionH relativeFrom="page">
                  <wp:posOffset>3842385</wp:posOffset>
                </wp:positionH>
                <wp:positionV relativeFrom="paragraph">
                  <wp:posOffset>38735</wp:posOffset>
                </wp:positionV>
                <wp:extent cx="163195" cy="0"/>
                <wp:effectExtent l="13335" t="8890" r="13970" b="10160"/>
                <wp:wrapNone/>
                <wp:docPr id="43" name="Group 2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3195" cy="0"/>
                          <a:chOff x="6051" y="61"/>
                          <a:chExt cx="257" cy="0"/>
                        </a:xfrm>
                      </wpg:grpSpPr>
                      <wps:wsp>
                        <wps:cNvPr id="44" name="Freeform 292"/>
                        <wps:cNvSpPr>
                          <a:spLocks/>
                        </wps:cNvSpPr>
                        <wps:spPr bwMode="auto">
                          <a:xfrm>
                            <a:off x="6051" y="61"/>
                            <a:ext cx="257" cy="0"/>
                          </a:xfrm>
                          <a:custGeom>
                            <a:avLst/>
                            <a:gdLst>
                              <a:gd name="T0" fmla="+- 0 6051 6051"/>
                              <a:gd name="T1" fmla="*/ T0 w 257"/>
                              <a:gd name="T2" fmla="+- 0 6308 6051"/>
                              <a:gd name="T3" fmla="*/ T2 w 25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57">
                                <a:moveTo>
                                  <a:pt x="0" y="0"/>
                                </a:moveTo>
                                <a:lnTo>
                                  <a:pt x="257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32AA63" id="Group 291" o:spid="_x0000_s1026" style="position:absolute;margin-left:302.55pt;margin-top:3.05pt;width:12.85pt;height:0;z-index:-251654144;mso-position-horizontal-relative:page" coordorigin="6051,61" coordsize="257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">
                <v:shape id="Freeform 292" o:spid="_x0000_s1027" style="position:absolute;left:6051;top:61;width:257;height:0;visibility:visible;mso-wrap-style:square;v-text-anchor:top" coordsize="25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" path="m,l257,e" filled="f" strokeweight=".94pt">
                  <v:path arrowok="t" o:connecttype="custom" o:connectlocs="0,0;257,0" o:connectangles="0,0"/>
                </v:shape>
                <w10:wrap anchorx="page"/>
              </v:group>
            </w:pict>
          </mc:Fallback>
        </mc:AlternateContent>
      </w:r>
      <w:r w:rsidR="00662BAF">
        <w:rPr>
          <w:rFonts w:ascii="Cambria Math" w:eastAsia="Cambria Math" w:hAnsi="Cambria Math" w:cs="Cambria Math"/>
        </w:rPr>
        <w:t>R</w:t>
      </w:r>
      <w:r w:rsidR="00662BAF">
        <w:rPr>
          <w:rFonts w:ascii="Cambria Math" w:eastAsia="Cambria Math" w:hAnsi="Cambria Math" w:cs="Cambria Math"/>
          <w:w w:val="104"/>
          <w:position w:val="-5"/>
          <w:sz w:val="17"/>
          <w:szCs w:val="17"/>
        </w:rPr>
        <w:t>2</w:t>
      </w:r>
    </w:p>
    <w:p w14:paraId="4F05754B" w14:textId="77777777" w:rsidR="00662BAF" w:rsidRDefault="00662BAF" w:rsidP="00662BAF">
      <w:pPr>
        <w:spacing w:before="16" w:line="220" w:lineRule="exact"/>
        <w:rPr>
          <w:sz w:val="22"/>
          <w:szCs w:val="22"/>
        </w:rPr>
      </w:pPr>
      <w:r>
        <w:br w:type="column"/>
      </w:r>
    </w:p>
    <w:p w14:paraId="1F71947E" w14:textId="77777777" w:rsidR="00662BAF" w:rsidRDefault="00662BAF" w:rsidP="00662BAF">
      <w:pPr>
        <w:ind w:right="-56"/>
        <w:rPr>
          <w:rFonts w:ascii="Cambria Math" w:eastAsia="Cambria Math" w:hAnsi="Cambria Math" w:cs="Cambria Math"/>
        </w:rPr>
      </w:pPr>
      <w:r>
        <w:rPr>
          <w:rFonts w:ascii="Cambria Math" w:eastAsia="Cambria Math" w:hAnsi="Cambria Math" w:cs="Cambria Math"/>
        </w:rPr>
        <w:t>+</w:t>
      </w:r>
      <w:r>
        <w:rPr>
          <w:rFonts w:ascii="Cambria Math" w:eastAsia="Cambria Math" w:hAnsi="Cambria Math" w:cs="Cambria Math"/>
          <w:spacing w:val="1"/>
        </w:rPr>
        <w:t xml:space="preserve"> </w:t>
      </w:r>
      <w:r>
        <w:rPr>
          <w:rFonts w:ascii="Cambria Math" w:eastAsia="Cambria Math" w:hAnsi="Cambria Math" w:cs="Cambria Math"/>
        </w:rPr>
        <w:t>⋯</w:t>
      </w:r>
      <w:r>
        <w:rPr>
          <w:rFonts w:ascii="Cambria Math" w:eastAsia="Cambria Math" w:hAnsi="Cambria Math" w:cs="Cambria Math"/>
          <w:spacing w:val="-13"/>
        </w:rPr>
        <w:t xml:space="preserve"> </w:t>
      </w:r>
      <w:r>
        <w:rPr>
          <w:rFonts w:ascii="Cambria Math" w:eastAsia="Cambria Math" w:hAnsi="Cambria Math" w:cs="Cambria Math"/>
        </w:rPr>
        <w:t>+</w:t>
      </w:r>
    </w:p>
    <w:p w14:paraId="635A5BDF" w14:textId="77777777" w:rsidR="00662BAF" w:rsidRDefault="00662BAF" w:rsidP="00662BAF">
      <w:pPr>
        <w:spacing w:before="53"/>
        <w:ind w:left="79"/>
        <w:rPr>
          <w:rFonts w:ascii="Cambria Math" w:eastAsia="Cambria Math" w:hAnsi="Cambria Math" w:cs="Cambria Math"/>
        </w:rPr>
      </w:pPr>
      <w:r>
        <w:br w:type="column"/>
      </w:r>
      <w:r>
        <w:rPr>
          <w:rFonts w:ascii="Cambria Math" w:eastAsia="Cambria Math" w:hAnsi="Cambria Math" w:cs="Cambria Math"/>
        </w:rPr>
        <w:t>1</w:t>
      </w:r>
    </w:p>
    <w:p w14:paraId="1C835966" w14:textId="5FEC57F6" w:rsidR="00662BAF" w:rsidRDefault="00E4328B" w:rsidP="00662BAF">
      <w:pPr>
        <w:spacing w:before="62"/>
        <w:rPr>
          <w:rFonts w:ascii="Cambria Math" w:eastAsia="Cambria Math" w:hAnsi="Cambria Math" w:cs="Cambria Math"/>
          <w:sz w:val="17"/>
          <w:szCs w:val="17"/>
        </w:rPr>
      </w:pP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2CF1EE55" wp14:editId="0FBCFAC0">
                <wp:simplePos x="0" y="0"/>
                <wp:positionH relativeFrom="page">
                  <wp:posOffset>4524375</wp:posOffset>
                </wp:positionH>
                <wp:positionV relativeFrom="paragraph">
                  <wp:posOffset>38735</wp:posOffset>
                </wp:positionV>
                <wp:extent cx="184150" cy="0"/>
                <wp:effectExtent l="9525" t="8890" r="6350" b="10160"/>
                <wp:wrapNone/>
                <wp:docPr id="41" name="Group 2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4150" cy="0"/>
                          <a:chOff x="7125" y="61"/>
                          <a:chExt cx="290" cy="0"/>
                        </a:xfrm>
                      </wpg:grpSpPr>
                      <wps:wsp>
                        <wps:cNvPr id="42" name="Freeform 294"/>
                        <wps:cNvSpPr>
                          <a:spLocks/>
                        </wps:cNvSpPr>
                        <wps:spPr bwMode="auto">
                          <a:xfrm>
                            <a:off x="7125" y="61"/>
                            <a:ext cx="290" cy="0"/>
                          </a:xfrm>
                          <a:custGeom>
                            <a:avLst/>
                            <a:gdLst>
                              <a:gd name="T0" fmla="+- 0 7125 7125"/>
                              <a:gd name="T1" fmla="*/ T0 w 290"/>
                              <a:gd name="T2" fmla="+- 0 7415 7125"/>
                              <a:gd name="T3" fmla="*/ T2 w 29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90">
                                <a:moveTo>
                                  <a:pt x="0" y="0"/>
                                </a:moveTo>
                                <a:lnTo>
                                  <a:pt x="290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9AA9BE" id="Group 293" o:spid="_x0000_s1026" style="position:absolute;margin-left:356.25pt;margin-top:3.05pt;width:14.5pt;height:0;z-index:-251653120;mso-position-horizontal-relative:page" coordorigin="7125,61" coordsize="29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">
                <v:shape id="Freeform 294" o:spid="_x0000_s1027" style="position:absolute;left:7125;top:61;width:290;height:0;visibility:visible;mso-wrap-style:square;v-text-anchor:top" coordsize="29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" path="m,l290,e" filled="f" strokeweight=".94pt">
                  <v:path arrowok="t" o:connecttype="custom" o:connectlocs="0,0;290,0" o:connectangles="0,0"/>
                </v:shape>
                <w10:wrap anchorx="page"/>
              </v:group>
            </w:pict>
          </mc:Fallback>
        </mc:AlternateContent>
      </w:r>
      <w:r w:rsidR="00662BAF">
        <w:rPr>
          <w:rFonts w:ascii="Cambria Math" w:eastAsia="Cambria Math" w:hAnsi="Cambria Math" w:cs="Cambria Math"/>
        </w:rPr>
        <w:t>R</w:t>
      </w:r>
      <w:r w:rsidR="00662BAF">
        <w:rPr>
          <w:rFonts w:ascii="Cambria Math" w:eastAsia="Cambria Math" w:hAnsi="Cambria Math" w:cs="Cambria Math"/>
          <w:position w:val="-5"/>
          <w:sz w:val="17"/>
          <w:szCs w:val="17"/>
        </w:rPr>
        <w:t>𝑁</w:t>
      </w:r>
    </w:p>
    <w:p w14:paraId="76095A4B" w14:textId="77777777" w:rsidR="00662BAF" w:rsidRDefault="00662BAF" w:rsidP="00662BAF">
      <w:pPr>
        <w:spacing w:before="6" w:line="100" w:lineRule="exact"/>
        <w:rPr>
          <w:sz w:val="10"/>
          <w:szCs w:val="10"/>
        </w:rPr>
      </w:pPr>
    </w:p>
    <w:p w14:paraId="5FD9F0F2" w14:textId="5F6CF9A1" w:rsidR="00662BAF" w:rsidRDefault="00E4328B" w:rsidP="00662BAF">
      <w:pPr>
        <w:ind w:left="641"/>
        <w:rPr>
          <w:rFonts w:ascii="Calibri" w:eastAsia="Calibri" w:hAnsi="Calibri" w:cs="Calibri"/>
          <w:sz w:val="14"/>
          <w:szCs w:val="14"/>
        </w:rPr>
        <w:sectPr w:rsidR="00662BAF">
          <w:type w:val="continuous"/>
          <w:pgSz w:w="12240" w:h="15840"/>
          <w:pgMar w:top="960" w:right="1320" w:bottom="280" w:left="1340" w:header="720" w:footer="720" w:gutter="0"/>
          <w:cols w:num="5" w:space="720" w:equalWidth="0">
            <w:col w:w="4001" w:space="118"/>
            <w:col w:w="487" w:space="106"/>
            <w:col w:w="248" w:space="62"/>
            <w:col w:w="658" w:space="106"/>
            <w:col w:w="3794"/>
          </w:cols>
        </w:sectPr>
      </w:pP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58510752" wp14:editId="1BF6A036">
                <wp:simplePos x="0" y="0"/>
                <wp:positionH relativeFrom="page">
                  <wp:posOffset>3466465</wp:posOffset>
                </wp:positionH>
                <wp:positionV relativeFrom="paragraph">
                  <wp:posOffset>-268605</wp:posOffset>
                </wp:positionV>
                <wp:extent cx="160020" cy="0"/>
                <wp:effectExtent l="8890" t="8890" r="12065" b="10160"/>
                <wp:wrapNone/>
                <wp:docPr id="39" name="Group 2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0020" cy="0"/>
                          <a:chOff x="5459" y="-423"/>
                          <a:chExt cx="252" cy="0"/>
                        </a:xfrm>
                      </wpg:grpSpPr>
                      <wps:wsp>
                        <wps:cNvPr id="40" name="Freeform 290"/>
                        <wps:cNvSpPr>
                          <a:spLocks/>
                        </wps:cNvSpPr>
                        <wps:spPr bwMode="auto">
                          <a:xfrm>
                            <a:off x="5459" y="-423"/>
                            <a:ext cx="252" cy="0"/>
                          </a:xfrm>
                          <a:custGeom>
                            <a:avLst/>
                            <a:gdLst>
                              <a:gd name="T0" fmla="+- 0 5459 5459"/>
                              <a:gd name="T1" fmla="*/ T0 w 252"/>
                              <a:gd name="T2" fmla="+- 0 5711 5459"/>
                              <a:gd name="T3" fmla="*/ T2 w 25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52">
                                <a:moveTo>
                                  <a:pt x="0" y="0"/>
                                </a:moveTo>
                                <a:lnTo>
                                  <a:pt x="252" y="0"/>
                                </a:lnTo>
                              </a:path>
                            </a:pathLst>
                          </a:custGeom>
                          <a:noFill/>
                          <a:ln w="119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70701E" id="Group 289" o:spid="_x0000_s1026" style="position:absolute;margin-left:272.95pt;margin-top:-21.15pt;width:12.6pt;height:0;z-index:-251655168;mso-position-horizontal-relative:page" coordorigin="5459,-423" coordsize="252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">
                <v:shape id="Freeform 290" o:spid="_x0000_s1027" style="position:absolute;left:5459;top:-423;width:252;height:0;visibility:visible;mso-wrap-style:square;v-text-anchor:top" coordsize="25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" path="m,l252,e" filled="f" strokeweight=".94pt">
                  <v:path arrowok="t" o:connecttype="custom" o:connectlocs="0,0;252,0" o:connectangles="0,0"/>
                </v:shape>
                <w10:wrap anchorx="page"/>
              </v:group>
            </w:pict>
          </mc:Fallback>
        </mc:AlternateContent>
      </w:r>
      <w:r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 wp14:anchorId="3792C9D4" wp14:editId="660D9530">
                <wp:simplePos x="0" y="0"/>
                <wp:positionH relativeFrom="page">
                  <wp:posOffset>4328160</wp:posOffset>
                </wp:positionH>
                <wp:positionV relativeFrom="paragraph">
                  <wp:posOffset>1270</wp:posOffset>
                </wp:positionV>
                <wp:extent cx="2110740" cy="1440180"/>
                <wp:effectExtent l="3810" t="2540" r="9525" b="14605"/>
                <wp:wrapNone/>
                <wp:docPr id="21" name="Group 3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10740" cy="1440180"/>
                          <a:chOff x="6816" y="2"/>
                          <a:chExt cx="3324" cy="2268"/>
                        </a:xfrm>
                      </wpg:grpSpPr>
                      <wps:wsp>
                        <wps:cNvPr id="22" name="Freeform 319"/>
                        <wps:cNvSpPr>
                          <a:spLocks/>
                        </wps:cNvSpPr>
                        <wps:spPr bwMode="auto">
                          <a:xfrm>
                            <a:off x="6958" y="295"/>
                            <a:ext cx="2038" cy="1730"/>
                          </a:xfrm>
                          <a:custGeom>
                            <a:avLst/>
                            <a:gdLst>
                              <a:gd name="T0" fmla="+- 0 6958 6958"/>
                              <a:gd name="T1" fmla="*/ T0 w 2038"/>
                              <a:gd name="T2" fmla="+- 0 1180 295"/>
                              <a:gd name="T3" fmla="*/ 1180 h 1730"/>
                              <a:gd name="T4" fmla="+- 0 6958 6958"/>
                              <a:gd name="T5" fmla="*/ T4 w 2038"/>
                              <a:gd name="T6" fmla="+- 0 502 295"/>
                              <a:gd name="T7" fmla="*/ 502 h 1730"/>
                              <a:gd name="T8" fmla="+- 0 7485 6958"/>
                              <a:gd name="T9" fmla="*/ T8 w 2038"/>
                              <a:gd name="T10" fmla="+- 0 484 295"/>
                              <a:gd name="T11" fmla="*/ 484 h 1730"/>
                              <a:gd name="T12" fmla="+- 0 7546 6958"/>
                              <a:gd name="T13" fmla="*/ T12 w 2038"/>
                              <a:gd name="T14" fmla="+- 0 313 295"/>
                              <a:gd name="T15" fmla="*/ 313 h 1730"/>
                              <a:gd name="T16" fmla="+- 0 7622 6958"/>
                              <a:gd name="T17" fmla="*/ T16 w 2038"/>
                              <a:gd name="T18" fmla="+- 0 681 295"/>
                              <a:gd name="T19" fmla="*/ 681 h 1730"/>
                              <a:gd name="T20" fmla="+- 0 7690 6958"/>
                              <a:gd name="T21" fmla="*/ T20 w 2038"/>
                              <a:gd name="T22" fmla="+- 0 295 295"/>
                              <a:gd name="T23" fmla="*/ 295 h 1730"/>
                              <a:gd name="T24" fmla="+- 0 7784 6958"/>
                              <a:gd name="T25" fmla="*/ T24 w 2038"/>
                              <a:gd name="T26" fmla="+- 0 709 295"/>
                              <a:gd name="T27" fmla="*/ 709 h 1730"/>
                              <a:gd name="T28" fmla="+- 0 7852 6958"/>
                              <a:gd name="T29" fmla="*/ T28 w 2038"/>
                              <a:gd name="T30" fmla="+- 0 313 295"/>
                              <a:gd name="T31" fmla="*/ 313 h 1730"/>
                              <a:gd name="T32" fmla="+- 0 7929 6958"/>
                              <a:gd name="T33" fmla="*/ T32 w 2038"/>
                              <a:gd name="T34" fmla="+- 0 666 295"/>
                              <a:gd name="T35" fmla="*/ 666 h 1730"/>
                              <a:gd name="T36" fmla="+- 0 7974 6958"/>
                              <a:gd name="T37" fmla="*/ T36 w 2038"/>
                              <a:gd name="T38" fmla="+- 0 313 295"/>
                              <a:gd name="T39" fmla="*/ 313 h 1730"/>
                              <a:gd name="T40" fmla="+- 0 8040 6958"/>
                              <a:gd name="T41" fmla="*/ T40 w 2038"/>
                              <a:gd name="T42" fmla="+- 0 666 295"/>
                              <a:gd name="T43" fmla="*/ 666 h 1730"/>
                              <a:gd name="T44" fmla="+- 0 8096 6958"/>
                              <a:gd name="T45" fmla="*/ T44 w 2038"/>
                              <a:gd name="T46" fmla="+- 0 484 295"/>
                              <a:gd name="T47" fmla="*/ 484 h 1730"/>
                              <a:gd name="T48" fmla="+- 0 8891 6958"/>
                              <a:gd name="T49" fmla="*/ T48 w 2038"/>
                              <a:gd name="T50" fmla="+- 0 484 295"/>
                              <a:gd name="T51" fmla="*/ 484 h 1730"/>
                              <a:gd name="T52" fmla="+- 0 8893 6958"/>
                              <a:gd name="T53" fmla="*/ T52 w 2038"/>
                              <a:gd name="T54" fmla="+- 0 910 295"/>
                              <a:gd name="T55" fmla="*/ 910 h 1730"/>
                              <a:gd name="T56" fmla="+- 0 8808 6958"/>
                              <a:gd name="T57" fmla="*/ T56 w 2038"/>
                              <a:gd name="T58" fmla="+- 0 981 295"/>
                              <a:gd name="T59" fmla="*/ 981 h 1730"/>
                              <a:gd name="T60" fmla="+- 0 8995 6958"/>
                              <a:gd name="T61" fmla="*/ T60 w 2038"/>
                              <a:gd name="T62" fmla="+- 0 1053 295"/>
                              <a:gd name="T63" fmla="*/ 1053 h 1730"/>
                              <a:gd name="T64" fmla="+- 0 8799 6958"/>
                              <a:gd name="T65" fmla="*/ T64 w 2038"/>
                              <a:gd name="T66" fmla="+- 0 1138 295"/>
                              <a:gd name="T67" fmla="*/ 1138 h 1730"/>
                              <a:gd name="T68" fmla="+- 0 8978 6958"/>
                              <a:gd name="T69" fmla="*/ T68 w 2038"/>
                              <a:gd name="T70" fmla="+- 0 1210 295"/>
                              <a:gd name="T71" fmla="*/ 1210 h 1730"/>
                              <a:gd name="T72" fmla="+- 0 8808 6958"/>
                              <a:gd name="T73" fmla="*/ T72 w 2038"/>
                              <a:gd name="T74" fmla="+- 0 1296 295"/>
                              <a:gd name="T75" fmla="*/ 1296 h 1730"/>
                              <a:gd name="T76" fmla="+- 0 8978 6958"/>
                              <a:gd name="T77" fmla="*/ T76 w 2038"/>
                              <a:gd name="T78" fmla="+- 0 1367 295"/>
                              <a:gd name="T79" fmla="*/ 1367 h 1730"/>
                              <a:gd name="T80" fmla="+- 0 8893 6958"/>
                              <a:gd name="T81" fmla="*/ T80 w 2038"/>
                              <a:gd name="T82" fmla="+- 0 1439 295"/>
                              <a:gd name="T83" fmla="*/ 1439 h 1730"/>
                              <a:gd name="T84" fmla="+- 0 8893 6958"/>
                              <a:gd name="T85" fmla="*/ T84 w 2038"/>
                              <a:gd name="T86" fmla="+- 0 2025 295"/>
                              <a:gd name="T87" fmla="*/ 2025 h 1730"/>
                              <a:gd name="T88" fmla="+- 0 7742 6958"/>
                              <a:gd name="T89" fmla="*/ T88 w 2038"/>
                              <a:gd name="T90" fmla="+- 0 2025 295"/>
                              <a:gd name="T91" fmla="*/ 2025 h 173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</a:cxnLst>
                            <a:rect l="0" t="0" r="r" b="b"/>
                            <a:pathLst>
                              <a:path w="2038" h="1730">
                                <a:moveTo>
                                  <a:pt x="0" y="885"/>
                                </a:moveTo>
                                <a:lnTo>
                                  <a:pt x="0" y="207"/>
                                </a:lnTo>
                                <a:lnTo>
                                  <a:pt x="527" y="189"/>
                                </a:lnTo>
                                <a:lnTo>
                                  <a:pt x="588" y="18"/>
                                </a:lnTo>
                                <a:lnTo>
                                  <a:pt x="664" y="386"/>
                                </a:lnTo>
                                <a:lnTo>
                                  <a:pt x="732" y="0"/>
                                </a:lnTo>
                                <a:lnTo>
                                  <a:pt x="826" y="414"/>
                                </a:lnTo>
                                <a:lnTo>
                                  <a:pt x="894" y="18"/>
                                </a:lnTo>
                                <a:lnTo>
                                  <a:pt x="971" y="371"/>
                                </a:lnTo>
                                <a:lnTo>
                                  <a:pt x="1016" y="18"/>
                                </a:lnTo>
                                <a:lnTo>
                                  <a:pt x="1082" y="371"/>
                                </a:lnTo>
                                <a:lnTo>
                                  <a:pt x="1138" y="189"/>
                                </a:lnTo>
                                <a:lnTo>
                                  <a:pt x="1933" y="189"/>
                                </a:lnTo>
                                <a:lnTo>
                                  <a:pt x="1935" y="615"/>
                                </a:lnTo>
                                <a:lnTo>
                                  <a:pt x="1850" y="686"/>
                                </a:lnTo>
                                <a:lnTo>
                                  <a:pt x="2037" y="758"/>
                                </a:lnTo>
                                <a:lnTo>
                                  <a:pt x="1841" y="843"/>
                                </a:lnTo>
                                <a:lnTo>
                                  <a:pt x="2020" y="915"/>
                                </a:lnTo>
                                <a:lnTo>
                                  <a:pt x="1850" y="1001"/>
                                </a:lnTo>
                                <a:lnTo>
                                  <a:pt x="2020" y="1072"/>
                                </a:lnTo>
                                <a:lnTo>
                                  <a:pt x="1935" y="1144"/>
                                </a:lnTo>
                                <a:lnTo>
                                  <a:pt x="1935" y="1730"/>
                                </a:lnTo>
                                <a:lnTo>
                                  <a:pt x="784" y="173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320"/>
                        <wps:cNvSpPr>
                          <a:spLocks/>
                        </wps:cNvSpPr>
                        <wps:spPr bwMode="auto">
                          <a:xfrm>
                            <a:off x="8155" y="1747"/>
                            <a:ext cx="540" cy="516"/>
                          </a:xfrm>
                          <a:custGeom>
                            <a:avLst/>
                            <a:gdLst>
                              <a:gd name="T0" fmla="+- 0 8156 8155"/>
                              <a:gd name="T1" fmla="*/ T0 w 540"/>
                              <a:gd name="T2" fmla="+- 0 2020 1747"/>
                              <a:gd name="T3" fmla="*/ 2020 h 516"/>
                              <a:gd name="T4" fmla="+- 0 8162 8155"/>
                              <a:gd name="T5" fmla="*/ T4 w 540"/>
                              <a:gd name="T6" fmla="+- 0 2064 1747"/>
                              <a:gd name="T7" fmla="*/ 2064 h 516"/>
                              <a:gd name="T8" fmla="+- 0 8176 8155"/>
                              <a:gd name="T9" fmla="*/ T8 w 540"/>
                              <a:gd name="T10" fmla="+- 0 2105 1747"/>
                              <a:gd name="T11" fmla="*/ 2105 h 516"/>
                              <a:gd name="T12" fmla="+- 0 8197 8155"/>
                              <a:gd name="T13" fmla="*/ T12 w 540"/>
                              <a:gd name="T14" fmla="+- 0 2143 1747"/>
                              <a:gd name="T15" fmla="*/ 2143 h 516"/>
                              <a:gd name="T16" fmla="+- 0 8224 8155"/>
                              <a:gd name="T17" fmla="*/ T16 w 540"/>
                              <a:gd name="T18" fmla="+- 0 2177 1747"/>
                              <a:gd name="T19" fmla="*/ 2177 h 516"/>
                              <a:gd name="T20" fmla="+- 0 8256 8155"/>
                              <a:gd name="T21" fmla="*/ T20 w 540"/>
                              <a:gd name="T22" fmla="+- 0 2206 1747"/>
                              <a:gd name="T23" fmla="*/ 2206 h 516"/>
                              <a:gd name="T24" fmla="+- 0 8293 8155"/>
                              <a:gd name="T25" fmla="*/ T24 w 540"/>
                              <a:gd name="T26" fmla="+- 0 2230 1747"/>
                              <a:gd name="T27" fmla="*/ 2230 h 516"/>
                              <a:gd name="T28" fmla="+- 0 8334 8155"/>
                              <a:gd name="T29" fmla="*/ T28 w 540"/>
                              <a:gd name="T30" fmla="+- 0 2248 1747"/>
                              <a:gd name="T31" fmla="*/ 2248 h 516"/>
                              <a:gd name="T32" fmla="+- 0 8378 8155"/>
                              <a:gd name="T33" fmla="*/ T32 w 540"/>
                              <a:gd name="T34" fmla="+- 0 2259 1747"/>
                              <a:gd name="T35" fmla="*/ 2259 h 516"/>
                              <a:gd name="T36" fmla="+- 0 8425 8155"/>
                              <a:gd name="T37" fmla="*/ T36 w 540"/>
                              <a:gd name="T38" fmla="+- 0 2263 1747"/>
                              <a:gd name="T39" fmla="*/ 2263 h 516"/>
                              <a:gd name="T40" fmla="+- 0 8465 8155"/>
                              <a:gd name="T41" fmla="*/ T40 w 540"/>
                              <a:gd name="T42" fmla="+- 0 2260 1747"/>
                              <a:gd name="T43" fmla="*/ 2260 h 516"/>
                              <a:gd name="T44" fmla="+- 0 8509 8155"/>
                              <a:gd name="T45" fmla="*/ T44 w 540"/>
                              <a:gd name="T46" fmla="+- 0 2250 1747"/>
                              <a:gd name="T47" fmla="*/ 2250 h 516"/>
                              <a:gd name="T48" fmla="+- 0 8551 8155"/>
                              <a:gd name="T49" fmla="*/ T48 w 540"/>
                              <a:gd name="T50" fmla="+- 0 2233 1747"/>
                              <a:gd name="T51" fmla="*/ 2233 h 516"/>
                              <a:gd name="T52" fmla="+- 0 8588 8155"/>
                              <a:gd name="T53" fmla="*/ T52 w 540"/>
                              <a:gd name="T54" fmla="+- 0 2210 1747"/>
                              <a:gd name="T55" fmla="*/ 2210 h 516"/>
                              <a:gd name="T56" fmla="+- 0 8621 8155"/>
                              <a:gd name="T57" fmla="*/ T56 w 540"/>
                              <a:gd name="T58" fmla="+- 0 2182 1747"/>
                              <a:gd name="T59" fmla="*/ 2182 h 516"/>
                              <a:gd name="T60" fmla="+- 0 8649 8155"/>
                              <a:gd name="T61" fmla="*/ T60 w 540"/>
                              <a:gd name="T62" fmla="+- 0 2149 1747"/>
                              <a:gd name="T63" fmla="*/ 2149 h 516"/>
                              <a:gd name="T64" fmla="+- 0 8671 8155"/>
                              <a:gd name="T65" fmla="*/ T64 w 540"/>
                              <a:gd name="T66" fmla="+- 0 2111 1747"/>
                              <a:gd name="T67" fmla="*/ 2111 h 516"/>
                              <a:gd name="T68" fmla="+- 0 8686 8155"/>
                              <a:gd name="T69" fmla="*/ T68 w 540"/>
                              <a:gd name="T70" fmla="+- 0 2071 1747"/>
                              <a:gd name="T71" fmla="*/ 2071 h 516"/>
                              <a:gd name="T72" fmla="+- 0 8694 8155"/>
                              <a:gd name="T73" fmla="*/ T72 w 540"/>
                              <a:gd name="T74" fmla="+- 0 2027 1747"/>
                              <a:gd name="T75" fmla="*/ 2027 h 516"/>
                              <a:gd name="T76" fmla="+- 0 8695 8155"/>
                              <a:gd name="T77" fmla="*/ T76 w 540"/>
                              <a:gd name="T78" fmla="+- 0 1989 1747"/>
                              <a:gd name="T79" fmla="*/ 1989 h 516"/>
                              <a:gd name="T80" fmla="+- 0 8688 8155"/>
                              <a:gd name="T81" fmla="*/ T80 w 540"/>
                              <a:gd name="T82" fmla="+- 0 1945 1747"/>
                              <a:gd name="T83" fmla="*/ 1945 h 516"/>
                              <a:gd name="T84" fmla="+- 0 8674 8155"/>
                              <a:gd name="T85" fmla="*/ T84 w 540"/>
                              <a:gd name="T86" fmla="+- 0 1904 1747"/>
                              <a:gd name="T87" fmla="*/ 1904 h 516"/>
                              <a:gd name="T88" fmla="+- 0 8653 8155"/>
                              <a:gd name="T89" fmla="*/ T88 w 540"/>
                              <a:gd name="T90" fmla="+- 0 1866 1747"/>
                              <a:gd name="T91" fmla="*/ 1866 h 516"/>
                              <a:gd name="T92" fmla="+- 0 8626 8155"/>
                              <a:gd name="T93" fmla="*/ T92 w 540"/>
                              <a:gd name="T94" fmla="+- 0 1832 1747"/>
                              <a:gd name="T95" fmla="*/ 1832 h 516"/>
                              <a:gd name="T96" fmla="+- 0 8594 8155"/>
                              <a:gd name="T97" fmla="*/ T96 w 540"/>
                              <a:gd name="T98" fmla="+- 0 1803 1747"/>
                              <a:gd name="T99" fmla="*/ 1803 h 516"/>
                              <a:gd name="T100" fmla="+- 0 8557 8155"/>
                              <a:gd name="T101" fmla="*/ T100 w 540"/>
                              <a:gd name="T102" fmla="+- 0 1779 1747"/>
                              <a:gd name="T103" fmla="*/ 1779 h 516"/>
                              <a:gd name="T104" fmla="+- 0 8516 8155"/>
                              <a:gd name="T105" fmla="*/ T104 w 540"/>
                              <a:gd name="T106" fmla="+- 0 1762 1747"/>
                              <a:gd name="T107" fmla="*/ 1762 h 516"/>
                              <a:gd name="T108" fmla="+- 0 8472 8155"/>
                              <a:gd name="T109" fmla="*/ T108 w 540"/>
                              <a:gd name="T110" fmla="+- 0 1750 1747"/>
                              <a:gd name="T111" fmla="*/ 1750 h 516"/>
                              <a:gd name="T112" fmla="+- 0 8425 8155"/>
                              <a:gd name="T113" fmla="*/ T112 w 540"/>
                              <a:gd name="T114" fmla="+- 0 1747 1747"/>
                              <a:gd name="T115" fmla="*/ 1747 h 516"/>
                              <a:gd name="T116" fmla="+- 0 8386 8155"/>
                              <a:gd name="T117" fmla="*/ T116 w 540"/>
                              <a:gd name="T118" fmla="+- 0 1749 1747"/>
                              <a:gd name="T119" fmla="*/ 1749 h 516"/>
                              <a:gd name="T120" fmla="+- 0 8341 8155"/>
                              <a:gd name="T121" fmla="*/ T120 w 540"/>
                              <a:gd name="T122" fmla="+- 0 1759 1747"/>
                              <a:gd name="T123" fmla="*/ 1759 h 516"/>
                              <a:gd name="T124" fmla="+- 0 8300 8155"/>
                              <a:gd name="T125" fmla="*/ T124 w 540"/>
                              <a:gd name="T126" fmla="+- 0 1776 1747"/>
                              <a:gd name="T127" fmla="*/ 1776 h 516"/>
                              <a:gd name="T128" fmla="+- 0 8262 8155"/>
                              <a:gd name="T129" fmla="*/ T128 w 540"/>
                              <a:gd name="T130" fmla="+- 0 1799 1747"/>
                              <a:gd name="T131" fmla="*/ 1799 h 516"/>
                              <a:gd name="T132" fmla="+- 0 8229 8155"/>
                              <a:gd name="T133" fmla="*/ T132 w 540"/>
                              <a:gd name="T134" fmla="+- 0 1827 1747"/>
                              <a:gd name="T135" fmla="*/ 1827 h 516"/>
                              <a:gd name="T136" fmla="+- 0 8201 8155"/>
                              <a:gd name="T137" fmla="*/ T136 w 540"/>
                              <a:gd name="T138" fmla="+- 0 1860 1747"/>
                              <a:gd name="T139" fmla="*/ 1860 h 516"/>
                              <a:gd name="T140" fmla="+- 0 8179 8155"/>
                              <a:gd name="T141" fmla="*/ T140 w 540"/>
                              <a:gd name="T142" fmla="+- 0 1898 1747"/>
                              <a:gd name="T143" fmla="*/ 1898 h 516"/>
                              <a:gd name="T144" fmla="+- 0 8164 8155"/>
                              <a:gd name="T145" fmla="*/ T144 w 540"/>
                              <a:gd name="T146" fmla="+- 0 1938 1747"/>
                              <a:gd name="T147" fmla="*/ 1938 h 516"/>
                              <a:gd name="T148" fmla="+- 0 8156 8155"/>
                              <a:gd name="T149" fmla="*/ T148 w 540"/>
                              <a:gd name="T150" fmla="+- 0 1982 1747"/>
                              <a:gd name="T151" fmla="*/ 1982 h 5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540" h="516">
                                <a:moveTo>
                                  <a:pt x="0" y="258"/>
                                </a:moveTo>
                                <a:lnTo>
                                  <a:pt x="1" y="273"/>
                                </a:lnTo>
                                <a:lnTo>
                                  <a:pt x="3" y="295"/>
                                </a:lnTo>
                                <a:lnTo>
                                  <a:pt x="7" y="317"/>
                                </a:lnTo>
                                <a:lnTo>
                                  <a:pt x="14" y="338"/>
                                </a:lnTo>
                                <a:lnTo>
                                  <a:pt x="21" y="358"/>
                                </a:lnTo>
                                <a:lnTo>
                                  <a:pt x="31" y="377"/>
                                </a:lnTo>
                                <a:lnTo>
                                  <a:pt x="42" y="396"/>
                                </a:lnTo>
                                <a:lnTo>
                                  <a:pt x="55" y="413"/>
                                </a:lnTo>
                                <a:lnTo>
                                  <a:pt x="69" y="430"/>
                                </a:lnTo>
                                <a:lnTo>
                                  <a:pt x="85" y="445"/>
                                </a:lnTo>
                                <a:lnTo>
                                  <a:pt x="101" y="459"/>
                                </a:lnTo>
                                <a:lnTo>
                                  <a:pt x="119" y="471"/>
                                </a:lnTo>
                                <a:lnTo>
                                  <a:pt x="138" y="483"/>
                                </a:lnTo>
                                <a:lnTo>
                                  <a:pt x="158" y="492"/>
                                </a:lnTo>
                                <a:lnTo>
                                  <a:pt x="179" y="501"/>
                                </a:lnTo>
                                <a:lnTo>
                                  <a:pt x="201" y="507"/>
                                </a:lnTo>
                                <a:lnTo>
                                  <a:pt x="223" y="512"/>
                                </a:lnTo>
                                <a:lnTo>
                                  <a:pt x="246" y="515"/>
                                </a:lnTo>
                                <a:lnTo>
                                  <a:pt x="270" y="516"/>
                                </a:lnTo>
                                <a:lnTo>
                                  <a:pt x="286" y="515"/>
                                </a:lnTo>
                                <a:lnTo>
                                  <a:pt x="310" y="513"/>
                                </a:lnTo>
                                <a:lnTo>
                                  <a:pt x="332" y="509"/>
                                </a:lnTo>
                                <a:lnTo>
                                  <a:pt x="354" y="503"/>
                                </a:lnTo>
                                <a:lnTo>
                                  <a:pt x="375" y="495"/>
                                </a:lnTo>
                                <a:lnTo>
                                  <a:pt x="396" y="486"/>
                                </a:lnTo>
                                <a:lnTo>
                                  <a:pt x="415" y="475"/>
                                </a:lnTo>
                                <a:lnTo>
                                  <a:pt x="433" y="463"/>
                                </a:lnTo>
                                <a:lnTo>
                                  <a:pt x="450" y="450"/>
                                </a:lnTo>
                                <a:lnTo>
                                  <a:pt x="466" y="435"/>
                                </a:lnTo>
                                <a:lnTo>
                                  <a:pt x="481" y="419"/>
                                </a:lnTo>
                                <a:lnTo>
                                  <a:pt x="494" y="402"/>
                                </a:lnTo>
                                <a:lnTo>
                                  <a:pt x="506" y="384"/>
                                </a:lnTo>
                                <a:lnTo>
                                  <a:pt x="516" y="364"/>
                                </a:lnTo>
                                <a:lnTo>
                                  <a:pt x="524" y="345"/>
                                </a:lnTo>
                                <a:lnTo>
                                  <a:pt x="531" y="324"/>
                                </a:lnTo>
                                <a:lnTo>
                                  <a:pt x="536" y="302"/>
                                </a:lnTo>
                                <a:lnTo>
                                  <a:pt x="539" y="280"/>
                                </a:lnTo>
                                <a:lnTo>
                                  <a:pt x="540" y="258"/>
                                </a:lnTo>
                                <a:lnTo>
                                  <a:pt x="540" y="242"/>
                                </a:lnTo>
                                <a:lnTo>
                                  <a:pt x="537" y="220"/>
                                </a:lnTo>
                                <a:lnTo>
                                  <a:pt x="533" y="198"/>
                                </a:lnTo>
                                <a:lnTo>
                                  <a:pt x="527" y="177"/>
                                </a:lnTo>
                                <a:lnTo>
                                  <a:pt x="519" y="157"/>
                                </a:lnTo>
                                <a:lnTo>
                                  <a:pt x="509" y="138"/>
                                </a:lnTo>
                                <a:lnTo>
                                  <a:pt x="498" y="119"/>
                                </a:lnTo>
                                <a:lnTo>
                                  <a:pt x="485" y="102"/>
                                </a:lnTo>
                                <a:lnTo>
                                  <a:pt x="471" y="85"/>
                                </a:lnTo>
                                <a:lnTo>
                                  <a:pt x="456" y="70"/>
                                </a:lnTo>
                                <a:lnTo>
                                  <a:pt x="439" y="56"/>
                                </a:lnTo>
                                <a:lnTo>
                                  <a:pt x="421" y="44"/>
                                </a:lnTo>
                                <a:lnTo>
                                  <a:pt x="402" y="32"/>
                                </a:lnTo>
                                <a:lnTo>
                                  <a:pt x="382" y="23"/>
                                </a:lnTo>
                                <a:lnTo>
                                  <a:pt x="361" y="15"/>
                                </a:lnTo>
                                <a:lnTo>
                                  <a:pt x="340" y="8"/>
                                </a:lnTo>
                                <a:lnTo>
                                  <a:pt x="317" y="3"/>
                                </a:lnTo>
                                <a:lnTo>
                                  <a:pt x="294" y="1"/>
                                </a:lnTo>
                                <a:lnTo>
                                  <a:pt x="270" y="0"/>
                                </a:lnTo>
                                <a:lnTo>
                                  <a:pt x="254" y="0"/>
                                </a:lnTo>
                                <a:lnTo>
                                  <a:pt x="231" y="2"/>
                                </a:lnTo>
                                <a:lnTo>
                                  <a:pt x="208" y="6"/>
                                </a:lnTo>
                                <a:lnTo>
                                  <a:pt x="186" y="12"/>
                                </a:lnTo>
                                <a:lnTo>
                                  <a:pt x="165" y="20"/>
                                </a:lnTo>
                                <a:lnTo>
                                  <a:pt x="145" y="29"/>
                                </a:lnTo>
                                <a:lnTo>
                                  <a:pt x="125" y="40"/>
                                </a:lnTo>
                                <a:lnTo>
                                  <a:pt x="107" y="52"/>
                                </a:lnTo>
                                <a:lnTo>
                                  <a:pt x="90" y="65"/>
                                </a:lnTo>
                                <a:lnTo>
                                  <a:pt x="74" y="80"/>
                                </a:lnTo>
                                <a:lnTo>
                                  <a:pt x="59" y="96"/>
                                </a:lnTo>
                                <a:lnTo>
                                  <a:pt x="46" y="113"/>
                                </a:lnTo>
                                <a:lnTo>
                                  <a:pt x="35" y="132"/>
                                </a:lnTo>
                                <a:lnTo>
                                  <a:pt x="24" y="151"/>
                                </a:lnTo>
                                <a:lnTo>
                                  <a:pt x="16" y="171"/>
                                </a:lnTo>
                                <a:lnTo>
                                  <a:pt x="9" y="191"/>
                                </a:lnTo>
                                <a:lnTo>
                                  <a:pt x="4" y="213"/>
                                </a:lnTo>
                                <a:lnTo>
                                  <a:pt x="1" y="235"/>
                                </a:lnTo>
                                <a:lnTo>
                                  <a:pt x="0" y="25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321"/>
                        <wps:cNvSpPr>
                          <a:spLocks/>
                        </wps:cNvSpPr>
                        <wps:spPr bwMode="auto">
                          <a:xfrm>
                            <a:off x="8155" y="1747"/>
                            <a:ext cx="540" cy="516"/>
                          </a:xfrm>
                          <a:custGeom>
                            <a:avLst/>
                            <a:gdLst>
                              <a:gd name="T0" fmla="+- 0 8156 8155"/>
                              <a:gd name="T1" fmla="*/ T0 w 540"/>
                              <a:gd name="T2" fmla="+- 0 1982 1747"/>
                              <a:gd name="T3" fmla="*/ 1982 h 516"/>
                              <a:gd name="T4" fmla="+- 0 8164 8155"/>
                              <a:gd name="T5" fmla="*/ T4 w 540"/>
                              <a:gd name="T6" fmla="+- 0 1938 1747"/>
                              <a:gd name="T7" fmla="*/ 1938 h 516"/>
                              <a:gd name="T8" fmla="+- 0 8179 8155"/>
                              <a:gd name="T9" fmla="*/ T8 w 540"/>
                              <a:gd name="T10" fmla="+- 0 1898 1747"/>
                              <a:gd name="T11" fmla="*/ 1898 h 516"/>
                              <a:gd name="T12" fmla="+- 0 8201 8155"/>
                              <a:gd name="T13" fmla="*/ T12 w 540"/>
                              <a:gd name="T14" fmla="+- 0 1860 1747"/>
                              <a:gd name="T15" fmla="*/ 1860 h 516"/>
                              <a:gd name="T16" fmla="+- 0 8229 8155"/>
                              <a:gd name="T17" fmla="*/ T16 w 540"/>
                              <a:gd name="T18" fmla="+- 0 1827 1747"/>
                              <a:gd name="T19" fmla="*/ 1827 h 516"/>
                              <a:gd name="T20" fmla="+- 0 8262 8155"/>
                              <a:gd name="T21" fmla="*/ T20 w 540"/>
                              <a:gd name="T22" fmla="+- 0 1799 1747"/>
                              <a:gd name="T23" fmla="*/ 1799 h 516"/>
                              <a:gd name="T24" fmla="+- 0 8300 8155"/>
                              <a:gd name="T25" fmla="*/ T24 w 540"/>
                              <a:gd name="T26" fmla="+- 0 1776 1747"/>
                              <a:gd name="T27" fmla="*/ 1776 h 516"/>
                              <a:gd name="T28" fmla="+- 0 8341 8155"/>
                              <a:gd name="T29" fmla="*/ T28 w 540"/>
                              <a:gd name="T30" fmla="+- 0 1759 1747"/>
                              <a:gd name="T31" fmla="*/ 1759 h 516"/>
                              <a:gd name="T32" fmla="+- 0 8386 8155"/>
                              <a:gd name="T33" fmla="*/ T32 w 540"/>
                              <a:gd name="T34" fmla="+- 0 1749 1747"/>
                              <a:gd name="T35" fmla="*/ 1749 h 516"/>
                              <a:gd name="T36" fmla="+- 0 8425 8155"/>
                              <a:gd name="T37" fmla="*/ T36 w 540"/>
                              <a:gd name="T38" fmla="+- 0 1747 1747"/>
                              <a:gd name="T39" fmla="*/ 1747 h 516"/>
                              <a:gd name="T40" fmla="+- 0 8472 8155"/>
                              <a:gd name="T41" fmla="*/ T40 w 540"/>
                              <a:gd name="T42" fmla="+- 0 1750 1747"/>
                              <a:gd name="T43" fmla="*/ 1750 h 516"/>
                              <a:gd name="T44" fmla="+- 0 8516 8155"/>
                              <a:gd name="T45" fmla="*/ T44 w 540"/>
                              <a:gd name="T46" fmla="+- 0 1762 1747"/>
                              <a:gd name="T47" fmla="*/ 1762 h 516"/>
                              <a:gd name="T48" fmla="+- 0 8557 8155"/>
                              <a:gd name="T49" fmla="*/ T48 w 540"/>
                              <a:gd name="T50" fmla="+- 0 1779 1747"/>
                              <a:gd name="T51" fmla="*/ 1779 h 516"/>
                              <a:gd name="T52" fmla="+- 0 8594 8155"/>
                              <a:gd name="T53" fmla="*/ T52 w 540"/>
                              <a:gd name="T54" fmla="+- 0 1803 1747"/>
                              <a:gd name="T55" fmla="*/ 1803 h 516"/>
                              <a:gd name="T56" fmla="+- 0 8626 8155"/>
                              <a:gd name="T57" fmla="*/ T56 w 540"/>
                              <a:gd name="T58" fmla="+- 0 1832 1747"/>
                              <a:gd name="T59" fmla="*/ 1832 h 516"/>
                              <a:gd name="T60" fmla="+- 0 8653 8155"/>
                              <a:gd name="T61" fmla="*/ T60 w 540"/>
                              <a:gd name="T62" fmla="+- 0 1866 1747"/>
                              <a:gd name="T63" fmla="*/ 1866 h 516"/>
                              <a:gd name="T64" fmla="+- 0 8674 8155"/>
                              <a:gd name="T65" fmla="*/ T64 w 540"/>
                              <a:gd name="T66" fmla="+- 0 1904 1747"/>
                              <a:gd name="T67" fmla="*/ 1904 h 516"/>
                              <a:gd name="T68" fmla="+- 0 8688 8155"/>
                              <a:gd name="T69" fmla="*/ T68 w 540"/>
                              <a:gd name="T70" fmla="+- 0 1945 1747"/>
                              <a:gd name="T71" fmla="*/ 1945 h 516"/>
                              <a:gd name="T72" fmla="+- 0 8695 8155"/>
                              <a:gd name="T73" fmla="*/ T72 w 540"/>
                              <a:gd name="T74" fmla="+- 0 1989 1747"/>
                              <a:gd name="T75" fmla="*/ 1989 h 516"/>
                              <a:gd name="T76" fmla="+- 0 8694 8155"/>
                              <a:gd name="T77" fmla="*/ T76 w 540"/>
                              <a:gd name="T78" fmla="+- 0 2027 1747"/>
                              <a:gd name="T79" fmla="*/ 2027 h 516"/>
                              <a:gd name="T80" fmla="+- 0 8686 8155"/>
                              <a:gd name="T81" fmla="*/ T80 w 540"/>
                              <a:gd name="T82" fmla="+- 0 2071 1747"/>
                              <a:gd name="T83" fmla="*/ 2071 h 516"/>
                              <a:gd name="T84" fmla="+- 0 8671 8155"/>
                              <a:gd name="T85" fmla="*/ T84 w 540"/>
                              <a:gd name="T86" fmla="+- 0 2111 1747"/>
                              <a:gd name="T87" fmla="*/ 2111 h 516"/>
                              <a:gd name="T88" fmla="+- 0 8649 8155"/>
                              <a:gd name="T89" fmla="*/ T88 w 540"/>
                              <a:gd name="T90" fmla="+- 0 2149 1747"/>
                              <a:gd name="T91" fmla="*/ 2149 h 516"/>
                              <a:gd name="T92" fmla="+- 0 8621 8155"/>
                              <a:gd name="T93" fmla="*/ T92 w 540"/>
                              <a:gd name="T94" fmla="+- 0 2182 1747"/>
                              <a:gd name="T95" fmla="*/ 2182 h 516"/>
                              <a:gd name="T96" fmla="+- 0 8588 8155"/>
                              <a:gd name="T97" fmla="*/ T96 w 540"/>
                              <a:gd name="T98" fmla="+- 0 2210 1747"/>
                              <a:gd name="T99" fmla="*/ 2210 h 516"/>
                              <a:gd name="T100" fmla="+- 0 8551 8155"/>
                              <a:gd name="T101" fmla="*/ T100 w 540"/>
                              <a:gd name="T102" fmla="+- 0 2233 1747"/>
                              <a:gd name="T103" fmla="*/ 2233 h 516"/>
                              <a:gd name="T104" fmla="+- 0 8509 8155"/>
                              <a:gd name="T105" fmla="*/ T104 w 540"/>
                              <a:gd name="T106" fmla="+- 0 2250 1747"/>
                              <a:gd name="T107" fmla="*/ 2250 h 516"/>
                              <a:gd name="T108" fmla="+- 0 8465 8155"/>
                              <a:gd name="T109" fmla="*/ T108 w 540"/>
                              <a:gd name="T110" fmla="+- 0 2260 1747"/>
                              <a:gd name="T111" fmla="*/ 2260 h 516"/>
                              <a:gd name="T112" fmla="+- 0 8425 8155"/>
                              <a:gd name="T113" fmla="*/ T112 w 540"/>
                              <a:gd name="T114" fmla="+- 0 2263 1747"/>
                              <a:gd name="T115" fmla="*/ 2263 h 516"/>
                              <a:gd name="T116" fmla="+- 0 8378 8155"/>
                              <a:gd name="T117" fmla="*/ T116 w 540"/>
                              <a:gd name="T118" fmla="+- 0 2259 1747"/>
                              <a:gd name="T119" fmla="*/ 2259 h 516"/>
                              <a:gd name="T120" fmla="+- 0 8334 8155"/>
                              <a:gd name="T121" fmla="*/ T120 w 540"/>
                              <a:gd name="T122" fmla="+- 0 2248 1747"/>
                              <a:gd name="T123" fmla="*/ 2248 h 516"/>
                              <a:gd name="T124" fmla="+- 0 8293 8155"/>
                              <a:gd name="T125" fmla="*/ T124 w 540"/>
                              <a:gd name="T126" fmla="+- 0 2230 1747"/>
                              <a:gd name="T127" fmla="*/ 2230 h 516"/>
                              <a:gd name="T128" fmla="+- 0 8256 8155"/>
                              <a:gd name="T129" fmla="*/ T128 w 540"/>
                              <a:gd name="T130" fmla="+- 0 2206 1747"/>
                              <a:gd name="T131" fmla="*/ 2206 h 516"/>
                              <a:gd name="T132" fmla="+- 0 8224 8155"/>
                              <a:gd name="T133" fmla="*/ T132 w 540"/>
                              <a:gd name="T134" fmla="+- 0 2177 1747"/>
                              <a:gd name="T135" fmla="*/ 2177 h 516"/>
                              <a:gd name="T136" fmla="+- 0 8197 8155"/>
                              <a:gd name="T137" fmla="*/ T136 w 540"/>
                              <a:gd name="T138" fmla="+- 0 2143 1747"/>
                              <a:gd name="T139" fmla="*/ 2143 h 516"/>
                              <a:gd name="T140" fmla="+- 0 8176 8155"/>
                              <a:gd name="T141" fmla="*/ T140 w 540"/>
                              <a:gd name="T142" fmla="+- 0 2105 1747"/>
                              <a:gd name="T143" fmla="*/ 2105 h 516"/>
                              <a:gd name="T144" fmla="+- 0 8162 8155"/>
                              <a:gd name="T145" fmla="*/ T144 w 540"/>
                              <a:gd name="T146" fmla="+- 0 2064 1747"/>
                              <a:gd name="T147" fmla="*/ 2064 h 516"/>
                              <a:gd name="T148" fmla="+- 0 8156 8155"/>
                              <a:gd name="T149" fmla="*/ T148 w 540"/>
                              <a:gd name="T150" fmla="+- 0 2020 1747"/>
                              <a:gd name="T151" fmla="*/ 2020 h 51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540" h="516">
                                <a:moveTo>
                                  <a:pt x="0" y="258"/>
                                </a:moveTo>
                                <a:lnTo>
                                  <a:pt x="1" y="235"/>
                                </a:lnTo>
                                <a:lnTo>
                                  <a:pt x="4" y="213"/>
                                </a:lnTo>
                                <a:lnTo>
                                  <a:pt x="9" y="191"/>
                                </a:lnTo>
                                <a:lnTo>
                                  <a:pt x="16" y="171"/>
                                </a:lnTo>
                                <a:lnTo>
                                  <a:pt x="24" y="151"/>
                                </a:lnTo>
                                <a:lnTo>
                                  <a:pt x="35" y="132"/>
                                </a:lnTo>
                                <a:lnTo>
                                  <a:pt x="46" y="113"/>
                                </a:lnTo>
                                <a:lnTo>
                                  <a:pt x="59" y="96"/>
                                </a:lnTo>
                                <a:lnTo>
                                  <a:pt x="74" y="80"/>
                                </a:lnTo>
                                <a:lnTo>
                                  <a:pt x="90" y="65"/>
                                </a:lnTo>
                                <a:lnTo>
                                  <a:pt x="107" y="52"/>
                                </a:lnTo>
                                <a:lnTo>
                                  <a:pt x="125" y="40"/>
                                </a:lnTo>
                                <a:lnTo>
                                  <a:pt x="145" y="29"/>
                                </a:lnTo>
                                <a:lnTo>
                                  <a:pt x="165" y="20"/>
                                </a:lnTo>
                                <a:lnTo>
                                  <a:pt x="186" y="12"/>
                                </a:lnTo>
                                <a:lnTo>
                                  <a:pt x="208" y="6"/>
                                </a:lnTo>
                                <a:lnTo>
                                  <a:pt x="231" y="2"/>
                                </a:lnTo>
                                <a:lnTo>
                                  <a:pt x="254" y="0"/>
                                </a:lnTo>
                                <a:lnTo>
                                  <a:pt x="270" y="0"/>
                                </a:lnTo>
                                <a:lnTo>
                                  <a:pt x="294" y="1"/>
                                </a:lnTo>
                                <a:lnTo>
                                  <a:pt x="317" y="3"/>
                                </a:lnTo>
                                <a:lnTo>
                                  <a:pt x="340" y="8"/>
                                </a:lnTo>
                                <a:lnTo>
                                  <a:pt x="361" y="15"/>
                                </a:lnTo>
                                <a:lnTo>
                                  <a:pt x="382" y="23"/>
                                </a:lnTo>
                                <a:lnTo>
                                  <a:pt x="402" y="32"/>
                                </a:lnTo>
                                <a:lnTo>
                                  <a:pt x="421" y="44"/>
                                </a:lnTo>
                                <a:lnTo>
                                  <a:pt x="439" y="56"/>
                                </a:lnTo>
                                <a:lnTo>
                                  <a:pt x="456" y="70"/>
                                </a:lnTo>
                                <a:lnTo>
                                  <a:pt x="471" y="85"/>
                                </a:lnTo>
                                <a:lnTo>
                                  <a:pt x="485" y="102"/>
                                </a:lnTo>
                                <a:lnTo>
                                  <a:pt x="498" y="119"/>
                                </a:lnTo>
                                <a:lnTo>
                                  <a:pt x="509" y="138"/>
                                </a:lnTo>
                                <a:lnTo>
                                  <a:pt x="519" y="157"/>
                                </a:lnTo>
                                <a:lnTo>
                                  <a:pt x="527" y="177"/>
                                </a:lnTo>
                                <a:lnTo>
                                  <a:pt x="533" y="198"/>
                                </a:lnTo>
                                <a:lnTo>
                                  <a:pt x="537" y="220"/>
                                </a:lnTo>
                                <a:lnTo>
                                  <a:pt x="540" y="242"/>
                                </a:lnTo>
                                <a:lnTo>
                                  <a:pt x="540" y="258"/>
                                </a:lnTo>
                                <a:lnTo>
                                  <a:pt x="539" y="280"/>
                                </a:lnTo>
                                <a:lnTo>
                                  <a:pt x="536" y="302"/>
                                </a:lnTo>
                                <a:lnTo>
                                  <a:pt x="531" y="324"/>
                                </a:lnTo>
                                <a:lnTo>
                                  <a:pt x="524" y="345"/>
                                </a:lnTo>
                                <a:lnTo>
                                  <a:pt x="516" y="364"/>
                                </a:lnTo>
                                <a:lnTo>
                                  <a:pt x="506" y="384"/>
                                </a:lnTo>
                                <a:lnTo>
                                  <a:pt x="494" y="402"/>
                                </a:lnTo>
                                <a:lnTo>
                                  <a:pt x="481" y="419"/>
                                </a:lnTo>
                                <a:lnTo>
                                  <a:pt x="466" y="435"/>
                                </a:lnTo>
                                <a:lnTo>
                                  <a:pt x="450" y="450"/>
                                </a:lnTo>
                                <a:lnTo>
                                  <a:pt x="433" y="463"/>
                                </a:lnTo>
                                <a:lnTo>
                                  <a:pt x="415" y="475"/>
                                </a:lnTo>
                                <a:lnTo>
                                  <a:pt x="396" y="486"/>
                                </a:lnTo>
                                <a:lnTo>
                                  <a:pt x="375" y="495"/>
                                </a:lnTo>
                                <a:lnTo>
                                  <a:pt x="354" y="503"/>
                                </a:lnTo>
                                <a:lnTo>
                                  <a:pt x="332" y="509"/>
                                </a:lnTo>
                                <a:lnTo>
                                  <a:pt x="310" y="513"/>
                                </a:lnTo>
                                <a:lnTo>
                                  <a:pt x="286" y="515"/>
                                </a:lnTo>
                                <a:lnTo>
                                  <a:pt x="270" y="516"/>
                                </a:lnTo>
                                <a:lnTo>
                                  <a:pt x="246" y="515"/>
                                </a:lnTo>
                                <a:lnTo>
                                  <a:pt x="223" y="512"/>
                                </a:lnTo>
                                <a:lnTo>
                                  <a:pt x="201" y="507"/>
                                </a:lnTo>
                                <a:lnTo>
                                  <a:pt x="179" y="501"/>
                                </a:lnTo>
                                <a:lnTo>
                                  <a:pt x="158" y="492"/>
                                </a:lnTo>
                                <a:lnTo>
                                  <a:pt x="138" y="483"/>
                                </a:lnTo>
                                <a:lnTo>
                                  <a:pt x="119" y="471"/>
                                </a:lnTo>
                                <a:lnTo>
                                  <a:pt x="101" y="459"/>
                                </a:lnTo>
                                <a:lnTo>
                                  <a:pt x="85" y="445"/>
                                </a:lnTo>
                                <a:lnTo>
                                  <a:pt x="69" y="430"/>
                                </a:lnTo>
                                <a:lnTo>
                                  <a:pt x="55" y="413"/>
                                </a:lnTo>
                                <a:lnTo>
                                  <a:pt x="42" y="396"/>
                                </a:lnTo>
                                <a:lnTo>
                                  <a:pt x="31" y="377"/>
                                </a:lnTo>
                                <a:lnTo>
                                  <a:pt x="21" y="358"/>
                                </a:lnTo>
                                <a:lnTo>
                                  <a:pt x="14" y="338"/>
                                </a:lnTo>
                                <a:lnTo>
                                  <a:pt x="7" y="317"/>
                                </a:lnTo>
                                <a:lnTo>
                                  <a:pt x="3" y="295"/>
                                </a:lnTo>
                                <a:lnTo>
                                  <a:pt x="1" y="273"/>
                                </a:lnTo>
                                <a:lnTo>
                                  <a:pt x="0" y="25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" name="Picture 3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242" y="1900"/>
                            <a:ext cx="367" cy="2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6" name="Freeform 323"/>
                        <wps:cNvSpPr>
                          <a:spLocks/>
                        </wps:cNvSpPr>
                        <wps:spPr bwMode="auto">
                          <a:xfrm>
                            <a:off x="7619" y="91"/>
                            <a:ext cx="554" cy="695"/>
                          </a:xfrm>
                          <a:custGeom>
                            <a:avLst/>
                            <a:gdLst>
                              <a:gd name="T0" fmla="+- 0 7619 7619"/>
                              <a:gd name="T1" fmla="*/ T0 w 554"/>
                              <a:gd name="T2" fmla="+- 0 773 91"/>
                              <a:gd name="T3" fmla="*/ 773 h 695"/>
                              <a:gd name="T4" fmla="+- 0 7635 7619"/>
                              <a:gd name="T5" fmla="*/ T4 w 554"/>
                              <a:gd name="T6" fmla="+- 0 786 91"/>
                              <a:gd name="T7" fmla="*/ 786 h 695"/>
                              <a:gd name="T8" fmla="+- 0 8106 7619"/>
                              <a:gd name="T9" fmla="*/ T8 w 554"/>
                              <a:gd name="T10" fmla="+- 0 191 91"/>
                              <a:gd name="T11" fmla="*/ 191 h 695"/>
                              <a:gd name="T12" fmla="+- 0 8119 7619"/>
                              <a:gd name="T13" fmla="*/ T12 w 554"/>
                              <a:gd name="T14" fmla="+- 0 175 91"/>
                              <a:gd name="T15" fmla="*/ 175 h 695"/>
                              <a:gd name="T16" fmla="+- 0 8146 7619"/>
                              <a:gd name="T17" fmla="*/ T16 w 554"/>
                              <a:gd name="T18" fmla="+- 0 222 91"/>
                              <a:gd name="T19" fmla="*/ 222 h 695"/>
                              <a:gd name="T20" fmla="+- 0 8173 7619"/>
                              <a:gd name="T21" fmla="*/ T20 w 554"/>
                              <a:gd name="T22" fmla="+- 0 91 91"/>
                              <a:gd name="T23" fmla="*/ 91 h 695"/>
                              <a:gd name="T24" fmla="+- 0 8103 7619"/>
                              <a:gd name="T25" fmla="*/ T24 w 554"/>
                              <a:gd name="T26" fmla="+- 0 163 91"/>
                              <a:gd name="T27" fmla="*/ 163 h 695"/>
                              <a:gd name="T28" fmla="+- 0 8091 7619"/>
                              <a:gd name="T29" fmla="*/ T28 w 554"/>
                              <a:gd name="T30" fmla="+- 0 178 91"/>
                              <a:gd name="T31" fmla="*/ 178 h 695"/>
                              <a:gd name="T32" fmla="+- 0 7619 7619"/>
                              <a:gd name="T33" fmla="*/ T32 w 554"/>
                              <a:gd name="T34" fmla="+- 0 773 91"/>
                              <a:gd name="T35" fmla="*/ 773 h 6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554" h="695">
                                <a:moveTo>
                                  <a:pt x="0" y="682"/>
                                </a:moveTo>
                                <a:lnTo>
                                  <a:pt x="16" y="695"/>
                                </a:lnTo>
                                <a:lnTo>
                                  <a:pt x="487" y="100"/>
                                </a:lnTo>
                                <a:lnTo>
                                  <a:pt x="500" y="84"/>
                                </a:lnTo>
                                <a:lnTo>
                                  <a:pt x="527" y="131"/>
                                </a:lnTo>
                                <a:lnTo>
                                  <a:pt x="554" y="0"/>
                                </a:lnTo>
                                <a:lnTo>
                                  <a:pt x="484" y="72"/>
                                </a:lnTo>
                                <a:lnTo>
                                  <a:pt x="472" y="87"/>
                                </a:lnTo>
                                <a:lnTo>
                                  <a:pt x="0" y="6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324"/>
                        <wps:cNvSpPr>
                          <a:spLocks/>
                        </wps:cNvSpPr>
                        <wps:spPr bwMode="auto">
                          <a:xfrm>
                            <a:off x="7619" y="91"/>
                            <a:ext cx="554" cy="695"/>
                          </a:xfrm>
                          <a:custGeom>
                            <a:avLst/>
                            <a:gdLst>
                              <a:gd name="T0" fmla="+- 0 8103 7619"/>
                              <a:gd name="T1" fmla="*/ T0 w 554"/>
                              <a:gd name="T2" fmla="+- 0 163 91"/>
                              <a:gd name="T3" fmla="*/ 163 h 695"/>
                              <a:gd name="T4" fmla="+- 0 8173 7619"/>
                              <a:gd name="T5" fmla="*/ T4 w 554"/>
                              <a:gd name="T6" fmla="+- 0 91 91"/>
                              <a:gd name="T7" fmla="*/ 91 h 695"/>
                              <a:gd name="T8" fmla="+- 0 8052 7619"/>
                              <a:gd name="T9" fmla="*/ T8 w 554"/>
                              <a:gd name="T10" fmla="+- 0 147 91"/>
                              <a:gd name="T11" fmla="*/ 147 h 695"/>
                              <a:gd name="T12" fmla="+- 0 8091 7619"/>
                              <a:gd name="T13" fmla="*/ T12 w 554"/>
                              <a:gd name="T14" fmla="+- 0 178 91"/>
                              <a:gd name="T15" fmla="*/ 178 h 695"/>
                              <a:gd name="T16" fmla="+- 0 8103 7619"/>
                              <a:gd name="T17" fmla="*/ T16 w 554"/>
                              <a:gd name="T18" fmla="+- 0 163 91"/>
                              <a:gd name="T19" fmla="*/ 163 h 6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554" h="695">
                                <a:moveTo>
                                  <a:pt x="484" y="72"/>
                                </a:moveTo>
                                <a:lnTo>
                                  <a:pt x="554" y="0"/>
                                </a:lnTo>
                                <a:lnTo>
                                  <a:pt x="433" y="56"/>
                                </a:lnTo>
                                <a:lnTo>
                                  <a:pt x="472" y="87"/>
                                </a:lnTo>
                                <a:lnTo>
                                  <a:pt x="484" y="7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325"/>
                        <wps:cNvSpPr>
                          <a:spLocks/>
                        </wps:cNvSpPr>
                        <wps:spPr bwMode="auto">
                          <a:xfrm>
                            <a:off x="7619" y="91"/>
                            <a:ext cx="554" cy="695"/>
                          </a:xfrm>
                          <a:custGeom>
                            <a:avLst/>
                            <a:gdLst>
                              <a:gd name="T0" fmla="+- 0 8146 7619"/>
                              <a:gd name="T1" fmla="*/ T0 w 554"/>
                              <a:gd name="T2" fmla="+- 0 222 91"/>
                              <a:gd name="T3" fmla="*/ 222 h 695"/>
                              <a:gd name="T4" fmla="+- 0 8119 7619"/>
                              <a:gd name="T5" fmla="*/ T4 w 554"/>
                              <a:gd name="T6" fmla="+- 0 175 91"/>
                              <a:gd name="T7" fmla="*/ 175 h 695"/>
                              <a:gd name="T8" fmla="+- 0 8106 7619"/>
                              <a:gd name="T9" fmla="*/ T8 w 554"/>
                              <a:gd name="T10" fmla="+- 0 191 91"/>
                              <a:gd name="T11" fmla="*/ 191 h 695"/>
                              <a:gd name="T12" fmla="+- 0 8146 7619"/>
                              <a:gd name="T13" fmla="*/ T12 w 554"/>
                              <a:gd name="T14" fmla="+- 0 222 91"/>
                              <a:gd name="T15" fmla="*/ 222 h 69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554" h="695">
                                <a:moveTo>
                                  <a:pt x="527" y="131"/>
                                </a:moveTo>
                                <a:lnTo>
                                  <a:pt x="500" y="84"/>
                                </a:lnTo>
                                <a:lnTo>
                                  <a:pt x="487" y="100"/>
                                </a:lnTo>
                                <a:lnTo>
                                  <a:pt x="527" y="13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326"/>
                        <wps:cNvSpPr>
                          <a:spLocks/>
                        </wps:cNvSpPr>
                        <wps:spPr bwMode="auto">
                          <a:xfrm>
                            <a:off x="6850" y="1329"/>
                            <a:ext cx="205" cy="0"/>
                          </a:xfrm>
                          <a:custGeom>
                            <a:avLst/>
                            <a:gdLst>
                              <a:gd name="T0" fmla="+- 0 7054 6850"/>
                              <a:gd name="T1" fmla="*/ T0 w 205"/>
                              <a:gd name="T2" fmla="+- 0 6850 6850"/>
                              <a:gd name="T3" fmla="*/ T2 w 205"/>
                              <a:gd name="T4" fmla="+- 0 6850 6850"/>
                              <a:gd name="T5" fmla="*/ T4 w 20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  <a:cxn ang="0">
                                <a:pos x="T5" y="0"/>
                              </a:cxn>
                            </a:cxnLst>
                            <a:rect l="0" t="0" r="r" b="b"/>
                            <a:pathLst>
                              <a:path w="205">
                                <a:moveTo>
                                  <a:pt x="20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327"/>
                        <wps:cNvSpPr>
                          <a:spLocks/>
                        </wps:cNvSpPr>
                        <wps:spPr bwMode="auto">
                          <a:xfrm>
                            <a:off x="6823" y="1207"/>
                            <a:ext cx="271" cy="0"/>
                          </a:xfrm>
                          <a:custGeom>
                            <a:avLst/>
                            <a:gdLst>
                              <a:gd name="T0" fmla="+- 0 6823 6823"/>
                              <a:gd name="T1" fmla="*/ T0 w 271"/>
                              <a:gd name="T2" fmla="+- 0 7094 6823"/>
                              <a:gd name="T3" fmla="*/ T2 w 27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71">
                                <a:moveTo>
                                  <a:pt x="0" y="0"/>
                                </a:moveTo>
                                <a:lnTo>
                                  <a:pt x="271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1" name="Picture 3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620" y="2"/>
                            <a:ext cx="547" cy="5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3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07" y="1039"/>
                            <a:ext cx="528" cy="3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3" name="Freeform 330"/>
                        <wps:cNvSpPr>
                          <a:spLocks/>
                        </wps:cNvSpPr>
                        <wps:spPr bwMode="auto">
                          <a:xfrm>
                            <a:off x="6960" y="1336"/>
                            <a:ext cx="893" cy="689"/>
                          </a:xfrm>
                          <a:custGeom>
                            <a:avLst/>
                            <a:gdLst>
                              <a:gd name="T0" fmla="+- 0 7853 6960"/>
                              <a:gd name="T1" fmla="*/ T0 w 893"/>
                              <a:gd name="T2" fmla="+- 0 2025 1336"/>
                              <a:gd name="T3" fmla="*/ 2025 h 689"/>
                              <a:gd name="T4" fmla="+- 0 6960 6960"/>
                              <a:gd name="T5" fmla="*/ T4 w 893"/>
                              <a:gd name="T6" fmla="+- 0 2025 1336"/>
                              <a:gd name="T7" fmla="*/ 2025 h 689"/>
                              <a:gd name="T8" fmla="+- 0 6960 6960"/>
                              <a:gd name="T9" fmla="*/ T8 w 893"/>
                              <a:gd name="T10" fmla="+- 0 1336 1336"/>
                              <a:gd name="T11" fmla="*/ 1336 h 68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893" h="689">
                                <a:moveTo>
                                  <a:pt x="893" y="689"/>
                                </a:moveTo>
                                <a:lnTo>
                                  <a:pt x="0" y="68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331"/>
                        <wps:cNvSpPr>
                          <a:spLocks/>
                        </wps:cNvSpPr>
                        <wps:spPr bwMode="auto">
                          <a:xfrm>
                            <a:off x="9238" y="491"/>
                            <a:ext cx="641" cy="1543"/>
                          </a:xfrm>
                          <a:custGeom>
                            <a:avLst/>
                            <a:gdLst>
                              <a:gd name="T0" fmla="+- 0 9291 9238"/>
                              <a:gd name="T1" fmla="*/ T0 w 641"/>
                              <a:gd name="T2" fmla="+- 0 491 491"/>
                              <a:gd name="T3" fmla="*/ 491 h 1543"/>
                              <a:gd name="T4" fmla="+- 0 9878 9238"/>
                              <a:gd name="T5" fmla="*/ T4 w 641"/>
                              <a:gd name="T6" fmla="+- 0 491 491"/>
                              <a:gd name="T7" fmla="*/ 491 h 1543"/>
                              <a:gd name="T8" fmla="+- 0 9878 9238"/>
                              <a:gd name="T9" fmla="*/ T8 w 641"/>
                              <a:gd name="T10" fmla="+- 0 2035 491"/>
                              <a:gd name="T11" fmla="*/ 2035 h 1543"/>
                              <a:gd name="T12" fmla="+- 0 9238 9238"/>
                              <a:gd name="T13" fmla="*/ T12 w 641"/>
                              <a:gd name="T14" fmla="+- 0 2035 491"/>
                              <a:gd name="T15" fmla="*/ 2035 h 154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641" h="1543">
                                <a:moveTo>
                                  <a:pt x="53" y="0"/>
                                </a:moveTo>
                                <a:lnTo>
                                  <a:pt x="640" y="0"/>
                                </a:lnTo>
                                <a:lnTo>
                                  <a:pt x="640" y="1544"/>
                                </a:lnTo>
                                <a:lnTo>
                                  <a:pt x="0" y="1544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332"/>
                        <wps:cNvSpPr>
                          <a:spLocks/>
                        </wps:cNvSpPr>
                        <wps:spPr bwMode="auto">
                          <a:xfrm>
                            <a:off x="9631" y="950"/>
                            <a:ext cx="502" cy="518"/>
                          </a:xfrm>
                          <a:custGeom>
                            <a:avLst/>
                            <a:gdLst>
                              <a:gd name="T0" fmla="+- 0 9632 9631"/>
                              <a:gd name="T1" fmla="*/ T0 w 502"/>
                              <a:gd name="T2" fmla="+- 0 1233 950"/>
                              <a:gd name="T3" fmla="*/ 1233 h 518"/>
                              <a:gd name="T4" fmla="+- 0 9640 9631"/>
                              <a:gd name="T5" fmla="*/ T4 w 502"/>
                              <a:gd name="T6" fmla="+- 0 1278 950"/>
                              <a:gd name="T7" fmla="*/ 1278 h 518"/>
                              <a:gd name="T8" fmla="+- 0 9656 9631"/>
                              <a:gd name="T9" fmla="*/ T8 w 502"/>
                              <a:gd name="T10" fmla="+- 0 1321 950"/>
                              <a:gd name="T11" fmla="*/ 1321 h 518"/>
                              <a:gd name="T12" fmla="+- 0 9677 9631"/>
                              <a:gd name="T13" fmla="*/ T12 w 502"/>
                              <a:gd name="T14" fmla="+- 0 1359 950"/>
                              <a:gd name="T15" fmla="*/ 1359 h 518"/>
                              <a:gd name="T16" fmla="+- 0 9705 9631"/>
                              <a:gd name="T17" fmla="*/ T16 w 502"/>
                              <a:gd name="T18" fmla="+- 0 1393 950"/>
                              <a:gd name="T19" fmla="*/ 1393 h 518"/>
                              <a:gd name="T20" fmla="+- 0 9738 9631"/>
                              <a:gd name="T21" fmla="*/ T20 w 502"/>
                              <a:gd name="T22" fmla="+- 0 1421 950"/>
                              <a:gd name="T23" fmla="*/ 1421 h 518"/>
                              <a:gd name="T24" fmla="+- 0 9775 9631"/>
                              <a:gd name="T25" fmla="*/ T24 w 502"/>
                              <a:gd name="T26" fmla="+- 0 1443 950"/>
                              <a:gd name="T27" fmla="*/ 1443 h 518"/>
                              <a:gd name="T28" fmla="+- 0 9815 9631"/>
                              <a:gd name="T29" fmla="*/ T28 w 502"/>
                              <a:gd name="T30" fmla="+- 0 1459 950"/>
                              <a:gd name="T31" fmla="*/ 1459 h 518"/>
                              <a:gd name="T32" fmla="+- 0 9859 9631"/>
                              <a:gd name="T33" fmla="*/ T32 w 502"/>
                              <a:gd name="T34" fmla="+- 0 1467 950"/>
                              <a:gd name="T35" fmla="*/ 1467 h 518"/>
                              <a:gd name="T36" fmla="+- 0 9883 9631"/>
                              <a:gd name="T37" fmla="*/ T36 w 502"/>
                              <a:gd name="T38" fmla="+- 0 1468 950"/>
                              <a:gd name="T39" fmla="*/ 1468 h 518"/>
                              <a:gd name="T40" fmla="+- 0 9928 9631"/>
                              <a:gd name="T41" fmla="*/ T40 w 502"/>
                              <a:gd name="T42" fmla="+- 0 1464 950"/>
                              <a:gd name="T43" fmla="*/ 1464 h 518"/>
                              <a:gd name="T44" fmla="+- 0 9970 9631"/>
                              <a:gd name="T45" fmla="*/ T44 w 502"/>
                              <a:gd name="T46" fmla="+- 0 1452 950"/>
                              <a:gd name="T47" fmla="*/ 1452 h 518"/>
                              <a:gd name="T48" fmla="+- 0 10009 9631"/>
                              <a:gd name="T49" fmla="*/ T48 w 502"/>
                              <a:gd name="T50" fmla="+- 0 1433 950"/>
                              <a:gd name="T51" fmla="*/ 1433 h 518"/>
                              <a:gd name="T52" fmla="+- 0 10044 9631"/>
                              <a:gd name="T53" fmla="*/ T52 w 502"/>
                              <a:gd name="T54" fmla="+- 0 1407 950"/>
                              <a:gd name="T55" fmla="*/ 1407 h 518"/>
                              <a:gd name="T56" fmla="+- 0 10074 9631"/>
                              <a:gd name="T57" fmla="*/ T56 w 502"/>
                              <a:gd name="T58" fmla="+- 0 1376 950"/>
                              <a:gd name="T59" fmla="*/ 1376 h 518"/>
                              <a:gd name="T60" fmla="+- 0 10099 9631"/>
                              <a:gd name="T61" fmla="*/ T60 w 502"/>
                              <a:gd name="T62" fmla="+- 0 1340 950"/>
                              <a:gd name="T63" fmla="*/ 1340 h 518"/>
                              <a:gd name="T64" fmla="+- 0 10117 9631"/>
                              <a:gd name="T65" fmla="*/ T64 w 502"/>
                              <a:gd name="T66" fmla="+- 0 1299 950"/>
                              <a:gd name="T67" fmla="*/ 1299 h 518"/>
                              <a:gd name="T68" fmla="+- 0 10129 9631"/>
                              <a:gd name="T69" fmla="*/ T68 w 502"/>
                              <a:gd name="T70" fmla="+- 0 1255 950"/>
                              <a:gd name="T71" fmla="*/ 1255 h 518"/>
                              <a:gd name="T72" fmla="+- 0 10133 9631"/>
                              <a:gd name="T73" fmla="*/ T72 w 502"/>
                              <a:gd name="T74" fmla="+- 0 1209 950"/>
                              <a:gd name="T75" fmla="*/ 1209 h 518"/>
                              <a:gd name="T76" fmla="+- 0 10132 9631"/>
                              <a:gd name="T77" fmla="*/ T76 w 502"/>
                              <a:gd name="T78" fmla="+- 0 1185 950"/>
                              <a:gd name="T79" fmla="*/ 1185 h 518"/>
                              <a:gd name="T80" fmla="+- 0 10124 9631"/>
                              <a:gd name="T81" fmla="*/ T80 w 502"/>
                              <a:gd name="T82" fmla="+- 0 1139 950"/>
                              <a:gd name="T83" fmla="*/ 1139 h 518"/>
                              <a:gd name="T84" fmla="+- 0 10108 9631"/>
                              <a:gd name="T85" fmla="*/ T84 w 502"/>
                              <a:gd name="T86" fmla="+- 0 1097 950"/>
                              <a:gd name="T87" fmla="*/ 1097 h 518"/>
                              <a:gd name="T88" fmla="+- 0 10087 9631"/>
                              <a:gd name="T89" fmla="*/ T88 w 502"/>
                              <a:gd name="T90" fmla="+- 0 1059 950"/>
                              <a:gd name="T91" fmla="*/ 1059 h 518"/>
                              <a:gd name="T92" fmla="+- 0 10059 9631"/>
                              <a:gd name="T93" fmla="*/ T92 w 502"/>
                              <a:gd name="T94" fmla="+- 0 1025 950"/>
                              <a:gd name="T95" fmla="*/ 1025 h 518"/>
                              <a:gd name="T96" fmla="+- 0 10026 9631"/>
                              <a:gd name="T97" fmla="*/ T96 w 502"/>
                              <a:gd name="T98" fmla="+- 0 997 950"/>
                              <a:gd name="T99" fmla="*/ 997 h 518"/>
                              <a:gd name="T100" fmla="+- 0 9989 9631"/>
                              <a:gd name="T101" fmla="*/ T100 w 502"/>
                              <a:gd name="T102" fmla="+- 0 975 950"/>
                              <a:gd name="T103" fmla="*/ 975 h 518"/>
                              <a:gd name="T104" fmla="+- 0 9949 9631"/>
                              <a:gd name="T105" fmla="*/ T104 w 502"/>
                              <a:gd name="T106" fmla="+- 0 959 950"/>
                              <a:gd name="T107" fmla="*/ 959 h 518"/>
                              <a:gd name="T108" fmla="+- 0 9905 9631"/>
                              <a:gd name="T109" fmla="*/ T108 w 502"/>
                              <a:gd name="T110" fmla="+- 0 951 950"/>
                              <a:gd name="T111" fmla="*/ 951 h 518"/>
                              <a:gd name="T112" fmla="+- 0 9881 9631"/>
                              <a:gd name="T113" fmla="*/ T112 w 502"/>
                              <a:gd name="T114" fmla="+- 0 950 950"/>
                              <a:gd name="T115" fmla="*/ 950 h 518"/>
                              <a:gd name="T116" fmla="+- 0 9836 9631"/>
                              <a:gd name="T117" fmla="*/ T116 w 502"/>
                              <a:gd name="T118" fmla="+- 0 954 950"/>
                              <a:gd name="T119" fmla="*/ 954 h 518"/>
                              <a:gd name="T120" fmla="+- 0 9794 9631"/>
                              <a:gd name="T121" fmla="*/ T120 w 502"/>
                              <a:gd name="T122" fmla="+- 0 966 950"/>
                              <a:gd name="T123" fmla="*/ 966 h 518"/>
                              <a:gd name="T124" fmla="+- 0 9755 9631"/>
                              <a:gd name="T125" fmla="*/ T124 w 502"/>
                              <a:gd name="T126" fmla="+- 0 985 950"/>
                              <a:gd name="T127" fmla="*/ 985 h 518"/>
                              <a:gd name="T128" fmla="+- 0 9720 9631"/>
                              <a:gd name="T129" fmla="*/ T128 w 502"/>
                              <a:gd name="T130" fmla="+- 0 1011 950"/>
                              <a:gd name="T131" fmla="*/ 1011 h 518"/>
                              <a:gd name="T132" fmla="+- 0 9690 9631"/>
                              <a:gd name="T133" fmla="*/ T132 w 502"/>
                              <a:gd name="T134" fmla="+- 0 1042 950"/>
                              <a:gd name="T135" fmla="*/ 1042 h 518"/>
                              <a:gd name="T136" fmla="+- 0 9665 9631"/>
                              <a:gd name="T137" fmla="*/ T136 w 502"/>
                              <a:gd name="T138" fmla="+- 0 1078 950"/>
                              <a:gd name="T139" fmla="*/ 1078 h 518"/>
                              <a:gd name="T140" fmla="+- 0 9647 9631"/>
                              <a:gd name="T141" fmla="*/ T140 w 502"/>
                              <a:gd name="T142" fmla="+- 0 1119 950"/>
                              <a:gd name="T143" fmla="*/ 1119 h 518"/>
                              <a:gd name="T144" fmla="+- 0 9635 9631"/>
                              <a:gd name="T145" fmla="*/ T144 w 502"/>
                              <a:gd name="T146" fmla="+- 0 1162 950"/>
                              <a:gd name="T147" fmla="*/ 1162 h 518"/>
                              <a:gd name="T148" fmla="+- 0 9631 9631"/>
                              <a:gd name="T149" fmla="*/ T148 w 502"/>
                              <a:gd name="T150" fmla="+- 0 1209 950"/>
                              <a:gd name="T151" fmla="*/ 1209 h 5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502" h="518">
                                <a:moveTo>
                                  <a:pt x="0" y="259"/>
                                </a:moveTo>
                                <a:lnTo>
                                  <a:pt x="1" y="283"/>
                                </a:lnTo>
                                <a:lnTo>
                                  <a:pt x="4" y="306"/>
                                </a:lnTo>
                                <a:lnTo>
                                  <a:pt x="9" y="328"/>
                                </a:lnTo>
                                <a:lnTo>
                                  <a:pt x="16" y="350"/>
                                </a:lnTo>
                                <a:lnTo>
                                  <a:pt x="25" y="371"/>
                                </a:lnTo>
                                <a:lnTo>
                                  <a:pt x="35" y="390"/>
                                </a:lnTo>
                                <a:lnTo>
                                  <a:pt x="46" y="409"/>
                                </a:lnTo>
                                <a:lnTo>
                                  <a:pt x="59" y="426"/>
                                </a:lnTo>
                                <a:lnTo>
                                  <a:pt x="74" y="443"/>
                                </a:lnTo>
                                <a:lnTo>
                                  <a:pt x="90" y="457"/>
                                </a:lnTo>
                                <a:lnTo>
                                  <a:pt x="107" y="471"/>
                                </a:lnTo>
                                <a:lnTo>
                                  <a:pt x="125" y="483"/>
                                </a:lnTo>
                                <a:lnTo>
                                  <a:pt x="144" y="493"/>
                                </a:lnTo>
                                <a:lnTo>
                                  <a:pt x="164" y="502"/>
                                </a:lnTo>
                                <a:lnTo>
                                  <a:pt x="184" y="509"/>
                                </a:lnTo>
                                <a:lnTo>
                                  <a:pt x="206" y="514"/>
                                </a:lnTo>
                                <a:lnTo>
                                  <a:pt x="228" y="517"/>
                                </a:lnTo>
                                <a:lnTo>
                                  <a:pt x="251" y="518"/>
                                </a:lnTo>
                                <a:lnTo>
                                  <a:pt x="252" y="518"/>
                                </a:lnTo>
                                <a:lnTo>
                                  <a:pt x="275" y="517"/>
                                </a:lnTo>
                                <a:lnTo>
                                  <a:pt x="297" y="514"/>
                                </a:lnTo>
                                <a:lnTo>
                                  <a:pt x="318" y="509"/>
                                </a:lnTo>
                                <a:lnTo>
                                  <a:pt x="339" y="502"/>
                                </a:lnTo>
                                <a:lnTo>
                                  <a:pt x="359" y="493"/>
                                </a:lnTo>
                                <a:lnTo>
                                  <a:pt x="378" y="483"/>
                                </a:lnTo>
                                <a:lnTo>
                                  <a:pt x="396" y="470"/>
                                </a:lnTo>
                                <a:lnTo>
                                  <a:pt x="413" y="457"/>
                                </a:lnTo>
                                <a:lnTo>
                                  <a:pt x="429" y="442"/>
                                </a:lnTo>
                                <a:lnTo>
                                  <a:pt x="443" y="426"/>
                                </a:lnTo>
                                <a:lnTo>
                                  <a:pt x="456" y="408"/>
                                </a:lnTo>
                                <a:lnTo>
                                  <a:pt x="468" y="390"/>
                                </a:lnTo>
                                <a:lnTo>
                                  <a:pt x="478" y="370"/>
                                </a:lnTo>
                                <a:lnTo>
                                  <a:pt x="486" y="349"/>
                                </a:lnTo>
                                <a:lnTo>
                                  <a:pt x="493" y="328"/>
                                </a:lnTo>
                                <a:lnTo>
                                  <a:pt x="498" y="305"/>
                                </a:lnTo>
                                <a:lnTo>
                                  <a:pt x="501" y="283"/>
                                </a:lnTo>
                                <a:lnTo>
                                  <a:pt x="502" y="259"/>
                                </a:lnTo>
                                <a:lnTo>
                                  <a:pt x="502" y="258"/>
                                </a:lnTo>
                                <a:lnTo>
                                  <a:pt x="501" y="235"/>
                                </a:lnTo>
                                <a:lnTo>
                                  <a:pt x="498" y="212"/>
                                </a:lnTo>
                                <a:lnTo>
                                  <a:pt x="493" y="189"/>
                                </a:lnTo>
                                <a:lnTo>
                                  <a:pt x="486" y="168"/>
                                </a:lnTo>
                                <a:lnTo>
                                  <a:pt x="477" y="147"/>
                                </a:lnTo>
                                <a:lnTo>
                                  <a:pt x="467" y="128"/>
                                </a:lnTo>
                                <a:lnTo>
                                  <a:pt x="456" y="109"/>
                                </a:lnTo>
                                <a:lnTo>
                                  <a:pt x="443" y="92"/>
                                </a:lnTo>
                                <a:lnTo>
                                  <a:pt x="428" y="75"/>
                                </a:lnTo>
                                <a:lnTo>
                                  <a:pt x="412" y="60"/>
                                </a:lnTo>
                                <a:lnTo>
                                  <a:pt x="395" y="47"/>
                                </a:lnTo>
                                <a:lnTo>
                                  <a:pt x="377" y="35"/>
                                </a:lnTo>
                                <a:lnTo>
                                  <a:pt x="358" y="25"/>
                                </a:lnTo>
                                <a:lnTo>
                                  <a:pt x="338" y="16"/>
                                </a:lnTo>
                                <a:lnTo>
                                  <a:pt x="318" y="9"/>
                                </a:lnTo>
                                <a:lnTo>
                                  <a:pt x="296" y="4"/>
                                </a:lnTo>
                                <a:lnTo>
                                  <a:pt x="274" y="1"/>
                                </a:lnTo>
                                <a:lnTo>
                                  <a:pt x="251" y="0"/>
                                </a:lnTo>
                                <a:lnTo>
                                  <a:pt x="250" y="0"/>
                                </a:lnTo>
                                <a:lnTo>
                                  <a:pt x="227" y="1"/>
                                </a:lnTo>
                                <a:lnTo>
                                  <a:pt x="205" y="4"/>
                                </a:lnTo>
                                <a:lnTo>
                                  <a:pt x="184" y="9"/>
                                </a:lnTo>
                                <a:lnTo>
                                  <a:pt x="163" y="16"/>
                                </a:lnTo>
                                <a:lnTo>
                                  <a:pt x="143" y="25"/>
                                </a:lnTo>
                                <a:lnTo>
                                  <a:pt x="124" y="35"/>
                                </a:lnTo>
                                <a:lnTo>
                                  <a:pt x="106" y="47"/>
                                </a:lnTo>
                                <a:lnTo>
                                  <a:pt x="89" y="61"/>
                                </a:lnTo>
                                <a:lnTo>
                                  <a:pt x="73" y="76"/>
                                </a:lnTo>
                                <a:lnTo>
                                  <a:pt x="59" y="92"/>
                                </a:lnTo>
                                <a:lnTo>
                                  <a:pt x="46" y="110"/>
                                </a:lnTo>
                                <a:lnTo>
                                  <a:pt x="34" y="128"/>
                                </a:lnTo>
                                <a:lnTo>
                                  <a:pt x="24" y="148"/>
                                </a:lnTo>
                                <a:lnTo>
                                  <a:pt x="16" y="169"/>
                                </a:lnTo>
                                <a:lnTo>
                                  <a:pt x="9" y="190"/>
                                </a:lnTo>
                                <a:lnTo>
                                  <a:pt x="4" y="212"/>
                                </a:lnTo>
                                <a:lnTo>
                                  <a:pt x="1" y="235"/>
                                </a:lnTo>
                                <a:lnTo>
                                  <a:pt x="0" y="25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333"/>
                        <wps:cNvSpPr>
                          <a:spLocks/>
                        </wps:cNvSpPr>
                        <wps:spPr bwMode="auto">
                          <a:xfrm>
                            <a:off x="9631" y="950"/>
                            <a:ext cx="502" cy="518"/>
                          </a:xfrm>
                          <a:custGeom>
                            <a:avLst/>
                            <a:gdLst>
                              <a:gd name="T0" fmla="+- 0 9632 9631"/>
                              <a:gd name="T1" fmla="*/ T0 w 502"/>
                              <a:gd name="T2" fmla="+- 0 1185 950"/>
                              <a:gd name="T3" fmla="*/ 1185 h 518"/>
                              <a:gd name="T4" fmla="+- 0 9640 9631"/>
                              <a:gd name="T5" fmla="*/ T4 w 502"/>
                              <a:gd name="T6" fmla="+- 0 1140 950"/>
                              <a:gd name="T7" fmla="*/ 1140 h 518"/>
                              <a:gd name="T8" fmla="+- 0 9655 9631"/>
                              <a:gd name="T9" fmla="*/ T8 w 502"/>
                              <a:gd name="T10" fmla="+- 0 1098 950"/>
                              <a:gd name="T11" fmla="*/ 1098 h 518"/>
                              <a:gd name="T12" fmla="+- 0 9677 9631"/>
                              <a:gd name="T13" fmla="*/ T12 w 502"/>
                              <a:gd name="T14" fmla="+- 0 1060 950"/>
                              <a:gd name="T15" fmla="*/ 1060 h 518"/>
                              <a:gd name="T16" fmla="+- 0 9704 9631"/>
                              <a:gd name="T17" fmla="*/ T16 w 502"/>
                              <a:gd name="T18" fmla="+- 0 1026 950"/>
                              <a:gd name="T19" fmla="*/ 1026 h 518"/>
                              <a:gd name="T20" fmla="+- 0 9737 9631"/>
                              <a:gd name="T21" fmla="*/ T20 w 502"/>
                              <a:gd name="T22" fmla="+- 0 997 950"/>
                              <a:gd name="T23" fmla="*/ 997 h 518"/>
                              <a:gd name="T24" fmla="+- 0 9774 9631"/>
                              <a:gd name="T25" fmla="*/ T24 w 502"/>
                              <a:gd name="T26" fmla="+- 0 975 950"/>
                              <a:gd name="T27" fmla="*/ 975 h 518"/>
                              <a:gd name="T28" fmla="+- 0 9815 9631"/>
                              <a:gd name="T29" fmla="*/ T28 w 502"/>
                              <a:gd name="T30" fmla="+- 0 959 950"/>
                              <a:gd name="T31" fmla="*/ 959 h 518"/>
                              <a:gd name="T32" fmla="+- 0 9858 9631"/>
                              <a:gd name="T33" fmla="*/ T32 w 502"/>
                              <a:gd name="T34" fmla="+- 0 951 950"/>
                              <a:gd name="T35" fmla="*/ 951 h 518"/>
                              <a:gd name="T36" fmla="+- 0 9882 9631"/>
                              <a:gd name="T37" fmla="*/ T36 w 502"/>
                              <a:gd name="T38" fmla="+- 0 950 950"/>
                              <a:gd name="T39" fmla="*/ 950 h 518"/>
                              <a:gd name="T40" fmla="+- 0 9927 9631"/>
                              <a:gd name="T41" fmla="*/ T40 w 502"/>
                              <a:gd name="T42" fmla="+- 0 954 950"/>
                              <a:gd name="T43" fmla="*/ 954 h 518"/>
                              <a:gd name="T44" fmla="+- 0 9969 9631"/>
                              <a:gd name="T45" fmla="*/ T44 w 502"/>
                              <a:gd name="T46" fmla="+- 0 966 950"/>
                              <a:gd name="T47" fmla="*/ 966 h 518"/>
                              <a:gd name="T48" fmla="+- 0 10008 9631"/>
                              <a:gd name="T49" fmla="*/ T48 w 502"/>
                              <a:gd name="T50" fmla="+- 0 985 950"/>
                              <a:gd name="T51" fmla="*/ 985 h 518"/>
                              <a:gd name="T52" fmla="+- 0 10043 9631"/>
                              <a:gd name="T53" fmla="*/ T52 w 502"/>
                              <a:gd name="T54" fmla="+- 0 1010 950"/>
                              <a:gd name="T55" fmla="*/ 1010 h 518"/>
                              <a:gd name="T56" fmla="+- 0 10074 9631"/>
                              <a:gd name="T57" fmla="*/ T56 w 502"/>
                              <a:gd name="T58" fmla="+- 0 1042 950"/>
                              <a:gd name="T59" fmla="*/ 1042 h 518"/>
                              <a:gd name="T60" fmla="+- 0 10098 9631"/>
                              <a:gd name="T61" fmla="*/ T60 w 502"/>
                              <a:gd name="T62" fmla="+- 0 1078 950"/>
                              <a:gd name="T63" fmla="*/ 1078 h 518"/>
                              <a:gd name="T64" fmla="+- 0 10117 9631"/>
                              <a:gd name="T65" fmla="*/ T64 w 502"/>
                              <a:gd name="T66" fmla="+- 0 1118 950"/>
                              <a:gd name="T67" fmla="*/ 1118 h 518"/>
                              <a:gd name="T68" fmla="+- 0 10129 9631"/>
                              <a:gd name="T69" fmla="*/ T68 w 502"/>
                              <a:gd name="T70" fmla="+- 0 1162 950"/>
                              <a:gd name="T71" fmla="*/ 1162 h 518"/>
                              <a:gd name="T72" fmla="+- 0 10133 9631"/>
                              <a:gd name="T73" fmla="*/ T72 w 502"/>
                              <a:gd name="T74" fmla="+- 0 1208 950"/>
                              <a:gd name="T75" fmla="*/ 1208 h 518"/>
                              <a:gd name="T76" fmla="+- 0 10132 9631"/>
                              <a:gd name="T77" fmla="*/ T76 w 502"/>
                              <a:gd name="T78" fmla="+- 0 1233 950"/>
                              <a:gd name="T79" fmla="*/ 1233 h 518"/>
                              <a:gd name="T80" fmla="+- 0 10124 9631"/>
                              <a:gd name="T81" fmla="*/ T80 w 502"/>
                              <a:gd name="T82" fmla="+- 0 1278 950"/>
                              <a:gd name="T83" fmla="*/ 1278 h 518"/>
                              <a:gd name="T84" fmla="+- 0 10109 9631"/>
                              <a:gd name="T85" fmla="*/ T84 w 502"/>
                              <a:gd name="T86" fmla="+- 0 1320 950"/>
                              <a:gd name="T87" fmla="*/ 1320 h 518"/>
                              <a:gd name="T88" fmla="+- 0 10087 9631"/>
                              <a:gd name="T89" fmla="*/ T88 w 502"/>
                              <a:gd name="T90" fmla="+- 0 1358 950"/>
                              <a:gd name="T91" fmla="*/ 1358 h 518"/>
                              <a:gd name="T92" fmla="+- 0 10060 9631"/>
                              <a:gd name="T93" fmla="*/ T92 w 502"/>
                              <a:gd name="T94" fmla="+- 0 1392 950"/>
                              <a:gd name="T95" fmla="*/ 1392 h 518"/>
                              <a:gd name="T96" fmla="+- 0 10027 9631"/>
                              <a:gd name="T97" fmla="*/ T96 w 502"/>
                              <a:gd name="T98" fmla="+- 0 1420 950"/>
                              <a:gd name="T99" fmla="*/ 1420 h 518"/>
                              <a:gd name="T100" fmla="+- 0 9990 9631"/>
                              <a:gd name="T101" fmla="*/ T100 w 502"/>
                              <a:gd name="T102" fmla="+- 0 1443 950"/>
                              <a:gd name="T103" fmla="*/ 1443 h 518"/>
                              <a:gd name="T104" fmla="+- 0 9949 9631"/>
                              <a:gd name="T105" fmla="*/ T104 w 502"/>
                              <a:gd name="T106" fmla="+- 0 1459 950"/>
                              <a:gd name="T107" fmla="*/ 1459 h 518"/>
                              <a:gd name="T108" fmla="+- 0 9906 9631"/>
                              <a:gd name="T109" fmla="*/ T108 w 502"/>
                              <a:gd name="T110" fmla="+- 0 1467 950"/>
                              <a:gd name="T111" fmla="*/ 1467 h 518"/>
                              <a:gd name="T112" fmla="+- 0 9882 9631"/>
                              <a:gd name="T113" fmla="*/ T112 w 502"/>
                              <a:gd name="T114" fmla="+- 0 1468 950"/>
                              <a:gd name="T115" fmla="*/ 1468 h 518"/>
                              <a:gd name="T116" fmla="+- 0 9837 9631"/>
                              <a:gd name="T117" fmla="*/ T116 w 502"/>
                              <a:gd name="T118" fmla="+- 0 1464 950"/>
                              <a:gd name="T119" fmla="*/ 1464 h 518"/>
                              <a:gd name="T120" fmla="+- 0 9795 9631"/>
                              <a:gd name="T121" fmla="*/ T120 w 502"/>
                              <a:gd name="T122" fmla="+- 0 1452 950"/>
                              <a:gd name="T123" fmla="*/ 1452 h 518"/>
                              <a:gd name="T124" fmla="+- 0 9756 9631"/>
                              <a:gd name="T125" fmla="*/ T124 w 502"/>
                              <a:gd name="T126" fmla="+- 0 1433 950"/>
                              <a:gd name="T127" fmla="*/ 1433 h 518"/>
                              <a:gd name="T128" fmla="+- 0 9721 9631"/>
                              <a:gd name="T129" fmla="*/ T128 w 502"/>
                              <a:gd name="T130" fmla="+- 0 1407 950"/>
                              <a:gd name="T131" fmla="*/ 1407 h 518"/>
                              <a:gd name="T132" fmla="+- 0 9690 9631"/>
                              <a:gd name="T133" fmla="*/ T132 w 502"/>
                              <a:gd name="T134" fmla="+- 0 1376 950"/>
                              <a:gd name="T135" fmla="*/ 1376 h 518"/>
                              <a:gd name="T136" fmla="+- 0 9666 9631"/>
                              <a:gd name="T137" fmla="*/ T136 w 502"/>
                              <a:gd name="T138" fmla="+- 0 1340 950"/>
                              <a:gd name="T139" fmla="*/ 1340 h 518"/>
                              <a:gd name="T140" fmla="+- 0 9647 9631"/>
                              <a:gd name="T141" fmla="*/ T140 w 502"/>
                              <a:gd name="T142" fmla="+- 0 1300 950"/>
                              <a:gd name="T143" fmla="*/ 1300 h 518"/>
                              <a:gd name="T144" fmla="+- 0 9635 9631"/>
                              <a:gd name="T145" fmla="*/ T144 w 502"/>
                              <a:gd name="T146" fmla="+- 0 1256 950"/>
                              <a:gd name="T147" fmla="*/ 1256 h 518"/>
                              <a:gd name="T148" fmla="+- 0 9631 9631"/>
                              <a:gd name="T149" fmla="*/ T148 w 502"/>
                              <a:gd name="T150" fmla="+- 0 1210 950"/>
                              <a:gd name="T151" fmla="*/ 1210 h 51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</a:cxnLst>
                            <a:rect l="0" t="0" r="r" b="b"/>
                            <a:pathLst>
                              <a:path w="502" h="518">
                                <a:moveTo>
                                  <a:pt x="0" y="259"/>
                                </a:moveTo>
                                <a:lnTo>
                                  <a:pt x="1" y="235"/>
                                </a:lnTo>
                                <a:lnTo>
                                  <a:pt x="4" y="212"/>
                                </a:lnTo>
                                <a:lnTo>
                                  <a:pt x="9" y="190"/>
                                </a:lnTo>
                                <a:lnTo>
                                  <a:pt x="16" y="169"/>
                                </a:lnTo>
                                <a:lnTo>
                                  <a:pt x="24" y="148"/>
                                </a:lnTo>
                                <a:lnTo>
                                  <a:pt x="34" y="128"/>
                                </a:lnTo>
                                <a:lnTo>
                                  <a:pt x="46" y="110"/>
                                </a:lnTo>
                                <a:lnTo>
                                  <a:pt x="59" y="92"/>
                                </a:lnTo>
                                <a:lnTo>
                                  <a:pt x="73" y="76"/>
                                </a:lnTo>
                                <a:lnTo>
                                  <a:pt x="89" y="61"/>
                                </a:lnTo>
                                <a:lnTo>
                                  <a:pt x="106" y="47"/>
                                </a:lnTo>
                                <a:lnTo>
                                  <a:pt x="124" y="35"/>
                                </a:lnTo>
                                <a:lnTo>
                                  <a:pt x="143" y="25"/>
                                </a:lnTo>
                                <a:lnTo>
                                  <a:pt x="163" y="16"/>
                                </a:lnTo>
                                <a:lnTo>
                                  <a:pt x="184" y="9"/>
                                </a:lnTo>
                                <a:lnTo>
                                  <a:pt x="205" y="4"/>
                                </a:lnTo>
                                <a:lnTo>
                                  <a:pt x="227" y="1"/>
                                </a:lnTo>
                                <a:lnTo>
                                  <a:pt x="250" y="0"/>
                                </a:lnTo>
                                <a:lnTo>
                                  <a:pt x="251" y="0"/>
                                </a:lnTo>
                                <a:lnTo>
                                  <a:pt x="274" y="1"/>
                                </a:lnTo>
                                <a:lnTo>
                                  <a:pt x="296" y="4"/>
                                </a:lnTo>
                                <a:lnTo>
                                  <a:pt x="318" y="9"/>
                                </a:lnTo>
                                <a:lnTo>
                                  <a:pt x="338" y="16"/>
                                </a:lnTo>
                                <a:lnTo>
                                  <a:pt x="358" y="25"/>
                                </a:lnTo>
                                <a:lnTo>
                                  <a:pt x="377" y="35"/>
                                </a:lnTo>
                                <a:lnTo>
                                  <a:pt x="395" y="47"/>
                                </a:lnTo>
                                <a:lnTo>
                                  <a:pt x="412" y="60"/>
                                </a:lnTo>
                                <a:lnTo>
                                  <a:pt x="428" y="75"/>
                                </a:lnTo>
                                <a:lnTo>
                                  <a:pt x="443" y="92"/>
                                </a:lnTo>
                                <a:lnTo>
                                  <a:pt x="456" y="109"/>
                                </a:lnTo>
                                <a:lnTo>
                                  <a:pt x="467" y="128"/>
                                </a:lnTo>
                                <a:lnTo>
                                  <a:pt x="477" y="147"/>
                                </a:lnTo>
                                <a:lnTo>
                                  <a:pt x="486" y="168"/>
                                </a:lnTo>
                                <a:lnTo>
                                  <a:pt x="493" y="189"/>
                                </a:lnTo>
                                <a:lnTo>
                                  <a:pt x="498" y="212"/>
                                </a:lnTo>
                                <a:lnTo>
                                  <a:pt x="501" y="235"/>
                                </a:lnTo>
                                <a:lnTo>
                                  <a:pt x="502" y="258"/>
                                </a:lnTo>
                                <a:lnTo>
                                  <a:pt x="502" y="259"/>
                                </a:lnTo>
                                <a:lnTo>
                                  <a:pt x="501" y="283"/>
                                </a:lnTo>
                                <a:lnTo>
                                  <a:pt x="498" y="305"/>
                                </a:lnTo>
                                <a:lnTo>
                                  <a:pt x="493" y="328"/>
                                </a:lnTo>
                                <a:lnTo>
                                  <a:pt x="486" y="349"/>
                                </a:lnTo>
                                <a:lnTo>
                                  <a:pt x="478" y="370"/>
                                </a:lnTo>
                                <a:lnTo>
                                  <a:pt x="468" y="390"/>
                                </a:lnTo>
                                <a:lnTo>
                                  <a:pt x="456" y="408"/>
                                </a:lnTo>
                                <a:lnTo>
                                  <a:pt x="443" y="426"/>
                                </a:lnTo>
                                <a:lnTo>
                                  <a:pt x="429" y="442"/>
                                </a:lnTo>
                                <a:lnTo>
                                  <a:pt x="413" y="457"/>
                                </a:lnTo>
                                <a:lnTo>
                                  <a:pt x="396" y="470"/>
                                </a:lnTo>
                                <a:lnTo>
                                  <a:pt x="378" y="483"/>
                                </a:lnTo>
                                <a:lnTo>
                                  <a:pt x="359" y="493"/>
                                </a:lnTo>
                                <a:lnTo>
                                  <a:pt x="339" y="502"/>
                                </a:lnTo>
                                <a:lnTo>
                                  <a:pt x="318" y="509"/>
                                </a:lnTo>
                                <a:lnTo>
                                  <a:pt x="297" y="514"/>
                                </a:lnTo>
                                <a:lnTo>
                                  <a:pt x="275" y="517"/>
                                </a:lnTo>
                                <a:lnTo>
                                  <a:pt x="252" y="518"/>
                                </a:lnTo>
                                <a:lnTo>
                                  <a:pt x="251" y="518"/>
                                </a:lnTo>
                                <a:lnTo>
                                  <a:pt x="228" y="517"/>
                                </a:lnTo>
                                <a:lnTo>
                                  <a:pt x="206" y="514"/>
                                </a:lnTo>
                                <a:lnTo>
                                  <a:pt x="184" y="509"/>
                                </a:lnTo>
                                <a:lnTo>
                                  <a:pt x="164" y="502"/>
                                </a:lnTo>
                                <a:lnTo>
                                  <a:pt x="144" y="493"/>
                                </a:lnTo>
                                <a:lnTo>
                                  <a:pt x="125" y="483"/>
                                </a:lnTo>
                                <a:lnTo>
                                  <a:pt x="107" y="471"/>
                                </a:lnTo>
                                <a:lnTo>
                                  <a:pt x="90" y="457"/>
                                </a:lnTo>
                                <a:lnTo>
                                  <a:pt x="74" y="443"/>
                                </a:lnTo>
                                <a:lnTo>
                                  <a:pt x="59" y="426"/>
                                </a:lnTo>
                                <a:lnTo>
                                  <a:pt x="46" y="409"/>
                                </a:lnTo>
                                <a:lnTo>
                                  <a:pt x="35" y="390"/>
                                </a:lnTo>
                                <a:lnTo>
                                  <a:pt x="25" y="371"/>
                                </a:lnTo>
                                <a:lnTo>
                                  <a:pt x="16" y="350"/>
                                </a:lnTo>
                                <a:lnTo>
                                  <a:pt x="9" y="328"/>
                                </a:lnTo>
                                <a:lnTo>
                                  <a:pt x="4" y="306"/>
                                </a:lnTo>
                                <a:lnTo>
                                  <a:pt x="1" y="283"/>
                                </a:lnTo>
                                <a:lnTo>
                                  <a:pt x="0" y="260"/>
                                </a:lnTo>
                                <a:lnTo>
                                  <a:pt x="0" y="25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7" name="Picture 3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13" y="1106"/>
                            <a:ext cx="338" cy="2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8" name="Freeform 335"/>
                        <wps:cNvSpPr>
                          <a:spLocks/>
                        </wps:cNvSpPr>
                        <wps:spPr bwMode="auto">
                          <a:xfrm>
                            <a:off x="8820" y="487"/>
                            <a:ext cx="564" cy="1538"/>
                          </a:xfrm>
                          <a:custGeom>
                            <a:avLst/>
                            <a:gdLst>
                              <a:gd name="T0" fmla="+- 0 8878 8820"/>
                              <a:gd name="T1" fmla="*/ T0 w 564"/>
                              <a:gd name="T2" fmla="+- 0 487 487"/>
                              <a:gd name="T3" fmla="*/ 487 h 1538"/>
                              <a:gd name="T4" fmla="+- 0 9281 8820"/>
                              <a:gd name="T5" fmla="*/ T4 w 564"/>
                              <a:gd name="T6" fmla="+- 0 487 487"/>
                              <a:gd name="T7" fmla="*/ 487 h 1538"/>
                              <a:gd name="T8" fmla="+- 0 9286 8820"/>
                              <a:gd name="T9" fmla="*/ T8 w 564"/>
                              <a:gd name="T10" fmla="+- 0 910 487"/>
                              <a:gd name="T11" fmla="*/ 910 h 1538"/>
                              <a:gd name="T12" fmla="+- 0 9209 8820"/>
                              <a:gd name="T13" fmla="*/ T12 w 564"/>
                              <a:gd name="T14" fmla="+- 0 975 487"/>
                              <a:gd name="T15" fmla="*/ 975 h 1538"/>
                              <a:gd name="T16" fmla="+- 0 9384 8820"/>
                              <a:gd name="T17" fmla="*/ T16 w 564"/>
                              <a:gd name="T18" fmla="+- 0 1053 487"/>
                              <a:gd name="T19" fmla="*/ 1053 h 1538"/>
                              <a:gd name="T20" fmla="+- 0 9196 8820"/>
                              <a:gd name="T21" fmla="*/ T20 w 564"/>
                              <a:gd name="T22" fmla="+- 0 1139 487"/>
                              <a:gd name="T23" fmla="*/ 1139 h 1538"/>
                              <a:gd name="T24" fmla="+- 0 9362 8820"/>
                              <a:gd name="T25" fmla="*/ T24 w 564"/>
                              <a:gd name="T26" fmla="+- 0 1203 487"/>
                              <a:gd name="T27" fmla="*/ 1203 h 1538"/>
                              <a:gd name="T28" fmla="+- 0 9209 8820"/>
                              <a:gd name="T29" fmla="*/ T28 w 564"/>
                              <a:gd name="T30" fmla="+- 0 1282 487"/>
                              <a:gd name="T31" fmla="*/ 1282 h 1538"/>
                              <a:gd name="T32" fmla="+- 0 9367 8820"/>
                              <a:gd name="T33" fmla="*/ T32 w 564"/>
                              <a:gd name="T34" fmla="+- 0 1361 487"/>
                              <a:gd name="T35" fmla="*/ 1361 h 1538"/>
                              <a:gd name="T36" fmla="+- 0 9290 8820"/>
                              <a:gd name="T37" fmla="*/ T36 w 564"/>
                              <a:gd name="T38" fmla="+- 0 1439 487"/>
                              <a:gd name="T39" fmla="*/ 1439 h 1538"/>
                              <a:gd name="T40" fmla="+- 0 9288 8820"/>
                              <a:gd name="T41" fmla="*/ T40 w 564"/>
                              <a:gd name="T42" fmla="+- 0 2025 487"/>
                              <a:gd name="T43" fmla="*/ 2025 h 1538"/>
                              <a:gd name="T44" fmla="+- 0 8820 8820"/>
                              <a:gd name="T45" fmla="*/ T44 w 564"/>
                              <a:gd name="T46" fmla="+- 0 2025 487"/>
                              <a:gd name="T47" fmla="*/ 2025 h 153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564" h="1538">
                                <a:moveTo>
                                  <a:pt x="58" y="0"/>
                                </a:moveTo>
                                <a:lnTo>
                                  <a:pt x="461" y="0"/>
                                </a:lnTo>
                                <a:lnTo>
                                  <a:pt x="466" y="423"/>
                                </a:lnTo>
                                <a:lnTo>
                                  <a:pt x="389" y="488"/>
                                </a:lnTo>
                                <a:lnTo>
                                  <a:pt x="564" y="566"/>
                                </a:lnTo>
                                <a:lnTo>
                                  <a:pt x="376" y="652"/>
                                </a:lnTo>
                                <a:lnTo>
                                  <a:pt x="542" y="716"/>
                                </a:lnTo>
                                <a:lnTo>
                                  <a:pt x="389" y="795"/>
                                </a:lnTo>
                                <a:lnTo>
                                  <a:pt x="547" y="874"/>
                                </a:lnTo>
                                <a:lnTo>
                                  <a:pt x="470" y="952"/>
                                </a:lnTo>
                                <a:lnTo>
                                  <a:pt x="468" y="1538"/>
                                </a:lnTo>
                                <a:lnTo>
                                  <a:pt x="0" y="1538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12FF1E" id="Group 318" o:spid="_x0000_s1026" style="position:absolute;margin-left:340.8pt;margin-top:.1pt;width:166.2pt;height:113.4pt;z-index:-251651072;mso-position-horizontal-relative:page" coordorigin="6816,2" coordsize="3324,22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">
                <v:shape id="Freeform 319" o:spid="_x0000_s1027" style="position:absolute;left:6958;top:295;width:2038;height:1730;visibility:visible;mso-wrap-style:square;v-text-anchor:top" coordsize="2038,17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" path="m,885l,207,527,189,588,18r76,368l732,r94,414l894,18r77,353l1016,18r66,353l1138,189r795,l1935,615r-85,71l2037,758r-196,85l2020,915r-170,86l2020,1072r-85,72l1935,1730r-1151,e" filled="f" strokeweight=".72pt">
                  <v:path arrowok="t" o:connecttype="custom" o:connectlocs="0,1180;0,502;527,484;588,313;664,681;732,295;826,709;894,313;971,666;1016,313;1082,666;1138,484;1933,484;1935,910;1850,981;2037,1053;1841,1138;2020,1210;1850,1296;2020,1367;1935,1439;1935,2025;784,2025" o:connectangles="0,0,0,0,0,0,0,0,0,0,0,0,0,0,0,0,0,0,0,0,0,0,0"/>
                </v:shape>
                <v:shape id="Freeform 320" o:spid="_x0000_s1028" style="position:absolute;left:8155;top:1747;width:540;height:516;visibility:visible;mso-wrap-style:square;v-text-anchor:top" coordsize="540,5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" path="m,258r1,15l3,295r4,22l14,338r7,20l31,377r11,19l55,413r14,17l85,445r16,14l119,471r19,12l158,492r21,9l201,507r22,5l246,515r24,1l286,515r24,-2l332,509r22,-6l375,495r21,-9l415,475r18,-12l450,450r16,-15l481,419r13,-17l506,384r10,-20l524,345r7,-21l536,302r3,-22l540,258r,-16l537,220r-4,-22l527,177r-8,-20l509,138,498,119,485,102,471,85,456,70,439,56,421,44,402,32,382,23,361,15,340,8,317,3,294,1,270,,254,,231,2,208,6r-22,6l165,20r-20,9l125,40,107,52,90,65,74,80,59,96,46,113,35,132,24,151r-8,20l9,191,4,213,1,235,,258xe" stroked="f">
                  <v:path arrowok="t" o:connecttype="custom" o:connectlocs="1,2020;7,2064;21,2105;42,2143;69,2177;101,2206;138,2230;179,2248;223,2259;270,2263;310,2260;354,2250;396,2233;433,2210;466,2182;494,2149;516,2111;531,2071;539,2027;540,1989;533,1945;519,1904;498,1866;471,1832;439,1803;402,1779;361,1762;317,1750;270,1747;231,1749;186,1759;145,1776;107,1799;74,1827;46,1860;24,1898;9,1938;1,1982" o:connectangles="0,0,0,0,0,0,0,0,0,0,0,0,0,0,0,0,0,0,0,0,0,0,0,0,0,0,0,0,0,0,0,0,0,0,0,0,0,0"/>
                </v:shape>
                <v:shape id="Freeform 321" o:spid="_x0000_s1029" style="position:absolute;left:8155;top:1747;width:540;height:516;visibility:visible;mso-wrap-style:square;v-text-anchor:top" coordsize="540,5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" path="m,258l1,235,4,213,9,191r7,-20l24,151,35,132,46,113,59,96,74,80,90,65,107,52,125,40,145,29r20,-9l186,12,208,6,231,2,254,r16,l294,1r23,2l340,8r21,7l382,23r20,9l421,44r18,12l456,70r15,15l485,102r13,17l509,138r10,19l527,177r6,21l537,220r3,22l540,258r-1,22l536,302r-5,22l524,345r-8,19l506,384r-12,18l481,419r-15,16l450,450r-17,13l415,475r-19,11l375,495r-21,8l332,509r-22,4l286,515r-16,1l246,515r-23,-3l201,507r-22,-6l158,492r-20,-9l119,471,101,459,85,445,69,430,55,413,42,396,31,377,21,358,14,338,7,317,3,295,1,273,,258xe" filled="f" strokeweight=".72pt">
                  <v:path arrowok="t" o:connecttype="custom" o:connectlocs="1,1982;9,1938;24,1898;46,1860;74,1827;107,1799;145,1776;186,1759;231,1749;270,1747;317,1750;361,1762;402,1779;439,1803;471,1832;498,1866;519,1904;533,1945;540,1989;539,2027;531,2071;516,2111;494,2149;466,2182;433,2210;396,2233;354,2250;310,2260;270,2263;223,2259;179,2248;138,2230;101,2206;69,2177;42,2143;21,2105;7,2064;1,2020" o:connectangles="0,0,0,0,0,0,0,0,0,0,0,0,0,0,0,0,0,0,0,0,0,0,0,0,0,0,0,0,0,0,0,0,0,0,0,0,0,0"/>
                </v:shape>
                <v:shape id="Picture 322" o:spid="_x0000_s1030" type="#_x0000_t75" style="position:absolute;left:8242;top:1900;width:367;height:2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">
                  <v:imagedata r:id="rId34" o:title=""/>
                </v:shape>
                <v:shape id="Freeform 323" o:spid="_x0000_s1031" style="position:absolute;left:7619;top:91;width:554;height:695;visibility:visible;mso-wrap-style:square;v-text-anchor:top" coordsize="554,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" path="m,682r16,13l487,100,500,84r27,47l554,,484,72,472,87,,682xe" fillcolor="black" stroked="f">
                  <v:path arrowok="t" o:connecttype="custom" o:connectlocs="0,773;16,786;487,191;500,175;527,222;554,91;484,163;472,178;0,773" o:connectangles="0,0,0,0,0,0,0,0,0"/>
                </v:shape>
                <v:shape id="Freeform 324" o:spid="_x0000_s1032" style="position:absolute;left:7619;top:91;width:554;height:695;visibility:visible;mso-wrap-style:square;v-text-anchor:top" coordsize="554,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" path="m484,72l554,,433,56r39,31l484,72xe" fillcolor="black" stroked="f">
                  <v:path arrowok="t" o:connecttype="custom" o:connectlocs="484,163;554,91;433,147;472,178;484,163" o:connectangles="0,0,0,0,0"/>
                </v:shape>
                <v:shape id="Freeform 325" o:spid="_x0000_s1033" style="position:absolute;left:7619;top:91;width:554;height:695;visibility:visible;mso-wrap-style:square;v-text-anchor:top" coordsize="554,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" path="m527,131l500,84r-13,16l527,131xe" fillcolor="black" stroked="f">
                  <v:path arrowok="t" o:connecttype="custom" o:connectlocs="527,222;500,175;487,191;527,222" o:connectangles="0,0,0,0"/>
                </v:shape>
                <v:shape id="Freeform 326" o:spid="_x0000_s1034" style="position:absolute;left:6850;top:1329;width:205;height:0;visibility:visible;mso-wrap-style:square;v-text-anchor:top" coordsize="20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" path="m204,l,e" filled="f" strokeweight=".72pt">
                  <v:path arrowok="t" o:connecttype="custom" o:connectlocs="204,0;0,0;0,0" o:connectangles="0,0,0"/>
                </v:shape>
                <v:shape id="Freeform 327" o:spid="_x0000_s1035" style="position:absolute;left:6823;top:1207;width:271;height:0;visibility:visible;mso-wrap-style:square;v-text-anchor:top" coordsize="27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" path="m,l271,e" filled="f" strokeweight=".72pt">
                  <v:path arrowok="t" o:connecttype="custom" o:connectlocs="0,0;271,0" o:connectangles="0,0"/>
                </v:shape>
                <v:shape id="Picture 328" o:spid="_x0000_s1036" type="#_x0000_t75" style="position:absolute;left:7620;top:2;width:547;height:5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">
                  <v:imagedata r:id="rId35" o:title=""/>
                </v:shape>
                <v:shape id="Picture 329" o:spid="_x0000_s1037" type="#_x0000_t75" style="position:absolute;left:8407;top:1039;width:528;height:3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">
                  <v:imagedata r:id="rId36" o:title=""/>
                </v:shape>
                <v:shape id="Freeform 330" o:spid="_x0000_s1038" style="position:absolute;left:6960;top:1336;width:893;height:689;visibility:visible;mso-wrap-style:square;v-text-anchor:top" coordsize="893,6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" path="m893,689l,689,,e" filled="f" strokeweight=".72pt">
                  <v:path arrowok="t" o:connecttype="custom" o:connectlocs="893,2025;0,2025;0,1336" o:connectangles="0,0,0"/>
                </v:shape>
                <v:shape id="Freeform 331" o:spid="_x0000_s1039" style="position:absolute;left:9238;top:491;width:641;height:1543;visibility:visible;mso-wrap-style:square;v-text-anchor:top" coordsize="641,15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" path="m53,l640,r,1544l,1544e" filled="f" strokeweight=".72pt">
                  <v:stroke dashstyle="dash"/>
                  <v:path arrowok="t" o:connecttype="custom" o:connectlocs="53,491;640,491;640,2035;0,2035" o:connectangles="0,0,0,0"/>
                </v:shape>
                <v:shape id="Freeform 332" o:spid="_x0000_s1040" style="position:absolute;left:9631;top:950;width:502;height:518;visibility:visible;mso-wrap-style:square;v-text-anchor:top" coordsize="502,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" path="m,259r1,24l4,306r5,22l16,350r9,21l35,390r11,19l59,426r15,17l90,457r17,14l125,483r19,10l164,502r20,7l206,514r22,3l251,518r1,l275,517r22,-3l318,509r21,-7l359,493r19,-10l396,470r17,-13l429,442r14,-16l456,408r12,-18l478,370r8,-21l493,328r5,-23l501,283r1,-24l502,258r-1,-23l498,212r-5,-23l486,168r-9,-21l467,128,456,109,443,92,428,75,412,60,395,47,377,35,358,25,338,16,318,9,296,4,274,1,251,r-1,l227,1,205,4,184,9r-21,7l143,25,124,35,106,47,89,61,73,76,59,92,46,110,34,128,24,148r-8,21l9,190,4,212,1,235,,259xe" stroked="f">
                  <v:path arrowok="t" o:connecttype="custom" o:connectlocs="1,1233;9,1278;25,1321;46,1359;74,1393;107,1421;144,1443;184,1459;228,1467;252,1468;297,1464;339,1452;378,1433;413,1407;443,1376;468,1340;486,1299;498,1255;502,1209;501,1185;493,1139;477,1097;456,1059;428,1025;395,997;358,975;318,959;274,951;250,950;205,954;163,966;124,985;89,1011;59,1042;34,1078;16,1119;4,1162;0,1209" o:connectangles="0,0,0,0,0,0,0,0,0,0,0,0,0,0,0,0,0,0,0,0,0,0,0,0,0,0,0,0,0,0,0,0,0,0,0,0,0,0"/>
                </v:shape>
                <v:shape id="Freeform 333" o:spid="_x0000_s1041" style="position:absolute;left:9631;top:950;width:502;height:518;visibility:visible;mso-wrap-style:square;v-text-anchor:top" coordsize="502,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" path="m,259l1,235,4,212,9,190r7,-21l24,148,34,128,46,110,59,92,73,76,89,61,106,47,124,35,143,25r20,-9l184,9,205,4,227,1,250,r1,l274,1r22,3l318,9r20,7l358,25r19,10l395,47r17,13l428,75r15,17l456,109r11,19l477,147r9,21l493,189r5,23l501,235r1,23l502,259r-1,24l498,305r-5,23l486,349r-8,21l468,390r-12,18l443,426r-14,16l413,457r-17,13l378,483r-19,10l339,502r-21,7l297,514r-22,3l252,518r-1,l228,517r-22,-3l184,509r-20,-7l144,493,125,483,107,471,90,457,74,443,59,426,46,409,35,390,25,371,16,350,9,328,4,306,1,283,,260r,-1xe" filled="f" strokeweight=".72pt">
                  <v:path arrowok="t" o:connecttype="custom" o:connectlocs="1,1185;9,1140;24,1098;46,1060;73,1026;106,997;143,975;184,959;227,951;251,950;296,954;338,966;377,985;412,1010;443,1042;467,1078;486,1118;498,1162;502,1208;501,1233;493,1278;478,1320;456,1358;429,1392;396,1420;359,1443;318,1459;275,1467;251,1468;206,1464;164,1452;125,1433;90,1407;59,1376;35,1340;16,1300;4,1256;0,1210" o:connectangles="0,0,0,0,0,0,0,0,0,0,0,0,0,0,0,0,0,0,0,0,0,0,0,0,0,0,0,0,0,0,0,0,0,0,0,0,0,0"/>
                </v:shape>
                <v:shape id="Picture 334" o:spid="_x0000_s1042" type="#_x0000_t75" style="position:absolute;left:9713;top:1106;width:338;height:2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">
                  <v:imagedata r:id="rId37" o:title=""/>
                </v:shape>
                <v:shape id="Freeform 335" o:spid="_x0000_s1043" style="position:absolute;left:8820;top:487;width:564;height:1538;visibility:visible;mso-wrap-style:square;v-text-anchor:top" coordsize="564,15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" path="m58,l461,r5,423l389,488r175,78l376,652r166,64l389,795r158,79l470,952r-2,586l,1538e" filled="f" strokeweight=".72pt">
                  <v:path arrowok="t" o:connecttype="custom" o:connectlocs="58,487;461,487;466,910;389,975;564,1053;376,1139;542,1203;389,1282;547,1361;470,1439;468,2025;0,2025" o:connectangles="0,0,0,0,0,0,0,0,0,0,0,0"/>
                </v:shape>
                <w10:wrap anchorx="page"/>
              </v:group>
            </w:pict>
          </mc:Fallback>
        </mc:AlternateContent>
      </w:r>
      <w:r w:rsidR="00662BAF">
        <w:rPr>
          <w:rFonts w:ascii="Calibri" w:eastAsia="Calibri" w:hAnsi="Calibri" w:cs="Calibri"/>
          <w:position w:val="2"/>
          <w:sz w:val="22"/>
          <w:szCs w:val="22"/>
        </w:rPr>
        <w:t>R</w:t>
      </w:r>
      <w:r w:rsidR="00662BAF">
        <w:rPr>
          <w:rFonts w:ascii="Calibri" w:eastAsia="Calibri" w:hAnsi="Calibri" w:cs="Calibri"/>
          <w:sz w:val="14"/>
          <w:szCs w:val="14"/>
        </w:rPr>
        <w:t>h</w:t>
      </w:r>
    </w:p>
    <w:p w14:paraId="46FD5DF0" w14:textId="77777777" w:rsidR="00662BAF" w:rsidRDefault="00662BAF" w:rsidP="00662BAF">
      <w:pPr>
        <w:spacing w:before="3" w:line="100" w:lineRule="exact"/>
        <w:rPr>
          <w:sz w:val="10"/>
          <w:szCs w:val="10"/>
        </w:rPr>
      </w:pPr>
    </w:p>
    <w:p w14:paraId="01099ADB" w14:textId="77777777" w:rsidR="00662BAF" w:rsidRDefault="00662BAF" w:rsidP="00662BAF">
      <w:pPr>
        <w:spacing w:line="200" w:lineRule="exact"/>
      </w:pPr>
    </w:p>
    <w:p w14:paraId="68866ECA" w14:textId="77777777" w:rsidR="00662BAF" w:rsidRDefault="00662BAF" w:rsidP="00662BAF">
      <w:pPr>
        <w:spacing w:line="200" w:lineRule="exact"/>
        <w:sectPr w:rsidR="00662BAF">
          <w:type w:val="continuous"/>
          <w:pgSz w:w="12240" w:h="15840"/>
          <w:pgMar w:top="960" w:right="1320" w:bottom="280" w:left="1340" w:header="720" w:footer="720" w:gutter="0"/>
          <w:cols w:space="720"/>
        </w:sectPr>
      </w:pPr>
    </w:p>
    <w:p w14:paraId="0855342C" w14:textId="77777777" w:rsidR="00662BAF" w:rsidRDefault="00662BAF" w:rsidP="00662BAF">
      <w:pPr>
        <w:spacing w:before="11" w:line="320" w:lineRule="exact"/>
        <w:ind w:left="2938" w:right="-69"/>
        <w:rPr>
          <w:rFonts w:ascii="Calibri" w:eastAsia="Calibri" w:hAnsi="Calibri" w:cs="Calibri"/>
          <w:sz w:val="14"/>
          <w:szCs w:val="14"/>
        </w:rPr>
      </w:pPr>
      <w:r>
        <w:rPr>
          <w:rFonts w:ascii="Calibri" w:eastAsia="Calibri" w:hAnsi="Calibri" w:cs="Calibri"/>
          <w:position w:val="6"/>
          <w:sz w:val="22"/>
          <w:szCs w:val="22"/>
        </w:rPr>
        <w:t>R</w:t>
      </w:r>
      <w:r>
        <w:rPr>
          <w:rFonts w:ascii="Calibri" w:eastAsia="Calibri" w:hAnsi="Calibri" w:cs="Calibri"/>
          <w:position w:val="4"/>
          <w:sz w:val="14"/>
          <w:szCs w:val="14"/>
        </w:rPr>
        <w:t xml:space="preserve">1                                                                                                                                </w:t>
      </w:r>
      <w:r>
        <w:rPr>
          <w:rFonts w:ascii="Calibri" w:eastAsia="Calibri" w:hAnsi="Calibri" w:cs="Calibri"/>
          <w:spacing w:val="2"/>
          <w:position w:val="4"/>
          <w:sz w:val="14"/>
          <w:szCs w:val="14"/>
        </w:rPr>
        <w:t xml:space="preserve"> </w:t>
      </w:r>
      <w:r>
        <w:rPr>
          <w:rFonts w:ascii="Calibri" w:eastAsia="Calibri" w:hAnsi="Calibri" w:cs="Calibri"/>
          <w:position w:val="-5"/>
          <w:sz w:val="22"/>
          <w:szCs w:val="22"/>
        </w:rPr>
        <w:t>R</w:t>
      </w:r>
      <w:r>
        <w:rPr>
          <w:rFonts w:ascii="Calibri" w:eastAsia="Calibri" w:hAnsi="Calibri" w:cs="Calibri"/>
          <w:position w:val="-7"/>
          <w:sz w:val="14"/>
          <w:szCs w:val="14"/>
        </w:rPr>
        <w:t>1</w:t>
      </w:r>
    </w:p>
    <w:p w14:paraId="47BF336E" w14:textId="77777777" w:rsidR="00662BAF" w:rsidRDefault="00662BAF" w:rsidP="00662BAF">
      <w:pPr>
        <w:spacing w:line="160" w:lineRule="exact"/>
        <w:ind w:left="3540" w:right="3665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position w:val="1"/>
          <w:sz w:val="22"/>
          <w:szCs w:val="22"/>
        </w:rPr>
        <w:t>V</w:t>
      </w:r>
    </w:p>
    <w:p w14:paraId="0D24ECB0" w14:textId="77777777" w:rsidR="00662BAF" w:rsidRDefault="00662BAF" w:rsidP="00662BAF">
      <w:pPr>
        <w:spacing w:line="200" w:lineRule="exact"/>
        <w:ind w:left="2901" w:right="4238"/>
        <w:jc w:val="center"/>
        <w:rPr>
          <w:rFonts w:ascii="Calibri" w:eastAsia="Calibri" w:hAnsi="Calibri" w:cs="Calibri"/>
          <w:sz w:val="14"/>
          <w:szCs w:val="14"/>
        </w:rPr>
      </w:pPr>
      <w:r>
        <w:rPr>
          <w:rFonts w:ascii="Calibri" w:eastAsia="Calibri" w:hAnsi="Calibri" w:cs="Calibri"/>
          <w:position w:val="1"/>
          <w:sz w:val="22"/>
          <w:szCs w:val="22"/>
        </w:rPr>
        <w:t>R</w:t>
      </w:r>
      <w:r>
        <w:rPr>
          <w:rFonts w:ascii="Calibri" w:eastAsia="Calibri" w:hAnsi="Calibri" w:cs="Calibri"/>
          <w:w w:val="99"/>
          <w:position w:val="-1"/>
          <w:sz w:val="14"/>
          <w:szCs w:val="14"/>
        </w:rPr>
        <w:t>2</w:t>
      </w:r>
    </w:p>
    <w:p w14:paraId="5C98DABA" w14:textId="77777777" w:rsidR="00662BAF" w:rsidRDefault="00662BAF" w:rsidP="00662BAF">
      <w:pPr>
        <w:spacing w:before="1" w:line="180" w:lineRule="exact"/>
        <w:rPr>
          <w:sz w:val="19"/>
          <w:szCs w:val="19"/>
        </w:rPr>
      </w:pPr>
    </w:p>
    <w:p w14:paraId="6F0BF3A6" w14:textId="77777777" w:rsidR="00662BAF" w:rsidRDefault="00662BAF" w:rsidP="00662BAF">
      <w:pPr>
        <w:ind w:left="208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A                                                                                                </w:t>
      </w:r>
      <w:r>
        <w:rPr>
          <w:rFonts w:ascii="Calibri" w:eastAsia="Calibri" w:hAnsi="Calibri" w:cs="Calibri"/>
          <w:spacing w:val="16"/>
          <w:sz w:val="22"/>
          <w:szCs w:val="22"/>
        </w:rPr>
        <w:t xml:space="preserve"> </w:t>
      </w:r>
      <w:proofErr w:type="spellStart"/>
      <w:r>
        <w:rPr>
          <w:rFonts w:ascii="Calibri" w:eastAsia="Calibri" w:hAnsi="Calibri" w:cs="Calibri"/>
          <w:position w:val="-6"/>
          <w:sz w:val="22"/>
          <w:szCs w:val="22"/>
        </w:rPr>
        <w:t>A</w:t>
      </w:r>
      <w:proofErr w:type="spellEnd"/>
    </w:p>
    <w:p w14:paraId="388F1E97" w14:textId="77777777" w:rsidR="00662BAF" w:rsidRDefault="00662BAF" w:rsidP="00662BAF">
      <w:pPr>
        <w:spacing w:before="3" w:line="140" w:lineRule="exact"/>
        <w:rPr>
          <w:sz w:val="14"/>
          <w:szCs w:val="14"/>
        </w:rPr>
      </w:pPr>
      <w:r>
        <w:br w:type="column"/>
      </w:r>
    </w:p>
    <w:p w14:paraId="65956749" w14:textId="77777777" w:rsidR="00662BAF" w:rsidRDefault="00662BAF" w:rsidP="00662BAF">
      <w:pPr>
        <w:rPr>
          <w:rFonts w:ascii="Calibri" w:eastAsia="Calibri" w:hAnsi="Calibri" w:cs="Calibri"/>
          <w:sz w:val="22"/>
          <w:szCs w:val="22"/>
        </w:rPr>
        <w:sectPr w:rsidR="00662BAF">
          <w:type w:val="continuous"/>
          <w:pgSz w:w="12240" w:h="15840"/>
          <w:pgMar w:top="960" w:right="1320" w:bottom="280" w:left="1340" w:header="720" w:footer="720" w:gutter="0"/>
          <w:cols w:num="2" w:space="720" w:equalWidth="0">
            <w:col w:w="7404" w:space="681"/>
            <w:col w:w="1495"/>
          </w:cols>
        </w:sectPr>
      </w:pPr>
      <w:r>
        <w:rPr>
          <w:rFonts w:ascii="Calibri" w:eastAsia="Calibri" w:hAnsi="Calibri" w:cs="Calibri"/>
          <w:position w:val="2"/>
          <w:sz w:val="22"/>
          <w:szCs w:val="22"/>
        </w:rPr>
        <w:t>R</w:t>
      </w:r>
      <w:r>
        <w:rPr>
          <w:rFonts w:ascii="Calibri" w:eastAsia="Calibri" w:hAnsi="Calibri" w:cs="Calibri"/>
          <w:sz w:val="14"/>
          <w:szCs w:val="14"/>
        </w:rPr>
        <w:t xml:space="preserve">2      </w:t>
      </w:r>
      <w:r>
        <w:rPr>
          <w:rFonts w:ascii="Calibri" w:eastAsia="Calibri" w:hAnsi="Calibri" w:cs="Calibri"/>
          <w:spacing w:val="22"/>
          <w:sz w:val="14"/>
          <w:szCs w:val="14"/>
        </w:rPr>
        <w:t xml:space="preserve"> </w:t>
      </w:r>
      <w:r>
        <w:rPr>
          <w:rFonts w:ascii="Calibri" w:eastAsia="Calibri" w:hAnsi="Calibri" w:cs="Calibri"/>
          <w:position w:val="-2"/>
          <w:sz w:val="22"/>
          <w:szCs w:val="22"/>
        </w:rPr>
        <w:t>V</w:t>
      </w:r>
    </w:p>
    <w:p w14:paraId="2FA852F5" w14:textId="77777777" w:rsidR="00662BAF" w:rsidRDefault="00662BAF" w:rsidP="00662BAF">
      <w:pPr>
        <w:spacing w:before="9" w:line="160" w:lineRule="exact"/>
        <w:rPr>
          <w:sz w:val="17"/>
          <w:szCs w:val="17"/>
        </w:rPr>
      </w:pPr>
    </w:p>
    <w:p w14:paraId="67834902" w14:textId="77777777" w:rsidR="00662BAF" w:rsidRDefault="00662BAF" w:rsidP="00662BAF">
      <w:pPr>
        <w:spacing w:line="200" w:lineRule="exact"/>
      </w:pPr>
    </w:p>
    <w:p w14:paraId="3294C0EC" w14:textId="77777777" w:rsidR="00662BAF" w:rsidRDefault="00662BAF" w:rsidP="00662BAF">
      <w:pPr>
        <w:spacing w:before="24"/>
        <w:ind w:left="1992"/>
        <w:rPr>
          <w:sz w:val="28"/>
          <w:szCs w:val="28"/>
        </w:rPr>
      </w:pPr>
      <w:r>
        <w:rPr>
          <w:sz w:val="28"/>
          <w:szCs w:val="28"/>
        </w:rPr>
        <w:t xml:space="preserve">(a)                                                                 </w:t>
      </w:r>
      <w:r>
        <w:rPr>
          <w:spacing w:val="1"/>
          <w:sz w:val="28"/>
          <w:szCs w:val="28"/>
        </w:rPr>
        <w:t xml:space="preserve"> </w:t>
      </w:r>
      <w:r>
        <w:rPr>
          <w:sz w:val="28"/>
          <w:szCs w:val="28"/>
        </w:rPr>
        <w:t>(</w:t>
      </w:r>
      <w:r>
        <w:rPr>
          <w:spacing w:val="1"/>
          <w:sz w:val="28"/>
          <w:szCs w:val="28"/>
        </w:rPr>
        <w:t>b</w:t>
      </w:r>
      <w:r>
        <w:rPr>
          <w:sz w:val="28"/>
          <w:szCs w:val="28"/>
        </w:rPr>
        <w:t>)</w:t>
      </w:r>
    </w:p>
    <w:p w14:paraId="0FB9E67E" w14:textId="77777777" w:rsidR="00662BAF" w:rsidRDefault="00662BAF" w:rsidP="00662BAF">
      <w:pPr>
        <w:spacing w:line="200" w:lineRule="exact"/>
      </w:pPr>
    </w:p>
    <w:p w14:paraId="69CC318F" w14:textId="77777777" w:rsidR="00662BAF" w:rsidRDefault="00662BAF" w:rsidP="00662BAF">
      <w:pPr>
        <w:spacing w:before="11" w:line="240" w:lineRule="exact"/>
      </w:pPr>
    </w:p>
    <w:p w14:paraId="51C836E2" w14:textId="12FE139D" w:rsidR="00662BAF" w:rsidRDefault="00662BAF" w:rsidP="00662BAF">
      <w:pPr>
        <w:ind w:left="100"/>
        <w:rPr>
          <w:sz w:val="28"/>
          <w:szCs w:val="28"/>
        </w:rPr>
      </w:pPr>
      <w:r>
        <w:rPr>
          <w:sz w:val="28"/>
          <w:szCs w:val="28"/>
        </w:rPr>
        <w:t>F</w:t>
      </w:r>
      <w:r>
        <w:rPr>
          <w:spacing w:val="1"/>
          <w:sz w:val="28"/>
          <w:szCs w:val="28"/>
        </w:rPr>
        <w:t>i</w:t>
      </w:r>
      <w:r>
        <w:rPr>
          <w:spacing w:val="-1"/>
          <w:sz w:val="28"/>
          <w:szCs w:val="28"/>
        </w:rPr>
        <w:t>g</w:t>
      </w:r>
      <w:r>
        <w:rPr>
          <w:spacing w:val="1"/>
          <w:sz w:val="28"/>
          <w:szCs w:val="28"/>
        </w:rPr>
        <w:t>u</w:t>
      </w:r>
      <w:r>
        <w:rPr>
          <w:sz w:val="28"/>
          <w:szCs w:val="28"/>
        </w:rPr>
        <w:t>re 4</w:t>
      </w:r>
      <w:r>
        <w:rPr>
          <w:spacing w:val="-2"/>
          <w:sz w:val="28"/>
          <w:szCs w:val="28"/>
        </w:rPr>
        <w:t>.</w:t>
      </w:r>
      <w:r>
        <w:rPr>
          <w:spacing w:val="1"/>
          <w:sz w:val="28"/>
          <w:szCs w:val="28"/>
        </w:rPr>
        <w:t>2</w:t>
      </w:r>
      <w:r>
        <w:rPr>
          <w:sz w:val="28"/>
          <w:szCs w:val="28"/>
        </w:rPr>
        <w:t>:</w:t>
      </w:r>
      <w:r>
        <w:rPr>
          <w:spacing w:val="4"/>
          <w:sz w:val="28"/>
          <w:szCs w:val="28"/>
        </w:rPr>
        <w:t xml:space="preserve"> </w:t>
      </w:r>
      <w:r>
        <w:rPr>
          <w:sz w:val="28"/>
          <w:szCs w:val="28"/>
        </w:rPr>
        <w:t>S</w:t>
      </w:r>
      <w:r>
        <w:rPr>
          <w:spacing w:val="-3"/>
          <w:sz w:val="28"/>
          <w:szCs w:val="28"/>
        </w:rPr>
        <w:t>e</w:t>
      </w:r>
      <w:r>
        <w:rPr>
          <w:sz w:val="28"/>
          <w:szCs w:val="28"/>
        </w:rPr>
        <w:t>r</w:t>
      </w:r>
      <w:r>
        <w:rPr>
          <w:spacing w:val="1"/>
          <w:sz w:val="28"/>
          <w:szCs w:val="28"/>
        </w:rPr>
        <w:t>i</w:t>
      </w:r>
      <w:r>
        <w:rPr>
          <w:spacing w:val="-2"/>
          <w:sz w:val="28"/>
          <w:szCs w:val="28"/>
        </w:rPr>
        <w:t>e</w:t>
      </w:r>
      <w:r>
        <w:rPr>
          <w:sz w:val="28"/>
          <w:szCs w:val="28"/>
        </w:rPr>
        <w:t>s</w:t>
      </w:r>
      <w:r>
        <w:rPr>
          <w:spacing w:val="4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a</w:t>
      </w:r>
      <w:r>
        <w:rPr>
          <w:spacing w:val="-1"/>
          <w:sz w:val="28"/>
          <w:szCs w:val="28"/>
        </w:rPr>
        <w:t>n</w:t>
      </w:r>
      <w:r>
        <w:rPr>
          <w:sz w:val="28"/>
          <w:szCs w:val="28"/>
        </w:rPr>
        <w:t>d</w:t>
      </w:r>
      <w:r>
        <w:rPr>
          <w:spacing w:val="2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p</w:t>
      </w:r>
      <w:r>
        <w:rPr>
          <w:spacing w:val="1"/>
          <w:sz w:val="28"/>
          <w:szCs w:val="28"/>
        </w:rPr>
        <w:t>a</w:t>
      </w:r>
      <w:r>
        <w:rPr>
          <w:sz w:val="28"/>
          <w:szCs w:val="28"/>
        </w:rPr>
        <w:t>ra</w:t>
      </w:r>
      <w:r>
        <w:rPr>
          <w:spacing w:val="-1"/>
          <w:sz w:val="28"/>
          <w:szCs w:val="28"/>
        </w:rPr>
        <w:t>l</w:t>
      </w:r>
      <w:r>
        <w:rPr>
          <w:spacing w:val="1"/>
          <w:sz w:val="28"/>
          <w:szCs w:val="28"/>
        </w:rPr>
        <w:t>l</w:t>
      </w:r>
      <w:r>
        <w:rPr>
          <w:spacing w:val="-2"/>
          <w:sz w:val="28"/>
          <w:szCs w:val="28"/>
        </w:rPr>
        <w:t>e</w:t>
      </w:r>
      <w:r>
        <w:rPr>
          <w:sz w:val="28"/>
          <w:szCs w:val="28"/>
        </w:rPr>
        <w:t>l</w:t>
      </w:r>
      <w:r>
        <w:rPr>
          <w:spacing w:val="2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c</w:t>
      </w:r>
      <w:r>
        <w:rPr>
          <w:spacing w:val="1"/>
          <w:sz w:val="28"/>
          <w:szCs w:val="28"/>
        </w:rPr>
        <w:t>o</w:t>
      </w:r>
      <w:r>
        <w:rPr>
          <w:spacing w:val="-1"/>
          <w:sz w:val="28"/>
          <w:szCs w:val="28"/>
        </w:rPr>
        <w:t>n</w:t>
      </w:r>
      <w:r>
        <w:rPr>
          <w:spacing w:val="1"/>
          <w:sz w:val="28"/>
          <w:szCs w:val="28"/>
        </w:rPr>
        <w:t>n</w:t>
      </w:r>
      <w:r>
        <w:rPr>
          <w:spacing w:val="-2"/>
          <w:sz w:val="28"/>
          <w:szCs w:val="28"/>
        </w:rPr>
        <w:t>e</w:t>
      </w:r>
      <w:r>
        <w:rPr>
          <w:sz w:val="28"/>
          <w:szCs w:val="28"/>
        </w:rPr>
        <w:t>c</w:t>
      </w:r>
      <w:r>
        <w:rPr>
          <w:spacing w:val="-1"/>
          <w:sz w:val="28"/>
          <w:szCs w:val="28"/>
        </w:rPr>
        <w:t>t</w:t>
      </w:r>
      <w:r>
        <w:rPr>
          <w:spacing w:val="1"/>
          <w:sz w:val="28"/>
          <w:szCs w:val="28"/>
        </w:rPr>
        <w:t>i</w:t>
      </w:r>
      <w:r>
        <w:rPr>
          <w:spacing w:val="-1"/>
          <w:sz w:val="28"/>
          <w:szCs w:val="28"/>
        </w:rPr>
        <w:t>on</w:t>
      </w:r>
      <w:r>
        <w:rPr>
          <w:sz w:val="28"/>
          <w:szCs w:val="28"/>
        </w:rPr>
        <w:t>s</w:t>
      </w:r>
      <w:r>
        <w:rPr>
          <w:spacing w:val="2"/>
          <w:sz w:val="28"/>
          <w:szCs w:val="28"/>
        </w:rPr>
        <w:t xml:space="preserve"> </w:t>
      </w:r>
      <w:r>
        <w:rPr>
          <w:sz w:val="28"/>
          <w:szCs w:val="28"/>
        </w:rPr>
        <w:t xml:space="preserve">are </w:t>
      </w:r>
      <w:r>
        <w:rPr>
          <w:spacing w:val="1"/>
          <w:sz w:val="28"/>
          <w:szCs w:val="28"/>
        </w:rPr>
        <w:t>s</w:t>
      </w:r>
      <w:r>
        <w:rPr>
          <w:spacing w:val="-1"/>
          <w:sz w:val="28"/>
          <w:szCs w:val="28"/>
        </w:rPr>
        <w:t>h</w:t>
      </w:r>
      <w:r>
        <w:rPr>
          <w:spacing w:val="1"/>
          <w:sz w:val="28"/>
          <w:szCs w:val="28"/>
        </w:rPr>
        <w:t>o</w:t>
      </w:r>
      <w:r>
        <w:rPr>
          <w:spacing w:val="-4"/>
          <w:sz w:val="28"/>
          <w:szCs w:val="28"/>
        </w:rPr>
        <w:t>w</w:t>
      </w:r>
      <w:r>
        <w:rPr>
          <w:sz w:val="28"/>
          <w:szCs w:val="28"/>
        </w:rPr>
        <w:t>n</w:t>
      </w:r>
      <w:r>
        <w:rPr>
          <w:spacing w:val="2"/>
          <w:sz w:val="28"/>
          <w:szCs w:val="28"/>
        </w:rPr>
        <w:t xml:space="preserve"> </w:t>
      </w:r>
      <w:r>
        <w:rPr>
          <w:sz w:val="28"/>
          <w:szCs w:val="28"/>
        </w:rPr>
        <w:t>f</w:t>
      </w:r>
      <w:r>
        <w:rPr>
          <w:spacing w:val="1"/>
          <w:sz w:val="28"/>
          <w:szCs w:val="28"/>
        </w:rPr>
        <w:t>o</w:t>
      </w:r>
      <w:r>
        <w:rPr>
          <w:sz w:val="28"/>
          <w:szCs w:val="28"/>
        </w:rPr>
        <w:t xml:space="preserve">r two </w:t>
      </w:r>
      <w:r>
        <w:rPr>
          <w:spacing w:val="-2"/>
          <w:sz w:val="28"/>
          <w:szCs w:val="28"/>
        </w:rPr>
        <w:t>r</w:t>
      </w:r>
      <w:r>
        <w:rPr>
          <w:sz w:val="28"/>
          <w:szCs w:val="28"/>
        </w:rPr>
        <w:t>e</w:t>
      </w:r>
      <w:r>
        <w:rPr>
          <w:spacing w:val="1"/>
          <w:sz w:val="28"/>
          <w:szCs w:val="28"/>
        </w:rPr>
        <w:t>s</w:t>
      </w:r>
      <w:r>
        <w:rPr>
          <w:spacing w:val="-1"/>
          <w:sz w:val="28"/>
          <w:szCs w:val="28"/>
        </w:rPr>
        <w:t>is</w:t>
      </w:r>
      <w:r>
        <w:rPr>
          <w:spacing w:val="1"/>
          <w:sz w:val="28"/>
          <w:szCs w:val="28"/>
        </w:rPr>
        <w:t>to</w:t>
      </w:r>
      <w:r>
        <w:rPr>
          <w:spacing w:val="3"/>
          <w:sz w:val="28"/>
          <w:szCs w:val="28"/>
        </w:rPr>
        <w:t>r</w:t>
      </w:r>
      <w:r>
        <w:rPr>
          <w:sz w:val="28"/>
          <w:szCs w:val="28"/>
        </w:rPr>
        <w:t>s</w:t>
      </w:r>
      <w:r>
        <w:rPr>
          <w:spacing w:val="3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R</w:t>
      </w:r>
      <w:r>
        <w:rPr>
          <w:position w:val="-3"/>
          <w:sz w:val="18"/>
          <w:szCs w:val="18"/>
        </w:rPr>
        <w:t>1</w:t>
      </w:r>
      <w:r>
        <w:rPr>
          <w:spacing w:val="28"/>
          <w:position w:val="-3"/>
          <w:sz w:val="18"/>
          <w:szCs w:val="18"/>
        </w:rPr>
        <w:t xml:space="preserve"> 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n</w:t>
      </w:r>
      <w:r>
        <w:rPr>
          <w:sz w:val="28"/>
          <w:szCs w:val="28"/>
        </w:rPr>
        <w:t>d</w:t>
      </w:r>
      <w:r>
        <w:rPr>
          <w:spacing w:val="2"/>
          <w:sz w:val="28"/>
          <w:szCs w:val="28"/>
        </w:rPr>
        <w:t xml:space="preserve"> </w:t>
      </w:r>
      <w:r>
        <w:rPr>
          <w:spacing w:val="-1"/>
          <w:sz w:val="28"/>
          <w:szCs w:val="28"/>
        </w:rPr>
        <w:t>R</w:t>
      </w:r>
      <w:r>
        <w:rPr>
          <w:position w:val="-3"/>
          <w:sz w:val="18"/>
          <w:szCs w:val="18"/>
        </w:rPr>
        <w:t>2</w:t>
      </w:r>
      <w:r>
        <w:rPr>
          <w:spacing w:val="28"/>
          <w:position w:val="-3"/>
          <w:sz w:val="18"/>
          <w:szCs w:val="18"/>
        </w:rPr>
        <w:t xml:space="preserve"> </w:t>
      </w:r>
      <w:r>
        <w:rPr>
          <w:spacing w:val="-1"/>
          <w:sz w:val="28"/>
          <w:szCs w:val="28"/>
        </w:rPr>
        <w:t>in</w:t>
      </w:r>
      <w:r>
        <w:rPr>
          <w:sz w:val="28"/>
          <w:szCs w:val="28"/>
        </w:rPr>
        <w:t xml:space="preserve"> (a) a</w:t>
      </w:r>
      <w:r>
        <w:rPr>
          <w:spacing w:val="-1"/>
          <w:sz w:val="28"/>
          <w:szCs w:val="28"/>
        </w:rPr>
        <w:t>n</w:t>
      </w:r>
      <w:r>
        <w:rPr>
          <w:sz w:val="28"/>
          <w:szCs w:val="28"/>
        </w:rPr>
        <w:t>d</w:t>
      </w:r>
      <w:r>
        <w:rPr>
          <w:spacing w:val="1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(</w:t>
      </w:r>
      <w:r>
        <w:rPr>
          <w:spacing w:val="1"/>
          <w:sz w:val="28"/>
          <w:szCs w:val="28"/>
        </w:rPr>
        <w:t>b)</w:t>
      </w:r>
      <w:r>
        <w:rPr>
          <w:sz w:val="28"/>
          <w:szCs w:val="28"/>
        </w:rPr>
        <w:t>,</w:t>
      </w:r>
      <w:r>
        <w:rPr>
          <w:spacing w:val="-1"/>
          <w:sz w:val="28"/>
          <w:szCs w:val="28"/>
        </w:rPr>
        <w:t xml:space="preserve"> </w:t>
      </w:r>
      <w:r>
        <w:rPr>
          <w:sz w:val="28"/>
          <w:szCs w:val="28"/>
        </w:rPr>
        <w:t>re</w:t>
      </w:r>
      <w:r>
        <w:rPr>
          <w:spacing w:val="-1"/>
          <w:sz w:val="28"/>
          <w:szCs w:val="28"/>
        </w:rPr>
        <w:t>s</w:t>
      </w:r>
      <w:r>
        <w:rPr>
          <w:spacing w:val="1"/>
          <w:sz w:val="28"/>
          <w:szCs w:val="28"/>
        </w:rPr>
        <w:t>p</w:t>
      </w:r>
      <w:r>
        <w:rPr>
          <w:sz w:val="28"/>
          <w:szCs w:val="28"/>
        </w:rPr>
        <w:t>e</w:t>
      </w:r>
      <w:r>
        <w:rPr>
          <w:spacing w:val="-2"/>
          <w:sz w:val="28"/>
          <w:szCs w:val="28"/>
        </w:rPr>
        <w:t>c</w:t>
      </w:r>
      <w:r>
        <w:rPr>
          <w:spacing w:val="-1"/>
          <w:sz w:val="28"/>
          <w:szCs w:val="28"/>
        </w:rPr>
        <w:t>t</w:t>
      </w:r>
      <w:r>
        <w:rPr>
          <w:spacing w:val="1"/>
          <w:sz w:val="28"/>
          <w:szCs w:val="28"/>
        </w:rPr>
        <w:t>i</w:t>
      </w:r>
      <w:r>
        <w:rPr>
          <w:spacing w:val="-1"/>
          <w:sz w:val="28"/>
          <w:szCs w:val="28"/>
        </w:rPr>
        <w:t>v</w:t>
      </w:r>
      <w:r>
        <w:rPr>
          <w:sz w:val="28"/>
          <w:szCs w:val="28"/>
        </w:rPr>
        <w:t>e</w:t>
      </w:r>
      <w:r>
        <w:rPr>
          <w:spacing w:val="1"/>
          <w:sz w:val="28"/>
          <w:szCs w:val="28"/>
        </w:rPr>
        <w:t>l</w:t>
      </w:r>
      <w:r>
        <w:rPr>
          <w:spacing w:val="-2"/>
          <w:sz w:val="28"/>
          <w:szCs w:val="28"/>
        </w:rPr>
        <w:t>y</w:t>
      </w:r>
      <w:r>
        <w:rPr>
          <w:sz w:val="28"/>
          <w:szCs w:val="28"/>
        </w:rPr>
        <w:t>.</w:t>
      </w:r>
      <w:bookmarkEnd w:id="0"/>
    </w:p>
    <w:p w14:paraId="3843209D" w14:textId="62236B12" w:rsidR="00662BAF" w:rsidRDefault="00662BAF" w:rsidP="00662BAF">
      <w:pPr>
        <w:ind w:left="100"/>
        <w:rPr>
          <w:sz w:val="28"/>
          <w:szCs w:val="28"/>
        </w:rPr>
      </w:pPr>
    </w:p>
    <w:p w14:paraId="03CF8395" w14:textId="77777777" w:rsidR="00662BAF" w:rsidRPr="00662BAF" w:rsidRDefault="00662BAF" w:rsidP="00662BAF">
      <w:pPr>
        <w:ind w:left="100"/>
        <w:rPr>
          <w:sz w:val="28"/>
          <w:szCs w:val="28"/>
        </w:rPr>
      </w:pPr>
    </w:p>
    <w:p w14:paraId="595DFA41" w14:textId="538EB310" w:rsidR="00067718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t>Apparatus</w:t>
      </w:r>
    </w:p>
    <w:p w14:paraId="24785497" w14:textId="77777777" w:rsidR="00662BAF" w:rsidRPr="00662BAF" w:rsidRDefault="00662BAF" w:rsidP="00662BAF">
      <w:pPr>
        <w:spacing w:after="120" w:line="360" w:lineRule="auto"/>
        <w:ind w:left="360"/>
        <w:rPr>
          <w:b/>
          <w:color w:val="FF0000"/>
          <w:sz w:val="28"/>
          <w:szCs w:val="28"/>
        </w:rPr>
      </w:pPr>
    </w:p>
    <w:p w14:paraId="5E1E7E10" w14:textId="77777777" w:rsidR="00B47571" w:rsidRDefault="00B47571" w:rsidP="00B47571">
      <w:pPr>
        <w:tabs>
          <w:tab w:val="center" w:pos="4680"/>
        </w:tabs>
      </w:pPr>
    </w:p>
    <w:p w14:paraId="216A0DBC" w14:textId="5BD6E510" w:rsidR="00B47571" w:rsidRPr="00657ADF" w:rsidRDefault="00B47571" w:rsidP="00B47571">
      <w:pPr>
        <w:pStyle w:val="ListParagraph"/>
        <w:numPr>
          <w:ilvl w:val="0"/>
          <w:numId w:val="36"/>
        </w:numPr>
        <w:tabs>
          <w:tab w:val="center" w:pos="4680"/>
        </w:tabs>
      </w:pPr>
      <w:r w:rsidRPr="00657ADF">
        <w:t xml:space="preserve">Power supply, </w:t>
      </w:r>
    </w:p>
    <w:p w14:paraId="48C36A05" w14:textId="7247AC03" w:rsidR="00B47571" w:rsidRPr="00657ADF" w:rsidRDefault="00B47571" w:rsidP="00B47571">
      <w:pPr>
        <w:pStyle w:val="ListParagraph"/>
        <w:numPr>
          <w:ilvl w:val="0"/>
          <w:numId w:val="36"/>
        </w:numPr>
        <w:tabs>
          <w:tab w:val="center" w:pos="4680"/>
        </w:tabs>
      </w:pPr>
      <w:r w:rsidRPr="00657ADF">
        <w:t xml:space="preserve">Variable resistance, </w:t>
      </w:r>
    </w:p>
    <w:p w14:paraId="6F465BAB" w14:textId="6235B145" w:rsidR="00B47571" w:rsidRPr="00657ADF" w:rsidRDefault="00B47571" w:rsidP="00B47571">
      <w:pPr>
        <w:pStyle w:val="ListParagraph"/>
        <w:numPr>
          <w:ilvl w:val="0"/>
          <w:numId w:val="36"/>
        </w:numPr>
        <w:tabs>
          <w:tab w:val="center" w:pos="4680"/>
        </w:tabs>
      </w:pPr>
      <w:r w:rsidRPr="00657ADF">
        <w:t xml:space="preserve">Ammeter, </w:t>
      </w:r>
    </w:p>
    <w:p w14:paraId="65F2300E" w14:textId="35C9F9D6" w:rsidR="00B47571" w:rsidRPr="00657ADF" w:rsidRDefault="00B47571" w:rsidP="00B47571">
      <w:pPr>
        <w:pStyle w:val="ListParagraph"/>
        <w:numPr>
          <w:ilvl w:val="0"/>
          <w:numId w:val="36"/>
        </w:numPr>
        <w:tabs>
          <w:tab w:val="center" w:pos="4680"/>
        </w:tabs>
      </w:pPr>
      <w:r w:rsidRPr="00657ADF">
        <w:t>Voltmeter,</w:t>
      </w:r>
    </w:p>
    <w:p w14:paraId="5454FF67" w14:textId="70C8FB28" w:rsidR="00B47571" w:rsidRPr="00657ADF" w:rsidRDefault="00B47571" w:rsidP="00B47571">
      <w:pPr>
        <w:pStyle w:val="ListParagraph"/>
        <w:numPr>
          <w:ilvl w:val="0"/>
          <w:numId w:val="36"/>
        </w:numPr>
        <w:tabs>
          <w:tab w:val="center" w:pos="4680"/>
        </w:tabs>
      </w:pPr>
      <w:r w:rsidRPr="00657ADF">
        <w:t xml:space="preserve">Unknown resistance, </w:t>
      </w:r>
    </w:p>
    <w:p w14:paraId="047DD31C" w14:textId="162A7EE2" w:rsidR="00311146" w:rsidRPr="00657ADF" w:rsidRDefault="00662BAF" w:rsidP="00662BAF">
      <w:pPr>
        <w:pStyle w:val="ListParagraph"/>
        <w:numPr>
          <w:ilvl w:val="0"/>
          <w:numId w:val="36"/>
        </w:numPr>
        <w:spacing w:after="120" w:line="360" w:lineRule="auto"/>
        <w:rPr>
          <w:b/>
        </w:rPr>
      </w:pPr>
      <w:r w:rsidRPr="00657ADF">
        <w:t>Connecting wires.</w:t>
      </w:r>
    </w:p>
    <w:p w14:paraId="580D6639" w14:textId="77777777" w:rsidR="006179BF" w:rsidRPr="00311146" w:rsidRDefault="006179BF" w:rsidP="00311146">
      <w:pPr>
        <w:spacing w:after="120" w:line="360" w:lineRule="auto"/>
        <w:rPr>
          <w:b/>
          <w:color w:val="FF0000"/>
        </w:rPr>
      </w:pPr>
    </w:p>
    <w:p w14:paraId="361137DA" w14:textId="495EBDDC" w:rsidR="00067718" w:rsidRPr="00B56F4D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t>Procedure</w:t>
      </w:r>
    </w:p>
    <w:p w14:paraId="0B79E803" w14:textId="77777777" w:rsidR="00662BAF" w:rsidRDefault="00662BAF" w:rsidP="00662BAF">
      <w:pPr>
        <w:pStyle w:val="ListParagraph"/>
        <w:numPr>
          <w:ilvl w:val="0"/>
          <w:numId w:val="39"/>
        </w:numPr>
        <w:spacing w:before="63"/>
      </w:pPr>
      <w:r w:rsidRPr="00662BAF">
        <w:rPr>
          <w:position w:val="2"/>
        </w:rPr>
        <w:t>Constru</w:t>
      </w:r>
      <w:r w:rsidRPr="00662BAF">
        <w:rPr>
          <w:spacing w:val="-2"/>
          <w:position w:val="2"/>
        </w:rPr>
        <w:t>c</w:t>
      </w:r>
      <w:r w:rsidRPr="00662BAF">
        <w:rPr>
          <w:position w:val="2"/>
        </w:rPr>
        <w:t>t above</w:t>
      </w:r>
      <w:r w:rsidRPr="00662BAF">
        <w:rPr>
          <w:spacing w:val="-1"/>
          <w:position w:val="2"/>
        </w:rPr>
        <w:t xml:space="preserve"> c</w:t>
      </w:r>
      <w:r w:rsidRPr="00662BAF">
        <w:rPr>
          <w:position w:val="2"/>
        </w:rPr>
        <w:t>i</w:t>
      </w:r>
      <w:r w:rsidRPr="00662BAF">
        <w:rPr>
          <w:spacing w:val="2"/>
          <w:position w:val="2"/>
        </w:rPr>
        <w:t>r</w:t>
      </w:r>
      <w:r w:rsidRPr="00662BAF">
        <w:rPr>
          <w:spacing w:val="-1"/>
          <w:position w:val="2"/>
        </w:rPr>
        <w:t>c</w:t>
      </w:r>
      <w:r w:rsidRPr="00662BAF">
        <w:rPr>
          <w:position w:val="2"/>
        </w:rPr>
        <w:t>ui</w:t>
      </w:r>
      <w:r w:rsidRPr="00662BAF">
        <w:rPr>
          <w:spacing w:val="1"/>
          <w:position w:val="2"/>
        </w:rPr>
        <w:t>t</w:t>
      </w:r>
      <w:r w:rsidRPr="00662BAF">
        <w:rPr>
          <w:position w:val="2"/>
        </w:rPr>
        <w:t>s with</w:t>
      </w:r>
      <w:r w:rsidRPr="00662BAF">
        <w:rPr>
          <w:spacing w:val="2"/>
          <w:position w:val="2"/>
        </w:rPr>
        <w:t xml:space="preserve"> </w:t>
      </w:r>
      <w:r w:rsidRPr="00662BAF">
        <w:rPr>
          <w:position w:val="2"/>
        </w:rPr>
        <w:t xml:space="preserve">2 unknown </w:t>
      </w:r>
      <w:r w:rsidRPr="00662BAF">
        <w:rPr>
          <w:spacing w:val="-1"/>
          <w:position w:val="2"/>
        </w:rPr>
        <w:t>re</w:t>
      </w:r>
      <w:r w:rsidRPr="00662BAF">
        <w:rPr>
          <w:position w:val="2"/>
        </w:rPr>
        <w:t>si</w:t>
      </w:r>
      <w:r w:rsidRPr="00662BAF">
        <w:rPr>
          <w:spacing w:val="1"/>
          <w:position w:val="2"/>
        </w:rPr>
        <w:t>s</w:t>
      </w:r>
      <w:r w:rsidRPr="00662BAF">
        <w:rPr>
          <w:position w:val="2"/>
        </w:rPr>
        <w:t>ta</w:t>
      </w:r>
      <w:r w:rsidRPr="00662BAF">
        <w:rPr>
          <w:spacing w:val="2"/>
          <w:position w:val="2"/>
        </w:rPr>
        <w:t>n</w:t>
      </w:r>
      <w:r w:rsidRPr="00662BAF">
        <w:rPr>
          <w:spacing w:val="-1"/>
          <w:position w:val="2"/>
        </w:rPr>
        <w:t>ce</w:t>
      </w:r>
      <w:r w:rsidRPr="00662BAF">
        <w:rPr>
          <w:position w:val="2"/>
        </w:rPr>
        <w:t>s (</w:t>
      </w:r>
      <w:r w:rsidRPr="00662BAF">
        <w:rPr>
          <w:spacing w:val="1"/>
          <w:position w:val="2"/>
        </w:rPr>
        <w:t>R</w:t>
      </w:r>
      <w:r w:rsidRPr="00662BAF">
        <w:rPr>
          <w:sz w:val="16"/>
          <w:szCs w:val="16"/>
        </w:rPr>
        <w:t>1</w:t>
      </w:r>
      <w:r w:rsidRPr="00662BAF">
        <w:rPr>
          <w:spacing w:val="2"/>
          <w:sz w:val="16"/>
          <w:szCs w:val="16"/>
        </w:rPr>
        <w:t xml:space="preserve"> </w:t>
      </w:r>
      <w:r w:rsidRPr="00662BAF">
        <w:rPr>
          <w:position w:val="2"/>
        </w:rPr>
        <w:t>&amp;</w:t>
      </w:r>
      <w:r w:rsidRPr="00662BAF">
        <w:rPr>
          <w:spacing w:val="-2"/>
          <w:position w:val="2"/>
        </w:rPr>
        <w:t xml:space="preserve"> </w:t>
      </w:r>
      <w:r w:rsidRPr="00662BAF">
        <w:rPr>
          <w:spacing w:val="1"/>
          <w:position w:val="2"/>
        </w:rPr>
        <w:t>R</w:t>
      </w:r>
      <w:r w:rsidRPr="00662BAF">
        <w:rPr>
          <w:spacing w:val="1"/>
          <w:sz w:val="16"/>
          <w:szCs w:val="16"/>
        </w:rPr>
        <w:t>2</w:t>
      </w:r>
      <w:r w:rsidRPr="00662BAF">
        <w:rPr>
          <w:spacing w:val="-1"/>
          <w:position w:val="2"/>
        </w:rPr>
        <w:t>).</w:t>
      </w:r>
    </w:p>
    <w:p w14:paraId="0B7E0B8B" w14:textId="77777777" w:rsidR="00662BAF" w:rsidRPr="00662BAF" w:rsidRDefault="00662BAF" w:rsidP="00662BAF">
      <w:pPr>
        <w:pStyle w:val="ListParagraph"/>
        <w:numPr>
          <w:ilvl w:val="0"/>
          <w:numId w:val="39"/>
        </w:numPr>
        <w:tabs>
          <w:tab w:val="left" w:pos="820"/>
        </w:tabs>
        <w:spacing w:before="53" w:line="281" w:lineRule="auto"/>
        <w:ind w:right="79"/>
        <w:rPr>
          <w:spacing w:val="-4"/>
          <w:position w:val="2"/>
        </w:rPr>
      </w:pPr>
      <w:r w:rsidRPr="00662BAF">
        <w:rPr>
          <w:position w:val="2"/>
        </w:rPr>
        <w:t>Using</w:t>
      </w:r>
      <w:r w:rsidRPr="00662BAF">
        <w:rPr>
          <w:spacing w:val="-7"/>
          <w:position w:val="2"/>
        </w:rPr>
        <w:t xml:space="preserve"> </w:t>
      </w:r>
      <w:r w:rsidRPr="00662BAF">
        <w:rPr>
          <w:position w:val="2"/>
        </w:rPr>
        <w:t>rh</w:t>
      </w:r>
      <w:r w:rsidRPr="00662BAF">
        <w:rPr>
          <w:spacing w:val="-2"/>
          <w:position w:val="2"/>
        </w:rPr>
        <w:t>e</w:t>
      </w:r>
      <w:r w:rsidRPr="00662BAF">
        <w:rPr>
          <w:position w:val="2"/>
        </w:rPr>
        <w:t>ostat</w:t>
      </w:r>
      <w:r w:rsidRPr="00662BAF">
        <w:rPr>
          <w:spacing w:val="-7"/>
          <w:position w:val="2"/>
        </w:rPr>
        <w:t xml:space="preserve"> </w:t>
      </w:r>
      <w:r w:rsidRPr="00662BAF">
        <w:rPr>
          <w:spacing w:val="1"/>
          <w:position w:val="2"/>
        </w:rPr>
        <w:t>R</w:t>
      </w:r>
      <w:r w:rsidRPr="00662BAF">
        <w:rPr>
          <w:sz w:val="16"/>
          <w:szCs w:val="16"/>
        </w:rPr>
        <w:t>h</w:t>
      </w:r>
      <w:r w:rsidRPr="00662BAF">
        <w:rPr>
          <w:spacing w:val="14"/>
          <w:sz w:val="16"/>
          <w:szCs w:val="16"/>
        </w:rPr>
        <w:t xml:space="preserve"> </w:t>
      </w:r>
      <w:r w:rsidRPr="00662BAF">
        <w:rPr>
          <w:spacing w:val="-1"/>
          <w:position w:val="2"/>
        </w:rPr>
        <w:t>c</w:t>
      </w:r>
      <w:r w:rsidRPr="00662BAF">
        <w:rPr>
          <w:position w:val="2"/>
        </w:rPr>
        <w:t>hoo</w:t>
      </w:r>
      <w:r w:rsidRPr="00662BAF">
        <w:rPr>
          <w:spacing w:val="2"/>
          <w:position w:val="2"/>
        </w:rPr>
        <w:t>s</w:t>
      </w:r>
      <w:r w:rsidRPr="00662BAF">
        <w:rPr>
          <w:position w:val="2"/>
        </w:rPr>
        <w:t>e</w:t>
      </w:r>
      <w:r w:rsidRPr="00662BAF">
        <w:rPr>
          <w:spacing w:val="-6"/>
          <w:position w:val="2"/>
        </w:rPr>
        <w:t xml:space="preserve"> </w:t>
      </w:r>
      <w:r w:rsidRPr="00662BAF">
        <w:rPr>
          <w:spacing w:val="-1"/>
          <w:position w:val="2"/>
        </w:rPr>
        <w:t>c</w:t>
      </w:r>
      <w:r w:rsidRPr="00662BAF">
        <w:rPr>
          <w:position w:val="2"/>
        </w:rPr>
        <w:t>ur</w:t>
      </w:r>
      <w:r w:rsidRPr="00662BAF">
        <w:rPr>
          <w:spacing w:val="-1"/>
          <w:position w:val="2"/>
        </w:rPr>
        <w:t>re</w:t>
      </w:r>
      <w:r w:rsidRPr="00662BAF">
        <w:rPr>
          <w:position w:val="2"/>
        </w:rPr>
        <w:t>nt</w:t>
      </w:r>
      <w:r w:rsidRPr="00662BAF">
        <w:rPr>
          <w:spacing w:val="-5"/>
          <w:position w:val="2"/>
        </w:rPr>
        <w:t xml:space="preserve"> </w:t>
      </w:r>
      <w:r w:rsidRPr="00662BAF">
        <w:rPr>
          <w:position w:val="2"/>
        </w:rPr>
        <w:t>not</w:t>
      </w:r>
      <w:r w:rsidRPr="00662BAF">
        <w:rPr>
          <w:spacing w:val="-7"/>
          <w:position w:val="2"/>
        </w:rPr>
        <w:t xml:space="preserve"> </w:t>
      </w:r>
      <w:r w:rsidRPr="00662BAF">
        <w:rPr>
          <w:position w:val="2"/>
        </w:rPr>
        <w:t>more</w:t>
      </w:r>
      <w:r w:rsidRPr="00662BAF">
        <w:rPr>
          <w:spacing w:val="-6"/>
          <w:position w:val="2"/>
        </w:rPr>
        <w:t xml:space="preserve"> </w:t>
      </w:r>
      <w:r w:rsidRPr="00662BAF">
        <w:rPr>
          <w:position w:val="2"/>
        </w:rPr>
        <w:t>than</w:t>
      </w:r>
      <w:r w:rsidRPr="00662BAF">
        <w:rPr>
          <w:spacing w:val="-8"/>
          <w:position w:val="2"/>
        </w:rPr>
        <w:t xml:space="preserve"> </w:t>
      </w:r>
      <w:r w:rsidRPr="00662BAF">
        <w:rPr>
          <w:position w:val="2"/>
        </w:rPr>
        <w:t>1</w:t>
      </w:r>
      <w:r w:rsidRPr="00662BAF">
        <w:rPr>
          <w:spacing w:val="-5"/>
          <w:position w:val="2"/>
        </w:rPr>
        <w:t xml:space="preserve"> </w:t>
      </w:r>
      <w:r w:rsidRPr="00662BAF">
        <w:rPr>
          <w:spacing w:val="2"/>
          <w:position w:val="2"/>
        </w:rPr>
        <w:t>A</w:t>
      </w:r>
      <w:r w:rsidRPr="00662BAF">
        <w:rPr>
          <w:position w:val="2"/>
        </w:rPr>
        <w:t>.</w:t>
      </w:r>
      <w:r w:rsidRPr="00662BAF">
        <w:rPr>
          <w:spacing w:val="-7"/>
          <w:position w:val="2"/>
        </w:rPr>
        <w:t xml:space="preserve"> </w:t>
      </w:r>
      <w:r w:rsidRPr="00662BAF">
        <w:rPr>
          <w:position w:val="2"/>
        </w:rPr>
        <w:t>V</w:t>
      </w:r>
      <w:r w:rsidRPr="00662BAF">
        <w:rPr>
          <w:spacing w:val="-1"/>
          <w:position w:val="2"/>
        </w:rPr>
        <w:t>a</w:t>
      </w:r>
      <w:r w:rsidRPr="00662BAF">
        <w:rPr>
          <w:spacing w:val="4"/>
          <w:position w:val="2"/>
        </w:rPr>
        <w:t>r</w:t>
      </w:r>
      <w:r w:rsidRPr="00662BAF">
        <w:rPr>
          <w:position w:val="2"/>
        </w:rPr>
        <w:t>y</w:t>
      </w:r>
      <w:r w:rsidRPr="00662BAF">
        <w:rPr>
          <w:spacing w:val="-10"/>
          <w:position w:val="2"/>
        </w:rPr>
        <w:t xml:space="preserve"> </w:t>
      </w:r>
      <w:r w:rsidRPr="00662BAF">
        <w:rPr>
          <w:spacing w:val="3"/>
          <w:position w:val="2"/>
        </w:rPr>
        <w:t>R</w:t>
      </w:r>
      <w:r w:rsidRPr="00662BAF">
        <w:rPr>
          <w:sz w:val="16"/>
          <w:szCs w:val="16"/>
        </w:rPr>
        <w:t>h</w:t>
      </w:r>
      <w:r w:rsidRPr="00662BAF">
        <w:rPr>
          <w:spacing w:val="14"/>
          <w:sz w:val="16"/>
          <w:szCs w:val="16"/>
        </w:rPr>
        <w:t xml:space="preserve"> </w:t>
      </w:r>
      <w:r w:rsidRPr="00662BAF">
        <w:rPr>
          <w:position w:val="2"/>
        </w:rPr>
        <w:t>to</w:t>
      </w:r>
      <w:r w:rsidRPr="00662BAF">
        <w:rPr>
          <w:spacing w:val="-7"/>
          <w:position w:val="2"/>
        </w:rPr>
        <w:t xml:space="preserve"> </w:t>
      </w:r>
      <w:r w:rsidRPr="00662BAF">
        <w:rPr>
          <w:position w:val="2"/>
        </w:rPr>
        <w:t>s</w:t>
      </w:r>
      <w:r w:rsidRPr="00662BAF">
        <w:rPr>
          <w:spacing w:val="-1"/>
          <w:position w:val="2"/>
        </w:rPr>
        <w:t>e</w:t>
      </w:r>
      <w:r w:rsidRPr="00662BAF">
        <w:rPr>
          <w:position w:val="2"/>
        </w:rPr>
        <w:t>le</w:t>
      </w:r>
      <w:r w:rsidRPr="00662BAF">
        <w:rPr>
          <w:spacing w:val="-1"/>
          <w:position w:val="2"/>
        </w:rPr>
        <w:t>c</w:t>
      </w:r>
      <w:r w:rsidRPr="00662BAF">
        <w:rPr>
          <w:position w:val="2"/>
        </w:rPr>
        <w:t>t</w:t>
      </w:r>
      <w:r w:rsidRPr="00662BAF">
        <w:rPr>
          <w:spacing w:val="-5"/>
          <w:position w:val="2"/>
        </w:rPr>
        <w:t xml:space="preserve"> </w:t>
      </w:r>
      <w:r w:rsidRPr="00662BAF">
        <w:rPr>
          <w:position w:val="2"/>
        </w:rPr>
        <w:t>10</w:t>
      </w:r>
      <w:r w:rsidRPr="00662BAF">
        <w:rPr>
          <w:spacing w:val="-7"/>
          <w:position w:val="2"/>
        </w:rPr>
        <w:t xml:space="preserve"> </w:t>
      </w:r>
      <w:r w:rsidRPr="00662BAF">
        <w:rPr>
          <w:position w:val="2"/>
        </w:rPr>
        <w:t>di</w:t>
      </w:r>
      <w:r w:rsidRPr="00662BAF">
        <w:rPr>
          <w:spacing w:val="2"/>
          <w:position w:val="2"/>
        </w:rPr>
        <w:t>f</w:t>
      </w:r>
      <w:r w:rsidRPr="00662BAF">
        <w:rPr>
          <w:spacing w:val="1"/>
          <w:position w:val="2"/>
        </w:rPr>
        <w:t>f</w:t>
      </w:r>
      <w:r w:rsidRPr="00662BAF">
        <w:rPr>
          <w:spacing w:val="-1"/>
          <w:position w:val="2"/>
        </w:rPr>
        <w:t>e</w:t>
      </w:r>
      <w:r w:rsidRPr="00662BAF">
        <w:rPr>
          <w:position w:val="2"/>
        </w:rPr>
        <w:t>r</w:t>
      </w:r>
      <w:r w:rsidRPr="00662BAF">
        <w:rPr>
          <w:spacing w:val="-2"/>
          <w:position w:val="2"/>
        </w:rPr>
        <w:t>e</w:t>
      </w:r>
      <w:r w:rsidRPr="00662BAF">
        <w:rPr>
          <w:position w:val="2"/>
        </w:rPr>
        <w:t>nt</w:t>
      </w:r>
    </w:p>
    <w:p w14:paraId="5EC67F59" w14:textId="153ACAAD" w:rsidR="00662BAF" w:rsidRDefault="00662BAF" w:rsidP="00662BAF">
      <w:pPr>
        <w:pStyle w:val="ListParagraph"/>
        <w:tabs>
          <w:tab w:val="left" w:pos="820"/>
        </w:tabs>
        <w:spacing w:before="53" w:line="281" w:lineRule="auto"/>
        <w:ind w:right="79"/>
      </w:pPr>
      <w:r w:rsidRPr="00662BAF">
        <w:rPr>
          <w:spacing w:val="-4"/>
          <w:position w:val="2"/>
        </w:rPr>
        <w:t>C</w:t>
      </w:r>
      <w:r w:rsidRPr="00662BAF">
        <w:rPr>
          <w:position w:val="2"/>
        </w:rPr>
        <w:t>ur</w:t>
      </w:r>
      <w:r w:rsidRPr="00662BAF">
        <w:rPr>
          <w:spacing w:val="1"/>
          <w:position w:val="2"/>
        </w:rPr>
        <w:t>r</w:t>
      </w:r>
      <w:r w:rsidRPr="00662BAF">
        <w:rPr>
          <w:spacing w:val="-1"/>
          <w:position w:val="2"/>
        </w:rPr>
        <w:t>e</w:t>
      </w:r>
      <w:r w:rsidRPr="00662BAF">
        <w:rPr>
          <w:position w:val="2"/>
        </w:rPr>
        <w:t xml:space="preserve">nts </w:t>
      </w:r>
      <w:r>
        <w:t>throu</w:t>
      </w:r>
      <w:r w:rsidRPr="00662BAF">
        <w:rPr>
          <w:spacing w:val="-3"/>
        </w:rPr>
        <w:t>g</w:t>
      </w:r>
      <w:r>
        <w:t>h the</w:t>
      </w:r>
      <w:r w:rsidRPr="00662BAF">
        <w:rPr>
          <w:spacing w:val="2"/>
        </w:rPr>
        <w:t xml:space="preserve"> </w:t>
      </w:r>
      <w:r w:rsidRPr="00662BAF">
        <w:rPr>
          <w:spacing w:val="-1"/>
        </w:rPr>
        <w:t>c</w:t>
      </w:r>
      <w:r>
        <w:t>ir</w:t>
      </w:r>
      <w:r w:rsidRPr="00662BAF">
        <w:rPr>
          <w:spacing w:val="-1"/>
        </w:rPr>
        <w:t>c</w:t>
      </w:r>
      <w:r>
        <w:t>uit</w:t>
      </w:r>
      <w:r w:rsidRPr="00662BAF">
        <w:rPr>
          <w:spacing w:val="1"/>
        </w:rPr>
        <w:t xml:space="preserve"> </w:t>
      </w:r>
      <w:r w:rsidRPr="00662BAF">
        <w:rPr>
          <w:spacing w:val="-1"/>
        </w:rPr>
        <w:t>a</w:t>
      </w:r>
      <w:r>
        <w:t>s m</w:t>
      </w:r>
      <w:r w:rsidRPr="00662BAF">
        <w:rPr>
          <w:spacing w:val="2"/>
        </w:rPr>
        <w:t>e</w:t>
      </w:r>
      <w:r w:rsidRPr="00662BAF">
        <w:rPr>
          <w:spacing w:val="-1"/>
        </w:rPr>
        <w:t>a</w:t>
      </w:r>
      <w:r>
        <w:t>sur</w:t>
      </w:r>
      <w:r w:rsidRPr="00662BAF">
        <w:rPr>
          <w:spacing w:val="-1"/>
        </w:rPr>
        <w:t>e</w:t>
      </w:r>
      <w:r>
        <w:t xml:space="preserve">d </w:t>
      </w:r>
      <w:r w:rsidRPr="00662BAF">
        <w:rPr>
          <w:spacing w:val="5"/>
        </w:rPr>
        <w:t>b</w:t>
      </w:r>
      <w:r>
        <w:t>y</w:t>
      </w:r>
      <w:r w:rsidRPr="00662BAF">
        <w:rPr>
          <w:spacing w:val="-5"/>
        </w:rPr>
        <w:t xml:space="preserve"> </w:t>
      </w:r>
      <w:r>
        <w:t>the</w:t>
      </w:r>
      <w:r w:rsidRPr="00662BAF">
        <w:rPr>
          <w:spacing w:val="2"/>
        </w:rPr>
        <w:t xml:space="preserve"> </w:t>
      </w:r>
      <w:r w:rsidRPr="00662BAF">
        <w:rPr>
          <w:spacing w:val="-1"/>
        </w:rPr>
        <w:t>a</w:t>
      </w:r>
      <w:r>
        <w:t>m</w:t>
      </w:r>
      <w:r w:rsidRPr="00662BAF">
        <w:rPr>
          <w:spacing w:val="1"/>
        </w:rPr>
        <w:t>m</w:t>
      </w:r>
      <w:r w:rsidRPr="00662BAF">
        <w:rPr>
          <w:spacing w:val="-1"/>
        </w:rPr>
        <w:t>e</w:t>
      </w:r>
      <w:r>
        <w:t>ter</w:t>
      </w:r>
      <w:r w:rsidRPr="00662BAF">
        <w:rPr>
          <w:spacing w:val="-1"/>
        </w:rPr>
        <w:t xml:space="preserve"> </w:t>
      </w:r>
      <w:r w:rsidRPr="00662BAF">
        <w:rPr>
          <w:spacing w:val="2"/>
        </w:rPr>
        <w:t>A</w:t>
      </w:r>
      <w:r>
        <w:t>.</w:t>
      </w:r>
    </w:p>
    <w:p w14:paraId="00106562" w14:textId="2B69F99F" w:rsidR="00662BAF" w:rsidRDefault="00662BAF" w:rsidP="00662BAF">
      <w:pPr>
        <w:pStyle w:val="ListParagraph"/>
        <w:numPr>
          <w:ilvl w:val="0"/>
          <w:numId w:val="39"/>
        </w:numPr>
        <w:spacing w:before="10"/>
      </w:pPr>
      <w:r>
        <w:t>M</w:t>
      </w:r>
      <w:r w:rsidRPr="00662BAF">
        <w:rPr>
          <w:spacing w:val="-1"/>
        </w:rPr>
        <w:t>ea</w:t>
      </w:r>
      <w:r>
        <w:t>sure</w:t>
      </w:r>
      <w:r w:rsidRPr="00662BAF">
        <w:rPr>
          <w:spacing w:val="-1"/>
        </w:rPr>
        <w:t xml:space="preserve"> </w:t>
      </w:r>
      <w:r>
        <w:t>the</w:t>
      </w:r>
      <w:r w:rsidRPr="00662BAF">
        <w:rPr>
          <w:spacing w:val="2"/>
        </w:rPr>
        <w:t xml:space="preserve"> </w:t>
      </w:r>
      <w:r w:rsidRPr="00662BAF">
        <w:rPr>
          <w:spacing w:val="-1"/>
        </w:rPr>
        <w:t>c</w:t>
      </w:r>
      <w:r>
        <w:t>or</w:t>
      </w:r>
      <w:r w:rsidRPr="00662BAF">
        <w:rPr>
          <w:spacing w:val="1"/>
        </w:rPr>
        <w:t>r</w:t>
      </w:r>
      <w:r w:rsidRPr="00662BAF">
        <w:rPr>
          <w:spacing w:val="-1"/>
        </w:rPr>
        <w:t>e</w:t>
      </w:r>
      <w:r>
        <w:t>spond</w:t>
      </w:r>
      <w:r w:rsidRPr="00662BAF">
        <w:rPr>
          <w:spacing w:val="3"/>
        </w:rPr>
        <w:t>i</w:t>
      </w:r>
      <w:r>
        <w:t>ng</w:t>
      </w:r>
      <w:r w:rsidRPr="00662BAF">
        <w:rPr>
          <w:spacing w:val="-2"/>
        </w:rPr>
        <w:t xml:space="preserve"> </w:t>
      </w:r>
      <w:r>
        <w:t>potential dif</w:t>
      </w:r>
      <w:r w:rsidRPr="00662BAF">
        <w:rPr>
          <w:spacing w:val="1"/>
        </w:rPr>
        <w:t>f</w:t>
      </w:r>
      <w:r w:rsidRPr="00662BAF">
        <w:rPr>
          <w:spacing w:val="-1"/>
        </w:rPr>
        <w:t>e</w:t>
      </w:r>
      <w:r>
        <w:t>r</w:t>
      </w:r>
      <w:r w:rsidRPr="00662BAF">
        <w:rPr>
          <w:spacing w:val="-2"/>
        </w:rPr>
        <w:t>e</w:t>
      </w:r>
      <w:r w:rsidRPr="00662BAF">
        <w:rPr>
          <w:spacing w:val="2"/>
        </w:rPr>
        <w:t>n</w:t>
      </w:r>
      <w:r w:rsidRPr="00662BAF">
        <w:rPr>
          <w:spacing w:val="-1"/>
        </w:rPr>
        <w:t>ce</w:t>
      </w:r>
      <w:r>
        <w:t xml:space="preserve">s </w:t>
      </w:r>
      <w:r w:rsidRPr="00662BAF">
        <w:rPr>
          <w:spacing w:val="2"/>
        </w:rPr>
        <w:t>(</w:t>
      </w:r>
      <w:r>
        <w:t>V)</w:t>
      </w:r>
      <w:r w:rsidRPr="00662BAF">
        <w:rPr>
          <w:spacing w:val="-1"/>
        </w:rPr>
        <w:t xml:space="preserve"> </w:t>
      </w:r>
      <w:r>
        <w:t xml:space="preserve">in </w:t>
      </w:r>
      <w:r w:rsidRPr="00662BAF">
        <w:rPr>
          <w:spacing w:val="1"/>
        </w:rPr>
        <w:t>t</w:t>
      </w:r>
      <w:r>
        <w:t>he</w:t>
      </w:r>
      <w:r w:rsidRPr="00662BAF">
        <w:rPr>
          <w:spacing w:val="-1"/>
        </w:rPr>
        <w:t xml:space="preserve"> </w:t>
      </w:r>
      <w:r>
        <w:t>vol</w:t>
      </w:r>
      <w:r w:rsidRPr="00662BAF">
        <w:rPr>
          <w:spacing w:val="1"/>
        </w:rPr>
        <w:t>t</w:t>
      </w:r>
      <w:r>
        <w:t>met</w:t>
      </w:r>
      <w:r w:rsidRPr="00662BAF">
        <w:rPr>
          <w:spacing w:val="-1"/>
        </w:rPr>
        <w:t>e</w:t>
      </w:r>
      <w:r>
        <w:t>r.</w:t>
      </w:r>
    </w:p>
    <w:p w14:paraId="518923D5" w14:textId="7B46795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9AA2638" w14:textId="03829F1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51CDFE3" w14:textId="4E1C04E9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3F53830" w14:textId="7B8B443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8C62BAF" w14:textId="1673067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5CAA7FD" w14:textId="3DE8C19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55801DF" w14:textId="4DDE733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9F7137E" w14:textId="581B108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55813B" w14:textId="1E4B38A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6C9B4E3" w14:textId="0C9A962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7E0D36" w14:textId="546C8EF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3B540FE" w14:textId="1E140DF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269BFBD" w14:textId="4C9C5AB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00FB999" w14:textId="7D997582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3802BA50" w14:textId="35478159" w:rsidR="001A3137" w:rsidRPr="00267ADE" w:rsidRDefault="00067718" w:rsidP="00267ADE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lastRenderedPageBreak/>
        <w:t>Experimental Data</w:t>
      </w:r>
    </w:p>
    <w:p w14:paraId="63221D9C" w14:textId="2ED6D964" w:rsidR="001A3137" w:rsidRDefault="001A3137" w:rsidP="006B4722">
      <w:pPr>
        <w:ind w:left="2137" w:right="2156"/>
        <w:rPr>
          <w:spacing w:val="-1"/>
          <w:sz w:val="28"/>
          <w:szCs w:val="28"/>
        </w:rPr>
      </w:pPr>
    </w:p>
    <w:p w14:paraId="035EA481" w14:textId="77777777" w:rsidR="001A3137" w:rsidRDefault="001A3137" w:rsidP="006B4722">
      <w:pPr>
        <w:ind w:left="2137" w:right="2156"/>
        <w:rPr>
          <w:spacing w:val="-1"/>
          <w:sz w:val="28"/>
          <w:szCs w:val="28"/>
        </w:rPr>
      </w:pPr>
    </w:p>
    <w:p w14:paraId="5892E6BA" w14:textId="229A8914" w:rsidR="00662BAF" w:rsidRDefault="00662BAF" w:rsidP="006B4722">
      <w:pPr>
        <w:ind w:left="2137" w:right="2156"/>
        <w:rPr>
          <w:sz w:val="18"/>
          <w:szCs w:val="18"/>
        </w:rPr>
      </w:pPr>
      <w:r>
        <w:rPr>
          <w:spacing w:val="-1"/>
          <w:sz w:val="28"/>
          <w:szCs w:val="28"/>
        </w:rPr>
        <w:t>T</w:t>
      </w:r>
      <w:r>
        <w:rPr>
          <w:sz w:val="28"/>
          <w:szCs w:val="28"/>
        </w:rPr>
        <w:t>a</w:t>
      </w:r>
      <w:r>
        <w:rPr>
          <w:spacing w:val="1"/>
          <w:sz w:val="28"/>
          <w:szCs w:val="28"/>
        </w:rPr>
        <w:t>bl</w:t>
      </w:r>
      <w:r>
        <w:rPr>
          <w:sz w:val="28"/>
          <w:szCs w:val="28"/>
        </w:rPr>
        <w:t>e</w:t>
      </w:r>
      <w:r>
        <w:rPr>
          <w:spacing w:val="-3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1</w:t>
      </w:r>
      <w:r>
        <w:rPr>
          <w:sz w:val="28"/>
          <w:szCs w:val="28"/>
        </w:rPr>
        <w:t>:</w:t>
      </w:r>
      <w:r>
        <w:rPr>
          <w:spacing w:val="1"/>
          <w:sz w:val="28"/>
          <w:szCs w:val="28"/>
        </w:rPr>
        <w:t xml:space="preserve"> </w:t>
      </w:r>
      <w:r>
        <w:rPr>
          <w:spacing w:val="-4"/>
          <w:sz w:val="28"/>
          <w:szCs w:val="28"/>
        </w:rPr>
        <w:t>V</w:t>
      </w:r>
      <w:r>
        <w:rPr>
          <w:spacing w:val="1"/>
          <w:sz w:val="28"/>
          <w:szCs w:val="28"/>
        </w:rPr>
        <w:t>o</w:t>
      </w:r>
      <w:r>
        <w:rPr>
          <w:spacing w:val="-1"/>
          <w:sz w:val="28"/>
          <w:szCs w:val="28"/>
        </w:rPr>
        <w:t>l</w:t>
      </w:r>
      <w:r>
        <w:rPr>
          <w:spacing w:val="1"/>
          <w:sz w:val="28"/>
          <w:szCs w:val="28"/>
        </w:rPr>
        <w:t>t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g</w:t>
      </w:r>
      <w:r>
        <w:rPr>
          <w:sz w:val="28"/>
          <w:szCs w:val="28"/>
        </w:rPr>
        <w:t xml:space="preserve">e </w:t>
      </w:r>
      <w:r>
        <w:rPr>
          <w:spacing w:val="-3"/>
          <w:sz w:val="28"/>
          <w:szCs w:val="28"/>
        </w:rPr>
        <w:t>c</w:t>
      </w:r>
      <w:r>
        <w:rPr>
          <w:spacing w:val="1"/>
          <w:sz w:val="28"/>
          <w:szCs w:val="28"/>
        </w:rPr>
        <w:t>u</w:t>
      </w:r>
      <w:r>
        <w:rPr>
          <w:sz w:val="28"/>
          <w:szCs w:val="28"/>
        </w:rPr>
        <w:t>r</w:t>
      </w:r>
      <w:r>
        <w:rPr>
          <w:spacing w:val="-2"/>
          <w:sz w:val="28"/>
          <w:szCs w:val="28"/>
        </w:rPr>
        <w:t>r</w:t>
      </w:r>
      <w:r>
        <w:rPr>
          <w:sz w:val="28"/>
          <w:szCs w:val="28"/>
        </w:rPr>
        <w:t>e</w:t>
      </w:r>
      <w:r>
        <w:rPr>
          <w:spacing w:val="1"/>
          <w:sz w:val="28"/>
          <w:szCs w:val="28"/>
        </w:rPr>
        <w:t>n</w:t>
      </w:r>
      <w:r>
        <w:rPr>
          <w:sz w:val="28"/>
          <w:szCs w:val="28"/>
        </w:rPr>
        <w:t>t</w:t>
      </w:r>
      <w:r>
        <w:rPr>
          <w:spacing w:val="1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r</w:t>
      </w:r>
      <w:r>
        <w:rPr>
          <w:sz w:val="28"/>
          <w:szCs w:val="28"/>
        </w:rPr>
        <w:t>e</w:t>
      </w:r>
      <w:r>
        <w:rPr>
          <w:spacing w:val="-2"/>
          <w:sz w:val="28"/>
          <w:szCs w:val="28"/>
        </w:rPr>
        <w:t>c</w:t>
      </w:r>
      <w:r>
        <w:rPr>
          <w:spacing w:val="1"/>
          <w:sz w:val="28"/>
          <w:szCs w:val="28"/>
        </w:rPr>
        <w:t>o</w:t>
      </w:r>
      <w:r>
        <w:rPr>
          <w:sz w:val="28"/>
          <w:szCs w:val="28"/>
        </w:rPr>
        <w:t>r</w:t>
      </w:r>
      <w:r>
        <w:rPr>
          <w:spacing w:val="-1"/>
          <w:sz w:val="28"/>
          <w:szCs w:val="28"/>
        </w:rPr>
        <w:t>d</w:t>
      </w:r>
      <w:r>
        <w:rPr>
          <w:sz w:val="28"/>
          <w:szCs w:val="28"/>
        </w:rPr>
        <w:t>s</w:t>
      </w:r>
      <w:r>
        <w:rPr>
          <w:spacing w:val="1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f</w:t>
      </w:r>
      <w:r>
        <w:rPr>
          <w:spacing w:val="1"/>
          <w:sz w:val="28"/>
          <w:szCs w:val="28"/>
        </w:rPr>
        <w:t>o</w:t>
      </w:r>
      <w:r>
        <w:rPr>
          <w:sz w:val="28"/>
          <w:szCs w:val="28"/>
        </w:rPr>
        <w:t xml:space="preserve">r </w:t>
      </w:r>
      <w:r>
        <w:rPr>
          <w:spacing w:val="4"/>
          <w:sz w:val="28"/>
          <w:szCs w:val="28"/>
        </w:rPr>
        <w:t>R</w:t>
      </w:r>
      <w:r>
        <w:rPr>
          <w:position w:val="-3"/>
          <w:sz w:val="18"/>
          <w:szCs w:val="18"/>
        </w:rPr>
        <w:t>1</w:t>
      </w:r>
      <w:r>
        <w:rPr>
          <w:spacing w:val="26"/>
          <w:position w:val="-3"/>
          <w:sz w:val="18"/>
          <w:szCs w:val="18"/>
        </w:rPr>
        <w:t xml:space="preserve"> </w:t>
      </w:r>
      <w:r>
        <w:rPr>
          <w:spacing w:val="-2"/>
          <w:sz w:val="28"/>
          <w:szCs w:val="28"/>
        </w:rPr>
        <w:t>a</w:t>
      </w:r>
      <w:r>
        <w:rPr>
          <w:spacing w:val="-1"/>
          <w:sz w:val="28"/>
          <w:szCs w:val="28"/>
        </w:rPr>
        <w:t>n</w:t>
      </w:r>
      <w:r>
        <w:rPr>
          <w:sz w:val="28"/>
          <w:szCs w:val="28"/>
        </w:rPr>
        <w:t>d</w:t>
      </w:r>
      <w:r>
        <w:rPr>
          <w:spacing w:val="-1"/>
          <w:sz w:val="28"/>
          <w:szCs w:val="28"/>
        </w:rPr>
        <w:t xml:space="preserve"> R</w:t>
      </w:r>
      <w:r>
        <w:rPr>
          <w:position w:val="-3"/>
          <w:sz w:val="18"/>
          <w:szCs w:val="18"/>
        </w:rPr>
        <w:t>2</w:t>
      </w:r>
    </w:p>
    <w:p w14:paraId="16AA61A3" w14:textId="41109FAC" w:rsidR="00662BAF" w:rsidRDefault="00662BAF" w:rsidP="00662BAF">
      <w:pPr>
        <w:spacing w:before="12" w:line="220" w:lineRule="exact"/>
        <w:rPr>
          <w:sz w:val="22"/>
          <w:szCs w:val="22"/>
        </w:rPr>
      </w:pPr>
    </w:p>
    <w:p w14:paraId="5033D94D" w14:textId="21313928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786A79F6" w14:textId="27D5C8AE" w:rsidR="006B4722" w:rsidRDefault="006B4722" w:rsidP="00662BAF">
      <w:pPr>
        <w:spacing w:before="12" w:line="220" w:lineRule="exact"/>
        <w:rPr>
          <w:sz w:val="22"/>
          <w:szCs w:val="22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72"/>
        <w:gridCol w:w="3371"/>
        <w:gridCol w:w="3109"/>
      </w:tblGrid>
      <w:tr w:rsidR="006B4722" w14:paraId="3837ECD3" w14:textId="77777777" w:rsidTr="00267ADE">
        <w:trPr>
          <w:trHeight w:hRule="exact" w:val="412"/>
        </w:trPr>
        <w:tc>
          <w:tcPr>
            <w:tcW w:w="237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90D62D" w14:textId="77777777" w:rsidR="006B4722" w:rsidRDefault="006B4722" w:rsidP="001A3137">
            <w:pPr>
              <w:ind w:left="712"/>
              <w:rPr>
                <w:sz w:val="22"/>
                <w:szCs w:val="22"/>
              </w:rPr>
            </w:pPr>
            <w:r>
              <w:rPr>
                <w:b/>
                <w:spacing w:val="-1"/>
                <w:sz w:val="22"/>
                <w:szCs w:val="22"/>
              </w:rPr>
              <w:t>R</w:t>
            </w:r>
            <w:r>
              <w:rPr>
                <w:b/>
                <w:sz w:val="22"/>
                <w:szCs w:val="22"/>
              </w:rPr>
              <w:t>e</w:t>
            </w:r>
            <w:r>
              <w:rPr>
                <w:b/>
                <w:spacing w:val="1"/>
                <w:sz w:val="22"/>
                <w:szCs w:val="22"/>
              </w:rPr>
              <w:t>si</w:t>
            </w:r>
            <w:r>
              <w:rPr>
                <w:b/>
                <w:spacing w:val="-2"/>
                <w:sz w:val="22"/>
                <w:szCs w:val="22"/>
              </w:rPr>
              <w:t>s</w:t>
            </w:r>
            <w:r>
              <w:rPr>
                <w:b/>
                <w:spacing w:val="1"/>
                <w:sz w:val="22"/>
                <w:szCs w:val="22"/>
              </w:rPr>
              <w:t>t</w:t>
            </w:r>
            <w:r>
              <w:rPr>
                <w:b/>
                <w:sz w:val="22"/>
                <w:szCs w:val="22"/>
              </w:rPr>
              <w:t>o</w:t>
            </w:r>
            <w:r>
              <w:rPr>
                <w:b/>
                <w:spacing w:val="-2"/>
                <w:sz w:val="22"/>
                <w:szCs w:val="22"/>
              </w:rPr>
              <w:t>r</w:t>
            </w:r>
            <w:r>
              <w:rPr>
                <w:b/>
                <w:sz w:val="22"/>
                <w:szCs w:val="22"/>
              </w:rPr>
              <w:t>s</w:t>
            </w:r>
          </w:p>
        </w:tc>
        <w:tc>
          <w:tcPr>
            <w:tcW w:w="3371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175628D" w14:textId="77777777" w:rsidR="006B4722" w:rsidRDefault="006B4722" w:rsidP="001A3137">
            <w:pPr>
              <w:ind w:left="1197" w:right="1197"/>
              <w:jc w:val="center"/>
              <w:rPr>
                <w:sz w:val="22"/>
                <w:szCs w:val="22"/>
              </w:rPr>
            </w:pPr>
            <w:r>
              <w:rPr>
                <w:b/>
                <w:spacing w:val="-1"/>
                <w:sz w:val="22"/>
                <w:szCs w:val="22"/>
              </w:rPr>
              <w:t>C</w:t>
            </w:r>
            <w:r>
              <w:rPr>
                <w:b/>
                <w:sz w:val="22"/>
                <w:szCs w:val="22"/>
              </w:rPr>
              <w:t>urrent</w:t>
            </w:r>
          </w:p>
          <w:p w14:paraId="7F528BC4" w14:textId="77777777" w:rsidR="006B4722" w:rsidRDefault="006B4722" w:rsidP="001A3137">
            <w:pPr>
              <w:spacing w:before="9" w:line="160" w:lineRule="exact"/>
              <w:rPr>
                <w:sz w:val="17"/>
                <w:szCs w:val="17"/>
              </w:rPr>
            </w:pPr>
          </w:p>
          <w:p w14:paraId="1CC8E886" w14:textId="77777777" w:rsidR="006B4722" w:rsidRDefault="006B4722" w:rsidP="001A3137">
            <w:pPr>
              <w:spacing w:line="409" w:lineRule="auto"/>
              <w:ind w:left="1449" w:right="1450" w:hanging="4"/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I </w:t>
            </w:r>
            <w:r>
              <w:rPr>
                <w:b/>
                <w:spacing w:val="1"/>
                <w:sz w:val="22"/>
                <w:szCs w:val="22"/>
              </w:rPr>
              <w:t>(</w:t>
            </w:r>
            <w:r>
              <w:rPr>
                <w:b/>
                <w:spacing w:val="-1"/>
                <w:sz w:val="22"/>
                <w:szCs w:val="22"/>
              </w:rPr>
              <w:t>A</w:t>
            </w:r>
            <w:r>
              <w:rPr>
                <w:b/>
                <w:sz w:val="22"/>
                <w:szCs w:val="22"/>
              </w:rPr>
              <w:t>)</w:t>
            </w:r>
          </w:p>
        </w:tc>
        <w:tc>
          <w:tcPr>
            <w:tcW w:w="3109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628D1C24" w14:textId="77777777" w:rsidR="006B4722" w:rsidRDefault="006B4722" w:rsidP="001A3137">
            <w:pPr>
              <w:ind w:left="1095" w:right="1094"/>
              <w:jc w:val="center"/>
              <w:rPr>
                <w:sz w:val="22"/>
                <w:szCs w:val="22"/>
              </w:rPr>
            </w:pPr>
            <w:r>
              <w:rPr>
                <w:b/>
                <w:spacing w:val="-1"/>
                <w:sz w:val="22"/>
                <w:szCs w:val="22"/>
              </w:rPr>
              <w:t>V</w:t>
            </w:r>
            <w:r>
              <w:rPr>
                <w:b/>
                <w:sz w:val="22"/>
                <w:szCs w:val="22"/>
              </w:rPr>
              <w:t>o</w:t>
            </w:r>
            <w:r>
              <w:rPr>
                <w:b/>
                <w:spacing w:val="1"/>
                <w:sz w:val="22"/>
                <w:szCs w:val="22"/>
              </w:rPr>
              <w:t>lt</w:t>
            </w:r>
            <w:r>
              <w:rPr>
                <w:b/>
                <w:sz w:val="22"/>
                <w:szCs w:val="22"/>
              </w:rPr>
              <w:t>a</w:t>
            </w:r>
            <w:r>
              <w:rPr>
                <w:b/>
                <w:spacing w:val="-2"/>
                <w:sz w:val="22"/>
                <w:szCs w:val="22"/>
              </w:rPr>
              <w:t>g</w:t>
            </w:r>
            <w:r>
              <w:rPr>
                <w:b/>
                <w:sz w:val="22"/>
                <w:szCs w:val="22"/>
              </w:rPr>
              <w:t>e</w:t>
            </w:r>
          </w:p>
          <w:p w14:paraId="5A7D8B82" w14:textId="77777777" w:rsidR="006B4722" w:rsidRDefault="006B4722" w:rsidP="001A3137">
            <w:pPr>
              <w:spacing w:before="9" w:line="160" w:lineRule="exact"/>
              <w:rPr>
                <w:sz w:val="17"/>
                <w:szCs w:val="17"/>
              </w:rPr>
            </w:pPr>
          </w:p>
          <w:p w14:paraId="1D5DF2CA" w14:textId="77777777" w:rsidR="006B4722" w:rsidRDefault="006B4722" w:rsidP="001A3137">
            <w:pPr>
              <w:spacing w:line="409" w:lineRule="auto"/>
              <w:ind w:left="1322" w:right="1323" w:firstLine="2"/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V </w:t>
            </w:r>
            <w:r>
              <w:rPr>
                <w:b/>
                <w:spacing w:val="1"/>
                <w:sz w:val="22"/>
                <w:szCs w:val="22"/>
              </w:rPr>
              <w:t>(</w:t>
            </w:r>
            <w:r>
              <w:rPr>
                <w:b/>
                <w:spacing w:val="-1"/>
                <w:sz w:val="22"/>
                <w:szCs w:val="22"/>
              </w:rPr>
              <w:t>V</w:t>
            </w:r>
            <w:r>
              <w:rPr>
                <w:b/>
                <w:sz w:val="22"/>
                <w:szCs w:val="22"/>
              </w:rPr>
              <w:t>)</w:t>
            </w:r>
          </w:p>
        </w:tc>
      </w:tr>
      <w:tr w:rsidR="006B4722" w14:paraId="6B4BB058" w14:textId="77777777" w:rsidTr="00267ADE">
        <w:trPr>
          <w:trHeight w:hRule="exact" w:val="804"/>
        </w:trPr>
        <w:tc>
          <w:tcPr>
            <w:tcW w:w="237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4853264" w14:textId="77777777" w:rsidR="006B4722" w:rsidRDefault="006B4722" w:rsidP="001A3137">
            <w:pPr>
              <w:spacing w:before="10" w:line="120" w:lineRule="exact"/>
              <w:rPr>
                <w:sz w:val="13"/>
                <w:szCs w:val="13"/>
              </w:rPr>
            </w:pPr>
          </w:p>
          <w:p w14:paraId="14EB1B12" w14:textId="77777777" w:rsidR="006B4722" w:rsidRDefault="006B4722" w:rsidP="001A3137">
            <w:pPr>
              <w:spacing w:line="200" w:lineRule="exact"/>
            </w:pPr>
          </w:p>
          <w:p w14:paraId="1A7A34DE" w14:textId="77777777" w:rsidR="006B4722" w:rsidRDefault="006B4722" w:rsidP="001A3137">
            <w:pPr>
              <w:spacing w:line="200" w:lineRule="exact"/>
            </w:pPr>
          </w:p>
          <w:p w14:paraId="5D4AEC62" w14:textId="77777777" w:rsidR="006B4722" w:rsidRDefault="006B4722" w:rsidP="001A3137">
            <w:pPr>
              <w:spacing w:line="200" w:lineRule="exact"/>
            </w:pPr>
          </w:p>
          <w:p w14:paraId="1E5B4D3C" w14:textId="77777777" w:rsidR="006B4722" w:rsidRDefault="006B4722" w:rsidP="001A3137">
            <w:pPr>
              <w:spacing w:line="200" w:lineRule="exact"/>
            </w:pPr>
          </w:p>
          <w:p w14:paraId="2FAEC446" w14:textId="77777777" w:rsidR="006B4722" w:rsidRDefault="006B4722" w:rsidP="001A3137">
            <w:pPr>
              <w:spacing w:line="200" w:lineRule="exact"/>
            </w:pPr>
          </w:p>
          <w:p w14:paraId="5EAC8439" w14:textId="77777777" w:rsidR="006B4722" w:rsidRDefault="006B4722" w:rsidP="001A3137">
            <w:pPr>
              <w:spacing w:line="200" w:lineRule="exact"/>
            </w:pPr>
          </w:p>
          <w:p w14:paraId="1B5973E6" w14:textId="77777777" w:rsidR="006B4722" w:rsidRDefault="006B4722" w:rsidP="001A3137">
            <w:pPr>
              <w:ind w:left="652"/>
              <w:rPr>
                <w:rFonts w:ascii="Calibri" w:eastAsia="Calibri" w:hAnsi="Calibri" w:cs="Calibri"/>
                <w:sz w:val="14"/>
                <w:szCs w:val="14"/>
              </w:rPr>
            </w:pPr>
            <w:r>
              <w:rPr>
                <w:rFonts w:ascii="Calibri" w:eastAsia="Calibri" w:hAnsi="Calibri" w:cs="Calibri"/>
                <w:b/>
                <w:position w:val="2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b/>
                <w:sz w:val="14"/>
                <w:szCs w:val="14"/>
              </w:rPr>
              <w:t>1</w:t>
            </w:r>
          </w:p>
        </w:tc>
        <w:tc>
          <w:tcPr>
            <w:tcW w:w="3371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BFF554" w14:textId="77777777" w:rsidR="006B4722" w:rsidRDefault="006B4722" w:rsidP="001A3137"/>
        </w:tc>
        <w:tc>
          <w:tcPr>
            <w:tcW w:w="3109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3368E3" w14:textId="77777777" w:rsidR="006B4722" w:rsidRDefault="006B4722" w:rsidP="001A3137"/>
        </w:tc>
      </w:tr>
      <w:tr w:rsidR="006B4722" w14:paraId="61F131D2" w14:textId="77777777" w:rsidTr="00267ADE">
        <w:trPr>
          <w:trHeight w:hRule="exact" w:val="425"/>
        </w:trPr>
        <w:tc>
          <w:tcPr>
            <w:tcW w:w="237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1B8FEAD" w14:textId="77777777" w:rsidR="006B4722" w:rsidRDefault="006B4722" w:rsidP="001A3137"/>
        </w:tc>
        <w:tc>
          <w:tcPr>
            <w:tcW w:w="33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0F2377" w14:textId="77777777" w:rsidR="006B4722" w:rsidRDefault="006B4722" w:rsidP="001A3137">
            <w:pPr>
              <w:spacing w:line="260" w:lineRule="exact"/>
              <w:ind w:left="1389" w:right="139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05</w:t>
            </w:r>
          </w:p>
        </w:tc>
        <w:tc>
          <w:tcPr>
            <w:tcW w:w="31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D0664A" w14:textId="77777777" w:rsidR="006B4722" w:rsidRDefault="006B4722" w:rsidP="001A3137">
            <w:pPr>
              <w:spacing w:line="260" w:lineRule="exact"/>
              <w:ind w:left="1261" w:right="1263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05</w:t>
            </w:r>
          </w:p>
        </w:tc>
      </w:tr>
      <w:tr w:rsidR="006B4722" w14:paraId="43FAC497" w14:textId="77777777" w:rsidTr="00267ADE">
        <w:trPr>
          <w:trHeight w:hRule="exact" w:val="428"/>
        </w:trPr>
        <w:tc>
          <w:tcPr>
            <w:tcW w:w="237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D1138C0" w14:textId="77777777" w:rsidR="006B4722" w:rsidRDefault="006B4722" w:rsidP="001A3137"/>
        </w:tc>
        <w:tc>
          <w:tcPr>
            <w:tcW w:w="33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8BB1A6F" w14:textId="77777777" w:rsidR="006B4722" w:rsidRDefault="006B4722" w:rsidP="001A3137">
            <w:pPr>
              <w:spacing w:line="260" w:lineRule="exact"/>
              <w:ind w:left="1444" w:right="1447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1</w:t>
            </w:r>
          </w:p>
        </w:tc>
        <w:tc>
          <w:tcPr>
            <w:tcW w:w="31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F1D164" w14:textId="77777777" w:rsidR="006B4722" w:rsidRDefault="006B4722" w:rsidP="001A3137">
            <w:pPr>
              <w:spacing w:line="260" w:lineRule="exact"/>
              <w:ind w:left="1204" w:right="1206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4</w:t>
            </w:r>
          </w:p>
        </w:tc>
      </w:tr>
      <w:tr w:rsidR="006B4722" w14:paraId="0563EDE5" w14:textId="77777777" w:rsidTr="00267ADE">
        <w:trPr>
          <w:trHeight w:hRule="exact" w:val="428"/>
        </w:trPr>
        <w:tc>
          <w:tcPr>
            <w:tcW w:w="237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0654B7D7" w14:textId="77777777" w:rsidR="006B4722" w:rsidRDefault="006B4722" w:rsidP="001A3137"/>
        </w:tc>
        <w:tc>
          <w:tcPr>
            <w:tcW w:w="33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1D648E" w14:textId="77777777" w:rsidR="006B4722" w:rsidRDefault="006B4722" w:rsidP="001A3137">
            <w:pPr>
              <w:spacing w:line="260" w:lineRule="exact"/>
              <w:ind w:left="1389" w:right="139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15</w:t>
            </w:r>
          </w:p>
        </w:tc>
        <w:tc>
          <w:tcPr>
            <w:tcW w:w="31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A7974B" w14:textId="77777777" w:rsidR="006B4722" w:rsidRDefault="006B4722" w:rsidP="001A3137">
            <w:pPr>
              <w:spacing w:line="260" w:lineRule="exact"/>
              <w:ind w:left="1206" w:right="1207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5</w:t>
            </w:r>
          </w:p>
        </w:tc>
      </w:tr>
      <w:tr w:rsidR="006B4722" w14:paraId="27E4AFFF" w14:textId="77777777" w:rsidTr="00267ADE">
        <w:trPr>
          <w:trHeight w:hRule="exact" w:val="425"/>
        </w:trPr>
        <w:tc>
          <w:tcPr>
            <w:tcW w:w="2372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AA0EE8" w14:textId="77777777" w:rsidR="006B4722" w:rsidRDefault="006B4722" w:rsidP="001A3137"/>
        </w:tc>
        <w:tc>
          <w:tcPr>
            <w:tcW w:w="33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80AB445" w14:textId="77777777" w:rsidR="006B4722" w:rsidRDefault="006B4722" w:rsidP="001A3137">
            <w:pPr>
              <w:spacing w:line="260" w:lineRule="exact"/>
              <w:ind w:left="1444" w:right="1447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2</w:t>
            </w:r>
          </w:p>
        </w:tc>
        <w:tc>
          <w:tcPr>
            <w:tcW w:w="31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B29AAC" w14:textId="77777777" w:rsidR="006B4722" w:rsidRDefault="006B4722" w:rsidP="001A3137">
            <w:pPr>
              <w:spacing w:line="260" w:lineRule="exact"/>
              <w:ind w:left="1150" w:right="1152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2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</w:p>
        </w:tc>
      </w:tr>
      <w:tr w:rsidR="006B4722" w14:paraId="7BCF4A8F" w14:textId="77777777" w:rsidTr="00267ADE">
        <w:trPr>
          <w:trHeight w:hRule="exact" w:val="428"/>
        </w:trPr>
        <w:tc>
          <w:tcPr>
            <w:tcW w:w="2372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0B40989D" w14:textId="77777777" w:rsidR="006B4722" w:rsidRDefault="006B4722" w:rsidP="001A3137">
            <w:pPr>
              <w:spacing w:line="200" w:lineRule="exact"/>
            </w:pPr>
          </w:p>
          <w:p w14:paraId="482B83BF" w14:textId="77777777" w:rsidR="006B4722" w:rsidRDefault="006B4722" w:rsidP="001A3137">
            <w:pPr>
              <w:spacing w:line="200" w:lineRule="exact"/>
            </w:pPr>
          </w:p>
          <w:p w14:paraId="4869FF84" w14:textId="77777777" w:rsidR="006B4722" w:rsidRDefault="006B4722" w:rsidP="001A3137">
            <w:pPr>
              <w:spacing w:line="200" w:lineRule="exact"/>
            </w:pPr>
          </w:p>
          <w:p w14:paraId="257C4F95" w14:textId="77777777" w:rsidR="006B4722" w:rsidRDefault="006B4722" w:rsidP="001A3137">
            <w:pPr>
              <w:spacing w:before="12" w:line="280" w:lineRule="exact"/>
              <w:rPr>
                <w:sz w:val="28"/>
                <w:szCs w:val="28"/>
              </w:rPr>
            </w:pPr>
          </w:p>
          <w:p w14:paraId="2D05DECC" w14:textId="77777777" w:rsidR="006B4722" w:rsidRDefault="006B4722" w:rsidP="001A3137">
            <w:pPr>
              <w:ind w:left="700"/>
              <w:rPr>
                <w:rFonts w:ascii="Calibri" w:eastAsia="Calibri" w:hAnsi="Calibri" w:cs="Calibri"/>
                <w:sz w:val="14"/>
                <w:szCs w:val="14"/>
              </w:rPr>
            </w:pPr>
            <w:r>
              <w:rPr>
                <w:rFonts w:ascii="Calibri" w:eastAsia="Calibri" w:hAnsi="Calibri" w:cs="Calibri"/>
                <w:b/>
                <w:position w:val="2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b/>
                <w:sz w:val="14"/>
                <w:szCs w:val="14"/>
              </w:rPr>
              <w:t>2</w:t>
            </w:r>
          </w:p>
        </w:tc>
        <w:tc>
          <w:tcPr>
            <w:tcW w:w="33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40FF84" w14:textId="77777777" w:rsidR="006B4722" w:rsidRDefault="006B4722" w:rsidP="001A3137">
            <w:pPr>
              <w:spacing w:line="260" w:lineRule="exact"/>
              <w:ind w:left="1389" w:right="139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05</w:t>
            </w:r>
          </w:p>
        </w:tc>
        <w:tc>
          <w:tcPr>
            <w:tcW w:w="31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9748C4" w14:textId="77777777" w:rsidR="006B4722" w:rsidRDefault="006B4722" w:rsidP="001A3137">
            <w:pPr>
              <w:spacing w:line="260" w:lineRule="exact"/>
              <w:ind w:left="1150" w:right="1152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</w:p>
        </w:tc>
      </w:tr>
      <w:tr w:rsidR="006B4722" w14:paraId="6B9E66C2" w14:textId="77777777" w:rsidTr="00267ADE">
        <w:trPr>
          <w:trHeight w:hRule="exact" w:val="425"/>
        </w:trPr>
        <w:tc>
          <w:tcPr>
            <w:tcW w:w="237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5A6C5B77" w14:textId="77777777" w:rsidR="006B4722" w:rsidRDefault="006B4722" w:rsidP="001A3137"/>
        </w:tc>
        <w:tc>
          <w:tcPr>
            <w:tcW w:w="33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FDC677" w14:textId="77777777" w:rsidR="006B4722" w:rsidRDefault="006B4722" w:rsidP="001A3137">
            <w:pPr>
              <w:spacing w:line="260" w:lineRule="exact"/>
              <w:ind w:left="1444" w:right="1447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1</w:t>
            </w:r>
          </w:p>
        </w:tc>
        <w:tc>
          <w:tcPr>
            <w:tcW w:w="31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B37BB9" w14:textId="77777777" w:rsidR="006B4722" w:rsidRDefault="006B4722" w:rsidP="001A3137">
            <w:pPr>
              <w:spacing w:line="260" w:lineRule="exact"/>
              <w:ind w:left="1206" w:right="1207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2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</w:p>
        </w:tc>
      </w:tr>
      <w:tr w:rsidR="006B4722" w14:paraId="4077494E" w14:textId="77777777" w:rsidTr="00267ADE">
        <w:trPr>
          <w:trHeight w:hRule="exact" w:val="428"/>
        </w:trPr>
        <w:tc>
          <w:tcPr>
            <w:tcW w:w="2372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36D918AA" w14:textId="77777777" w:rsidR="006B4722" w:rsidRDefault="006B4722" w:rsidP="001A3137"/>
        </w:tc>
        <w:tc>
          <w:tcPr>
            <w:tcW w:w="33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193F2B9" w14:textId="77777777" w:rsidR="006B4722" w:rsidRDefault="006B4722" w:rsidP="001A3137">
            <w:pPr>
              <w:spacing w:line="260" w:lineRule="exact"/>
              <w:ind w:left="1389" w:right="139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15</w:t>
            </w:r>
          </w:p>
        </w:tc>
        <w:tc>
          <w:tcPr>
            <w:tcW w:w="31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D36930" w14:textId="77777777" w:rsidR="006B4722" w:rsidRDefault="006B4722" w:rsidP="001A3137">
            <w:pPr>
              <w:spacing w:line="260" w:lineRule="exact"/>
              <w:ind w:left="1149" w:right="115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2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9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9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</w:p>
        </w:tc>
      </w:tr>
      <w:tr w:rsidR="006B4722" w14:paraId="304846E9" w14:textId="77777777" w:rsidTr="00267ADE">
        <w:trPr>
          <w:trHeight w:hRule="exact" w:val="428"/>
        </w:trPr>
        <w:tc>
          <w:tcPr>
            <w:tcW w:w="2372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43FA45" w14:textId="77777777" w:rsidR="006B4722" w:rsidRDefault="006B4722" w:rsidP="001A3137"/>
        </w:tc>
        <w:tc>
          <w:tcPr>
            <w:tcW w:w="337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E5071A" w14:textId="77777777" w:rsidR="006B4722" w:rsidRDefault="006B4722" w:rsidP="001A3137">
            <w:pPr>
              <w:spacing w:line="260" w:lineRule="exact"/>
              <w:ind w:left="1444" w:right="1447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2</w:t>
            </w:r>
          </w:p>
        </w:tc>
        <w:tc>
          <w:tcPr>
            <w:tcW w:w="310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4E48B7" w14:textId="77777777" w:rsidR="006B4722" w:rsidRDefault="006B4722" w:rsidP="001A3137">
            <w:pPr>
              <w:spacing w:line="260" w:lineRule="exact"/>
              <w:ind w:left="1206" w:right="1207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4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</w:p>
        </w:tc>
      </w:tr>
    </w:tbl>
    <w:p w14:paraId="4F808DDB" w14:textId="51CC2EE6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4B1F7794" w14:textId="4A362432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0C7517B1" w14:textId="623A3020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408E31A5" w14:textId="0F95A2EA" w:rsidR="00267ADE" w:rsidRDefault="00267ADE" w:rsidP="00267ADE">
      <w:pPr>
        <w:spacing w:before="12" w:line="220" w:lineRule="exact"/>
        <w:rPr>
          <w:spacing w:val="9"/>
          <w:sz w:val="28"/>
          <w:szCs w:val="28"/>
        </w:rPr>
      </w:pPr>
      <w:r>
        <w:rPr>
          <w:spacing w:val="-1"/>
          <w:sz w:val="28"/>
          <w:szCs w:val="28"/>
        </w:rPr>
        <w:t xml:space="preserve">              T</w:t>
      </w:r>
      <w:r>
        <w:rPr>
          <w:sz w:val="28"/>
          <w:szCs w:val="28"/>
        </w:rPr>
        <w:t>a</w:t>
      </w:r>
      <w:r>
        <w:rPr>
          <w:spacing w:val="1"/>
          <w:sz w:val="28"/>
          <w:szCs w:val="28"/>
        </w:rPr>
        <w:t>bl</w:t>
      </w:r>
      <w:r>
        <w:rPr>
          <w:sz w:val="28"/>
          <w:szCs w:val="28"/>
        </w:rPr>
        <w:t>e</w:t>
      </w:r>
      <w:r>
        <w:rPr>
          <w:spacing w:val="-3"/>
          <w:sz w:val="28"/>
          <w:szCs w:val="28"/>
        </w:rPr>
        <w:t xml:space="preserve"> </w:t>
      </w:r>
      <w:r>
        <w:rPr>
          <w:spacing w:val="1"/>
          <w:sz w:val="28"/>
          <w:szCs w:val="28"/>
        </w:rPr>
        <w:t>2</w:t>
      </w:r>
      <w:r>
        <w:rPr>
          <w:sz w:val="28"/>
          <w:szCs w:val="28"/>
        </w:rPr>
        <w:t>:</w:t>
      </w:r>
      <w:r>
        <w:rPr>
          <w:spacing w:val="1"/>
          <w:sz w:val="28"/>
          <w:szCs w:val="28"/>
        </w:rPr>
        <w:t xml:space="preserve"> </w:t>
      </w:r>
      <w:r>
        <w:rPr>
          <w:spacing w:val="-4"/>
          <w:sz w:val="28"/>
          <w:szCs w:val="28"/>
        </w:rPr>
        <w:t>V</w:t>
      </w:r>
      <w:r>
        <w:rPr>
          <w:spacing w:val="1"/>
          <w:sz w:val="28"/>
          <w:szCs w:val="28"/>
        </w:rPr>
        <w:t>o</w:t>
      </w:r>
      <w:r>
        <w:rPr>
          <w:spacing w:val="-1"/>
          <w:sz w:val="28"/>
          <w:szCs w:val="28"/>
        </w:rPr>
        <w:t>l</w:t>
      </w:r>
      <w:r>
        <w:rPr>
          <w:spacing w:val="1"/>
          <w:sz w:val="28"/>
          <w:szCs w:val="28"/>
        </w:rPr>
        <w:t>t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g</w:t>
      </w:r>
      <w:r>
        <w:rPr>
          <w:sz w:val="28"/>
          <w:szCs w:val="28"/>
        </w:rPr>
        <w:t xml:space="preserve">e </w:t>
      </w:r>
      <w:r>
        <w:rPr>
          <w:spacing w:val="-3"/>
          <w:sz w:val="28"/>
          <w:szCs w:val="28"/>
        </w:rPr>
        <w:t>c</w:t>
      </w:r>
      <w:r>
        <w:rPr>
          <w:spacing w:val="1"/>
          <w:sz w:val="28"/>
          <w:szCs w:val="28"/>
        </w:rPr>
        <w:t>u</w:t>
      </w:r>
      <w:r>
        <w:rPr>
          <w:sz w:val="28"/>
          <w:szCs w:val="28"/>
        </w:rPr>
        <w:t>r</w:t>
      </w:r>
      <w:r>
        <w:rPr>
          <w:spacing w:val="-2"/>
          <w:sz w:val="28"/>
          <w:szCs w:val="28"/>
        </w:rPr>
        <w:t>r</w:t>
      </w:r>
      <w:r>
        <w:rPr>
          <w:sz w:val="28"/>
          <w:szCs w:val="28"/>
        </w:rPr>
        <w:t>e</w:t>
      </w:r>
      <w:r>
        <w:rPr>
          <w:spacing w:val="1"/>
          <w:sz w:val="28"/>
          <w:szCs w:val="28"/>
        </w:rPr>
        <w:t>n</w:t>
      </w:r>
      <w:r>
        <w:rPr>
          <w:sz w:val="28"/>
          <w:szCs w:val="28"/>
        </w:rPr>
        <w:t>t</w:t>
      </w:r>
      <w:r>
        <w:rPr>
          <w:spacing w:val="1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r</w:t>
      </w:r>
      <w:r>
        <w:rPr>
          <w:sz w:val="28"/>
          <w:szCs w:val="28"/>
        </w:rPr>
        <w:t>e</w:t>
      </w:r>
      <w:r>
        <w:rPr>
          <w:spacing w:val="-2"/>
          <w:sz w:val="28"/>
          <w:szCs w:val="28"/>
        </w:rPr>
        <w:t>c</w:t>
      </w:r>
      <w:r>
        <w:rPr>
          <w:spacing w:val="1"/>
          <w:sz w:val="28"/>
          <w:szCs w:val="28"/>
        </w:rPr>
        <w:t>o</w:t>
      </w:r>
      <w:r>
        <w:rPr>
          <w:sz w:val="28"/>
          <w:szCs w:val="28"/>
        </w:rPr>
        <w:t>r</w:t>
      </w:r>
      <w:r>
        <w:rPr>
          <w:spacing w:val="-1"/>
          <w:sz w:val="28"/>
          <w:szCs w:val="28"/>
        </w:rPr>
        <w:t>d</w:t>
      </w:r>
      <w:r>
        <w:rPr>
          <w:sz w:val="28"/>
          <w:szCs w:val="28"/>
        </w:rPr>
        <w:t>s</w:t>
      </w:r>
      <w:r>
        <w:rPr>
          <w:spacing w:val="1"/>
          <w:sz w:val="28"/>
          <w:szCs w:val="28"/>
        </w:rPr>
        <w:t xml:space="preserve"> </w:t>
      </w:r>
      <w:r>
        <w:rPr>
          <w:spacing w:val="-3"/>
          <w:sz w:val="28"/>
          <w:szCs w:val="28"/>
        </w:rPr>
        <w:t>f</w:t>
      </w:r>
      <w:r>
        <w:rPr>
          <w:spacing w:val="1"/>
          <w:sz w:val="28"/>
          <w:szCs w:val="28"/>
        </w:rPr>
        <w:t>o</w:t>
      </w:r>
      <w:r>
        <w:rPr>
          <w:sz w:val="28"/>
          <w:szCs w:val="28"/>
        </w:rPr>
        <w:t>r se</w:t>
      </w:r>
      <w:r>
        <w:rPr>
          <w:spacing w:val="-1"/>
          <w:sz w:val="28"/>
          <w:szCs w:val="28"/>
        </w:rPr>
        <w:t>r</w:t>
      </w:r>
      <w:r>
        <w:rPr>
          <w:spacing w:val="1"/>
          <w:sz w:val="28"/>
          <w:szCs w:val="28"/>
        </w:rPr>
        <w:t>i</w:t>
      </w:r>
      <w:r>
        <w:rPr>
          <w:spacing w:val="-2"/>
          <w:sz w:val="28"/>
          <w:szCs w:val="28"/>
        </w:rPr>
        <w:t>e</w:t>
      </w:r>
      <w:r>
        <w:rPr>
          <w:sz w:val="28"/>
          <w:szCs w:val="28"/>
        </w:rPr>
        <w:t>s</w:t>
      </w:r>
      <w:r>
        <w:rPr>
          <w:spacing w:val="-2"/>
          <w:sz w:val="28"/>
          <w:szCs w:val="28"/>
        </w:rPr>
        <w:t xml:space="preserve"> </w:t>
      </w:r>
      <w:r>
        <w:rPr>
          <w:sz w:val="28"/>
          <w:szCs w:val="28"/>
        </w:rPr>
        <w:t>a</w:t>
      </w:r>
      <w:r>
        <w:rPr>
          <w:spacing w:val="-1"/>
          <w:sz w:val="28"/>
          <w:szCs w:val="28"/>
        </w:rPr>
        <w:t>n</w:t>
      </w:r>
      <w:r>
        <w:rPr>
          <w:sz w:val="28"/>
          <w:szCs w:val="28"/>
        </w:rPr>
        <w:t>d</w:t>
      </w:r>
      <w:r>
        <w:rPr>
          <w:spacing w:val="1"/>
          <w:sz w:val="28"/>
          <w:szCs w:val="28"/>
        </w:rPr>
        <w:t xml:space="preserve"> </w:t>
      </w:r>
      <w:r>
        <w:rPr>
          <w:sz w:val="28"/>
          <w:szCs w:val="28"/>
        </w:rPr>
        <w:t>pa</w:t>
      </w:r>
      <w:r>
        <w:rPr>
          <w:spacing w:val="-2"/>
          <w:sz w:val="28"/>
          <w:szCs w:val="28"/>
        </w:rPr>
        <w:t>r</w:t>
      </w:r>
      <w:r>
        <w:rPr>
          <w:sz w:val="28"/>
          <w:szCs w:val="28"/>
        </w:rPr>
        <w:t>a</w:t>
      </w:r>
      <w:r>
        <w:rPr>
          <w:spacing w:val="-1"/>
          <w:sz w:val="28"/>
          <w:szCs w:val="28"/>
        </w:rPr>
        <w:t>l</w:t>
      </w:r>
      <w:r>
        <w:rPr>
          <w:spacing w:val="1"/>
          <w:sz w:val="28"/>
          <w:szCs w:val="28"/>
        </w:rPr>
        <w:t>l</w:t>
      </w:r>
      <w:r>
        <w:rPr>
          <w:spacing w:val="-2"/>
          <w:sz w:val="28"/>
          <w:szCs w:val="28"/>
        </w:rPr>
        <w:t>e</w:t>
      </w:r>
      <w:r>
        <w:rPr>
          <w:sz w:val="28"/>
          <w:szCs w:val="28"/>
        </w:rPr>
        <w:t>l</w:t>
      </w:r>
      <w:r>
        <w:rPr>
          <w:spacing w:val="1"/>
          <w:sz w:val="28"/>
          <w:szCs w:val="28"/>
        </w:rPr>
        <w:t xml:space="preserve"> </w:t>
      </w:r>
      <w:r>
        <w:rPr>
          <w:sz w:val="28"/>
          <w:szCs w:val="28"/>
        </w:rPr>
        <w:t>c</w:t>
      </w:r>
      <w:r>
        <w:rPr>
          <w:spacing w:val="-2"/>
          <w:sz w:val="28"/>
          <w:szCs w:val="28"/>
        </w:rPr>
        <w:t>o</w:t>
      </w:r>
      <w:r>
        <w:rPr>
          <w:spacing w:val="-1"/>
          <w:sz w:val="28"/>
          <w:szCs w:val="28"/>
        </w:rPr>
        <w:t>n</w:t>
      </w:r>
      <w:r>
        <w:rPr>
          <w:spacing w:val="1"/>
          <w:sz w:val="28"/>
          <w:szCs w:val="28"/>
        </w:rPr>
        <w:t>n</w:t>
      </w:r>
      <w:r>
        <w:rPr>
          <w:sz w:val="28"/>
          <w:szCs w:val="28"/>
        </w:rPr>
        <w:t>e</w:t>
      </w:r>
      <w:r>
        <w:rPr>
          <w:spacing w:val="-2"/>
          <w:sz w:val="28"/>
          <w:szCs w:val="28"/>
        </w:rPr>
        <w:t>c</w:t>
      </w:r>
      <w:r>
        <w:rPr>
          <w:spacing w:val="1"/>
          <w:sz w:val="28"/>
          <w:szCs w:val="28"/>
        </w:rPr>
        <w:t>t</w:t>
      </w:r>
      <w:r>
        <w:rPr>
          <w:spacing w:val="-1"/>
          <w:sz w:val="28"/>
          <w:szCs w:val="28"/>
        </w:rPr>
        <w:t>i</w:t>
      </w:r>
      <w:r>
        <w:rPr>
          <w:spacing w:val="1"/>
          <w:sz w:val="28"/>
          <w:szCs w:val="28"/>
        </w:rPr>
        <w:t>o</w:t>
      </w:r>
      <w:r>
        <w:rPr>
          <w:spacing w:val="-1"/>
          <w:sz w:val="28"/>
          <w:szCs w:val="28"/>
        </w:rPr>
        <w:t>n</w:t>
      </w:r>
      <w:r>
        <w:rPr>
          <w:spacing w:val="9"/>
          <w:sz w:val="28"/>
          <w:szCs w:val="28"/>
        </w:rPr>
        <w:t>s</w:t>
      </w:r>
    </w:p>
    <w:p w14:paraId="6D5536BB" w14:textId="79218E7A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1763E9EA" w14:textId="6F1178C4" w:rsidR="00823050" w:rsidRDefault="00823050" w:rsidP="00662BAF">
      <w:pPr>
        <w:spacing w:before="12" w:line="220" w:lineRule="exact"/>
        <w:rPr>
          <w:sz w:val="22"/>
          <w:szCs w:val="22"/>
        </w:rPr>
      </w:pPr>
    </w:p>
    <w:tbl>
      <w:tblPr>
        <w:tblpPr w:leftFromText="180" w:rightFromText="180" w:vertAnchor="text" w:horzAnchor="margin" w:tblpY="21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89"/>
        <w:gridCol w:w="2895"/>
        <w:gridCol w:w="2925"/>
      </w:tblGrid>
      <w:tr w:rsidR="00267ADE" w:rsidRPr="00267ADE" w14:paraId="08B32D02" w14:textId="77777777" w:rsidTr="00267ADE">
        <w:trPr>
          <w:trHeight w:hRule="exact" w:val="1381"/>
        </w:trPr>
        <w:tc>
          <w:tcPr>
            <w:tcW w:w="30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967A49" w14:textId="77777777" w:rsidR="00267ADE" w:rsidRPr="00267ADE" w:rsidRDefault="00267ADE" w:rsidP="00267ADE">
            <w:pPr>
              <w:spacing w:line="200" w:lineRule="exact"/>
            </w:pPr>
          </w:p>
          <w:p w14:paraId="40DE40D9" w14:textId="77777777" w:rsidR="00267ADE" w:rsidRPr="00267ADE" w:rsidRDefault="00267ADE" w:rsidP="00267ADE">
            <w:pPr>
              <w:spacing w:before="2" w:line="240" w:lineRule="exact"/>
            </w:pPr>
          </w:p>
          <w:p w14:paraId="296AA843" w14:textId="77777777" w:rsidR="00267ADE" w:rsidRPr="00267ADE" w:rsidRDefault="00267ADE" w:rsidP="00267ADE">
            <w:pPr>
              <w:ind w:left="390"/>
              <w:rPr>
                <w:rFonts w:ascii="Calibri" w:eastAsia="Calibri" w:hAnsi="Calibri" w:cs="Calibri"/>
                <w:sz w:val="14"/>
                <w:szCs w:val="14"/>
              </w:rPr>
            </w:pPr>
            <w:r w:rsidRPr="00267ADE">
              <w:rPr>
                <w:rFonts w:ascii="Calibri" w:eastAsia="Calibri" w:hAnsi="Calibri" w:cs="Calibri"/>
                <w:b/>
                <w:spacing w:val="1"/>
                <w:position w:val="2"/>
                <w:sz w:val="22"/>
                <w:szCs w:val="22"/>
              </w:rPr>
              <w:t>C</w:t>
            </w:r>
            <w:r w:rsidRPr="00267ADE">
              <w:rPr>
                <w:rFonts w:ascii="Calibri" w:eastAsia="Calibri" w:hAnsi="Calibri" w:cs="Calibri"/>
                <w:b/>
                <w:spacing w:val="-1"/>
                <w:position w:val="2"/>
                <w:sz w:val="22"/>
                <w:szCs w:val="22"/>
              </w:rPr>
              <w:t>o</w:t>
            </w:r>
            <w:r w:rsidRPr="00267ADE">
              <w:rPr>
                <w:rFonts w:ascii="Calibri" w:eastAsia="Calibri" w:hAnsi="Calibri" w:cs="Calibri"/>
                <w:b/>
                <w:position w:val="2"/>
                <w:sz w:val="22"/>
                <w:szCs w:val="22"/>
              </w:rPr>
              <w:t>mbin</w:t>
            </w:r>
            <w:r w:rsidRPr="00267ADE">
              <w:rPr>
                <w:rFonts w:ascii="Calibri" w:eastAsia="Calibri" w:hAnsi="Calibri" w:cs="Calibri"/>
                <w:b/>
                <w:spacing w:val="-1"/>
                <w:position w:val="2"/>
                <w:sz w:val="22"/>
                <w:szCs w:val="22"/>
              </w:rPr>
              <w:t>a</w:t>
            </w:r>
            <w:r w:rsidRPr="00267ADE">
              <w:rPr>
                <w:rFonts w:ascii="Calibri" w:eastAsia="Calibri" w:hAnsi="Calibri" w:cs="Calibri"/>
                <w:b/>
                <w:position w:val="2"/>
                <w:sz w:val="22"/>
                <w:szCs w:val="22"/>
              </w:rPr>
              <w:t>t</w:t>
            </w:r>
            <w:r w:rsidRPr="00267ADE">
              <w:rPr>
                <w:rFonts w:ascii="Calibri" w:eastAsia="Calibri" w:hAnsi="Calibri" w:cs="Calibri"/>
                <w:b/>
                <w:spacing w:val="1"/>
                <w:position w:val="2"/>
                <w:sz w:val="22"/>
                <w:szCs w:val="22"/>
              </w:rPr>
              <w:t>i</w:t>
            </w:r>
            <w:r w:rsidRPr="00267ADE">
              <w:rPr>
                <w:rFonts w:ascii="Calibri" w:eastAsia="Calibri" w:hAnsi="Calibri" w:cs="Calibri"/>
                <w:b/>
                <w:spacing w:val="-1"/>
                <w:position w:val="2"/>
                <w:sz w:val="22"/>
                <w:szCs w:val="22"/>
              </w:rPr>
              <w:t>on</w:t>
            </w:r>
            <w:r w:rsidRPr="00267ADE">
              <w:rPr>
                <w:rFonts w:ascii="Calibri" w:eastAsia="Calibri" w:hAnsi="Calibri" w:cs="Calibri"/>
                <w:b/>
                <w:position w:val="2"/>
                <w:sz w:val="22"/>
                <w:szCs w:val="22"/>
              </w:rPr>
              <w:t>s</w:t>
            </w:r>
            <w:r w:rsidRPr="00267ADE">
              <w:rPr>
                <w:rFonts w:ascii="Calibri" w:eastAsia="Calibri" w:hAnsi="Calibri" w:cs="Calibri"/>
                <w:b/>
                <w:spacing w:val="1"/>
                <w:position w:val="2"/>
                <w:sz w:val="22"/>
                <w:szCs w:val="22"/>
              </w:rPr>
              <w:t xml:space="preserve"> </w:t>
            </w:r>
            <w:r w:rsidRPr="00267ADE">
              <w:rPr>
                <w:rFonts w:ascii="Calibri" w:eastAsia="Calibri" w:hAnsi="Calibri" w:cs="Calibri"/>
                <w:b/>
                <w:spacing w:val="-1"/>
                <w:position w:val="2"/>
                <w:sz w:val="22"/>
                <w:szCs w:val="22"/>
              </w:rPr>
              <w:t>o</w:t>
            </w:r>
            <w:r w:rsidRPr="00267ADE">
              <w:rPr>
                <w:rFonts w:ascii="Calibri" w:eastAsia="Calibri" w:hAnsi="Calibri" w:cs="Calibri"/>
                <w:b/>
                <w:position w:val="2"/>
                <w:sz w:val="22"/>
                <w:szCs w:val="22"/>
              </w:rPr>
              <w:t>f</w:t>
            </w:r>
            <w:r w:rsidRPr="00267ADE">
              <w:rPr>
                <w:rFonts w:ascii="Calibri" w:eastAsia="Calibri" w:hAnsi="Calibri" w:cs="Calibri"/>
                <w:b/>
                <w:spacing w:val="49"/>
                <w:position w:val="2"/>
                <w:sz w:val="22"/>
                <w:szCs w:val="22"/>
              </w:rPr>
              <w:t xml:space="preserve"> </w:t>
            </w:r>
            <w:r w:rsidRPr="00267ADE">
              <w:rPr>
                <w:rFonts w:ascii="Calibri" w:eastAsia="Calibri" w:hAnsi="Calibri" w:cs="Calibri"/>
                <w:b/>
                <w:position w:val="2"/>
                <w:sz w:val="22"/>
                <w:szCs w:val="22"/>
              </w:rPr>
              <w:t>R</w:t>
            </w:r>
            <w:r w:rsidRPr="00267ADE">
              <w:rPr>
                <w:rFonts w:ascii="Calibri" w:eastAsia="Calibri" w:hAnsi="Calibri" w:cs="Calibri"/>
                <w:b/>
                <w:sz w:val="14"/>
                <w:szCs w:val="14"/>
              </w:rPr>
              <w:t>1</w:t>
            </w:r>
            <w:r w:rsidRPr="00267ADE">
              <w:rPr>
                <w:rFonts w:ascii="Calibri" w:eastAsia="Calibri" w:hAnsi="Calibri" w:cs="Calibri"/>
                <w:b/>
                <w:spacing w:val="-2"/>
                <w:sz w:val="14"/>
                <w:szCs w:val="14"/>
              </w:rPr>
              <w:t xml:space="preserve"> </w:t>
            </w:r>
            <w:r w:rsidRPr="00267ADE">
              <w:rPr>
                <w:rFonts w:ascii="Calibri" w:eastAsia="Calibri" w:hAnsi="Calibri" w:cs="Calibri"/>
                <w:b/>
                <w:position w:val="2"/>
                <w:sz w:val="22"/>
                <w:szCs w:val="22"/>
              </w:rPr>
              <w:t>&amp;</w:t>
            </w:r>
            <w:r w:rsidRPr="00267ADE">
              <w:rPr>
                <w:rFonts w:ascii="Calibri" w:eastAsia="Calibri" w:hAnsi="Calibri" w:cs="Calibri"/>
                <w:b/>
                <w:spacing w:val="1"/>
                <w:position w:val="2"/>
                <w:sz w:val="22"/>
                <w:szCs w:val="22"/>
              </w:rPr>
              <w:t xml:space="preserve"> R</w:t>
            </w:r>
            <w:r w:rsidRPr="00267ADE">
              <w:rPr>
                <w:rFonts w:ascii="Calibri" w:eastAsia="Calibri" w:hAnsi="Calibri" w:cs="Calibri"/>
                <w:b/>
                <w:sz w:val="14"/>
                <w:szCs w:val="14"/>
              </w:rPr>
              <w:t>2</w:t>
            </w:r>
          </w:p>
        </w:tc>
        <w:tc>
          <w:tcPr>
            <w:tcW w:w="2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BC5ED99" w14:textId="77777777" w:rsidR="00267ADE" w:rsidRPr="00267ADE" w:rsidRDefault="00267ADE" w:rsidP="00267ADE">
            <w:pPr>
              <w:spacing w:line="260" w:lineRule="exact"/>
              <w:ind w:left="1026" w:right="102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C</w:t>
            </w:r>
            <w:r w:rsidRPr="00267ADE"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u</w:t>
            </w:r>
            <w:r w:rsidRPr="00267ADE"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rr</w:t>
            </w:r>
            <w:r w:rsidRPr="00267ADE"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n</w:t>
            </w:r>
            <w:r w:rsidRPr="00267ADE">
              <w:rPr>
                <w:rFonts w:ascii="Calibri" w:eastAsia="Calibri" w:hAnsi="Calibri" w:cs="Calibri"/>
                <w:b/>
                <w:sz w:val="22"/>
                <w:szCs w:val="22"/>
              </w:rPr>
              <w:t>t</w:t>
            </w:r>
          </w:p>
          <w:p w14:paraId="73390FEC" w14:textId="77777777" w:rsidR="00267ADE" w:rsidRPr="00267ADE" w:rsidRDefault="00267ADE" w:rsidP="00267ADE">
            <w:pPr>
              <w:spacing w:line="180" w:lineRule="exact"/>
              <w:rPr>
                <w:sz w:val="18"/>
                <w:szCs w:val="18"/>
              </w:rPr>
            </w:pPr>
          </w:p>
          <w:p w14:paraId="6F24CEFC" w14:textId="77777777" w:rsidR="00267ADE" w:rsidRPr="00267ADE" w:rsidRDefault="00267ADE" w:rsidP="00267ADE">
            <w:pPr>
              <w:spacing w:line="401" w:lineRule="auto"/>
              <w:ind w:left="1256" w:right="1257" w:hanging="3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I </w:t>
            </w:r>
            <w:r w:rsidRPr="00267ADE"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(A</w:t>
            </w:r>
            <w:r w:rsidRPr="00267ADE">
              <w:rPr>
                <w:rFonts w:ascii="Calibri" w:eastAsia="Calibri" w:hAnsi="Calibri" w:cs="Calibri"/>
                <w:b/>
                <w:sz w:val="22"/>
                <w:szCs w:val="22"/>
              </w:rPr>
              <w:t>)</w:t>
            </w:r>
          </w:p>
        </w:tc>
        <w:tc>
          <w:tcPr>
            <w:tcW w:w="29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259C4B" w14:textId="77777777" w:rsidR="00267ADE" w:rsidRPr="00267ADE" w:rsidRDefault="00267ADE" w:rsidP="00267ADE">
            <w:pPr>
              <w:spacing w:line="260" w:lineRule="exact"/>
              <w:ind w:left="1038" w:right="104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Vo</w:t>
            </w:r>
            <w:r w:rsidRPr="00267ADE"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l</w:t>
            </w:r>
            <w:r w:rsidRPr="00267ADE">
              <w:rPr>
                <w:rFonts w:ascii="Calibri" w:eastAsia="Calibri" w:hAnsi="Calibri" w:cs="Calibri"/>
                <w:b/>
                <w:sz w:val="22"/>
                <w:szCs w:val="22"/>
              </w:rPr>
              <w:t>t</w:t>
            </w:r>
            <w:r w:rsidRPr="00267ADE"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a</w:t>
            </w:r>
            <w:r w:rsidRPr="00267ADE"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g</w:t>
            </w:r>
            <w:r w:rsidRPr="00267ADE">
              <w:rPr>
                <w:rFonts w:ascii="Calibri" w:eastAsia="Calibri" w:hAnsi="Calibri" w:cs="Calibri"/>
                <w:b/>
                <w:sz w:val="22"/>
                <w:szCs w:val="22"/>
              </w:rPr>
              <w:t>e</w:t>
            </w:r>
          </w:p>
          <w:p w14:paraId="27E9E81A" w14:textId="77777777" w:rsidR="00267ADE" w:rsidRPr="00267ADE" w:rsidRDefault="00267ADE" w:rsidP="00267ADE">
            <w:pPr>
              <w:spacing w:line="180" w:lineRule="exact"/>
              <w:rPr>
                <w:sz w:val="18"/>
                <w:szCs w:val="18"/>
              </w:rPr>
            </w:pPr>
          </w:p>
          <w:p w14:paraId="5379F4DA" w14:textId="77777777" w:rsidR="00267ADE" w:rsidRPr="00267ADE" w:rsidRDefault="00267ADE" w:rsidP="00267ADE">
            <w:pPr>
              <w:spacing w:line="401" w:lineRule="auto"/>
              <w:ind w:left="1272" w:right="1274" w:hanging="3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V </w:t>
            </w:r>
            <w:r w:rsidRPr="00267ADE"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(</w:t>
            </w:r>
            <w:r w:rsidRPr="00267ADE"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V</w:t>
            </w:r>
            <w:r w:rsidRPr="00267ADE">
              <w:rPr>
                <w:rFonts w:ascii="Calibri" w:eastAsia="Calibri" w:hAnsi="Calibri" w:cs="Calibri"/>
                <w:b/>
                <w:sz w:val="22"/>
                <w:szCs w:val="22"/>
              </w:rPr>
              <w:t>)</w:t>
            </w:r>
          </w:p>
        </w:tc>
      </w:tr>
      <w:tr w:rsidR="00267ADE" w:rsidRPr="00267ADE" w14:paraId="5A0B1F11" w14:textId="77777777" w:rsidTr="00267ADE">
        <w:trPr>
          <w:trHeight w:hRule="exact" w:val="431"/>
        </w:trPr>
        <w:tc>
          <w:tcPr>
            <w:tcW w:w="3089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5CD26916" w14:textId="77777777" w:rsidR="00267ADE" w:rsidRPr="00267ADE" w:rsidRDefault="00267ADE" w:rsidP="00267ADE">
            <w:pPr>
              <w:spacing w:line="200" w:lineRule="exact"/>
            </w:pPr>
          </w:p>
          <w:p w14:paraId="0F165626" w14:textId="77777777" w:rsidR="00267ADE" w:rsidRPr="00267ADE" w:rsidRDefault="00267ADE" w:rsidP="00267ADE">
            <w:pPr>
              <w:spacing w:line="200" w:lineRule="exact"/>
            </w:pPr>
          </w:p>
          <w:p w14:paraId="66F3AB85" w14:textId="77777777" w:rsidR="00267ADE" w:rsidRPr="00267ADE" w:rsidRDefault="00267ADE" w:rsidP="00267ADE">
            <w:pPr>
              <w:spacing w:before="13" w:line="200" w:lineRule="exact"/>
            </w:pPr>
          </w:p>
          <w:p w14:paraId="2D08049B" w14:textId="77777777" w:rsidR="00267ADE" w:rsidRPr="00267ADE" w:rsidRDefault="00267ADE" w:rsidP="00267ADE">
            <w:pPr>
              <w:ind w:left="618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Se</w:t>
            </w:r>
            <w:r w:rsidRPr="00267ADE"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ri</w:t>
            </w:r>
            <w:r w:rsidRPr="00267ADE"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</w:t>
            </w:r>
            <w:r w:rsidRPr="00267ADE">
              <w:rPr>
                <w:rFonts w:ascii="Calibri" w:eastAsia="Calibri" w:hAnsi="Calibri" w:cs="Calibri"/>
                <w:b/>
                <w:sz w:val="22"/>
                <w:szCs w:val="22"/>
              </w:rPr>
              <w:t>s</w:t>
            </w:r>
            <w:r w:rsidRPr="00267ADE">
              <w:rPr>
                <w:rFonts w:ascii="Calibri" w:eastAsia="Calibri" w:hAnsi="Calibri" w:cs="Calibri"/>
                <w:b/>
                <w:spacing w:val="2"/>
                <w:sz w:val="22"/>
                <w:szCs w:val="22"/>
              </w:rPr>
              <w:t xml:space="preserve"> </w:t>
            </w:r>
            <w:r w:rsidRPr="00267ADE"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C</w:t>
            </w:r>
            <w:r w:rsidRPr="00267ADE">
              <w:rPr>
                <w:rFonts w:ascii="Calibri" w:eastAsia="Calibri" w:hAnsi="Calibri" w:cs="Calibri"/>
                <w:b/>
                <w:spacing w:val="-3"/>
                <w:sz w:val="22"/>
                <w:szCs w:val="22"/>
              </w:rPr>
              <w:t>o</w:t>
            </w:r>
            <w:r w:rsidRPr="00267ADE">
              <w:rPr>
                <w:rFonts w:ascii="Calibri" w:eastAsia="Calibri" w:hAnsi="Calibri" w:cs="Calibri"/>
                <w:b/>
                <w:sz w:val="22"/>
                <w:szCs w:val="22"/>
              </w:rPr>
              <w:t>mbin</w:t>
            </w:r>
            <w:r w:rsidRPr="00267ADE"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a</w:t>
            </w:r>
            <w:r w:rsidRPr="00267ADE">
              <w:rPr>
                <w:rFonts w:ascii="Calibri" w:eastAsia="Calibri" w:hAnsi="Calibri" w:cs="Calibri"/>
                <w:b/>
                <w:sz w:val="22"/>
                <w:szCs w:val="22"/>
              </w:rPr>
              <w:t>t</w:t>
            </w:r>
            <w:r w:rsidRPr="00267ADE"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i</w:t>
            </w:r>
            <w:r w:rsidRPr="00267ADE"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o</w:t>
            </w:r>
            <w:r w:rsidRPr="00267ADE">
              <w:rPr>
                <w:rFonts w:ascii="Calibri" w:eastAsia="Calibri" w:hAnsi="Calibri" w:cs="Calibri"/>
                <w:b/>
                <w:sz w:val="22"/>
                <w:szCs w:val="22"/>
              </w:rPr>
              <w:t>n</w:t>
            </w:r>
          </w:p>
        </w:tc>
        <w:tc>
          <w:tcPr>
            <w:tcW w:w="2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A56861" w14:textId="77777777" w:rsidR="00267ADE" w:rsidRPr="00267ADE" w:rsidRDefault="00267ADE" w:rsidP="00267ADE">
            <w:pPr>
              <w:spacing w:line="260" w:lineRule="exact"/>
              <w:ind w:left="1179" w:right="1181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.05</w:t>
            </w:r>
          </w:p>
        </w:tc>
        <w:tc>
          <w:tcPr>
            <w:tcW w:w="29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A22250" w14:textId="77777777" w:rsidR="00267ADE" w:rsidRPr="00267ADE" w:rsidRDefault="00267ADE" w:rsidP="00267ADE">
            <w:pPr>
              <w:spacing w:line="260" w:lineRule="exact"/>
              <w:ind w:left="1138" w:right="114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.1</w:t>
            </w:r>
            <w:r w:rsidRPr="00267ADE">
              <w:rPr>
                <w:rFonts w:ascii="Calibri" w:eastAsia="Calibri" w:hAnsi="Calibri" w:cs="Calibri"/>
                <w:spacing w:val="-1"/>
                <w:sz w:val="22"/>
                <w:szCs w:val="22"/>
              </w:rPr>
              <w:t>7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1</w:t>
            </w:r>
          </w:p>
        </w:tc>
      </w:tr>
      <w:tr w:rsidR="00267ADE" w:rsidRPr="00267ADE" w14:paraId="32FED257" w14:textId="77777777" w:rsidTr="00267ADE">
        <w:trPr>
          <w:trHeight w:hRule="exact" w:val="433"/>
        </w:trPr>
        <w:tc>
          <w:tcPr>
            <w:tcW w:w="3089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7B3BE5E" w14:textId="77777777" w:rsidR="00267ADE" w:rsidRPr="00267ADE" w:rsidRDefault="00267ADE" w:rsidP="00267ADE"/>
        </w:tc>
        <w:tc>
          <w:tcPr>
            <w:tcW w:w="2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59B0B44" w14:textId="77777777" w:rsidR="00267ADE" w:rsidRPr="00267ADE" w:rsidRDefault="00267ADE" w:rsidP="00267ADE">
            <w:pPr>
              <w:spacing w:line="260" w:lineRule="exact"/>
              <w:ind w:left="1234" w:right="1238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.1</w:t>
            </w:r>
          </w:p>
        </w:tc>
        <w:tc>
          <w:tcPr>
            <w:tcW w:w="29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0C17ED" w14:textId="77777777" w:rsidR="00267ADE" w:rsidRPr="00267ADE" w:rsidRDefault="00267ADE" w:rsidP="00267ADE">
            <w:pPr>
              <w:spacing w:line="260" w:lineRule="exact"/>
              <w:ind w:left="1138" w:right="114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.3</w:t>
            </w:r>
            <w:r w:rsidRPr="00267ADE">
              <w:rPr>
                <w:rFonts w:ascii="Calibri" w:eastAsia="Calibri" w:hAnsi="Calibri" w:cs="Calibri"/>
                <w:spacing w:val="-1"/>
                <w:sz w:val="22"/>
                <w:szCs w:val="22"/>
              </w:rPr>
              <w:t>1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9</w:t>
            </w:r>
          </w:p>
        </w:tc>
      </w:tr>
      <w:tr w:rsidR="00267ADE" w:rsidRPr="00267ADE" w14:paraId="1BAF0CBA" w14:textId="77777777" w:rsidTr="00267ADE">
        <w:trPr>
          <w:trHeight w:hRule="exact" w:val="431"/>
        </w:trPr>
        <w:tc>
          <w:tcPr>
            <w:tcW w:w="3089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74D81504" w14:textId="77777777" w:rsidR="00267ADE" w:rsidRPr="00267ADE" w:rsidRDefault="00267ADE" w:rsidP="00267ADE"/>
        </w:tc>
        <w:tc>
          <w:tcPr>
            <w:tcW w:w="2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AB2A40" w14:textId="77777777" w:rsidR="00267ADE" w:rsidRPr="00267ADE" w:rsidRDefault="00267ADE" w:rsidP="00267ADE">
            <w:pPr>
              <w:spacing w:line="260" w:lineRule="exact"/>
              <w:ind w:left="1179" w:right="1181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.15</w:t>
            </w:r>
          </w:p>
        </w:tc>
        <w:tc>
          <w:tcPr>
            <w:tcW w:w="29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1808D06" w14:textId="77777777" w:rsidR="00267ADE" w:rsidRPr="00267ADE" w:rsidRDefault="00267ADE" w:rsidP="00267ADE">
            <w:pPr>
              <w:spacing w:line="260" w:lineRule="exact"/>
              <w:ind w:left="1138" w:right="114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.4</w:t>
            </w:r>
            <w:r w:rsidRPr="00267ADE">
              <w:rPr>
                <w:rFonts w:ascii="Calibri" w:eastAsia="Calibri" w:hAnsi="Calibri" w:cs="Calibri"/>
                <w:spacing w:val="-1"/>
                <w:sz w:val="22"/>
                <w:szCs w:val="22"/>
              </w:rPr>
              <w:t>5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1</w:t>
            </w:r>
          </w:p>
        </w:tc>
      </w:tr>
      <w:tr w:rsidR="00267ADE" w:rsidRPr="00267ADE" w14:paraId="0ABBE0E7" w14:textId="77777777" w:rsidTr="00267ADE">
        <w:trPr>
          <w:trHeight w:hRule="exact" w:val="433"/>
        </w:trPr>
        <w:tc>
          <w:tcPr>
            <w:tcW w:w="3089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88047A" w14:textId="77777777" w:rsidR="00267ADE" w:rsidRPr="00267ADE" w:rsidRDefault="00267ADE" w:rsidP="00267ADE"/>
        </w:tc>
        <w:tc>
          <w:tcPr>
            <w:tcW w:w="2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208C0B" w14:textId="77777777" w:rsidR="00267ADE" w:rsidRPr="00267ADE" w:rsidRDefault="00267ADE" w:rsidP="00267ADE">
            <w:pPr>
              <w:spacing w:line="260" w:lineRule="exact"/>
              <w:ind w:left="1234" w:right="1238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.2</w:t>
            </w:r>
          </w:p>
        </w:tc>
        <w:tc>
          <w:tcPr>
            <w:tcW w:w="29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A96606" w14:textId="77777777" w:rsidR="00267ADE" w:rsidRPr="00267ADE" w:rsidRDefault="00267ADE" w:rsidP="00267ADE">
            <w:pPr>
              <w:spacing w:line="260" w:lineRule="exact"/>
              <w:ind w:left="1138" w:right="114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.6</w:t>
            </w:r>
            <w:r w:rsidRPr="00267ADE">
              <w:rPr>
                <w:rFonts w:ascii="Calibri" w:eastAsia="Calibri" w:hAnsi="Calibri" w:cs="Calibri"/>
                <w:spacing w:val="-1"/>
                <w:sz w:val="22"/>
                <w:szCs w:val="22"/>
              </w:rPr>
              <w:t>1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7</w:t>
            </w:r>
          </w:p>
        </w:tc>
      </w:tr>
      <w:tr w:rsidR="00267ADE" w:rsidRPr="00267ADE" w14:paraId="5DEE9797" w14:textId="77777777" w:rsidTr="00267ADE">
        <w:trPr>
          <w:trHeight w:hRule="exact" w:val="431"/>
        </w:trPr>
        <w:tc>
          <w:tcPr>
            <w:tcW w:w="3089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64AFC6F9" w14:textId="77777777" w:rsidR="00267ADE" w:rsidRPr="00267ADE" w:rsidRDefault="00267ADE" w:rsidP="00267ADE">
            <w:pPr>
              <w:spacing w:line="200" w:lineRule="exact"/>
            </w:pPr>
          </w:p>
          <w:p w14:paraId="46711C1E" w14:textId="77777777" w:rsidR="00267ADE" w:rsidRPr="00267ADE" w:rsidRDefault="00267ADE" w:rsidP="00267ADE">
            <w:pPr>
              <w:spacing w:line="200" w:lineRule="exact"/>
            </w:pPr>
          </w:p>
          <w:p w14:paraId="7C5086AF" w14:textId="77777777" w:rsidR="00267ADE" w:rsidRPr="00267ADE" w:rsidRDefault="00267ADE" w:rsidP="00267ADE">
            <w:pPr>
              <w:spacing w:before="13" w:line="200" w:lineRule="exact"/>
            </w:pPr>
          </w:p>
          <w:p w14:paraId="384BD4F8" w14:textId="77777777" w:rsidR="00267ADE" w:rsidRPr="00267ADE" w:rsidRDefault="00267ADE" w:rsidP="00267ADE">
            <w:pPr>
              <w:ind w:left="549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b/>
                <w:sz w:val="22"/>
                <w:szCs w:val="22"/>
              </w:rPr>
              <w:t>P</w:t>
            </w:r>
            <w:r w:rsidRPr="00267ADE"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a</w:t>
            </w:r>
            <w:r w:rsidRPr="00267ADE"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r</w:t>
            </w:r>
            <w:r w:rsidRPr="00267ADE"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a</w:t>
            </w:r>
            <w:r w:rsidRPr="00267ADE"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ll</w:t>
            </w:r>
            <w:r w:rsidRPr="00267ADE"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e</w:t>
            </w:r>
            <w:r w:rsidRPr="00267ADE">
              <w:rPr>
                <w:rFonts w:ascii="Calibri" w:eastAsia="Calibri" w:hAnsi="Calibri" w:cs="Calibri"/>
                <w:b/>
                <w:sz w:val="22"/>
                <w:szCs w:val="22"/>
              </w:rPr>
              <w:t xml:space="preserve">l </w:t>
            </w:r>
            <w:r w:rsidRPr="00267ADE"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C</w:t>
            </w:r>
            <w:r w:rsidRPr="00267ADE"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o</w:t>
            </w:r>
            <w:r w:rsidRPr="00267ADE">
              <w:rPr>
                <w:rFonts w:ascii="Calibri" w:eastAsia="Calibri" w:hAnsi="Calibri" w:cs="Calibri"/>
                <w:b/>
                <w:sz w:val="22"/>
                <w:szCs w:val="22"/>
              </w:rPr>
              <w:t>m</w:t>
            </w:r>
            <w:r w:rsidRPr="00267ADE">
              <w:rPr>
                <w:rFonts w:ascii="Calibri" w:eastAsia="Calibri" w:hAnsi="Calibri" w:cs="Calibri"/>
                <w:b/>
                <w:spacing w:val="-3"/>
                <w:sz w:val="22"/>
                <w:szCs w:val="22"/>
              </w:rPr>
              <w:t>b</w:t>
            </w:r>
            <w:r w:rsidRPr="00267ADE"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i</w:t>
            </w:r>
            <w:r w:rsidRPr="00267ADE"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na</w:t>
            </w:r>
            <w:r w:rsidRPr="00267ADE">
              <w:rPr>
                <w:rFonts w:ascii="Calibri" w:eastAsia="Calibri" w:hAnsi="Calibri" w:cs="Calibri"/>
                <w:b/>
                <w:sz w:val="22"/>
                <w:szCs w:val="22"/>
              </w:rPr>
              <w:t>t</w:t>
            </w:r>
            <w:r w:rsidRPr="00267ADE">
              <w:rPr>
                <w:rFonts w:ascii="Calibri" w:eastAsia="Calibri" w:hAnsi="Calibri" w:cs="Calibri"/>
                <w:b/>
                <w:spacing w:val="1"/>
                <w:sz w:val="22"/>
                <w:szCs w:val="22"/>
              </w:rPr>
              <w:t>i</w:t>
            </w:r>
            <w:r w:rsidRPr="00267ADE">
              <w:rPr>
                <w:rFonts w:ascii="Calibri" w:eastAsia="Calibri" w:hAnsi="Calibri" w:cs="Calibri"/>
                <w:b/>
                <w:spacing w:val="-1"/>
                <w:sz w:val="22"/>
                <w:szCs w:val="22"/>
              </w:rPr>
              <w:t>o</w:t>
            </w:r>
            <w:r w:rsidRPr="00267ADE">
              <w:rPr>
                <w:rFonts w:ascii="Calibri" w:eastAsia="Calibri" w:hAnsi="Calibri" w:cs="Calibri"/>
                <w:b/>
                <w:sz w:val="22"/>
                <w:szCs w:val="22"/>
              </w:rPr>
              <w:t>n</w:t>
            </w:r>
          </w:p>
        </w:tc>
        <w:tc>
          <w:tcPr>
            <w:tcW w:w="2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0360F6D" w14:textId="77777777" w:rsidR="00267ADE" w:rsidRPr="00267ADE" w:rsidRDefault="00267ADE" w:rsidP="00267ADE">
            <w:pPr>
              <w:spacing w:line="260" w:lineRule="exact"/>
              <w:ind w:left="1179" w:right="1181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.05</w:t>
            </w:r>
          </w:p>
        </w:tc>
        <w:tc>
          <w:tcPr>
            <w:tcW w:w="29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4FAA090" w14:textId="77777777" w:rsidR="00267ADE" w:rsidRPr="00267ADE" w:rsidRDefault="00267ADE" w:rsidP="00267ADE">
            <w:pPr>
              <w:spacing w:line="260" w:lineRule="exact"/>
              <w:ind w:left="1083" w:right="108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.0</w:t>
            </w:r>
            <w:r w:rsidRPr="00267ADE">
              <w:rPr>
                <w:rFonts w:ascii="Calibri" w:eastAsia="Calibri" w:hAnsi="Calibri" w:cs="Calibri"/>
                <w:spacing w:val="-1"/>
                <w:sz w:val="22"/>
                <w:szCs w:val="22"/>
              </w:rPr>
              <w:t>3</w:t>
            </w:r>
            <w:r w:rsidRPr="00267ADE">
              <w:rPr>
                <w:rFonts w:ascii="Calibri" w:eastAsia="Calibri" w:hAnsi="Calibri" w:cs="Calibri"/>
                <w:spacing w:val="-2"/>
                <w:sz w:val="22"/>
                <w:szCs w:val="22"/>
              </w:rPr>
              <w:t>5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7</w:t>
            </w:r>
          </w:p>
        </w:tc>
      </w:tr>
      <w:tr w:rsidR="00267ADE" w:rsidRPr="00267ADE" w14:paraId="0ED20E09" w14:textId="77777777" w:rsidTr="00267ADE">
        <w:trPr>
          <w:trHeight w:hRule="exact" w:val="433"/>
        </w:trPr>
        <w:tc>
          <w:tcPr>
            <w:tcW w:w="3089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53A6F8C" w14:textId="77777777" w:rsidR="00267ADE" w:rsidRPr="00267ADE" w:rsidRDefault="00267ADE" w:rsidP="00267ADE"/>
        </w:tc>
        <w:tc>
          <w:tcPr>
            <w:tcW w:w="2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D612B8" w14:textId="77777777" w:rsidR="00267ADE" w:rsidRPr="00267ADE" w:rsidRDefault="00267ADE" w:rsidP="00267ADE">
            <w:pPr>
              <w:spacing w:line="260" w:lineRule="exact"/>
              <w:ind w:left="1234" w:right="1238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.1</w:t>
            </w:r>
          </w:p>
        </w:tc>
        <w:tc>
          <w:tcPr>
            <w:tcW w:w="29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898F3EA" w14:textId="77777777" w:rsidR="00267ADE" w:rsidRPr="00267ADE" w:rsidRDefault="00267ADE" w:rsidP="00267ADE">
            <w:pPr>
              <w:spacing w:line="260" w:lineRule="exact"/>
              <w:ind w:left="1083" w:right="108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.0</w:t>
            </w:r>
            <w:r w:rsidRPr="00267ADE">
              <w:rPr>
                <w:rFonts w:ascii="Calibri" w:eastAsia="Calibri" w:hAnsi="Calibri" w:cs="Calibri"/>
                <w:spacing w:val="-1"/>
                <w:sz w:val="22"/>
                <w:szCs w:val="22"/>
              </w:rPr>
              <w:t>6</w:t>
            </w:r>
            <w:r w:rsidRPr="00267ADE">
              <w:rPr>
                <w:rFonts w:ascii="Calibri" w:eastAsia="Calibri" w:hAnsi="Calibri" w:cs="Calibri"/>
                <w:spacing w:val="-2"/>
                <w:sz w:val="22"/>
                <w:szCs w:val="22"/>
              </w:rPr>
              <w:t>9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9</w:t>
            </w:r>
          </w:p>
        </w:tc>
      </w:tr>
      <w:tr w:rsidR="00267ADE" w:rsidRPr="00267ADE" w14:paraId="6B4B2D7A" w14:textId="77777777" w:rsidTr="00267ADE">
        <w:trPr>
          <w:trHeight w:hRule="exact" w:val="431"/>
        </w:trPr>
        <w:tc>
          <w:tcPr>
            <w:tcW w:w="3089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14:paraId="2B712153" w14:textId="77777777" w:rsidR="00267ADE" w:rsidRPr="00267ADE" w:rsidRDefault="00267ADE" w:rsidP="00267ADE"/>
        </w:tc>
        <w:tc>
          <w:tcPr>
            <w:tcW w:w="2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182D84" w14:textId="77777777" w:rsidR="00267ADE" w:rsidRPr="00267ADE" w:rsidRDefault="00267ADE" w:rsidP="00267ADE">
            <w:pPr>
              <w:spacing w:line="260" w:lineRule="exact"/>
              <w:ind w:left="1179" w:right="1181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.15</w:t>
            </w:r>
          </w:p>
        </w:tc>
        <w:tc>
          <w:tcPr>
            <w:tcW w:w="29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96FBEA" w14:textId="77777777" w:rsidR="00267ADE" w:rsidRPr="00267ADE" w:rsidRDefault="00267ADE" w:rsidP="00267ADE">
            <w:pPr>
              <w:spacing w:line="260" w:lineRule="exact"/>
              <w:ind w:left="1083" w:right="108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.1</w:t>
            </w:r>
            <w:r w:rsidRPr="00267ADE">
              <w:rPr>
                <w:rFonts w:ascii="Calibri" w:eastAsia="Calibri" w:hAnsi="Calibri" w:cs="Calibri"/>
                <w:spacing w:val="-1"/>
                <w:sz w:val="22"/>
                <w:szCs w:val="22"/>
              </w:rPr>
              <w:t>0</w:t>
            </w:r>
            <w:r w:rsidRPr="00267ADE">
              <w:rPr>
                <w:rFonts w:ascii="Calibri" w:eastAsia="Calibri" w:hAnsi="Calibri" w:cs="Calibri"/>
                <w:spacing w:val="-2"/>
                <w:sz w:val="22"/>
                <w:szCs w:val="22"/>
              </w:rPr>
              <w:t>6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2</w:t>
            </w:r>
          </w:p>
        </w:tc>
      </w:tr>
      <w:tr w:rsidR="00267ADE" w:rsidRPr="00267ADE" w14:paraId="29D9DCA1" w14:textId="77777777" w:rsidTr="00267ADE">
        <w:trPr>
          <w:trHeight w:hRule="exact" w:val="433"/>
        </w:trPr>
        <w:tc>
          <w:tcPr>
            <w:tcW w:w="3089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1C89B2" w14:textId="77777777" w:rsidR="00267ADE" w:rsidRPr="00267ADE" w:rsidRDefault="00267ADE" w:rsidP="00267ADE"/>
        </w:tc>
        <w:tc>
          <w:tcPr>
            <w:tcW w:w="289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DB4C8D" w14:textId="77777777" w:rsidR="00267ADE" w:rsidRPr="00267ADE" w:rsidRDefault="00267ADE" w:rsidP="00267ADE">
            <w:pPr>
              <w:spacing w:line="260" w:lineRule="exact"/>
              <w:ind w:left="1234" w:right="1238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.2</w:t>
            </w:r>
          </w:p>
        </w:tc>
        <w:tc>
          <w:tcPr>
            <w:tcW w:w="292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314A3B9" w14:textId="77777777" w:rsidR="00267ADE" w:rsidRPr="00267ADE" w:rsidRDefault="00267ADE" w:rsidP="00267ADE">
            <w:pPr>
              <w:spacing w:line="260" w:lineRule="exact"/>
              <w:ind w:left="1083" w:right="1085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 w:rsidRPr="00267ADE"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.1</w:t>
            </w:r>
            <w:r w:rsidRPr="00267ADE">
              <w:rPr>
                <w:rFonts w:ascii="Calibri" w:eastAsia="Calibri" w:hAnsi="Calibri" w:cs="Calibri"/>
                <w:spacing w:val="-1"/>
                <w:sz w:val="22"/>
                <w:szCs w:val="22"/>
              </w:rPr>
              <w:t>3</w:t>
            </w:r>
            <w:r w:rsidRPr="00267ADE">
              <w:rPr>
                <w:rFonts w:ascii="Calibri" w:eastAsia="Calibri" w:hAnsi="Calibri" w:cs="Calibri"/>
                <w:spacing w:val="-2"/>
                <w:sz w:val="22"/>
                <w:szCs w:val="22"/>
              </w:rPr>
              <w:t>4</w:t>
            </w:r>
            <w:r w:rsidRPr="00267ADE">
              <w:rPr>
                <w:rFonts w:ascii="Calibri" w:eastAsia="Calibri" w:hAnsi="Calibri" w:cs="Calibri"/>
                <w:sz w:val="22"/>
                <w:szCs w:val="22"/>
              </w:rPr>
              <w:t>1</w:t>
            </w:r>
          </w:p>
        </w:tc>
      </w:tr>
    </w:tbl>
    <w:p w14:paraId="0C52F157" w14:textId="65014D14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7DF6D420" w14:textId="0134C3FE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604F9E32" w14:textId="6974C379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3F7BE00F" w14:textId="0E4F76E5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1990E1B2" w14:textId="662F2D79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3AF0638F" w14:textId="33282E4E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27853982" w14:textId="3CFBFB88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29ED58F0" w14:textId="1179C270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0724EE99" w14:textId="2EE227FE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35250EE5" w14:textId="69B935F0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015734B9" w14:textId="098E4C57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331362C0" w14:textId="09C0271F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2BA99768" w14:textId="24224963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52661991" w14:textId="31EFB385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53C6BD66" w14:textId="0A5CC1DB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2385B332" w14:textId="5B384753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191523E8" w14:textId="5B0F2C35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701FDE8B" w14:textId="11A96CEA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2BC40E92" w14:textId="24A95C95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10518032" w14:textId="21AFBD42" w:rsidR="00267ADE" w:rsidRDefault="00267ADE" w:rsidP="00662BAF">
      <w:pPr>
        <w:spacing w:before="12" w:line="220" w:lineRule="exact"/>
        <w:rPr>
          <w:sz w:val="22"/>
          <w:szCs w:val="22"/>
        </w:rPr>
      </w:pPr>
    </w:p>
    <w:p w14:paraId="6DFC3E34" w14:textId="77777777" w:rsidR="00267ADE" w:rsidRDefault="00267ADE" w:rsidP="00662BAF">
      <w:pPr>
        <w:spacing w:before="12" w:line="220" w:lineRule="exact"/>
        <w:rPr>
          <w:sz w:val="22"/>
          <w:szCs w:val="22"/>
        </w:rPr>
      </w:pPr>
    </w:p>
    <w:p w14:paraId="2B4E3DAE" w14:textId="73A10424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0328C14F" w14:textId="77777777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7546572A" w14:textId="72D2F773" w:rsidR="00252A23" w:rsidRPr="00267ADE" w:rsidRDefault="00267ADE" w:rsidP="00267ADE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267ADE">
        <w:rPr>
          <w:b/>
          <w:color w:val="FF0000"/>
          <w:sz w:val="28"/>
          <w:szCs w:val="28"/>
        </w:rPr>
        <w:t>Analysis and Calculation</w:t>
      </w:r>
    </w:p>
    <w:p w14:paraId="3A4D87E4" w14:textId="02CFFC4C" w:rsidR="00252A23" w:rsidRPr="00252A23" w:rsidRDefault="001A3137" w:rsidP="00252A23">
      <w:pPr>
        <w:spacing w:after="120" w:line="360" w:lineRule="auto"/>
        <w:rPr>
          <w:b/>
          <w:sz w:val="28"/>
          <w:szCs w:val="28"/>
          <w:vertAlign w:val="subscript"/>
        </w:rPr>
      </w:pPr>
      <w:r>
        <w:rPr>
          <w:b/>
          <w:sz w:val="28"/>
          <w:szCs w:val="28"/>
        </w:rPr>
        <w:t xml:space="preserve">                                             </w:t>
      </w:r>
      <w:r w:rsidR="00252A23" w:rsidRPr="00252A23">
        <w:rPr>
          <w:b/>
          <w:sz w:val="28"/>
          <w:szCs w:val="28"/>
        </w:rPr>
        <w:t xml:space="preserve">• </w:t>
      </w:r>
      <w:r w:rsidR="00252A23">
        <w:rPr>
          <w:b/>
          <w:color w:val="FF0000"/>
          <w:sz w:val="28"/>
          <w:szCs w:val="28"/>
        </w:rPr>
        <w:t xml:space="preserve"> </w:t>
      </w:r>
      <w:r w:rsidR="00252A23" w:rsidRPr="00252A23">
        <w:rPr>
          <w:b/>
          <w:sz w:val="28"/>
          <w:szCs w:val="28"/>
        </w:rPr>
        <w:t>Resistances from the graphs R</w:t>
      </w:r>
      <w:r w:rsidR="00252A23" w:rsidRPr="00252A23">
        <w:rPr>
          <w:b/>
          <w:sz w:val="28"/>
          <w:szCs w:val="28"/>
          <w:vertAlign w:val="subscript"/>
        </w:rPr>
        <w:t>1</w:t>
      </w:r>
    </w:p>
    <w:p w14:paraId="047F3A13" w14:textId="77777777" w:rsidR="00252A23" w:rsidRPr="00252A23" w:rsidRDefault="00252A23" w:rsidP="00252A23">
      <w:pPr>
        <w:pStyle w:val="ListParagraph"/>
        <w:spacing w:after="120" w:line="360" w:lineRule="auto"/>
        <w:ind w:left="1440"/>
        <w:rPr>
          <w:b/>
          <w:sz w:val="28"/>
          <w:szCs w:val="28"/>
        </w:rPr>
      </w:pPr>
    </w:p>
    <w:p w14:paraId="3F4DAF35" w14:textId="77777777" w:rsidR="00823050" w:rsidRDefault="006B4722" w:rsidP="00823050">
      <w:pPr>
        <w:pStyle w:val="ListParagraph"/>
        <w:keepNext/>
        <w:spacing w:after="120" w:line="360" w:lineRule="auto"/>
        <w:jc w:val="center"/>
      </w:pPr>
      <w:r>
        <w:rPr>
          <w:b/>
          <w:noProof/>
          <w:color w:val="FF0000"/>
          <w:sz w:val="28"/>
          <w:szCs w:val="28"/>
        </w:rPr>
        <w:drawing>
          <wp:inline distT="0" distB="0" distL="0" distR="0" wp14:anchorId="246DCC4B" wp14:editId="46B7C2F0">
            <wp:extent cx="4236720" cy="258577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8590" cy="26296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CE5A13" w14:textId="77777777" w:rsidR="00252A23" w:rsidRPr="00252A23" w:rsidRDefault="00252A23" w:rsidP="00252A23"/>
    <w:p w14:paraId="57E4A5FE" w14:textId="77777777" w:rsidR="00252A23" w:rsidRDefault="00252A23" w:rsidP="00252A23">
      <w:pPr>
        <w:pStyle w:val="ListParagraph"/>
        <w:spacing w:before="12" w:line="220" w:lineRule="exact"/>
        <w:rPr>
          <w:b/>
          <w:bCs/>
          <w:spacing w:val="-1"/>
          <w:sz w:val="28"/>
          <w:szCs w:val="28"/>
        </w:rPr>
      </w:pPr>
    </w:p>
    <w:p w14:paraId="2A6D10C3" w14:textId="31A997E4" w:rsidR="006B4722" w:rsidRPr="00252A23" w:rsidRDefault="001A3137" w:rsidP="001A3137">
      <w:pPr>
        <w:pStyle w:val="ListParagraph"/>
        <w:spacing w:before="12" w:line="220" w:lineRule="exact"/>
        <w:rPr>
          <w:b/>
          <w:bCs/>
          <w:spacing w:val="-1"/>
          <w:sz w:val="28"/>
          <w:szCs w:val="28"/>
        </w:rPr>
      </w:pPr>
      <w:r>
        <w:rPr>
          <w:b/>
          <w:bCs/>
          <w:spacing w:val="-1"/>
          <w:sz w:val="28"/>
          <w:szCs w:val="28"/>
        </w:rPr>
        <w:t xml:space="preserve">                                   </w:t>
      </w:r>
      <w:r w:rsidRPr="001A3137">
        <w:rPr>
          <w:b/>
          <w:bCs/>
          <w:spacing w:val="-1"/>
          <w:sz w:val="28"/>
          <w:szCs w:val="28"/>
        </w:rPr>
        <w:t>•</w:t>
      </w:r>
      <w:r>
        <w:rPr>
          <w:b/>
          <w:bCs/>
          <w:spacing w:val="-1"/>
          <w:sz w:val="28"/>
          <w:szCs w:val="28"/>
        </w:rPr>
        <w:t xml:space="preserve"> </w:t>
      </w:r>
      <w:r w:rsidR="00252A23" w:rsidRPr="00252A23">
        <w:rPr>
          <w:b/>
          <w:bCs/>
          <w:spacing w:val="-1"/>
          <w:sz w:val="28"/>
          <w:szCs w:val="28"/>
        </w:rPr>
        <w:t>Resistances from the graphs R</w:t>
      </w:r>
      <w:r w:rsidR="00252A23" w:rsidRPr="00252A23">
        <w:rPr>
          <w:b/>
          <w:bCs/>
          <w:spacing w:val="-1"/>
          <w:sz w:val="28"/>
          <w:szCs w:val="28"/>
          <w:vertAlign w:val="subscript"/>
        </w:rPr>
        <w:t>2</w:t>
      </w:r>
    </w:p>
    <w:p w14:paraId="7AC6D350" w14:textId="760A84CF" w:rsidR="006B4722" w:rsidRDefault="006B4722" w:rsidP="00662BAF">
      <w:pPr>
        <w:spacing w:before="12" w:line="220" w:lineRule="exact"/>
        <w:rPr>
          <w:spacing w:val="-1"/>
          <w:sz w:val="28"/>
          <w:szCs w:val="28"/>
        </w:rPr>
      </w:pPr>
    </w:p>
    <w:p w14:paraId="45621909" w14:textId="0C95F103" w:rsidR="006B4722" w:rsidRDefault="001A3137" w:rsidP="00662BAF">
      <w:pPr>
        <w:spacing w:before="12" w:line="220" w:lineRule="exact"/>
        <w:rPr>
          <w:spacing w:val="-1"/>
          <w:sz w:val="28"/>
          <w:szCs w:val="28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50560" behindDoc="0" locked="0" layoutInCell="1" allowOverlap="1" wp14:anchorId="6E566542" wp14:editId="70031607">
            <wp:simplePos x="0" y="0"/>
            <wp:positionH relativeFrom="column">
              <wp:posOffset>1099820</wp:posOffset>
            </wp:positionH>
            <wp:positionV relativeFrom="paragraph">
              <wp:posOffset>109220</wp:posOffset>
            </wp:positionV>
            <wp:extent cx="4248611" cy="255270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MicrosoftTeams-image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8611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1AB6C4" w14:textId="5865CCC0" w:rsidR="006B4722" w:rsidRDefault="006B4722" w:rsidP="00662BAF">
      <w:pPr>
        <w:spacing w:before="12" w:line="220" w:lineRule="exact"/>
        <w:rPr>
          <w:spacing w:val="-1"/>
          <w:sz w:val="28"/>
          <w:szCs w:val="28"/>
        </w:rPr>
      </w:pPr>
    </w:p>
    <w:p w14:paraId="7DB0C64D" w14:textId="77777777" w:rsidR="00823050" w:rsidRDefault="006B4722" w:rsidP="00662BAF">
      <w:pPr>
        <w:spacing w:before="12" w:line="220" w:lineRule="exact"/>
        <w:rPr>
          <w:spacing w:val="-1"/>
          <w:sz w:val="28"/>
          <w:szCs w:val="28"/>
        </w:rPr>
      </w:pPr>
      <w:r>
        <w:rPr>
          <w:spacing w:val="-1"/>
          <w:sz w:val="28"/>
          <w:szCs w:val="28"/>
        </w:rPr>
        <w:t xml:space="preserve">             </w:t>
      </w:r>
    </w:p>
    <w:p w14:paraId="03B824FF" w14:textId="77777777" w:rsidR="00823050" w:rsidRDefault="00823050" w:rsidP="00662BAF">
      <w:pPr>
        <w:spacing w:before="12" w:line="220" w:lineRule="exact"/>
        <w:rPr>
          <w:spacing w:val="-1"/>
          <w:sz w:val="28"/>
          <w:szCs w:val="28"/>
        </w:rPr>
      </w:pPr>
    </w:p>
    <w:p w14:paraId="431BC23B" w14:textId="77777777" w:rsidR="00823050" w:rsidRDefault="00823050" w:rsidP="00662BAF">
      <w:pPr>
        <w:spacing w:before="12" w:line="220" w:lineRule="exact"/>
        <w:rPr>
          <w:spacing w:val="-1"/>
          <w:sz w:val="28"/>
          <w:szCs w:val="28"/>
        </w:rPr>
      </w:pPr>
    </w:p>
    <w:p w14:paraId="16247B09" w14:textId="77777777" w:rsidR="00823050" w:rsidRDefault="00823050" w:rsidP="00662BAF">
      <w:pPr>
        <w:spacing w:before="12" w:line="220" w:lineRule="exact"/>
        <w:rPr>
          <w:spacing w:val="-1"/>
          <w:sz w:val="28"/>
          <w:szCs w:val="28"/>
        </w:rPr>
      </w:pPr>
    </w:p>
    <w:p w14:paraId="1FB26FB1" w14:textId="77777777" w:rsidR="00823050" w:rsidRDefault="00823050" w:rsidP="00662BAF">
      <w:pPr>
        <w:spacing w:before="12" w:line="220" w:lineRule="exact"/>
        <w:rPr>
          <w:spacing w:val="-1"/>
          <w:sz w:val="28"/>
          <w:szCs w:val="28"/>
        </w:rPr>
      </w:pPr>
    </w:p>
    <w:p w14:paraId="3F984A2A" w14:textId="77777777" w:rsidR="00823050" w:rsidRDefault="00823050" w:rsidP="00662BAF">
      <w:pPr>
        <w:spacing w:before="12" w:line="220" w:lineRule="exact"/>
        <w:rPr>
          <w:spacing w:val="-1"/>
          <w:sz w:val="28"/>
          <w:szCs w:val="28"/>
        </w:rPr>
      </w:pPr>
    </w:p>
    <w:p w14:paraId="5D71C7D6" w14:textId="77777777" w:rsidR="00823050" w:rsidRDefault="00823050" w:rsidP="00662BAF">
      <w:pPr>
        <w:spacing w:before="12" w:line="220" w:lineRule="exact"/>
        <w:rPr>
          <w:spacing w:val="-1"/>
          <w:sz w:val="28"/>
          <w:szCs w:val="28"/>
        </w:rPr>
      </w:pPr>
    </w:p>
    <w:p w14:paraId="7F262650" w14:textId="77777777" w:rsidR="00823050" w:rsidRDefault="00823050" w:rsidP="00662BAF">
      <w:pPr>
        <w:spacing w:before="12" w:line="220" w:lineRule="exact"/>
        <w:rPr>
          <w:spacing w:val="-1"/>
          <w:sz w:val="28"/>
          <w:szCs w:val="28"/>
        </w:rPr>
      </w:pPr>
    </w:p>
    <w:p w14:paraId="7EDAE28E" w14:textId="77777777" w:rsidR="00823050" w:rsidRDefault="00823050" w:rsidP="00662BAF">
      <w:pPr>
        <w:spacing w:before="12" w:line="220" w:lineRule="exact"/>
        <w:rPr>
          <w:spacing w:val="-1"/>
          <w:sz w:val="28"/>
          <w:szCs w:val="28"/>
        </w:rPr>
      </w:pPr>
    </w:p>
    <w:p w14:paraId="5BFB69DB" w14:textId="77777777" w:rsidR="00823050" w:rsidRDefault="00823050" w:rsidP="00662BAF">
      <w:pPr>
        <w:spacing w:before="12" w:line="220" w:lineRule="exact"/>
        <w:rPr>
          <w:spacing w:val="-1"/>
          <w:sz w:val="28"/>
          <w:szCs w:val="28"/>
        </w:rPr>
      </w:pPr>
    </w:p>
    <w:p w14:paraId="6F3EBC5E" w14:textId="77777777" w:rsidR="00823050" w:rsidRDefault="00823050" w:rsidP="00662BAF">
      <w:pPr>
        <w:spacing w:before="12" w:line="220" w:lineRule="exact"/>
        <w:rPr>
          <w:spacing w:val="-1"/>
          <w:sz w:val="28"/>
          <w:szCs w:val="28"/>
        </w:rPr>
      </w:pPr>
    </w:p>
    <w:p w14:paraId="66A1C419" w14:textId="77777777" w:rsidR="00823050" w:rsidRDefault="00823050" w:rsidP="00662BAF">
      <w:pPr>
        <w:spacing w:before="12" w:line="220" w:lineRule="exact"/>
        <w:rPr>
          <w:spacing w:val="-1"/>
          <w:sz w:val="28"/>
          <w:szCs w:val="28"/>
        </w:rPr>
      </w:pPr>
    </w:p>
    <w:p w14:paraId="280ACE0D" w14:textId="77777777" w:rsidR="00823050" w:rsidRDefault="00823050" w:rsidP="00662BAF">
      <w:pPr>
        <w:spacing w:before="12" w:line="220" w:lineRule="exact"/>
        <w:rPr>
          <w:spacing w:val="-1"/>
          <w:sz w:val="28"/>
          <w:szCs w:val="28"/>
        </w:rPr>
      </w:pPr>
    </w:p>
    <w:p w14:paraId="3C14BA3D" w14:textId="77777777" w:rsidR="00823050" w:rsidRDefault="00823050" w:rsidP="00662BAF">
      <w:pPr>
        <w:spacing w:before="12" w:line="220" w:lineRule="exact"/>
        <w:rPr>
          <w:spacing w:val="-1"/>
          <w:sz w:val="28"/>
          <w:szCs w:val="28"/>
        </w:rPr>
      </w:pPr>
    </w:p>
    <w:p w14:paraId="74284F40" w14:textId="77777777" w:rsidR="00823050" w:rsidRDefault="00823050" w:rsidP="00662BAF">
      <w:pPr>
        <w:spacing w:before="12" w:line="220" w:lineRule="exact"/>
        <w:rPr>
          <w:spacing w:val="-1"/>
          <w:sz w:val="28"/>
          <w:szCs w:val="28"/>
        </w:rPr>
      </w:pPr>
    </w:p>
    <w:p w14:paraId="34298F38" w14:textId="39682B1D" w:rsidR="00823050" w:rsidRDefault="00823050" w:rsidP="00662BAF">
      <w:pPr>
        <w:spacing w:before="12" w:line="220" w:lineRule="exact"/>
        <w:rPr>
          <w:spacing w:val="-1"/>
          <w:sz w:val="28"/>
          <w:szCs w:val="28"/>
        </w:rPr>
      </w:pPr>
    </w:p>
    <w:p w14:paraId="6C4AD438" w14:textId="0DBC5CA3" w:rsidR="00823050" w:rsidRDefault="00823050" w:rsidP="00662BAF">
      <w:pPr>
        <w:spacing w:before="12" w:line="220" w:lineRule="exact"/>
        <w:rPr>
          <w:spacing w:val="-1"/>
          <w:sz w:val="28"/>
          <w:szCs w:val="28"/>
        </w:rPr>
      </w:pPr>
    </w:p>
    <w:p w14:paraId="0E3A8919" w14:textId="76AA3A2D" w:rsidR="00823050" w:rsidRDefault="00823050" w:rsidP="00662BAF">
      <w:pPr>
        <w:spacing w:before="12" w:line="220" w:lineRule="exact"/>
        <w:rPr>
          <w:spacing w:val="-1"/>
          <w:sz w:val="28"/>
          <w:szCs w:val="28"/>
        </w:rPr>
      </w:pPr>
    </w:p>
    <w:p w14:paraId="7B86D617" w14:textId="7ED03965" w:rsidR="00823050" w:rsidRDefault="00823050" w:rsidP="00662BAF">
      <w:pPr>
        <w:spacing w:before="12" w:line="220" w:lineRule="exact"/>
        <w:rPr>
          <w:spacing w:val="-1"/>
          <w:sz w:val="28"/>
          <w:szCs w:val="28"/>
        </w:rPr>
      </w:pPr>
    </w:p>
    <w:p w14:paraId="1536E070" w14:textId="754CEF31" w:rsidR="00823050" w:rsidRDefault="00823050" w:rsidP="00662BAF">
      <w:pPr>
        <w:spacing w:before="12" w:line="220" w:lineRule="exact"/>
        <w:rPr>
          <w:spacing w:val="-1"/>
          <w:sz w:val="28"/>
          <w:szCs w:val="28"/>
        </w:rPr>
      </w:pPr>
    </w:p>
    <w:p w14:paraId="1350B405" w14:textId="1A16D293" w:rsidR="006B4722" w:rsidRDefault="006B4722" w:rsidP="00662BAF">
      <w:pPr>
        <w:spacing w:before="12" w:line="220" w:lineRule="exact"/>
        <w:rPr>
          <w:spacing w:val="9"/>
          <w:sz w:val="28"/>
          <w:szCs w:val="28"/>
        </w:rPr>
      </w:pPr>
    </w:p>
    <w:p w14:paraId="78991210" w14:textId="43D22F95" w:rsidR="006B4722" w:rsidRDefault="001A3137" w:rsidP="00662BAF">
      <w:pPr>
        <w:spacing w:before="12" w:line="220" w:lineRule="exact"/>
        <w:rPr>
          <w:spacing w:val="9"/>
          <w:sz w:val="28"/>
          <w:szCs w:val="28"/>
        </w:rPr>
      </w:pPr>
      <w:r>
        <w:rPr>
          <w:spacing w:val="9"/>
          <w:sz w:val="28"/>
          <w:szCs w:val="28"/>
        </w:rPr>
        <w:t xml:space="preserve">       </w:t>
      </w:r>
    </w:p>
    <w:p w14:paraId="717834D4" w14:textId="2B8F90B8" w:rsidR="001A3137" w:rsidRDefault="001A3137" w:rsidP="00662BAF">
      <w:pPr>
        <w:spacing w:before="12" w:line="220" w:lineRule="exact"/>
        <w:rPr>
          <w:spacing w:val="9"/>
          <w:sz w:val="28"/>
          <w:szCs w:val="28"/>
        </w:rPr>
      </w:pPr>
    </w:p>
    <w:p w14:paraId="3DAFA54E" w14:textId="16657F99" w:rsidR="001A3137" w:rsidRDefault="001A3137" w:rsidP="00662BAF">
      <w:pPr>
        <w:spacing w:before="12" w:line="220" w:lineRule="exact"/>
        <w:rPr>
          <w:spacing w:val="9"/>
          <w:sz w:val="28"/>
          <w:szCs w:val="28"/>
        </w:rPr>
      </w:pPr>
    </w:p>
    <w:p w14:paraId="430A5C58" w14:textId="77777777" w:rsidR="00823050" w:rsidRDefault="00823050" w:rsidP="00662BAF">
      <w:pPr>
        <w:spacing w:before="12" w:line="220" w:lineRule="exact"/>
        <w:rPr>
          <w:sz w:val="22"/>
          <w:szCs w:val="22"/>
        </w:rPr>
      </w:pPr>
    </w:p>
    <w:p w14:paraId="5544AFB0" w14:textId="09217381" w:rsidR="00252A23" w:rsidRPr="00252A23" w:rsidRDefault="001A3137" w:rsidP="00252A23">
      <w:pPr>
        <w:pStyle w:val="ListParagraph"/>
        <w:spacing w:after="120" w:line="360" w:lineRule="auto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   </w:t>
      </w:r>
      <w:r w:rsidRPr="001A3137">
        <w:rPr>
          <w:b/>
          <w:sz w:val="28"/>
          <w:szCs w:val="28"/>
        </w:rPr>
        <w:t>•</w:t>
      </w:r>
      <w:r>
        <w:rPr>
          <w:b/>
          <w:sz w:val="28"/>
          <w:szCs w:val="28"/>
        </w:rPr>
        <w:t xml:space="preserve"> </w:t>
      </w:r>
      <w:r w:rsidR="00252A23" w:rsidRPr="00252A23">
        <w:rPr>
          <w:b/>
          <w:sz w:val="28"/>
          <w:szCs w:val="28"/>
        </w:rPr>
        <w:t>Resistances from the graphs Series Combination</w:t>
      </w:r>
    </w:p>
    <w:p w14:paraId="1F58A052" w14:textId="2DA9747F" w:rsidR="006B4722" w:rsidRDefault="002F3E9A" w:rsidP="00662BAF">
      <w:pPr>
        <w:spacing w:before="12" w:line="220" w:lineRule="exact"/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54656" behindDoc="0" locked="0" layoutInCell="1" allowOverlap="1" wp14:anchorId="678B0149" wp14:editId="71C6865B">
            <wp:simplePos x="0" y="0"/>
            <wp:positionH relativeFrom="column">
              <wp:posOffset>1099820</wp:posOffset>
            </wp:positionH>
            <wp:positionV relativeFrom="paragraph">
              <wp:posOffset>5715</wp:posOffset>
            </wp:positionV>
            <wp:extent cx="4137660" cy="248666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24866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328B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2AECBB9" wp14:editId="4993296F">
                <wp:simplePos x="0" y="0"/>
                <wp:positionH relativeFrom="column">
                  <wp:posOffset>429260</wp:posOffset>
                </wp:positionH>
                <wp:positionV relativeFrom="paragraph">
                  <wp:posOffset>2894965</wp:posOffset>
                </wp:positionV>
                <wp:extent cx="4584700" cy="302260"/>
                <wp:effectExtent l="3810" t="1270" r="2540" b="1270"/>
                <wp:wrapNone/>
                <wp:docPr id="20" name="Text Box 3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4700" cy="302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CA4CA7" w14:textId="5E65327B" w:rsidR="001A3137" w:rsidRPr="00823050" w:rsidRDefault="001A3137" w:rsidP="00823050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AECBB9" id="_x0000_t202" coordsize="21600,21600" o:spt="202" path="m,l,21600r21600,l21600,xe">
                <v:stroke joinstyle="miter"/>
                <v:path gradientshapeok="t" o:connecttype="rect"/>
              </v:shapetype>
              <v:shape id="Text Box 371" o:spid="_x0000_s1026" type="#_x0000_t202" style="position:absolute;margin-left:33.8pt;margin-top:227.95pt;width:361pt;height:23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" stroked="f">
                <v:textbox style="mso-fit-shape-to-text:t" inset="0,0,0,0">
                  <w:txbxContent>
                    <w:p w14:paraId="26CA4CA7" w14:textId="5E65327B" w:rsidR="001A3137" w:rsidRPr="00823050" w:rsidRDefault="001A3137" w:rsidP="00823050">
                      <w:pPr>
                        <w:pStyle w:val="Caption"/>
                        <w:jc w:val="center"/>
                        <w:rPr>
                          <w:b/>
                          <w:bCs/>
                          <w:noProof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43AC3FA" w14:textId="5D5B7B6D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1B71D5BB" w14:textId="595F51FF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08B6A086" w14:textId="53DEB67D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5F2398B8" w14:textId="4372917C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5D6FC392" w14:textId="02658C16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7B1F3668" w14:textId="117883B4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3300DD12" w14:textId="78346F3F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4F518811" w14:textId="64B0461D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29B3BB70" w14:textId="0D87B9AD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4ADF2A9A" w14:textId="6048FB58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2B4A1E98" w14:textId="55846D95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546CC817" w14:textId="6C4507D3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2F4A11F4" w14:textId="2C4BDEF8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4F9D25B3" w14:textId="73E8A67F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012B38C9" w14:textId="5114FEAC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6FFE9D5C" w14:textId="26C26C60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771B31CE" w14:textId="4CBA2BE8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200416F8" w14:textId="56D1B8BB" w:rsidR="006B4722" w:rsidRDefault="00E4328B" w:rsidP="00662BAF">
      <w:pPr>
        <w:spacing w:before="12" w:line="220" w:lineRule="exac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1EF7EE3" wp14:editId="066B20B0">
                <wp:simplePos x="0" y="0"/>
                <wp:positionH relativeFrom="column">
                  <wp:posOffset>1061720</wp:posOffset>
                </wp:positionH>
                <wp:positionV relativeFrom="paragraph">
                  <wp:posOffset>9525</wp:posOffset>
                </wp:positionV>
                <wp:extent cx="4312920" cy="807085"/>
                <wp:effectExtent l="7620" t="7620" r="13335" b="13970"/>
                <wp:wrapNone/>
                <wp:docPr id="19" name="Text Box 3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2920" cy="807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53227A" w14:textId="77777777" w:rsidR="001A3137" w:rsidRDefault="001A3137" w:rsidP="00252A23">
                            <w:r>
                              <w:t>Calculated Values of Resistances in Series Combination</w:t>
                            </w:r>
                          </w:p>
                          <w:p w14:paraId="105E4EC2" w14:textId="77777777" w:rsidR="001A3137" w:rsidRDefault="001A3137" w:rsidP="00252A23">
                            <w:r>
                              <w:t>R</w:t>
                            </w:r>
                            <w:r w:rsidRPr="00252A23">
                              <w:rPr>
                                <w:vertAlign w:val="subscript"/>
                              </w:rPr>
                              <w:t xml:space="preserve">s </w:t>
                            </w:r>
                            <w:r>
                              <w:t>= R</w:t>
                            </w:r>
                            <w:r w:rsidRPr="00252A23">
                              <w:rPr>
                                <w:vertAlign w:val="subscript"/>
                              </w:rPr>
                              <w:t>1</w:t>
                            </w:r>
                            <w:r>
                              <w:t>+R</w:t>
                            </w:r>
                            <w:r w:rsidRPr="00252A23">
                              <w:rPr>
                                <w:vertAlign w:val="subscript"/>
                              </w:rPr>
                              <w:t>2</w:t>
                            </w:r>
                          </w:p>
                          <w:p w14:paraId="0D0010F1" w14:textId="77777777" w:rsidR="001A3137" w:rsidRDefault="001A3137" w:rsidP="00252A23">
                            <w:r>
                              <w:t>R</w:t>
                            </w:r>
                            <w:r w:rsidRPr="00252A23">
                              <w:rPr>
                                <w:vertAlign w:val="subscript"/>
                              </w:rPr>
                              <w:t>s</w:t>
                            </w:r>
                            <w:r>
                              <w:t xml:space="preserve"> = 1.0092+1.9586</w:t>
                            </w:r>
                          </w:p>
                          <w:p w14:paraId="1BE39AA4" w14:textId="0EA9C02E" w:rsidR="001A3137" w:rsidRDefault="001A3137" w:rsidP="00252A23">
                            <w:r>
                              <w:t>R</w:t>
                            </w:r>
                            <w:r w:rsidRPr="00252A23">
                              <w:rPr>
                                <w:vertAlign w:val="subscript"/>
                              </w:rPr>
                              <w:t xml:space="preserve">s </w:t>
                            </w:r>
                            <w:r>
                              <w:t xml:space="preserve">= 2.96 </w:t>
                            </w:r>
                            <w:r w:rsidR="00936502" w:rsidRPr="00936502">
                              <w:t>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EF7EE3" id="Text Box 375" o:spid="_x0000_s1027" type="#_x0000_t202" style="position:absolute;margin-left:83.6pt;margin-top:.75pt;width:339.6pt;height:63.5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">
                <v:textbox>
                  <w:txbxContent>
                    <w:p w14:paraId="0053227A" w14:textId="77777777" w:rsidR="001A3137" w:rsidRDefault="001A3137" w:rsidP="00252A23">
                      <w:r>
                        <w:t>Calculated Values of Resistances in Series Combination</w:t>
                      </w:r>
                    </w:p>
                    <w:p w14:paraId="105E4EC2" w14:textId="77777777" w:rsidR="001A3137" w:rsidRDefault="001A3137" w:rsidP="00252A23">
                      <w:r>
                        <w:t>R</w:t>
                      </w:r>
                      <w:r w:rsidRPr="00252A23">
                        <w:rPr>
                          <w:vertAlign w:val="subscript"/>
                        </w:rPr>
                        <w:t xml:space="preserve">s </w:t>
                      </w:r>
                      <w:r>
                        <w:t>= R</w:t>
                      </w:r>
                      <w:r w:rsidRPr="00252A23">
                        <w:rPr>
                          <w:vertAlign w:val="subscript"/>
                        </w:rPr>
                        <w:t>1</w:t>
                      </w:r>
                      <w:r>
                        <w:t>+R</w:t>
                      </w:r>
                      <w:r w:rsidRPr="00252A23">
                        <w:rPr>
                          <w:vertAlign w:val="subscript"/>
                        </w:rPr>
                        <w:t>2</w:t>
                      </w:r>
                    </w:p>
                    <w:p w14:paraId="0D0010F1" w14:textId="77777777" w:rsidR="001A3137" w:rsidRDefault="001A3137" w:rsidP="00252A23">
                      <w:r>
                        <w:t>R</w:t>
                      </w:r>
                      <w:r w:rsidRPr="00252A23">
                        <w:rPr>
                          <w:vertAlign w:val="subscript"/>
                        </w:rPr>
                        <w:t>s</w:t>
                      </w:r>
                      <w:r>
                        <w:t xml:space="preserve"> = 1.0092+1.9586</w:t>
                      </w:r>
                    </w:p>
                    <w:p w14:paraId="1BE39AA4" w14:textId="0EA9C02E" w:rsidR="001A3137" w:rsidRDefault="001A3137" w:rsidP="00252A23">
                      <w:r>
                        <w:t>R</w:t>
                      </w:r>
                      <w:r w:rsidRPr="00252A23">
                        <w:rPr>
                          <w:vertAlign w:val="subscript"/>
                        </w:rPr>
                        <w:t xml:space="preserve">s </w:t>
                      </w:r>
                      <w:r>
                        <w:t xml:space="preserve">= 2.96 </w:t>
                      </w:r>
                      <w:r w:rsidR="00936502" w:rsidRPr="00936502">
                        <w:t>Ω</w:t>
                      </w:r>
                    </w:p>
                  </w:txbxContent>
                </v:textbox>
              </v:shape>
            </w:pict>
          </mc:Fallback>
        </mc:AlternateContent>
      </w:r>
    </w:p>
    <w:p w14:paraId="794CAA7C" w14:textId="2D6A7B96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53105C08" w14:textId="12888C29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77510C37" w14:textId="562655B8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11AEAC8D" w14:textId="1FF1A06B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27FC29D6" w14:textId="134E899F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4B69B7DF" w14:textId="521A20E0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304BA785" w14:textId="339923B8" w:rsidR="00547A40" w:rsidRPr="00547A40" w:rsidRDefault="002F3E9A" w:rsidP="00267ADE">
      <w:pPr>
        <w:spacing w:after="120" w:line="360" w:lineRule="auto"/>
        <w:contextualSpacing/>
        <w:rPr>
          <w:b/>
          <w:bCs/>
          <w:sz w:val="28"/>
          <w:szCs w:val="28"/>
        </w:rPr>
      </w:pPr>
      <w:r>
        <w:rPr>
          <w:sz w:val="22"/>
          <w:szCs w:val="22"/>
        </w:rPr>
        <w:t xml:space="preserve">                         </w:t>
      </w:r>
      <w:r w:rsidR="00267ADE">
        <w:rPr>
          <w:sz w:val="22"/>
          <w:szCs w:val="22"/>
        </w:rPr>
        <w:t xml:space="preserve">   </w:t>
      </w:r>
      <w:r w:rsidR="001A3137" w:rsidRPr="00252A23">
        <w:rPr>
          <w:b/>
          <w:sz w:val="28"/>
          <w:szCs w:val="28"/>
        </w:rPr>
        <w:t>•</w:t>
      </w:r>
      <w:r w:rsidR="001A3137">
        <w:rPr>
          <w:b/>
          <w:sz w:val="28"/>
          <w:szCs w:val="28"/>
        </w:rPr>
        <w:t xml:space="preserve"> </w:t>
      </w:r>
      <w:r w:rsidR="00547A40" w:rsidRPr="00547A40">
        <w:rPr>
          <w:b/>
          <w:bCs/>
          <w:sz w:val="28"/>
          <w:szCs w:val="28"/>
        </w:rPr>
        <w:t>Resistances from the graphs Parallel Combination</w:t>
      </w:r>
    </w:p>
    <w:p w14:paraId="76AFDDD2" w14:textId="27D97C0A" w:rsidR="006B4722" w:rsidRDefault="002F3E9A" w:rsidP="00662BAF">
      <w:pPr>
        <w:spacing w:before="12" w:line="220" w:lineRule="exact"/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81280" behindDoc="0" locked="0" layoutInCell="1" allowOverlap="1" wp14:anchorId="6DBA60B6" wp14:editId="5D4FB621">
            <wp:simplePos x="0" y="0"/>
            <wp:positionH relativeFrom="column">
              <wp:posOffset>1000760</wp:posOffset>
            </wp:positionH>
            <wp:positionV relativeFrom="paragraph">
              <wp:posOffset>77470</wp:posOffset>
            </wp:positionV>
            <wp:extent cx="4251960" cy="2559685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960" cy="2559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802A2D" w14:textId="3DE22606" w:rsidR="00547A40" w:rsidRDefault="00547A40" w:rsidP="00662BAF">
      <w:pPr>
        <w:spacing w:before="12" w:line="220" w:lineRule="exact"/>
        <w:rPr>
          <w:sz w:val="22"/>
          <w:szCs w:val="22"/>
        </w:rPr>
      </w:pPr>
    </w:p>
    <w:p w14:paraId="419CD76E" w14:textId="5908EE30" w:rsidR="00547A40" w:rsidRDefault="00547A40" w:rsidP="00662BAF">
      <w:pPr>
        <w:spacing w:before="12" w:line="220" w:lineRule="exact"/>
        <w:rPr>
          <w:sz w:val="22"/>
          <w:szCs w:val="22"/>
        </w:rPr>
      </w:pPr>
    </w:p>
    <w:p w14:paraId="056E4FE0" w14:textId="4D84F572" w:rsidR="00547A40" w:rsidRDefault="00547A40" w:rsidP="00662BAF">
      <w:pPr>
        <w:spacing w:before="12" w:line="220" w:lineRule="exact"/>
        <w:rPr>
          <w:sz w:val="22"/>
          <w:szCs w:val="22"/>
        </w:rPr>
      </w:pPr>
    </w:p>
    <w:p w14:paraId="7E36F589" w14:textId="1D768B13" w:rsidR="00547A40" w:rsidRDefault="00547A40" w:rsidP="00662BAF">
      <w:pPr>
        <w:spacing w:before="12" w:line="220" w:lineRule="exact"/>
        <w:rPr>
          <w:sz w:val="22"/>
          <w:szCs w:val="22"/>
        </w:rPr>
      </w:pPr>
    </w:p>
    <w:p w14:paraId="67C20695" w14:textId="16DBE101" w:rsidR="00547A40" w:rsidRDefault="00547A40" w:rsidP="00662BAF">
      <w:pPr>
        <w:spacing w:before="12" w:line="220" w:lineRule="exact"/>
        <w:rPr>
          <w:sz w:val="22"/>
          <w:szCs w:val="22"/>
        </w:rPr>
      </w:pPr>
    </w:p>
    <w:p w14:paraId="605AA008" w14:textId="53976760" w:rsidR="00547A40" w:rsidRDefault="00547A40" w:rsidP="00662BAF">
      <w:pPr>
        <w:spacing w:before="12" w:line="220" w:lineRule="exact"/>
        <w:rPr>
          <w:sz w:val="22"/>
          <w:szCs w:val="22"/>
        </w:rPr>
      </w:pPr>
    </w:p>
    <w:p w14:paraId="74BDC845" w14:textId="5B8F9A2F" w:rsidR="00547A40" w:rsidRDefault="00547A40" w:rsidP="00662BAF">
      <w:pPr>
        <w:spacing w:before="12" w:line="220" w:lineRule="exact"/>
        <w:rPr>
          <w:sz w:val="22"/>
          <w:szCs w:val="22"/>
        </w:rPr>
      </w:pPr>
    </w:p>
    <w:p w14:paraId="6739EAFB" w14:textId="5FC0352F" w:rsidR="00547A40" w:rsidRDefault="00547A40" w:rsidP="00662BAF">
      <w:pPr>
        <w:spacing w:before="12" w:line="220" w:lineRule="exact"/>
        <w:rPr>
          <w:sz w:val="22"/>
          <w:szCs w:val="22"/>
        </w:rPr>
      </w:pPr>
    </w:p>
    <w:p w14:paraId="61BA2526" w14:textId="02E07F29" w:rsidR="00547A40" w:rsidRDefault="00547A40" w:rsidP="00662BAF">
      <w:pPr>
        <w:spacing w:before="12" w:line="220" w:lineRule="exact"/>
        <w:rPr>
          <w:sz w:val="22"/>
          <w:szCs w:val="22"/>
        </w:rPr>
      </w:pPr>
    </w:p>
    <w:p w14:paraId="750A76F7" w14:textId="1714D205" w:rsidR="00547A40" w:rsidRDefault="00547A40" w:rsidP="00662BAF">
      <w:pPr>
        <w:spacing w:before="12" w:line="220" w:lineRule="exact"/>
        <w:rPr>
          <w:sz w:val="22"/>
          <w:szCs w:val="22"/>
        </w:rPr>
      </w:pPr>
    </w:p>
    <w:p w14:paraId="7BBCA2E2" w14:textId="0F0BA733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35786029" w14:textId="1C19F99C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3B4C594F" w14:textId="4FDE6028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6F39C3D0" w14:textId="48AD8EEA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7DA6F96E" w14:textId="569AB5C3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0B47BCC3" w14:textId="598DA8F5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4920DA16" w14:textId="15F4E8D3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2867AAFE" w14:textId="38A0786A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1E3EFF3E" w14:textId="354495D5" w:rsidR="006B4722" w:rsidRDefault="00E4328B" w:rsidP="00662BAF">
      <w:pPr>
        <w:spacing w:before="12" w:line="220" w:lineRule="exact"/>
        <w:rPr>
          <w:sz w:val="22"/>
          <w:szCs w:val="22"/>
        </w:rPr>
      </w:pPr>
      <w:r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AAEBC77" wp14:editId="1EEE411C">
                <wp:simplePos x="0" y="0"/>
                <wp:positionH relativeFrom="column">
                  <wp:posOffset>1132840</wp:posOffset>
                </wp:positionH>
                <wp:positionV relativeFrom="paragraph">
                  <wp:posOffset>6350</wp:posOffset>
                </wp:positionV>
                <wp:extent cx="3802380" cy="1142365"/>
                <wp:effectExtent l="12065" t="9525" r="5080" b="10160"/>
                <wp:wrapNone/>
                <wp:docPr id="18" name="Text Box 3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02380" cy="1142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332369" w14:textId="77777777" w:rsidR="001A3137" w:rsidRDefault="001A3137" w:rsidP="00936502">
                            <w:pPr>
                              <w:spacing w:line="360" w:lineRule="auto"/>
                            </w:pPr>
                            <w:r>
                              <w:t>Calculated Values of Resistances in Parallel Combination</w:t>
                            </w:r>
                          </w:p>
                          <w:p w14:paraId="3B2B7E02" w14:textId="59E67BB7" w:rsidR="002F3E9A" w:rsidRDefault="00136E29" w:rsidP="00936502">
                            <w:pPr>
                              <w:spacing w:line="360" w:lineRule="auto"/>
                            </w:pPr>
                            <w:r>
                              <w:t>1/</w:t>
                            </w:r>
                            <w:r w:rsidR="001A3137">
                              <w:t>R</w:t>
                            </w:r>
                            <w:r w:rsidR="001A3137" w:rsidRPr="002F3E9A">
                              <w:rPr>
                                <w:vertAlign w:val="subscript"/>
                              </w:rPr>
                              <w:t xml:space="preserve">p </w:t>
                            </w:r>
                            <w:r w:rsidR="001A3137">
                              <w:t>= 1/R+1/R</w:t>
                            </w:r>
                            <w:r w:rsidR="001A3137" w:rsidRPr="002F3E9A">
                              <w:rPr>
                                <w:vertAlign w:val="subscript"/>
                              </w:rPr>
                              <w:t>2</w:t>
                            </w:r>
                          </w:p>
                          <w:p w14:paraId="30BF3E9D" w14:textId="7717DA21" w:rsidR="001A3137" w:rsidRDefault="00136E29" w:rsidP="00936502">
                            <w:pPr>
                              <w:spacing w:line="360" w:lineRule="auto"/>
                            </w:pPr>
                            <w:r>
                              <w:t>1/</w:t>
                            </w:r>
                            <w:r w:rsidR="001A3137">
                              <w:t>R</w:t>
                            </w:r>
                            <w:r w:rsidR="001A3137" w:rsidRPr="002F3E9A">
                              <w:rPr>
                                <w:vertAlign w:val="subscript"/>
                              </w:rPr>
                              <w:t>p</w:t>
                            </w:r>
                            <w:r w:rsidR="001A3137">
                              <w:t xml:space="preserve"> = 1/1.0092+1/1.9586</w:t>
                            </w:r>
                          </w:p>
                          <w:p w14:paraId="33D1DB30" w14:textId="50976361" w:rsidR="001A3137" w:rsidRPr="002F3E9A" w:rsidRDefault="001A3137" w:rsidP="00936502">
                            <w:pPr>
                              <w:spacing w:line="360" w:lineRule="auto"/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>
                              <w:t>R</w:t>
                            </w:r>
                            <w:r w:rsidRPr="002F3E9A">
                              <w:rPr>
                                <w:vertAlign w:val="subscript"/>
                              </w:rPr>
                              <w:t xml:space="preserve">p </w:t>
                            </w:r>
                            <w:r>
                              <w:t xml:space="preserve">= 1.5014 </w:t>
                            </w:r>
                            <w:r w:rsidR="00936502" w:rsidRPr="00936502">
                              <w:t>Ω</w:t>
                            </w:r>
                          </w:p>
                          <w:p w14:paraId="2C8108DC" w14:textId="77777777" w:rsidR="001A3137" w:rsidRDefault="001A313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AEBC77" id="Text Box 376" o:spid="_x0000_s1028" type="#_x0000_t202" style="position:absolute;margin-left:89.2pt;margin-top:.5pt;width:299.4pt;height:89.9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">
                <v:textbox>
                  <w:txbxContent>
                    <w:p w14:paraId="1C332369" w14:textId="77777777" w:rsidR="001A3137" w:rsidRDefault="001A3137" w:rsidP="00936502">
                      <w:pPr>
                        <w:spacing w:line="360" w:lineRule="auto"/>
                      </w:pPr>
                      <w:r>
                        <w:t>Calculated Values of Resistances in Parallel Combination</w:t>
                      </w:r>
                    </w:p>
                    <w:p w14:paraId="3B2B7E02" w14:textId="59E67BB7" w:rsidR="002F3E9A" w:rsidRDefault="00136E29" w:rsidP="00936502">
                      <w:pPr>
                        <w:spacing w:line="360" w:lineRule="auto"/>
                      </w:pPr>
                      <w:r>
                        <w:t>1/</w:t>
                      </w:r>
                      <w:r w:rsidR="001A3137">
                        <w:t>R</w:t>
                      </w:r>
                      <w:r w:rsidR="001A3137" w:rsidRPr="002F3E9A">
                        <w:rPr>
                          <w:vertAlign w:val="subscript"/>
                        </w:rPr>
                        <w:t xml:space="preserve">p </w:t>
                      </w:r>
                      <w:r w:rsidR="001A3137">
                        <w:t>= 1/R+1/R</w:t>
                      </w:r>
                      <w:r w:rsidR="001A3137" w:rsidRPr="002F3E9A">
                        <w:rPr>
                          <w:vertAlign w:val="subscript"/>
                        </w:rPr>
                        <w:t>2</w:t>
                      </w:r>
                    </w:p>
                    <w:p w14:paraId="30BF3E9D" w14:textId="7717DA21" w:rsidR="001A3137" w:rsidRDefault="00136E29" w:rsidP="00936502">
                      <w:pPr>
                        <w:spacing w:line="360" w:lineRule="auto"/>
                      </w:pPr>
                      <w:r>
                        <w:t>1/</w:t>
                      </w:r>
                      <w:r w:rsidR="001A3137">
                        <w:t>R</w:t>
                      </w:r>
                      <w:r w:rsidR="001A3137" w:rsidRPr="002F3E9A">
                        <w:rPr>
                          <w:vertAlign w:val="subscript"/>
                        </w:rPr>
                        <w:t>p</w:t>
                      </w:r>
                      <w:r w:rsidR="001A3137">
                        <w:t xml:space="preserve"> = 1/1.0092+1/1.9586</w:t>
                      </w:r>
                    </w:p>
                    <w:p w14:paraId="33D1DB30" w14:textId="50976361" w:rsidR="001A3137" w:rsidRPr="002F3E9A" w:rsidRDefault="001A3137" w:rsidP="00936502">
                      <w:pPr>
                        <w:spacing w:line="360" w:lineRule="auto"/>
                        <w:rPr>
                          <w:b/>
                          <w:color w:val="FF0000"/>
                          <w:sz w:val="28"/>
                          <w:szCs w:val="28"/>
                        </w:rPr>
                      </w:pPr>
                      <w:r>
                        <w:t>R</w:t>
                      </w:r>
                      <w:r w:rsidRPr="002F3E9A">
                        <w:rPr>
                          <w:vertAlign w:val="subscript"/>
                        </w:rPr>
                        <w:t xml:space="preserve">p </w:t>
                      </w:r>
                      <w:r>
                        <w:t xml:space="preserve">= 1.5014 </w:t>
                      </w:r>
                      <w:r w:rsidR="00936502" w:rsidRPr="00936502">
                        <w:t>Ω</w:t>
                      </w:r>
                    </w:p>
                    <w:p w14:paraId="2C8108DC" w14:textId="77777777" w:rsidR="001A3137" w:rsidRDefault="001A3137"/>
                  </w:txbxContent>
                </v:textbox>
              </v:shape>
            </w:pict>
          </mc:Fallback>
        </mc:AlternateContent>
      </w:r>
    </w:p>
    <w:p w14:paraId="3A8B16BF" w14:textId="77AF35F4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323B35FC" w14:textId="6F92FFC6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3714C736" w14:textId="746F9686" w:rsidR="006B4722" w:rsidRDefault="006B4722" w:rsidP="00662BAF">
      <w:pPr>
        <w:spacing w:before="12" w:line="220" w:lineRule="exact"/>
        <w:rPr>
          <w:sz w:val="22"/>
          <w:szCs w:val="22"/>
        </w:rPr>
      </w:pPr>
    </w:p>
    <w:p w14:paraId="41BBB742" w14:textId="77777777" w:rsidR="00662BAF" w:rsidRDefault="00662BAF" w:rsidP="00662BAF">
      <w:pPr>
        <w:sectPr w:rsidR="00662BAF" w:rsidSect="00662BAF">
          <w:type w:val="continuous"/>
          <w:pgSz w:w="12240" w:h="15840"/>
          <w:pgMar w:top="960" w:right="1320" w:bottom="280" w:left="1340" w:header="736" w:footer="1028" w:gutter="0"/>
          <w:cols w:space="720"/>
        </w:sectPr>
      </w:pPr>
    </w:p>
    <w:p w14:paraId="0072C38C" w14:textId="0B63DCEE" w:rsidR="00662BAF" w:rsidRDefault="00662BAF" w:rsidP="00311146">
      <w:pPr>
        <w:spacing w:after="120" w:line="360" w:lineRule="auto"/>
        <w:rPr>
          <w:b/>
          <w:color w:val="FF0000"/>
        </w:rPr>
      </w:pPr>
    </w:p>
    <w:p w14:paraId="218F29EA" w14:textId="2949E26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7006549" w14:textId="4831FDCB" w:rsidR="00267ADE" w:rsidRDefault="00267ADE" w:rsidP="002F3E9A">
      <w:pPr>
        <w:spacing w:line="300" w:lineRule="exact"/>
        <w:rPr>
          <w:b/>
          <w:color w:val="FF0000"/>
        </w:rPr>
      </w:pPr>
    </w:p>
    <w:p w14:paraId="40E23481" w14:textId="77777777" w:rsidR="002F3E9A" w:rsidRPr="002F3E9A" w:rsidRDefault="002F3E9A" w:rsidP="002F3E9A">
      <w:pPr>
        <w:spacing w:line="300" w:lineRule="exact"/>
        <w:rPr>
          <w:b/>
          <w:bCs/>
          <w:color w:val="FF0000"/>
          <w:spacing w:val="-1"/>
          <w:position w:val="-1"/>
          <w:sz w:val="28"/>
          <w:szCs w:val="28"/>
        </w:rPr>
      </w:pPr>
    </w:p>
    <w:p w14:paraId="312AF3AC" w14:textId="77777777" w:rsidR="002F3E9A" w:rsidRDefault="00547A40" w:rsidP="002F3E9A">
      <w:pPr>
        <w:pStyle w:val="ListParagraph"/>
        <w:numPr>
          <w:ilvl w:val="0"/>
          <w:numId w:val="34"/>
        </w:numPr>
        <w:spacing w:line="300" w:lineRule="exact"/>
        <w:rPr>
          <w:b/>
          <w:bCs/>
          <w:color w:val="FF0000"/>
          <w:spacing w:val="-1"/>
          <w:position w:val="-1"/>
          <w:sz w:val="28"/>
          <w:szCs w:val="28"/>
        </w:rPr>
      </w:pPr>
      <w:r w:rsidRPr="002F3E9A">
        <w:rPr>
          <w:b/>
          <w:bCs/>
          <w:color w:val="FF0000"/>
          <w:spacing w:val="-1"/>
          <w:position w:val="-1"/>
          <w:sz w:val="28"/>
          <w:szCs w:val="28"/>
        </w:rPr>
        <w:t>Resul</w:t>
      </w:r>
      <w:r w:rsidR="002F3E9A">
        <w:rPr>
          <w:b/>
          <w:bCs/>
          <w:color w:val="FF0000"/>
          <w:spacing w:val="-1"/>
          <w:position w:val="-1"/>
          <w:sz w:val="28"/>
          <w:szCs w:val="28"/>
        </w:rPr>
        <w:t>t</w:t>
      </w:r>
    </w:p>
    <w:p w14:paraId="047D287D" w14:textId="5086E859" w:rsidR="002F3E9A" w:rsidRDefault="002F3E9A" w:rsidP="002F3E9A">
      <w:pPr>
        <w:pStyle w:val="ListParagraph"/>
        <w:spacing w:line="300" w:lineRule="exact"/>
        <w:rPr>
          <w:b/>
          <w:bCs/>
          <w:color w:val="FF0000"/>
          <w:spacing w:val="-1"/>
          <w:position w:val="-1"/>
          <w:sz w:val="28"/>
          <w:szCs w:val="28"/>
        </w:rPr>
      </w:pPr>
    </w:p>
    <w:p w14:paraId="2BAC5CAB" w14:textId="5F4F35E3" w:rsidR="00547A40" w:rsidRPr="002F3E9A" w:rsidRDefault="002F3E9A" w:rsidP="002F3E9A">
      <w:pPr>
        <w:pStyle w:val="ListParagraph"/>
        <w:spacing w:line="300" w:lineRule="exact"/>
        <w:rPr>
          <w:b/>
          <w:bCs/>
          <w:color w:val="FF0000"/>
          <w:spacing w:val="-1"/>
          <w:position w:val="-1"/>
          <w:sz w:val="28"/>
          <w:szCs w:val="28"/>
        </w:rPr>
      </w:pPr>
      <w:r>
        <w:rPr>
          <w:b/>
          <w:bCs/>
          <w:color w:val="FF0000"/>
          <w:spacing w:val="-1"/>
          <w:position w:val="-1"/>
          <w:sz w:val="28"/>
          <w:szCs w:val="28"/>
        </w:rPr>
        <w:t xml:space="preserve">                              </w:t>
      </w:r>
      <w:r w:rsidR="00547A40">
        <w:t xml:space="preserve"> </w:t>
      </w:r>
      <w:r w:rsidR="00547A40" w:rsidRPr="00547A40">
        <w:t>Table : Values of R</w:t>
      </w:r>
      <w:r w:rsidR="00547A40" w:rsidRPr="002F3E9A">
        <w:rPr>
          <w:vertAlign w:val="subscript"/>
        </w:rPr>
        <w:t>1</w:t>
      </w:r>
      <w:r w:rsidR="00547A40" w:rsidRPr="00547A40">
        <w:t>, R</w:t>
      </w:r>
      <w:r w:rsidR="00547A40" w:rsidRPr="002F3E9A">
        <w:rPr>
          <w:vertAlign w:val="subscript"/>
        </w:rPr>
        <w:t>2</w:t>
      </w:r>
      <w:r w:rsidR="00547A40" w:rsidRPr="00547A40">
        <w:t>, R</w:t>
      </w:r>
      <w:r w:rsidR="00547A40" w:rsidRPr="002F3E9A">
        <w:rPr>
          <w:vertAlign w:val="subscript"/>
        </w:rPr>
        <w:t>s</w:t>
      </w:r>
      <w:r w:rsidR="00547A40" w:rsidRPr="00547A40">
        <w:t xml:space="preserve"> and R</w:t>
      </w:r>
    </w:p>
    <w:tbl>
      <w:tblPr>
        <w:tblpPr w:leftFromText="180" w:rightFromText="180" w:vertAnchor="text" w:horzAnchor="margin" w:tblpXSpec="center" w:tblpY="73"/>
        <w:tblW w:w="100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7"/>
        <w:gridCol w:w="1988"/>
        <w:gridCol w:w="1990"/>
        <w:gridCol w:w="4097"/>
      </w:tblGrid>
      <w:tr w:rsidR="00936502" w14:paraId="0D3C38C1" w14:textId="77777777" w:rsidTr="00143DB2">
        <w:trPr>
          <w:trHeight w:val="309"/>
        </w:trPr>
        <w:tc>
          <w:tcPr>
            <w:tcW w:w="3975" w:type="dxa"/>
            <w:gridSpan w:val="2"/>
          </w:tcPr>
          <w:p w14:paraId="1982C422" w14:textId="77777777" w:rsidR="00936502" w:rsidRDefault="00936502" w:rsidP="00143DB2">
            <w:pPr>
              <w:pStyle w:val="TableParagraph"/>
              <w:spacing w:line="268" w:lineRule="exact"/>
              <w:ind w:left="635"/>
              <w:rPr>
                <w:sz w:val="24"/>
              </w:rPr>
            </w:pPr>
            <w:r>
              <w:rPr>
                <w:sz w:val="24"/>
              </w:rPr>
              <w:t>Resistance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 graphs</w:t>
            </w:r>
          </w:p>
        </w:tc>
        <w:tc>
          <w:tcPr>
            <w:tcW w:w="1990" w:type="dxa"/>
            <w:vMerge w:val="restart"/>
          </w:tcPr>
          <w:p w14:paraId="48AB0AEB" w14:textId="77777777" w:rsidR="00936502" w:rsidRDefault="00936502" w:rsidP="00143DB2">
            <w:pPr>
              <w:pStyle w:val="TableParagraph"/>
              <w:spacing w:before="5"/>
              <w:rPr>
                <w:sz w:val="23"/>
              </w:rPr>
            </w:pPr>
          </w:p>
          <w:p w14:paraId="64CEA68C" w14:textId="77777777" w:rsidR="00936502" w:rsidRDefault="00936502" w:rsidP="00143DB2">
            <w:pPr>
              <w:pStyle w:val="TableParagraph"/>
              <w:spacing w:line="237" w:lineRule="auto"/>
              <w:ind w:left="186" w:right="177" w:firstLine="2"/>
              <w:jc w:val="center"/>
              <w:rPr>
                <w:sz w:val="24"/>
              </w:rPr>
            </w:pPr>
            <w:r>
              <w:rPr>
                <w:sz w:val="24"/>
              </w:rPr>
              <w:t>Calculate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position w:val="2"/>
                <w:sz w:val="24"/>
              </w:rPr>
              <w:t>Values</w:t>
            </w:r>
            <w:r>
              <w:rPr>
                <w:spacing w:val="-5"/>
                <w:position w:val="2"/>
                <w:sz w:val="24"/>
              </w:rPr>
              <w:t xml:space="preserve"> </w:t>
            </w:r>
            <w:r>
              <w:rPr>
                <w:position w:val="2"/>
                <w:sz w:val="24"/>
              </w:rPr>
              <w:t>of</w:t>
            </w:r>
            <w:r>
              <w:rPr>
                <w:spacing w:val="-6"/>
                <w:position w:val="2"/>
                <w:sz w:val="24"/>
              </w:rPr>
              <w:t xml:space="preserve"> </w:t>
            </w:r>
            <w:r>
              <w:rPr>
                <w:position w:val="2"/>
                <w:sz w:val="24"/>
              </w:rPr>
              <w:t>R</w:t>
            </w:r>
            <w:r>
              <w:rPr>
                <w:sz w:val="16"/>
              </w:rPr>
              <w:t>s</w:t>
            </w:r>
            <w:r>
              <w:rPr>
                <w:spacing w:val="14"/>
                <w:sz w:val="16"/>
              </w:rPr>
              <w:t xml:space="preserve"> </w:t>
            </w:r>
            <w:r>
              <w:rPr>
                <w:position w:val="2"/>
                <w:sz w:val="24"/>
              </w:rPr>
              <w:t>and</w:t>
            </w:r>
            <w:r>
              <w:rPr>
                <w:spacing w:val="-57"/>
                <w:position w:val="2"/>
                <w:sz w:val="24"/>
              </w:rPr>
              <w:t xml:space="preserve"> </w:t>
            </w:r>
            <w:r>
              <w:rPr>
                <w:position w:val="2"/>
                <w:sz w:val="24"/>
              </w:rPr>
              <w:t>R</w:t>
            </w:r>
            <w:r>
              <w:rPr>
                <w:sz w:val="16"/>
              </w:rPr>
              <w:t>p</w:t>
            </w:r>
            <w:r>
              <w:rPr>
                <w:spacing w:val="21"/>
                <w:sz w:val="16"/>
              </w:rPr>
              <w:t xml:space="preserve"> </w:t>
            </w:r>
            <w:r>
              <w:rPr>
                <w:position w:val="2"/>
                <w:sz w:val="24"/>
              </w:rPr>
              <w:t>in Ohms</w:t>
            </w:r>
          </w:p>
        </w:tc>
        <w:tc>
          <w:tcPr>
            <w:tcW w:w="4097" w:type="dxa"/>
          </w:tcPr>
          <w:p w14:paraId="66D82625" w14:textId="77777777" w:rsidR="00936502" w:rsidRDefault="00936502" w:rsidP="00143DB2">
            <w:pPr>
              <w:pStyle w:val="TableParagraph"/>
              <w:spacing w:line="268" w:lineRule="exact"/>
              <w:ind w:left="1508" w:right="1498"/>
              <w:jc w:val="center"/>
              <w:rPr>
                <w:sz w:val="24"/>
              </w:rPr>
            </w:pPr>
            <w:r>
              <w:rPr>
                <w:sz w:val="24"/>
              </w:rPr>
              <w:t>Comments</w:t>
            </w:r>
          </w:p>
        </w:tc>
      </w:tr>
      <w:tr w:rsidR="00936502" w14:paraId="7DB1558C" w14:textId="77777777" w:rsidTr="00143DB2">
        <w:trPr>
          <w:trHeight w:val="611"/>
        </w:trPr>
        <w:tc>
          <w:tcPr>
            <w:tcW w:w="1987" w:type="dxa"/>
          </w:tcPr>
          <w:p w14:paraId="5A59F963" w14:textId="77777777" w:rsidR="00936502" w:rsidRDefault="00936502" w:rsidP="00143DB2">
            <w:pPr>
              <w:pStyle w:val="TableParagraph"/>
              <w:spacing w:before="114"/>
              <w:ind w:left="531" w:right="525"/>
              <w:jc w:val="center"/>
              <w:rPr>
                <w:sz w:val="24"/>
              </w:rPr>
            </w:pPr>
            <w:r>
              <w:rPr>
                <w:sz w:val="24"/>
              </w:rPr>
              <w:t>Resistors</w:t>
            </w:r>
          </w:p>
        </w:tc>
        <w:tc>
          <w:tcPr>
            <w:tcW w:w="1988" w:type="dxa"/>
          </w:tcPr>
          <w:p w14:paraId="48C12A6C" w14:textId="77777777" w:rsidR="00936502" w:rsidRDefault="00936502" w:rsidP="00143DB2">
            <w:pPr>
              <w:pStyle w:val="TableParagraph"/>
              <w:spacing w:before="114"/>
              <w:ind w:left="220"/>
              <w:rPr>
                <w:sz w:val="24"/>
              </w:rPr>
            </w:pPr>
            <w:r>
              <w:rPr>
                <w:sz w:val="24"/>
              </w:rPr>
              <w:t>Valu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hms</w:t>
            </w:r>
          </w:p>
        </w:tc>
        <w:tc>
          <w:tcPr>
            <w:tcW w:w="1990" w:type="dxa"/>
            <w:vMerge/>
            <w:tcBorders>
              <w:top w:val="nil"/>
            </w:tcBorders>
          </w:tcPr>
          <w:p w14:paraId="35855ACF" w14:textId="77777777" w:rsidR="00936502" w:rsidRDefault="00936502" w:rsidP="00143DB2">
            <w:pPr>
              <w:rPr>
                <w:sz w:val="2"/>
                <w:szCs w:val="2"/>
              </w:rPr>
            </w:pPr>
          </w:p>
        </w:tc>
        <w:tc>
          <w:tcPr>
            <w:tcW w:w="4097" w:type="dxa"/>
            <w:vMerge w:val="restart"/>
          </w:tcPr>
          <w:p w14:paraId="57F98E6A" w14:textId="77777777" w:rsidR="00936502" w:rsidRDefault="00936502" w:rsidP="00143DB2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istances of the resistor from the excel graphs are R</w:t>
            </w:r>
            <w:r>
              <w:rPr>
                <w:sz w:val="22"/>
                <w:szCs w:val="22"/>
                <w:vertAlign w:val="subscript"/>
              </w:rPr>
              <w:t xml:space="preserve">1 </w:t>
            </w:r>
            <w:r>
              <w:rPr>
                <w:sz w:val="22"/>
                <w:szCs w:val="22"/>
              </w:rPr>
              <w:t>=1.0092 Ω and R</w:t>
            </w:r>
            <w:r>
              <w:rPr>
                <w:sz w:val="22"/>
                <w:szCs w:val="22"/>
                <w:vertAlign w:val="subscript"/>
              </w:rPr>
              <w:t>2</w:t>
            </w:r>
            <w:r>
              <w:rPr>
                <w:sz w:val="22"/>
                <w:szCs w:val="22"/>
              </w:rPr>
              <w:t xml:space="preserve"> = 1.9586 Ω. Resistance of the resistors from the excel graph when they are connected in series is </w:t>
            </w:r>
            <w:r w:rsidRPr="00781B7E">
              <w:rPr>
                <w:i/>
                <w:iCs/>
                <w:sz w:val="22"/>
                <w:szCs w:val="22"/>
              </w:rPr>
              <w:t>R</w:t>
            </w:r>
            <w:r w:rsidRPr="00781B7E">
              <w:rPr>
                <w:i/>
                <w:iCs/>
                <w:sz w:val="22"/>
                <w:szCs w:val="22"/>
                <w:vertAlign w:val="subscript"/>
              </w:rPr>
              <w:t>S</w:t>
            </w:r>
            <w:r>
              <w:rPr>
                <w:sz w:val="22"/>
                <w:szCs w:val="22"/>
              </w:rPr>
              <w:t xml:space="preserve"> = 2.94 Ω and when they are connected in parallel is </w:t>
            </w:r>
            <w:r w:rsidRPr="00781B7E">
              <w:rPr>
                <w:i/>
                <w:iCs/>
                <w:sz w:val="22"/>
                <w:szCs w:val="22"/>
              </w:rPr>
              <w:t>R</w:t>
            </w:r>
            <w:r w:rsidRPr="00781B7E">
              <w:rPr>
                <w:i/>
                <w:iCs/>
                <w:sz w:val="22"/>
                <w:szCs w:val="22"/>
                <w:vertAlign w:val="subscript"/>
              </w:rPr>
              <w:t>P</w:t>
            </w:r>
            <w:r>
              <w:rPr>
                <w:sz w:val="22"/>
                <w:szCs w:val="22"/>
              </w:rPr>
              <w:t xml:space="preserve"> = 0.663 Ω. </w:t>
            </w:r>
          </w:p>
          <w:p w14:paraId="1BD962D5" w14:textId="77777777" w:rsidR="00936502" w:rsidRPr="00916431" w:rsidRDefault="00936502" w:rsidP="00143DB2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and calculated value of the resistors are </w:t>
            </w:r>
            <w:r w:rsidRPr="00781B7E">
              <w:rPr>
                <w:i/>
                <w:iCs/>
                <w:sz w:val="22"/>
                <w:szCs w:val="22"/>
              </w:rPr>
              <w:t>R</w:t>
            </w:r>
            <w:r w:rsidRPr="00781B7E">
              <w:rPr>
                <w:i/>
                <w:iCs/>
                <w:sz w:val="22"/>
                <w:szCs w:val="22"/>
                <w:vertAlign w:val="subscript"/>
              </w:rPr>
              <w:t>S</w:t>
            </w:r>
            <w:r>
              <w:rPr>
                <w:sz w:val="22"/>
                <w:szCs w:val="22"/>
              </w:rPr>
              <w:t xml:space="preserve"> = 2.9678 Ω and </w:t>
            </w:r>
            <w:r w:rsidRPr="00781B7E">
              <w:rPr>
                <w:i/>
                <w:iCs/>
                <w:sz w:val="22"/>
                <w:szCs w:val="22"/>
              </w:rPr>
              <w:t>R</w:t>
            </w:r>
            <w:r w:rsidRPr="00781B7E">
              <w:rPr>
                <w:i/>
                <w:iCs/>
                <w:sz w:val="22"/>
                <w:szCs w:val="22"/>
                <w:vertAlign w:val="subscript"/>
              </w:rPr>
              <w:t>P</w:t>
            </w:r>
            <w:r>
              <w:rPr>
                <w:sz w:val="22"/>
                <w:szCs w:val="22"/>
              </w:rPr>
              <w:t xml:space="preserve"> = 0.666 Ω.</w:t>
            </w:r>
          </w:p>
        </w:tc>
      </w:tr>
      <w:tr w:rsidR="00936502" w14:paraId="7452D51E" w14:textId="77777777" w:rsidTr="00143DB2">
        <w:trPr>
          <w:trHeight w:val="321"/>
        </w:trPr>
        <w:tc>
          <w:tcPr>
            <w:tcW w:w="1987" w:type="dxa"/>
          </w:tcPr>
          <w:p w14:paraId="172BE9B4" w14:textId="77777777" w:rsidR="00936502" w:rsidRDefault="00936502" w:rsidP="00143DB2">
            <w:pPr>
              <w:pStyle w:val="TableParagraph"/>
              <w:spacing w:line="272" w:lineRule="exact"/>
              <w:ind w:left="531" w:right="523"/>
              <w:jc w:val="center"/>
              <w:rPr>
                <w:b/>
                <w:sz w:val="16"/>
              </w:rPr>
            </w:pPr>
            <w:r>
              <w:rPr>
                <w:b/>
                <w:position w:val="1"/>
                <w:sz w:val="24"/>
              </w:rPr>
              <w:t>R</w:t>
            </w:r>
            <w:r>
              <w:rPr>
                <w:b/>
                <w:sz w:val="16"/>
              </w:rPr>
              <w:t>1</w:t>
            </w:r>
          </w:p>
        </w:tc>
        <w:tc>
          <w:tcPr>
            <w:tcW w:w="1988" w:type="dxa"/>
          </w:tcPr>
          <w:p w14:paraId="0AB14C07" w14:textId="77777777" w:rsidR="00936502" w:rsidRPr="00916431" w:rsidRDefault="00936502" w:rsidP="00143DB2">
            <w:pPr>
              <w:jc w:val="both"/>
              <w:rPr>
                <w:sz w:val="22"/>
                <w:szCs w:val="22"/>
              </w:rPr>
            </w:pPr>
            <w:r w:rsidRPr="00916431">
              <w:rPr>
                <w:sz w:val="22"/>
                <w:szCs w:val="22"/>
              </w:rPr>
              <w:t xml:space="preserve"> 1.0092</w:t>
            </w:r>
          </w:p>
        </w:tc>
        <w:tc>
          <w:tcPr>
            <w:tcW w:w="1990" w:type="dxa"/>
            <w:vMerge/>
            <w:tcBorders>
              <w:top w:val="nil"/>
            </w:tcBorders>
          </w:tcPr>
          <w:p w14:paraId="4EBE4D68" w14:textId="77777777" w:rsidR="00936502" w:rsidRDefault="00936502" w:rsidP="00143DB2">
            <w:pPr>
              <w:rPr>
                <w:sz w:val="2"/>
                <w:szCs w:val="2"/>
              </w:rPr>
            </w:pPr>
          </w:p>
        </w:tc>
        <w:tc>
          <w:tcPr>
            <w:tcW w:w="4097" w:type="dxa"/>
            <w:vMerge/>
            <w:tcBorders>
              <w:top w:val="nil"/>
            </w:tcBorders>
          </w:tcPr>
          <w:p w14:paraId="75AC76B4" w14:textId="77777777" w:rsidR="00936502" w:rsidRDefault="00936502" w:rsidP="00143DB2">
            <w:pPr>
              <w:rPr>
                <w:sz w:val="2"/>
                <w:szCs w:val="2"/>
              </w:rPr>
            </w:pPr>
          </w:p>
        </w:tc>
      </w:tr>
      <w:tr w:rsidR="00936502" w14:paraId="41164B7E" w14:textId="77777777" w:rsidTr="00143DB2">
        <w:trPr>
          <w:trHeight w:val="323"/>
        </w:trPr>
        <w:tc>
          <w:tcPr>
            <w:tcW w:w="1987" w:type="dxa"/>
          </w:tcPr>
          <w:p w14:paraId="28C6D84F" w14:textId="77777777" w:rsidR="00936502" w:rsidRDefault="00936502" w:rsidP="00143DB2">
            <w:pPr>
              <w:pStyle w:val="TableParagraph"/>
              <w:spacing w:line="275" w:lineRule="exact"/>
              <w:ind w:left="531" w:right="523"/>
              <w:jc w:val="center"/>
              <w:rPr>
                <w:b/>
                <w:sz w:val="16"/>
              </w:rPr>
            </w:pPr>
            <w:r>
              <w:rPr>
                <w:b/>
                <w:position w:val="1"/>
                <w:sz w:val="24"/>
              </w:rPr>
              <w:t>R</w:t>
            </w:r>
            <w:r>
              <w:rPr>
                <w:b/>
                <w:sz w:val="16"/>
              </w:rPr>
              <w:t>2</w:t>
            </w:r>
          </w:p>
        </w:tc>
        <w:tc>
          <w:tcPr>
            <w:tcW w:w="1988" w:type="dxa"/>
          </w:tcPr>
          <w:p w14:paraId="6F6524A4" w14:textId="77777777" w:rsidR="00936502" w:rsidRPr="00916431" w:rsidRDefault="00936502" w:rsidP="00143DB2">
            <w:pPr>
              <w:jc w:val="both"/>
              <w:rPr>
                <w:sz w:val="22"/>
                <w:szCs w:val="22"/>
              </w:rPr>
            </w:pPr>
            <w:r w:rsidRPr="00916431">
              <w:rPr>
                <w:sz w:val="22"/>
                <w:szCs w:val="22"/>
              </w:rPr>
              <w:t xml:space="preserve"> 1.9586</w:t>
            </w:r>
          </w:p>
        </w:tc>
        <w:tc>
          <w:tcPr>
            <w:tcW w:w="1990" w:type="dxa"/>
            <w:vMerge/>
            <w:tcBorders>
              <w:top w:val="nil"/>
            </w:tcBorders>
          </w:tcPr>
          <w:p w14:paraId="163B8E88" w14:textId="77777777" w:rsidR="00936502" w:rsidRDefault="00936502" w:rsidP="00143DB2">
            <w:pPr>
              <w:rPr>
                <w:sz w:val="2"/>
                <w:szCs w:val="2"/>
              </w:rPr>
            </w:pPr>
          </w:p>
        </w:tc>
        <w:tc>
          <w:tcPr>
            <w:tcW w:w="4097" w:type="dxa"/>
            <w:vMerge/>
            <w:tcBorders>
              <w:top w:val="nil"/>
            </w:tcBorders>
          </w:tcPr>
          <w:p w14:paraId="05D7C111" w14:textId="77777777" w:rsidR="00936502" w:rsidRDefault="00936502" w:rsidP="00143DB2">
            <w:pPr>
              <w:rPr>
                <w:sz w:val="2"/>
                <w:szCs w:val="2"/>
              </w:rPr>
            </w:pPr>
          </w:p>
        </w:tc>
      </w:tr>
      <w:tr w:rsidR="00936502" w14:paraId="28228609" w14:textId="77777777" w:rsidTr="00143DB2">
        <w:trPr>
          <w:trHeight w:val="365"/>
        </w:trPr>
        <w:tc>
          <w:tcPr>
            <w:tcW w:w="1987" w:type="dxa"/>
          </w:tcPr>
          <w:p w14:paraId="0F5B01F5" w14:textId="77777777" w:rsidR="00936502" w:rsidRDefault="00936502" w:rsidP="00143DB2">
            <w:pPr>
              <w:pStyle w:val="TableParagraph"/>
              <w:spacing w:line="272" w:lineRule="exact"/>
              <w:ind w:left="531" w:right="522"/>
              <w:jc w:val="center"/>
              <w:rPr>
                <w:b/>
                <w:sz w:val="16"/>
              </w:rPr>
            </w:pPr>
            <w:r>
              <w:rPr>
                <w:b/>
                <w:position w:val="1"/>
                <w:sz w:val="24"/>
              </w:rPr>
              <w:t>R</w:t>
            </w:r>
            <w:r>
              <w:rPr>
                <w:b/>
                <w:sz w:val="16"/>
              </w:rPr>
              <w:t>s</w:t>
            </w:r>
          </w:p>
        </w:tc>
        <w:tc>
          <w:tcPr>
            <w:tcW w:w="1988" w:type="dxa"/>
          </w:tcPr>
          <w:p w14:paraId="3166DE09" w14:textId="77777777" w:rsidR="00936502" w:rsidRPr="00916431" w:rsidRDefault="00936502" w:rsidP="00143DB2">
            <w:pPr>
              <w:jc w:val="both"/>
              <w:rPr>
                <w:sz w:val="22"/>
                <w:szCs w:val="22"/>
              </w:rPr>
            </w:pPr>
            <w:r w:rsidRPr="00916431">
              <w:rPr>
                <w:sz w:val="22"/>
                <w:szCs w:val="22"/>
              </w:rPr>
              <w:t xml:space="preserve"> 2.94</w:t>
            </w:r>
          </w:p>
        </w:tc>
        <w:tc>
          <w:tcPr>
            <w:tcW w:w="1990" w:type="dxa"/>
          </w:tcPr>
          <w:p w14:paraId="5260C46D" w14:textId="77777777" w:rsidR="00936502" w:rsidRPr="00916431" w:rsidRDefault="00936502" w:rsidP="00143DB2">
            <w:pPr>
              <w:jc w:val="both"/>
              <w:rPr>
                <w:sz w:val="22"/>
                <w:szCs w:val="22"/>
              </w:rPr>
            </w:pPr>
            <w:r w:rsidRPr="00916431">
              <w:rPr>
                <w:sz w:val="22"/>
                <w:szCs w:val="22"/>
              </w:rPr>
              <w:t xml:space="preserve"> 2.9678</w:t>
            </w:r>
          </w:p>
        </w:tc>
        <w:tc>
          <w:tcPr>
            <w:tcW w:w="4097" w:type="dxa"/>
            <w:vMerge/>
            <w:tcBorders>
              <w:top w:val="nil"/>
            </w:tcBorders>
          </w:tcPr>
          <w:p w14:paraId="655C7C89" w14:textId="77777777" w:rsidR="00936502" w:rsidRDefault="00936502" w:rsidP="00143DB2">
            <w:pPr>
              <w:rPr>
                <w:sz w:val="2"/>
                <w:szCs w:val="2"/>
              </w:rPr>
            </w:pPr>
          </w:p>
        </w:tc>
      </w:tr>
      <w:tr w:rsidR="00936502" w14:paraId="1BFB31EE" w14:textId="77777777" w:rsidTr="00143DB2">
        <w:trPr>
          <w:trHeight w:val="324"/>
        </w:trPr>
        <w:tc>
          <w:tcPr>
            <w:tcW w:w="1987" w:type="dxa"/>
          </w:tcPr>
          <w:p w14:paraId="4F7CE12F" w14:textId="77777777" w:rsidR="00936502" w:rsidRDefault="00936502" w:rsidP="00143DB2">
            <w:pPr>
              <w:pStyle w:val="TableParagraph"/>
              <w:spacing w:line="273" w:lineRule="exact"/>
              <w:ind w:left="531" w:right="524"/>
              <w:jc w:val="center"/>
              <w:rPr>
                <w:b/>
                <w:sz w:val="16"/>
              </w:rPr>
            </w:pPr>
            <w:r>
              <w:rPr>
                <w:b/>
                <w:position w:val="1"/>
                <w:sz w:val="24"/>
              </w:rPr>
              <w:t>R</w:t>
            </w:r>
            <w:r>
              <w:rPr>
                <w:b/>
                <w:sz w:val="16"/>
              </w:rPr>
              <w:t>p</w:t>
            </w:r>
          </w:p>
        </w:tc>
        <w:tc>
          <w:tcPr>
            <w:tcW w:w="1988" w:type="dxa"/>
          </w:tcPr>
          <w:p w14:paraId="04D7A0B8" w14:textId="77777777" w:rsidR="00936502" w:rsidRPr="00916431" w:rsidRDefault="00936502" w:rsidP="00143DB2">
            <w:pPr>
              <w:jc w:val="both"/>
              <w:rPr>
                <w:sz w:val="22"/>
                <w:szCs w:val="22"/>
              </w:rPr>
            </w:pPr>
            <w:r w:rsidRPr="00916431">
              <w:rPr>
                <w:sz w:val="22"/>
                <w:szCs w:val="22"/>
              </w:rPr>
              <w:t xml:space="preserve"> 0.663</w:t>
            </w:r>
          </w:p>
        </w:tc>
        <w:tc>
          <w:tcPr>
            <w:tcW w:w="1990" w:type="dxa"/>
          </w:tcPr>
          <w:p w14:paraId="5F3D61BF" w14:textId="77777777" w:rsidR="00936502" w:rsidRPr="00916431" w:rsidRDefault="00936502" w:rsidP="00143DB2">
            <w:pPr>
              <w:jc w:val="both"/>
              <w:rPr>
                <w:sz w:val="22"/>
                <w:szCs w:val="22"/>
              </w:rPr>
            </w:pPr>
            <w:r w:rsidRPr="00916431">
              <w:rPr>
                <w:sz w:val="22"/>
                <w:szCs w:val="22"/>
              </w:rPr>
              <w:t xml:space="preserve"> 0.666</w:t>
            </w:r>
          </w:p>
        </w:tc>
        <w:tc>
          <w:tcPr>
            <w:tcW w:w="4097" w:type="dxa"/>
            <w:vMerge/>
            <w:tcBorders>
              <w:top w:val="nil"/>
            </w:tcBorders>
          </w:tcPr>
          <w:p w14:paraId="50DBD159" w14:textId="77777777" w:rsidR="00936502" w:rsidRDefault="00936502" w:rsidP="00143DB2">
            <w:pPr>
              <w:rPr>
                <w:sz w:val="2"/>
                <w:szCs w:val="2"/>
              </w:rPr>
            </w:pPr>
          </w:p>
        </w:tc>
      </w:tr>
    </w:tbl>
    <w:p w14:paraId="2BA2FCDE" w14:textId="7B2384CE" w:rsidR="00311146" w:rsidRDefault="00311146" w:rsidP="001A3137">
      <w:pPr>
        <w:spacing w:after="120" w:line="360" w:lineRule="auto"/>
        <w:rPr>
          <w:b/>
          <w:color w:val="FF0000"/>
        </w:rPr>
      </w:pPr>
    </w:p>
    <w:p w14:paraId="1CAADEE1" w14:textId="623523F2" w:rsidR="00936502" w:rsidRDefault="00936502" w:rsidP="001A3137">
      <w:pPr>
        <w:spacing w:after="120" w:line="360" w:lineRule="auto"/>
        <w:rPr>
          <w:b/>
          <w:color w:val="FF0000"/>
        </w:rPr>
      </w:pPr>
    </w:p>
    <w:p w14:paraId="2BB0DC53" w14:textId="77777777" w:rsidR="00936502" w:rsidRPr="001A3137" w:rsidRDefault="00936502" w:rsidP="001A3137">
      <w:pPr>
        <w:spacing w:after="120" w:line="360" w:lineRule="auto"/>
        <w:rPr>
          <w:b/>
          <w:color w:val="FF0000"/>
        </w:rPr>
      </w:pPr>
    </w:p>
    <w:p w14:paraId="72CD173B" w14:textId="77777777" w:rsidR="002F3E9A" w:rsidRPr="002F3E9A" w:rsidRDefault="002F3E9A" w:rsidP="002F3E9A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2F3E9A">
        <w:rPr>
          <w:b/>
          <w:color w:val="FF0000"/>
          <w:sz w:val="28"/>
          <w:szCs w:val="28"/>
        </w:rPr>
        <w:t>Discussion</w:t>
      </w:r>
    </w:p>
    <w:p w14:paraId="71101F2B" w14:textId="77777777" w:rsidR="002F3E9A" w:rsidRPr="002F3E9A" w:rsidRDefault="002F3E9A" w:rsidP="002F3E9A">
      <w:pPr>
        <w:spacing w:after="120" w:line="360" w:lineRule="auto"/>
        <w:rPr>
          <w:b/>
          <w:color w:val="FF0000"/>
        </w:rPr>
      </w:pPr>
    </w:p>
    <w:p w14:paraId="17244902" w14:textId="77777777" w:rsidR="001A3137" w:rsidRPr="001A3137" w:rsidRDefault="001A3137" w:rsidP="002F3E9A">
      <w:pPr>
        <w:numPr>
          <w:ilvl w:val="0"/>
          <w:numId w:val="43"/>
        </w:numPr>
        <w:ind w:left="720"/>
        <w:contextualSpacing/>
      </w:pPr>
      <w:r w:rsidRPr="001A3137">
        <w:t>If there is a constant resistance in the circuit, the current is directly proportional to the voltage and will increase as the voltage increases.</w:t>
      </w:r>
    </w:p>
    <w:p w14:paraId="66118833" w14:textId="77777777" w:rsidR="001A3137" w:rsidRPr="001A3137" w:rsidRDefault="001A3137" w:rsidP="002F3E9A">
      <w:pPr>
        <w:ind w:left="720"/>
        <w:contextualSpacing/>
      </w:pPr>
    </w:p>
    <w:p w14:paraId="62A0E1FA" w14:textId="545C8C53" w:rsidR="002F3E9A" w:rsidRPr="00936502" w:rsidRDefault="001A3137" w:rsidP="002F3E9A">
      <w:pPr>
        <w:pStyle w:val="ListParagraph"/>
        <w:numPr>
          <w:ilvl w:val="0"/>
          <w:numId w:val="43"/>
        </w:numPr>
        <w:spacing w:after="120" w:line="360" w:lineRule="auto"/>
        <w:ind w:left="720"/>
        <w:rPr>
          <w:b/>
          <w:color w:val="000000" w:themeColor="text1"/>
        </w:rPr>
      </w:pPr>
      <w:r w:rsidRPr="001A3137">
        <w:rPr>
          <w:color w:val="000000" w:themeColor="text1"/>
        </w:rPr>
        <w:t>For a circuit with a constant resistance, current will have a directly proportional and hence linear relationship with voltage. This can be proven by looking at Ohm’s law V=I×R and also by looking at the graphs of this experiment</w:t>
      </w:r>
    </w:p>
    <w:p w14:paraId="0AF9EFB7" w14:textId="7D8041B6" w:rsidR="002F3E9A" w:rsidRDefault="002F3E9A" w:rsidP="002F3E9A">
      <w:pPr>
        <w:spacing w:after="120" w:line="360" w:lineRule="auto"/>
        <w:rPr>
          <w:b/>
          <w:color w:val="FF0000"/>
          <w:sz w:val="28"/>
          <w:szCs w:val="28"/>
        </w:rPr>
      </w:pPr>
    </w:p>
    <w:p w14:paraId="3C65E318" w14:textId="2BC5F2DA" w:rsidR="00936502" w:rsidRDefault="00936502" w:rsidP="002F3E9A">
      <w:pPr>
        <w:spacing w:after="120" w:line="360" w:lineRule="auto"/>
        <w:rPr>
          <w:b/>
          <w:color w:val="FF0000"/>
          <w:sz w:val="28"/>
          <w:szCs w:val="28"/>
        </w:rPr>
      </w:pPr>
    </w:p>
    <w:p w14:paraId="64025495" w14:textId="4873CB98" w:rsidR="00936502" w:rsidRDefault="00936502" w:rsidP="002F3E9A">
      <w:pPr>
        <w:spacing w:after="120" w:line="360" w:lineRule="auto"/>
        <w:rPr>
          <w:b/>
          <w:color w:val="FF0000"/>
          <w:sz w:val="28"/>
          <w:szCs w:val="28"/>
        </w:rPr>
      </w:pPr>
    </w:p>
    <w:p w14:paraId="1D565C8A" w14:textId="1528D734" w:rsidR="00936502" w:rsidRDefault="00936502" w:rsidP="002F3E9A">
      <w:pPr>
        <w:spacing w:after="120" w:line="360" w:lineRule="auto"/>
        <w:rPr>
          <w:b/>
          <w:color w:val="FF0000"/>
          <w:sz w:val="28"/>
          <w:szCs w:val="28"/>
        </w:rPr>
      </w:pPr>
    </w:p>
    <w:p w14:paraId="5AD49ACA" w14:textId="29431A5D" w:rsidR="00936502" w:rsidRDefault="00936502" w:rsidP="002F3E9A">
      <w:pPr>
        <w:spacing w:after="120" w:line="360" w:lineRule="auto"/>
        <w:rPr>
          <w:b/>
          <w:color w:val="FF0000"/>
          <w:sz w:val="28"/>
          <w:szCs w:val="28"/>
        </w:rPr>
      </w:pPr>
    </w:p>
    <w:p w14:paraId="0E57399B" w14:textId="43499E4A" w:rsidR="00936502" w:rsidRDefault="00936502" w:rsidP="002F3E9A">
      <w:pPr>
        <w:spacing w:after="120" w:line="360" w:lineRule="auto"/>
        <w:rPr>
          <w:b/>
          <w:color w:val="FF0000"/>
          <w:sz w:val="28"/>
          <w:szCs w:val="28"/>
        </w:rPr>
      </w:pPr>
    </w:p>
    <w:p w14:paraId="7A4A5273" w14:textId="1049F041" w:rsidR="00936502" w:rsidRDefault="00936502" w:rsidP="002F3E9A">
      <w:pPr>
        <w:spacing w:after="120" w:line="360" w:lineRule="auto"/>
        <w:rPr>
          <w:b/>
          <w:color w:val="FF0000"/>
          <w:sz w:val="28"/>
          <w:szCs w:val="28"/>
        </w:rPr>
      </w:pPr>
    </w:p>
    <w:p w14:paraId="7F92A56E" w14:textId="37E17987" w:rsidR="00936502" w:rsidRDefault="00936502" w:rsidP="002F3E9A">
      <w:pPr>
        <w:spacing w:after="120" w:line="360" w:lineRule="auto"/>
        <w:rPr>
          <w:b/>
          <w:color w:val="FF0000"/>
          <w:sz w:val="28"/>
          <w:szCs w:val="28"/>
        </w:rPr>
      </w:pPr>
    </w:p>
    <w:p w14:paraId="60000097" w14:textId="77777777" w:rsidR="00936502" w:rsidRDefault="00936502" w:rsidP="002F3E9A">
      <w:pPr>
        <w:spacing w:after="120" w:line="360" w:lineRule="auto"/>
        <w:rPr>
          <w:b/>
          <w:color w:val="FF0000"/>
          <w:sz w:val="28"/>
          <w:szCs w:val="28"/>
        </w:rPr>
      </w:pPr>
    </w:p>
    <w:p w14:paraId="1AE43DF0" w14:textId="510A15FA" w:rsidR="001A3137" w:rsidRPr="002F3E9A" w:rsidRDefault="00311146" w:rsidP="002F3E9A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2F3E9A">
        <w:rPr>
          <w:b/>
          <w:color w:val="FF0000"/>
          <w:sz w:val="28"/>
          <w:szCs w:val="28"/>
        </w:rPr>
        <w:t xml:space="preserve">References </w:t>
      </w:r>
    </w:p>
    <w:p w14:paraId="5832BC93" w14:textId="77777777" w:rsidR="001A3137" w:rsidRPr="001A3137" w:rsidRDefault="001A3137" w:rsidP="001A3137">
      <w:pPr>
        <w:spacing w:after="120" w:line="360" w:lineRule="auto"/>
        <w:rPr>
          <w:b/>
          <w:color w:val="FF0000"/>
          <w:sz w:val="28"/>
          <w:szCs w:val="28"/>
        </w:rPr>
      </w:pPr>
    </w:p>
    <w:p w14:paraId="3E06679F" w14:textId="77777777" w:rsidR="001A3137" w:rsidRDefault="001A3137" w:rsidP="001A3137">
      <w:pPr>
        <w:spacing w:after="120" w:line="360" w:lineRule="auto"/>
      </w:pPr>
      <w:r>
        <w:t xml:space="preserve">Fundamental of Physics (10th Edition): Ohm’s Law (Chapter 26, page 756-759) </w:t>
      </w:r>
    </w:p>
    <w:p w14:paraId="16C2092B" w14:textId="5787819F" w:rsidR="001A3137" w:rsidRDefault="001A3137" w:rsidP="001A3137">
      <w:pPr>
        <w:pStyle w:val="ListParagraph"/>
        <w:numPr>
          <w:ilvl w:val="0"/>
          <w:numId w:val="46"/>
        </w:numPr>
        <w:spacing w:after="120" w:line="360" w:lineRule="auto"/>
      </w:pPr>
      <w:r>
        <w:t xml:space="preserve">Video Links: </w:t>
      </w:r>
    </w:p>
    <w:p w14:paraId="2CE67843" w14:textId="030525C5" w:rsidR="001A3137" w:rsidRDefault="009F1A23" w:rsidP="001A3137">
      <w:pPr>
        <w:pStyle w:val="ListParagraph"/>
        <w:numPr>
          <w:ilvl w:val="0"/>
          <w:numId w:val="45"/>
        </w:numPr>
        <w:spacing w:after="120" w:line="360" w:lineRule="auto"/>
      </w:pPr>
      <w:hyperlink r:id="rId42" w:history="1">
        <w:r w:rsidR="001A3137" w:rsidRPr="00E323AA">
          <w:rPr>
            <w:rStyle w:val="Hyperlink"/>
          </w:rPr>
          <w:t>https://www.youtube.com/watch?v=Vh3XGz7hgU4</w:t>
        </w:r>
      </w:hyperlink>
    </w:p>
    <w:p w14:paraId="20A05A50" w14:textId="6A678C61" w:rsidR="001A3137" w:rsidRDefault="009F1A23" w:rsidP="001A3137">
      <w:pPr>
        <w:pStyle w:val="ListParagraph"/>
        <w:numPr>
          <w:ilvl w:val="0"/>
          <w:numId w:val="45"/>
        </w:numPr>
        <w:spacing w:after="120" w:line="360" w:lineRule="auto"/>
      </w:pPr>
      <w:hyperlink r:id="rId43" w:history="1">
        <w:r w:rsidR="001A3137" w:rsidRPr="00E323AA">
          <w:rPr>
            <w:rStyle w:val="Hyperlink"/>
          </w:rPr>
          <w:t>https://www.youtube.com/watch?v=hxYn74Yhkpk</w:t>
        </w:r>
      </w:hyperlink>
    </w:p>
    <w:p w14:paraId="42B57CD7" w14:textId="77777777" w:rsidR="001A3137" w:rsidRPr="006D1040" w:rsidRDefault="001A3137" w:rsidP="001A3137">
      <w:pPr>
        <w:pStyle w:val="ListParagraph"/>
        <w:numPr>
          <w:ilvl w:val="0"/>
          <w:numId w:val="45"/>
        </w:numPr>
        <w:spacing w:after="120" w:line="360" w:lineRule="auto"/>
        <w:rPr>
          <w:b/>
          <w:color w:val="000000" w:themeColor="text1"/>
        </w:rPr>
      </w:pPr>
      <w:r w:rsidRPr="006D1040">
        <w:rPr>
          <w:color w:val="000000" w:themeColor="text1"/>
        </w:rPr>
        <w:t>https://www.youtube.com/watch?v=2c1z4pLsI_w</w:t>
      </w:r>
    </w:p>
    <w:p w14:paraId="5EA4F2B9" w14:textId="4D4EE1F0" w:rsidR="00311146" w:rsidRDefault="00311146" w:rsidP="00552E0C">
      <w:pPr>
        <w:spacing w:after="120" w:line="360" w:lineRule="auto"/>
        <w:ind w:left="720"/>
        <w:rPr>
          <w:b/>
          <w:color w:val="FF0000"/>
        </w:rPr>
      </w:pPr>
    </w:p>
    <w:p w14:paraId="663EA5A0" w14:textId="4A6BA17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E1D34E2" w14:textId="1A6E034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9808F78" w14:textId="6E4A3DA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12B5F0C" w14:textId="1365242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A2965AE" w14:textId="7EE0A283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F757E95" w14:textId="651263F6" w:rsidR="009367D8" w:rsidRDefault="007F0B61" w:rsidP="001A3137">
      <w:pPr>
        <w:spacing w:after="120" w:line="360" w:lineRule="auto"/>
      </w:pPr>
      <w:r>
        <w:rPr>
          <w:b/>
        </w:rPr>
        <w:br w:type="page"/>
      </w:r>
    </w:p>
    <w:p w14:paraId="7AB6AE1A" w14:textId="1BD39CD1" w:rsidR="00200D58" w:rsidRPr="00200D58" w:rsidRDefault="00200D58" w:rsidP="00311146">
      <w:pPr>
        <w:spacing w:after="120" w:line="360" w:lineRule="auto"/>
        <w:ind w:left="720"/>
        <w:jc w:val="both"/>
      </w:pPr>
    </w:p>
    <w:sectPr w:rsidR="00200D58" w:rsidRPr="00200D58" w:rsidSect="00764D4E">
      <w:footerReference w:type="default" r:id="rId44"/>
      <w:headerReference w:type="first" r:id="rId45"/>
      <w:type w:val="continuous"/>
      <w:pgSz w:w="12240" w:h="15840" w:code="1"/>
      <w:pgMar w:top="1440" w:right="1440" w:bottom="1440" w:left="1800" w:header="720" w:footer="34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F080D" w14:textId="77777777" w:rsidR="009F1A23" w:rsidRDefault="009F1A23" w:rsidP="00CF2838">
      <w:r>
        <w:separator/>
      </w:r>
    </w:p>
  </w:endnote>
  <w:endnote w:type="continuationSeparator" w:id="0">
    <w:p w14:paraId="2DEA05FE" w14:textId="77777777" w:rsidR="009F1A23" w:rsidRDefault="009F1A23" w:rsidP="00CF2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9DA20" w14:textId="5EF50E2B" w:rsidR="001A3137" w:rsidRDefault="001A3137">
    <w:pPr>
      <w:pStyle w:val="Footer"/>
    </w:pPr>
    <w:r w:rsidRPr="001A3137">
      <w:rPr>
        <w:i/>
        <w:sz w:val="20"/>
      </w:rPr>
      <w:t xml:space="preserve"> </w:t>
    </w:r>
    <w:r>
      <w:rPr>
        <w:i/>
        <w:sz w:val="20"/>
      </w:rPr>
      <w:t xml:space="preserve">Lab </w:t>
    </w:r>
    <w:r w:rsidRPr="0084791A">
      <w:rPr>
        <w:i/>
        <w:sz w:val="20"/>
      </w:rPr>
      <w:t>Repor</w:t>
    </w:r>
    <w:r>
      <w:rPr>
        <w:i/>
        <w:sz w:val="20"/>
      </w:rPr>
      <w:t>t</w:t>
    </w:r>
    <w:r>
      <w:t xml:space="preserve"> </w:t>
    </w:r>
    <w:r>
      <w:ptab w:relativeTo="margin" w:alignment="center" w:leader="none"/>
    </w:r>
    <w:r>
      <w:rPr>
        <w:i/>
        <w:sz w:val="20"/>
      </w:rPr>
      <w:t>Department of Physics</w:t>
    </w:r>
    <w:r>
      <w:ptab w:relativeTo="margin" w:alignment="right" w:leader="none"/>
    </w:r>
    <w:r w:rsidRPr="001A3137">
      <w:rPr>
        <w:i/>
        <w:sz w:val="20"/>
      </w:rPr>
      <w:t xml:space="preserve"> </w:t>
    </w:r>
    <w:r w:rsidRPr="0084791A">
      <w:rPr>
        <w:i/>
        <w:sz w:val="20"/>
      </w:rPr>
      <w:t xml:space="preserve">Page </w:t>
    </w:r>
    <w:r w:rsidRPr="0084791A">
      <w:rPr>
        <w:b/>
        <w:bCs/>
        <w:i/>
        <w:sz w:val="20"/>
      </w:rPr>
      <w:fldChar w:fldCharType="begin"/>
    </w:r>
    <w:r w:rsidRPr="0084791A">
      <w:rPr>
        <w:b/>
        <w:bCs/>
        <w:i/>
        <w:sz w:val="20"/>
      </w:rPr>
      <w:instrText xml:space="preserve"> PAGE </w:instrText>
    </w:r>
    <w:r w:rsidRPr="0084791A">
      <w:rPr>
        <w:b/>
        <w:bCs/>
        <w:i/>
        <w:sz w:val="20"/>
      </w:rPr>
      <w:fldChar w:fldCharType="separate"/>
    </w:r>
    <w:r>
      <w:rPr>
        <w:b/>
        <w:bCs/>
        <w:i/>
        <w:sz w:val="20"/>
      </w:rPr>
      <w:t>2</w:t>
    </w:r>
    <w:r w:rsidRPr="0084791A">
      <w:rPr>
        <w:b/>
        <w:bCs/>
        <w:i/>
        <w:sz w:val="20"/>
      </w:rPr>
      <w:fldChar w:fldCharType="end"/>
    </w:r>
    <w:r w:rsidRPr="0084791A">
      <w:rPr>
        <w:i/>
        <w:sz w:val="20"/>
      </w:rPr>
      <w:t xml:space="preserve"> of </w:t>
    </w:r>
    <w:r w:rsidRPr="0084791A">
      <w:rPr>
        <w:b/>
        <w:bCs/>
        <w:i/>
        <w:sz w:val="20"/>
      </w:rPr>
      <w:fldChar w:fldCharType="begin"/>
    </w:r>
    <w:r w:rsidRPr="0084791A">
      <w:rPr>
        <w:b/>
        <w:bCs/>
        <w:i/>
        <w:sz w:val="20"/>
      </w:rPr>
      <w:instrText xml:space="preserve"> NUMPAGES  </w:instrText>
    </w:r>
    <w:r w:rsidRPr="0084791A">
      <w:rPr>
        <w:b/>
        <w:bCs/>
        <w:i/>
        <w:sz w:val="20"/>
      </w:rPr>
      <w:fldChar w:fldCharType="separate"/>
    </w:r>
    <w:r>
      <w:rPr>
        <w:b/>
        <w:bCs/>
        <w:i/>
        <w:sz w:val="20"/>
      </w:rPr>
      <w:t>10</w:t>
    </w:r>
    <w:r w:rsidRPr="0084791A">
      <w:rPr>
        <w:b/>
        <w:bCs/>
        <w:i/>
        <w:sz w:val="20"/>
      </w:rPr>
      <w:fldChar w:fldCharType="end"/>
    </w:r>
    <w:r w:rsidRPr="001A3137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F3E57" w14:textId="2DDBB259" w:rsidR="001A3137" w:rsidRPr="0084791A" w:rsidRDefault="001A3137" w:rsidP="0087544D">
    <w:pPr>
      <w:pStyle w:val="Footer"/>
      <w:rPr>
        <w:sz w:val="20"/>
      </w:rPr>
    </w:pPr>
    <w:r>
      <w:rPr>
        <w:i/>
        <w:sz w:val="20"/>
      </w:rPr>
      <w:t xml:space="preserve">Lab </w:t>
    </w:r>
    <w:r w:rsidRPr="0084791A">
      <w:rPr>
        <w:i/>
        <w:sz w:val="20"/>
      </w:rPr>
      <w:t>Repor</w:t>
    </w:r>
    <w:r>
      <w:rPr>
        <w:i/>
        <w:sz w:val="20"/>
      </w:rPr>
      <w:t>t</w:t>
    </w:r>
    <w:r>
      <w:rPr>
        <w:i/>
        <w:sz w:val="20"/>
      </w:rPr>
      <w:tab/>
      <w:t>Department of Physics</w:t>
    </w:r>
    <w:r w:rsidRPr="0084791A">
      <w:rPr>
        <w:i/>
        <w:sz w:val="20"/>
      </w:rPr>
      <w:tab/>
      <w:t xml:space="preserve">Page </w:t>
    </w:r>
    <w:r w:rsidRPr="0084791A">
      <w:rPr>
        <w:b/>
        <w:bCs/>
        <w:i/>
        <w:sz w:val="20"/>
      </w:rPr>
      <w:fldChar w:fldCharType="begin"/>
    </w:r>
    <w:r w:rsidRPr="0084791A">
      <w:rPr>
        <w:b/>
        <w:bCs/>
        <w:i/>
        <w:sz w:val="20"/>
      </w:rPr>
      <w:instrText xml:space="preserve"> PAGE </w:instrText>
    </w:r>
    <w:r w:rsidRPr="0084791A">
      <w:rPr>
        <w:b/>
        <w:bCs/>
        <w:i/>
        <w:sz w:val="20"/>
      </w:rPr>
      <w:fldChar w:fldCharType="separate"/>
    </w:r>
    <w:r>
      <w:rPr>
        <w:b/>
        <w:bCs/>
        <w:i/>
        <w:noProof/>
        <w:sz w:val="20"/>
      </w:rPr>
      <w:t>9</w:t>
    </w:r>
    <w:r w:rsidRPr="0084791A">
      <w:rPr>
        <w:b/>
        <w:bCs/>
        <w:i/>
        <w:sz w:val="20"/>
      </w:rPr>
      <w:fldChar w:fldCharType="end"/>
    </w:r>
    <w:r w:rsidRPr="0084791A">
      <w:rPr>
        <w:i/>
        <w:sz w:val="20"/>
      </w:rPr>
      <w:t xml:space="preserve"> of </w:t>
    </w:r>
    <w:r w:rsidRPr="0084791A">
      <w:rPr>
        <w:b/>
        <w:bCs/>
        <w:i/>
        <w:sz w:val="20"/>
      </w:rPr>
      <w:fldChar w:fldCharType="begin"/>
    </w:r>
    <w:r w:rsidRPr="0084791A">
      <w:rPr>
        <w:b/>
        <w:bCs/>
        <w:i/>
        <w:sz w:val="20"/>
      </w:rPr>
      <w:instrText xml:space="preserve"> NUMPAGES  </w:instrText>
    </w:r>
    <w:r w:rsidRPr="0084791A">
      <w:rPr>
        <w:b/>
        <w:bCs/>
        <w:i/>
        <w:sz w:val="20"/>
      </w:rPr>
      <w:fldChar w:fldCharType="separate"/>
    </w:r>
    <w:r>
      <w:rPr>
        <w:b/>
        <w:bCs/>
        <w:i/>
        <w:noProof/>
        <w:sz w:val="20"/>
      </w:rPr>
      <w:t>9</w:t>
    </w:r>
    <w:r w:rsidRPr="0084791A">
      <w:rPr>
        <w:b/>
        <w:bCs/>
        <w:i/>
        <w:sz w:val="20"/>
      </w:rPr>
      <w:fldChar w:fldCharType="end"/>
    </w:r>
  </w:p>
  <w:p w14:paraId="3C477881" w14:textId="77777777" w:rsidR="001A3137" w:rsidRDefault="001A3137">
    <w:pPr>
      <w:pStyle w:val="Footer"/>
    </w:pPr>
  </w:p>
  <w:p w14:paraId="3F372249" w14:textId="77777777" w:rsidR="001A3137" w:rsidRDefault="001A3137"/>
  <w:p w14:paraId="3DC1E76D" w14:textId="77777777" w:rsidR="001A3137" w:rsidRDefault="001A3137"/>
  <w:p w14:paraId="69FEE256" w14:textId="77777777" w:rsidR="001A3137" w:rsidRDefault="001A313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3A57B" w14:textId="77777777" w:rsidR="009F1A23" w:rsidRDefault="009F1A23" w:rsidP="00CF2838">
      <w:r>
        <w:separator/>
      </w:r>
    </w:p>
  </w:footnote>
  <w:footnote w:type="continuationSeparator" w:id="0">
    <w:p w14:paraId="5F39F48D" w14:textId="77777777" w:rsidR="009F1A23" w:rsidRDefault="009F1A23" w:rsidP="00CF2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E263E" w14:textId="19C1A957" w:rsidR="001A3137" w:rsidRDefault="00E4328B" w:rsidP="001A3137">
    <w:pPr>
      <w:tabs>
        <w:tab w:val="left" w:pos="8328"/>
      </w:tabs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663C294" wp14:editId="7BEEF889">
              <wp:simplePos x="0" y="0"/>
              <wp:positionH relativeFrom="page">
                <wp:posOffset>5258435</wp:posOffset>
              </wp:positionH>
              <wp:positionV relativeFrom="page">
                <wp:posOffset>454660</wp:posOffset>
              </wp:positionV>
              <wp:extent cx="1613535" cy="177800"/>
              <wp:effectExtent l="635" t="0" r="0" b="0"/>
              <wp:wrapNone/>
              <wp:docPr id="1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1353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0A6241" w14:textId="77777777" w:rsidR="001A3137" w:rsidRDefault="001A3137" w:rsidP="001A3137">
                          <w:pPr>
                            <w:spacing w:line="260" w:lineRule="exact"/>
                            <w:ind w:right="-36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63C294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9" type="#_x0000_t202" style="position:absolute;margin-left:414.05pt;margin-top:35.8pt;width:127.05pt;height:1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" filled="f" stroked="f">
              <v:textbox inset="0,0,0,0">
                <w:txbxContent>
                  <w:p w14:paraId="730A6241" w14:textId="77777777" w:rsidR="001A3137" w:rsidRDefault="001A3137" w:rsidP="001A3137">
                    <w:pPr>
                      <w:spacing w:line="260" w:lineRule="exact"/>
                      <w:ind w:right="-36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A567" w14:textId="157D9DD6" w:rsidR="001A3137" w:rsidRDefault="001A3137" w:rsidP="001F1004">
    <w:pPr>
      <w:pStyle w:val="Header"/>
      <w:jc w:val="righ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5BB4"/>
    <w:multiLevelType w:val="multilevel"/>
    <w:tmpl w:val="6936AE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0D35ADD"/>
    <w:multiLevelType w:val="hybridMultilevel"/>
    <w:tmpl w:val="4894A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B34E41"/>
    <w:multiLevelType w:val="hybridMultilevel"/>
    <w:tmpl w:val="9A5AD8A2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3" w15:restartNumberingAfterBreak="0">
    <w:nsid w:val="0264563F"/>
    <w:multiLevelType w:val="multilevel"/>
    <w:tmpl w:val="7B9802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4" w15:restartNumberingAfterBreak="0">
    <w:nsid w:val="033F3BC1"/>
    <w:multiLevelType w:val="hybridMultilevel"/>
    <w:tmpl w:val="F55C8474"/>
    <w:lvl w:ilvl="0" w:tplc="B980D9D6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5" w15:restartNumberingAfterBreak="0">
    <w:nsid w:val="03C1326A"/>
    <w:multiLevelType w:val="hybridMultilevel"/>
    <w:tmpl w:val="A03C90F0"/>
    <w:lvl w:ilvl="0" w:tplc="AFD043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D66818"/>
    <w:multiLevelType w:val="hybridMultilevel"/>
    <w:tmpl w:val="7CA4472E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7115A4F"/>
    <w:multiLevelType w:val="hybridMultilevel"/>
    <w:tmpl w:val="44F6F6D2"/>
    <w:lvl w:ilvl="0" w:tplc="B19C1D5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522D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36F49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82C34D6"/>
    <w:multiLevelType w:val="hybridMultilevel"/>
    <w:tmpl w:val="BCF48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B26A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0BBB414B"/>
    <w:multiLevelType w:val="hybridMultilevel"/>
    <w:tmpl w:val="24844B6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0DB62A4C"/>
    <w:multiLevelType w:val="multilevel"/>
    <w:tmpl w:val="32F8B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E9355A2"/>
    <w:multiLevelType w:val="hybridMultilevel"/>
    <w:tmpl w:val="87A2F6F8"/>
    <w:lvl w:ilvl="0" w:tplc="0409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1C2247"/>
    <w:multiLevelType w:val="hybridMultilevel"/>
    <w:tmpl w:val="2A601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0571D96"/>
    <w:multiLevelType w:val="hybridMultilevel"/>
    <w:tmpl w:val="4F025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07E5DCF"/>
    <w:multiLevelType w:val="hybridMultilevel"/>
    <w:tmpl w:val="C7825E64"/>
    <w:lvl w:ilvl="0" w:tplc="664E42BE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6" w15:restartNumberingAfterBreak="0">
    <w:nsid w:val="180A6C88"/>
    <w:multiLevelType w:val="hybridMultilevel"/>
    <w:tmpl w:val="9E26A82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86E7955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8" w15:restartNumberingAfterBreak="0">
    <w:nsid w:val="195058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21BB4DCD"/>
    <w:multiLevelType w:val="hybridMultilevel"/>
    <w:tmpl w:val="0A5CAD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3F1E18"/>
    <w:multiLevelType w:val="hybridMultilevel"/>
    <w:tmpl w:val="DB54E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D31A92"/>
    <w:multiLevelType w:val="hybridMultilevel"/>
    <w:tmpl w:val="2C2E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DC798E"/>
    <w:multiLevelType w:val="multilevel"/>
    <w:tmpl w:val="D21C2FB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23" w15:restartNumberingAfterBreak="0">
    <w:nsid w:val="3C8860D3"/>
    <w:multiLevelType w:val="hybridMultilevel"/>
    <w:tmpl w:val="835614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DAE76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6C77F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8617EEA"/>
    <w:multiLevelType w:val="hybridMultilevel"/>
    <w:tmpl w:val="43604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FE4D75"/>
    <w:multiLevelType w:val="hybridMultilevel"/>
    <w:tmpl w:val="A1083F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474B8C"/>
    <w:multiLevelType w:val="hybridMultilevel"/>
    <w:tmpl w:val="6AD01D7A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9" w15:restartNumberingAfterBreak="0">
    <w:nsid w:val="518D591D"/>
    <w:multiLevelType w:val="hybridMultilevel"/>
    <w:tmpl w:val="D780F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A75FED"/>
    <w:multiLevelType w:val="hybridMultilevel"/>
    <w:tmpl w:val="0FFA6A50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9722464"/>
    <w:multiLevelType w:val="hybridMultilevel"/>
    <w:tmpl w:val="9A6EE7FE"/>
    <w:lvl w:ilvl="0" w:tplc="0409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5AE128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EEC4ADA"/>
    <w:multiLevelType w:val="hybridMultilevel"/>
    <w:tmpl w:val="55FAD0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AC7B50"/>
    <w:multiLevelType w:val="hybridMultilevel"/>
    <w:tmpl w:val="F5C4E9AE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5" w15:restartNumberingAfterBreak="0">
    <w:nsid w:val="67211E39"/>
    <w:multiLevelType w:val="hybridMultilevel"/>
    <w:tmpl w:val="DA6285FE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8E1455F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7" w15:restartNumberingAfterBreak="0">
    <w:nsid w:val="69C575B1"/>
    <w:multiLevelType w:val="hybridMultilevel"/>
    <w:tmpl w:val="95AEB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7951F1"/>
    <w:multiLevelType w:val="multilevel"/>
    <w:tmpl w:val="F47E2E7E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1080" w:hanging="72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  <w:u w:val="none"/>
      </w:rPr>
    </w:lvl>
  </w:abstractNum>
  <w:abstractNum w:abstractNumId="39" w15:restartNumberingAfterBreak="0">
    <w:nsid w:val="70E26217"/>
    <w:multiLevelType w:val="hybridMultilevel"/>
    <w:tmpl w:val="55B68D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8E54C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9F17620"/>
    <w:multiLevelType w:val="hybridMultilevel"/>
    <w:tmpl w:val="EEA25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3C2A9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3" w15:restartNumberingAfterBreak="0">
    <w:nsid w:val="7ADA3D68"/>
    <w:multiLevelType w:val="hybridMultilevel"/>
    <w:tmpl w:val="B3BA835E"/>
    <w:lvl w:ilvl="0" w:tplc="0409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7B7A5CC7"/>
    <w:multiLevelType w:val="hybridMultilevel"/>
    <w:tmpl w:val="3C20EE66"/>
    <w:lvl w:ilvl="0" w:tplc="925AFCC8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5" w15:restartNumberingAfterBreak="0">
    <w:nsid w:val="7D8C3A3D"/>
    <w:multiLevelType w:val="hybridMultilevel"/>
    <w:tmpl w:val="CB0C4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567810"/>
    <w:multiLevelType w:val="hybridMultilevel"/>
    <w:tmpl w:val="37A064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43"/>
  </w:num>
  <w:num w:numId="3">
    <w:abstractNumId w:val="38"/>
  </w:num>
  <w:num w:numId="4">
    <w:abstractNumId w:val="7"/>
  </w:num>
  <w:num w:numId="5">
    <w:abstractNumId w:val="10"/>
  </w:num>
  <w:num w:numId="6">
    <w:abstractNumId w:val="22"/>
  </w:num>
  <w:num w:numId="7">
    <w:abstractNumId w:val="30"/>
  </w:num>
  <w:num w:numId="8">
    <w:abstractNumId w:val="28"/>
  </w:num>
  <w:num w:numId="9">
    <w:abstractNumId w:val="37"/>
  </w:num>
  <w:num w:numId="10">
    <w:abstractNumId w:val="29"/>
  </w:num>
  <w:num w:numId="11">
    <w:abstractNumId w:val="21"/>
  </w:num>
  <w:num w:numId="12">
    <w:abstractNumId w:val="33"/>
  </w:num>
  <w:num w:numId="13">
    <w:abstractNumId w:val="0"/>
  </w:num>
  <w:num w:numId="14">
    <w:abstractNumId w:val="15"/>
  </w:num>
  <w:num w:numId="15">
    <w:abstractNumId w:val="17"/>
  </w:num>
  <w:num w:numId="16">
    <w:abstractNumId w:val="44"/>
  </w:num>
  <w:num w:numId="17">
    <w:abstractNumId w:val="4"/>
  </w:num>
  <w:num w:numId="18">
    <w:abstractNumId w:val="3"/>
  </w:num>
  <w:num w:numId="19">
    <w:abstractNumId w:val="36"/>
  </w:num>
  <w:num w:numId="20">
    <w:abstractNumId w:val="12"/>
  </w:num>
  <w:num w:numId="21">
    <w:abstractNumId w:val="5"/>
  </w:num>
  <w:num w:numId="22">
    <w:abstractNumId w:val="34"/>
  </w:num>
  <w:num w:numId="23">
    <w:abstractNumId w:val="26"/>
  </w:num>
  <w:num w:numId="24">
    <w:abstractNumId w:val="11"/>
  </w:num>
  <w:num w:numId="25">
    <w:abstractNumId w:val="16"/>
  </w:num>
  <w:num w:numId="26">
    <w:abstractNumId w:val="42"/>
  </w:num>
  <w:num w:numId="27">
    <w:abstractNumId w:val="32"/>
  </w:num>
  <w:num w:numId="28">
    <w:abstractNumId w:val="25"/>
  </w:num>
  <w:num w:numId="29">
    <w:abstractNumId w:val="18"/>
  </w:num>
  <w:num w:numId="30">
    <w:abstractNumId w:val="9"/>
  </w:num>
  <w:num w:numId="31">
    <w:abstractNumId w:val="24"/>
  </w:num>
  <w:num w:numId="32">
    <w:abstractNumId w:val="46"/>
  </w:num>
  <w:num w:numId="33">
    <w:abstractNumId w:val="40"/>
  </w:num>
  <w:num w:numId="34">
    <w:abstractNumId w:val="20"/>
  </w:num>
  <w:num w:numId="35">
    <w:abstractNumId w:val="1"/>
  </w:num>
  <w:num w:numId="36">
    <w:abstractNumId w:val="41"/>
  </w:num>
  <w:num w:numId="37">
    <w:abstractNumId w:val="45"/>
  </w:num>
  <w:num w:numId="38">
    <w:abstractNumId w:val="2"/>
  </w:num>
  <w:num w:numId="39">
    <w:abstractNumId w:val="8"/>
  </w:num>
  <w:num w:numId="40">
    <w:abstractNumId w:val="35"/>
  </w:num>
  <w:num w:numId="41">
    <w:abstractNumId w:val="27"/>
  </w:num>
  <w:num w:numId="42">
    <w:abstractNumId w:val="39"/>
  </w:num>
  <w:num w:numId="43">
    <w:abstractNumId w:val="39"/>
  </w:num>
  <w:num w:numId="44">
    <w:abstractNumId w:val="19"/>
  </w:num>
  <w:num w:numId="45">
    <w:abstractNumId w:val="6"/>
  </w:num>
  <w:num w:numId="46">
    <w:abstractNumId w:val="31"/>
  </w:num>
  <w:num w:numId="47">
    <w:abstractNumId w:val="13"/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TG2MDU1MDY0NzdR0lEKTi0uzszPAykwrAUAlUa5ACwAAAA="/>
  </w:docVars>
  <w:rsids>
    <w:rsidRoot w:val="00EA449F"/>
    <w:rsid w:val="000132D0"/>
    <w:rsid w:val="0002680B"/>
    <w:rsid w:val="00030825"/>
    <w:rsid w:val="00040279"/>
    <w:rsid w:val="00042806"/>
    <w:rsid w:val="00064FC6"/>
    <w:rsid w:val="00065B8C"/>
    <w:rsid w:val="00067718"/>
    <w:rsid w:val="000940E3"/>
    <w:rsid w:val="000A2FFF"/>
    <w:rsid w:val="000E01FA"/>
    <w:rsid w:val="00107152"/>
    <w:rsid w:val="00135C28"/>
    <w:rsid w:val="00136E29"/>
    <w:rsid w:val="0013759C"/>
    <w:rsid w:val="00152AD7"/>
    <w:rsid w:val="00154FB2"/>
    <w:rsid w:val="0017461E"/>
    <w:rsid w:val="00176BAE"/>
    <w:rsid w:val="00191404"/>
    <w:rsid w:val="00192B5A"/>
    <w:rsid w:val="00196C7E"/>
    <w:rsid w:val="001A1E2E"/>
    <w:rsid w:val="001A3137"/>
    <w:rsid w:val="001B1043"/>
    <w:rsid w:val="001D61CA"/>
    <w:rsid w:val="001F1004"/>
    <w:rsid w:val="001F27E3"/>
    <w:rsid w:val="001F739D"/>
    <w:rsid w:val="00200714"/>
    <w:rsid w:val="00200D58"/>
    <w:rsid w:val="002100B0"/>
    <w:rsid w:val="002117D7"/>
    <w:rsid w:val="0022577A"/>
    <w:rsid w:val="00237E5F"/>
    <w:rsid w:val="002529A8"/>
    <w:rsid w:val="00252A23"/>
    <w:rsid w:val="0025469C"/>
    <w:rsid w:val="00266FFF"/>
    <w:rsid w:val="00267ADE"/>
    <w:rsid w:val="00271450"/>
    <w:rsid w:val="002910A6"/>
    <w:rsid w:val="002B1F98"/>
    <w:rsid w:val="002B784D"/>
    <w:rsid w:val="002C55C1"/>
    <w:rsid w:val="002E70E4"/>
    <w:rsid w:val="002E737B"/>
    <w:rsid w:val="002F3762"/>
    <w:rsid w:val="002F3E9A"/>
    <w:rsid w:val="00304F7D"/>
    <w:rsid w:val="00311146"/>
    <w:rsid w:val="0031268A"/>
    <w:rsid w:val="003162B4"/>
    <w:rsid w:val="00343C41"/>
    <w:rsid w:val="00350F52"/>
    <w:rsid w:val="00376B93"/>
    <w:rsid w:val="003A3EEF"/>
    <w:rsid w:val="003B602C"/>
    <w:rsid w:val="003C7EE9"/>
    <w:rsid w:val="003E3CF3"/>
    <w:rsid w:val="003F0DC7"/>
    <w:rsid w:val="00425697"/>
    <w:rsid w:val="00430AFA"/>
    <w:rsid w:val="00434BB3"/>
    <w:rsid w:val="00436686"/>
    <w:rsid w:val="004378E3"/>
    <w:rsid w:val="00443D4E"/>
    <w:rsid w:val="00455C18"/>
    <w:rsid w:val="004771B4"/>
    <w:rsid w:val="00480793"/>
    <w:rsid w:val="004A1140"/>
    <w:rsid w:val="004B3988"/>
    <w:rsid w:val="004C714E"/>
    <w:rsid w:val="004D290B"/>
    <w:rsid w:val="004D5DCF"/>
    <w:rsid w:val="004E3B17"/>
    <w:rsid w:val="004F1656"/>
    <w:rsid w:val="00506B8A"/>
    <w:rsid w:val="00512D3F"/>
    <w:rsid w:val="00535931"/>
    <w:rsid w:val="00547A40"/>
    <w:rsid w:val="00552E0C"/>
    <w:rsid w:val="0055358B"/>
    <w:rsid w:val="00556BE2"/>
    <w:rsid w:val="0056535F"/>
    <w:rsid w:val="005752D4"/>
    <w:rsid w:val="00580AA2"/>
    <w:rsid w:val="005910AA"/>
    <w:rsid w:val="005976E3"/>
    <w:rsid w:val="005A3186"/>
    <w:rsid w:val="005B0954"/>
    <w:rsid w:val="005C4916"/>
    <w:rsid w:val="005C5E39"/>
    <w:rsid w:val="005D22F3"/>
    <w:rsid w:val="005D5233"/>
    <w:rsid w:val="005F638A"/>
    <w:rsid w:val="00604F60"/>
    <w:rsid w:val="00611E7A"/>
    <w:rsid w:val="00616A90"/>
    <w:rsid w:val="006179BF"/>
    <w:rsid w:val="00622CA6"/>
    <w:rsid w:val="00627F94"/>
    <w:rsid w:val="00633F6A"/>
    <w:rsid w:val="006349BF"/>
    <w:rsid w:val="00636546"/>
    <w:rsid w:val="00645797"/>
    <w:rsid w:val="00646510"/>
    <w:rsid w:val="00657ADF"/>
    <w:rsid w:val="00662BAF"/>
    <w:rsid w:val="00667C35"/>
    <w:rsid w:val="00672E7A"/>
    <w:rsid w:val="00673A23"/>
    <w:rsid w:val="00686F76"/>
    <w:rsid w:val="00687AF6"/>
    <w:rsid w:val="00691237"/>
    <w:rsid w:val="00691D32"/>
    <w:rsid w:val="006A044F"/>
    <w:rsid w:val="006A0E95"/>
    <w:rsid w:val="006A56F9"/>
    <w:rsid w:val="006A7470"/>
    <w:rsid w:val="006B4722"/>
    <w:rsid w:val="006C7642"/>
    <w:rsid w:val="006D14E5"/>
    <w:rsid w:val="006D18AB"/>
    <w:rsid w:val="006E4B02"/>
    <w:rsid w:val="00700828"/>
    <w:rsid w:val="00711705"/>
    <w:rsid w:val="00713DBB"/>
    <w:rsid w:val="007416A3"/>
    <w:rsid w:val="0076262F"/>
    <w:rsid w:val="00764D4E"/>
    <w:rsid w:val="00785A0F"/>
    <w:rsid w:val="0079054B"/>
    <w:rsid w:val="007A55EB"/>
    <w:rsid w:val="007A5F4A"/>
    <w:rsid w:val="007A7C61"/>
    <w:rsid w:val="007A7F00"/>
    <w:rsid w:val="007B39F9"/>
    <w:rsid w:val="007B4F34"/>
    <w:rsid w:val="007F0B61"/>
    <w:rsid w:val="008019B2"/>
    <w:rsid w:val="00823050"/>
    <w:rsid w:val="00833234"/>
    <w:rsid w:val="00837E05"/>
    <w:rsid w:val="008415E5"/>
    <w:rsid w:val="0084791A"/>
    <w:rsid w:val="0085492B"/>
    <w:rsid w:val="00856836"/>
    <w:rsid w:val="00862A01"/>
    <w:rsid w:val="0087544D"/>
    <w:rsid w:val="008B4E18"/>
    <w:rsid w:val="008C7D34"/>
    <w:rsid w:val="008D60DB"/>
    <w:rsid w:val="008D69CB"/>
    <w:rsid w:val="008E16D5"/>
    <w:rsid w:val="00921E5F"/>
    <w:rsid w:val="00934DBE"/>
    <w:rsid w:val="00936502"/>
    <w:rsid w:val="009367D8"/>
    <w:rsid w:val="009379A9"/>
    <w:rsid w:val="00941CF9"/>
    <w:rsid w:val="00966096"/>
    <w:rsid w:val="00971FFE"/>
    <w:rsid w:val="00972305"/>
    <w:rsid w:val="009814C9"/>
    <w:rsid w:val="009A6478"/>
    <w:rsid w:val="009B4D2D"/>
    <w:rsid w:val="009B59DA"/>
    <w:rsid w:val="009B6AA7"/>
    <w:rsid w:val="009B6E15"/>
    <w:rsid w:val="009C238A"/>
    <w:rsid w:val="009C3094"/>
    <w:rsid w:val="009D094D"/>
    <w:rsid w:val="009E4BDC"/>
    <w:rsid w:val="009F155A"/>
    <w:rsid w:val="009F1A23"/>
    <w:rsid w:val="00A03163"/>
    <w:rsid w:val="00A079DE"/>
    <w:rsid w:val="00A10ED6"/>
    <w:rsid w:val="00A20A34"/>
    <w:rsid w:val="00A47695"/>
    <w:rsid w:val="00A53088"/>
    <w:rsid w:val="00A67C14"/>
    <w:rsid w:val="00A9428F"/>
    <w:rsid w:val="00AA5D93"/>
    <w:rsid w:val="00AB47C1"/>
    <w:rsid w:val="00AE5079"/>
    <w:rsid w:val="00B006CB"/>
    <w:rsid w:val="00B02CBF"/>
    <w:rsid w:val="00B260EF"/>
    <w:rsid w:val="00B319A8"/>
    <w:rsid w:val="00B33A1D"/>
    <w:rsid w:val="00B34F78"/>
    <w:rsid w:val="00B420A2"/>
    <w:rsid w:val="00B47571"/>
    <w:rsid w:val="00B56F4D"/>
    <w:rsid w:val="00B741A8"/>
    <w:rsid w:val="00B973CA"/>
    <w:rsid w:val="00BB4178"/>
    <w:rsid w:val="00BB7B7B"/>
    <w:rsid w:val="00BC7DA0"/>
    <w:rsid w:val="00BD492F"/>
    <w:rsid w:val="00BD7761"/>
    <w:rsid w:val="00BE6C3B"/>
    <w:rsid w:val="00BE7561"/>
    <w:rsid w:val="00C05EA4"/>
    <w:rsid w:val="00C268FB"/>
    <w:rsid w:val="00C51182"/>
    <w:rsid w:val="00C9271D"/>
    <w:rsid w:val="00CA6B9E"/>
    <w:rsid w:val="00CD5A45"/>
    <w:rsid w:val="00CE235D"/>
    <w:rsid w:val="00CE5011"/>
    <w:rsid w:val="00CF116B"/>
    <w:rsid w:val="00CF2838"/>
    <w:rsid w:val="00CF5461"/>
    <w:rsid w:val="00D06B37"/>
    <w:rsid w:val="00D13266"/>
    <w:rsid w:val="00D17437"/>
    <w:rsid w:val="00D205DB"/>
    <w:rsid w:val="00D24A21"/>
    <w:rsid w:val="00D24E42"/>
    <w:rsid w:val="00D303AC"/>
    <w:rsid w:val="00D3141D"/>
    <w:rsid w:val="00D57B94"/>
    <w:rsid w:val="00D66745"/>
    <w:rsid w:val="00D6734B"/>
    <w:rsid w:val="00DC4FAA"/>
    <w:rsid w:val="00DF4FBD"/>
    <w:rsid w:val="00E34265"/>
    <w:rsid w:val="00E4328B"/>
    <w:rsid w:val="00E532FF"/>
    <w:rsid w:val="00E55C82"/>
    <w:rsid w:val="00E572DB"/>
    <w:rsid w:val="00E64B7F"/>
    <w:rsid w:val="00E7518E"/>
    <w:rsid w:val="00EA2876"/>
    <w:rsid w:val="00EA36CC"/>
    <w:rsid w:val="00EA449F"/>
    <w:rsid w:val="00EB3381"/>
    <w:rsid w:val="00EB5964"/>
    <w:rsid w:val="00EC6E4F"/>
    <w:rsid w:val="00ED0A2A"/>
    <w:rsid w:val="00ED3C37"/>
    <w:rsid w:val="00ED5B9A"/>
    <w:rsid w:val="00EE25FF"/>
    <w:rsid w:val="00EF3897"/>
    <w:rsid w:val="00EF4474"/>
    <w:rsid w:val="00F032AA"/>
    <w:rsid w:val="00F05906"/>
    <w:rsid w:val="00F23A57"/>
    <w:rsid w:val="00F35B8C"/>
    <w:rsid w:val="00F367C4"/>
    <w:rsid w:val="00F4319C"/>
    <w:rsid w:val="00F46E0C"/>
    <w:rsid w:val="00F524D0"/>
    <w:rsid w:val="00F67498"/>
    <w:rsid w:val="00F70D2B"/>
    <w:rsid w:val="00F81415"/>
    <w:rsid w:val="00F824FB"/>
    <w:rsid w:val="00F91ED3"/>
    <w:rsid w:val="00F95431"/>
    <w:rsid w:val="00FA6FEF"/>
    <w:rsid w:val="00FC1BC4"/>
    <w:rsid w:val="00FF03A5"/>
    <w:rsid w:val="00FF74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DD36C"/>
  <w15:docId w15:val="{81B9B21A-2890-484C-9087-3CC769E43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7AD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49F"/>
    <w:pPr>
      <w:keepNext/>
      <w:outlineLvl w:val="1"/>
    </w:pPr>
    <w:rPr>
      <w:rFonts w:ascii="Lucida Sans" w:hAnsi="Lucida Sans"/>
      <w:b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7AF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EA449F"/>
    <w:rPr>
      <w:rFonts w:ascii="Lucida Sans" w:eastAsia="Times New Roman" w:hAnsi="Lucida Sans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CF2838"/>
    <w:pPr>
      <w:jc w:val="both"/>
    </w:pPr>
    <w:rPr>
      <w:rFonts w:ascii="Book Antiqua" w:hAnsi="Book Antiqua"/>
      <w:sz w:val="22"/>
    </w:rPr>
  </w:style>
  <w:style w:type="character" w:customStyle="1" w:styleId="BodyTextChar">
    <w:name w:val="Body Text Char"/>
    <w:link w:val="BodyText"/>
    <w:rsid w:val="00CF2838"/>
    <w:rPr>
      <w:rFonts w:ascii="Book Antiqua" w:eastAsia="Times New Roman" w:hAnsi="Book Antiqua"/>
      <w:sz w:val="22"/>
      <w:szCs w:val="24"/>
    </w:rPr>
  </w:style>
  <w:style w:type="paragraph" w:styleId="ListParagraph">
    <w:name w:val="List Paragraph"/>
    <w:basedOn w:val="Normal"/>
    <w:uiPriority w:val="34"/>
    <w:qFormat/>
    <w:rsid w:val="00CF2838"/>
    <w:pPr>
      <w:ind w:left="720"/>
      <w:contextualSpacing/>
    </w:pPr>
  </w:style>
  <w:style w:type="table" w:styleId="LightGrid-Accent6">
    <w:name w:val="Light Grid Accent 6"/>
    <w:basedOn w:val="TableNormal"/>
    <w:uiPriority w:val="62"/>
    <w:rsid w:val="00B741A8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3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3C41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04027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040279"/>
    <w:rPr>
      <w:color w:val="0000FF"/>
      <w:u w:val="single"/>
    </w:rPr>
  </w:style>
  <w:style w:type="table" w:styleId="TableGrid">
    <w:name w:val="Table Grid"/>
    <w:basedOn w:val="TableNormal"/>
    <w:uiPriority w:val="59"/>
    <w:rsid w:val="009B4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006CB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B006CB"/>
  </w:style>
  <w:style w:type="character" w:customStyle="1" w:styleId="Heading8Char">
    <w:name w:val="Heading 8 Char"/>
    <w:basedOn w:val="DefaultParagraphFont"/>
    <w:link w:val="Heading8"/>
    <w:uiPriority w:val="9"/>
    <w:semiHidden/>
    <w:rsid w:val="00687AF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823050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fontstyle01">
    <w:name w:val="fontstyle01"/>
    <w:basedOn w:val="DefaultParagraphFont"/>
    <w:rsid w:val="00252A23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252A23"/>
    <w:rPr>
      <w:rFonts w:ascii="Symbol" w:hAnsi="Symbol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TableGrid1">
    <w:name w:val="Table Grid1"/>
    <w:basedOn w:val="TableNormal"/>
    <w:next w:val="TableGrid"/>
    <w:uiPriority w:val="59"/>
    <w:rsid w:val="00547A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A3137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rsid w:val="002F3E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F3E9A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936502"/>
    <w:pPr>
      <w:widowControl w:val="0"/>
      <w:autoSpaceDE w:val="0"/>
      <w:autoSpaceDN w:val="0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8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hyperlink" Target="https://www.youtube.com/watch?v=Vh3XGz7hgU4" TargetMode="Externa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image" Target="media/image2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hyperlink" Target="https://www.youtube.com/watch?v=hxYn74Yhk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1a617ff-67db-4592-b67a-1d1e95cbb4cb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292F19F6F0EC45884DAA64916A540D" ma:contentTypeVersion="5" ma:contentTypeDescription="Create a new document." ma:contentTypeScope="" ma:versionID="d09d6faad1520f32e34e9294fe68a6a8">
  <xsd:schema xmlns:xsd="http://www.w3.org/2001/XMLSchema" xmlns:xs="http://www.w3.org/2001/XMLSchema" xmlns:p="http://schemas.microsoft.com/office/2006/metadata/properties" xmlns:ns2="31a617ff-67db-4592-b67a-1d1e95cbb4cb" targetNamespace="http://schemas.microsoft.com/office/2006/metadata/properties" ma:root="true" ma:fieldsID="ecffa018a0e99860531c5a529f0fe44a" ns2:_="">
    <xsd:import namespace="31a617ff-67db-4592-b67a-1d1e95cbb4cb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a617ff-67db-4592-b67a-1d1e95cbb4cb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6ED0C3-C9F1-47DA-90BB-17B00979CC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488560-AC41-4953-B0D1-AD725038D76D}">
  <ds:schemaRefs>
    <ds:schemaRef ds:uri="http://schemas.microsoft.com/office/2006/metadata/properties"/>
    <ds:schemaRef ds:uri="http://schemas.microsoft.com/office/infopath/2007/PartnerControls"/>
    <ds:schemaRef ds:uri="31a617ff-67db-4592-b67a-1d1e95cbb4cb"/>
  </ds:schemaRefs>
</ds:datastoreItem>
</file>

<file path=customXml/itemProps3.xml><?xml version="1.0" encoding="utf-8"?>
<ds:datastoreItem xmlns:ds="http://schemas.openxmlformats.org/officeDocument/2006/customXml" ds:itemID="{9E21021F-DCD8-4C58-B38A-66E3ACF0BE1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196B909-38B5-4140-A954-8D684802B3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a617ff-67db-4592-b67a-1d1e95cbb4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714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ey Sumon Rodrick</dc:creator>
  <cp:keywords/>
  <cp:lastModifiedBy>umama jf</cp:lastModifiedBy>
  <cp:revision>4</cp:revision>
  <cp:lastPrinted>2020-05-18T17:46:00Z</cp:lastPrinted>
  <dcterms:created xsi:type="dcterms:W3CDTF">2021-07-03T18:29:00Z</dcterms:created>
  <dcterms:modified xsi:type="dcterms:W3CDTF">2022-01-05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292F19F6F0EC45884DAA64916A540D</vt:lpwstr>
  </property>
</Properties>
</file>